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1DD00B" w14:textId="0FFAB237" w:rsidR="00CC4775" w:rsidRPr="00395075" w:rsidRDefault="16CC363B" w:rsidP="284F01D5">
      <w:pPr>
        <w:spacing w:line="276" w:lineRule="auto"/>
        <w:jc w:val="center"/>
        <w:rPr>
          <w:b/>
          <w:sz w:val="32"/>
          <w:szCs w:val="32"/>
        </w:rPr>
      </w:pPr>
      <w:r w:rsidRPr="504E7021">
        <w:rPr>
          <w:rFonts w:ascii="Calibri" w:eastAsia="Calibri" w:hAnsi="Calibri" w:cs="Calibri"/>
          <w:b/>
          <w:color w:val="000000" w:themeColor="text1"/>
          <w:sz w:val="32"/>
          <w:szCs w:val="32"/>
        </w:rPr>
        <w:t>Census API Data – Annual Business Survey 2019:</w:t>
      </w:r>
      <w:r w:rsidRPr="504E7021">
        <w:rPr>
          <w:b/>
          <w:sz w:val="32"/>
          <w:szCs w:val="32"/>
        </w:rPr>
        <w:t xml:space="preserve"> </w:t>
      </w:r>
      <w:r w:rsidR="00294F00" w:rsidRPr="504E7021">
        <w:rPr>
          <w:b/>
          <w:sz w:val="32"/>
          <w:szCs w:val="32"/>
        </w:rPr>
        <w:t>Project Report</w:t>
      </w:r>
    </w:p>
    <w:p w14:paraId="73504DBC" w14:textId="42A690F1" w:rsidR="0069138F" w:rsidRPr="0028652E" w:rsidRDefault="1F14F83E" w:rsidP="0028652E">
      <w:pPr>
        <w:jc w:val="center"/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49353F51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Darrell Gerber, Grace Seiler, Pemba Sherpa, Amy </w:t>
      </w:r>
      <w:proofErr w:type="spellStart"/>
      <w:r w:rsidRPr="49353F51">
        <w:rPr>
          <w:rFonts w:ascii="Calibri" w:eastAsia="Calibri" w:hAnsi="Calibri" w:cs="Calibri"/>
          <w:color w:val="000000" w:themeColor="text1"/>
          <w:sz w:val="28"/>
          <w:szCs w:val="28"/>
        </w:rPr>
        <w:t>Yucus</w:t>
      </w:r>
      <w:proofErr w:type="spellEnd"/>
      <w:r>
        <w:br/>
      </w:r>
      <w:r w:rsidRPr="49353F51">
        <w:rPr>
          <w:rFonts w:ascii="Calibri" w:eastAsia="Calibri" w:hAnsi="Calibri" w:cs="Calibri"/>
          <w:color w:val="000000" w:themeColor="text1"/>
          <w:sz w:val="28"/>
          <w:szCs w:val="28"/>
        </w:rPr>
        <w:t>1/17/202</w:t>
      </w:r>
      <w:r w:rsidR="00C16668">
        <w:rPr>
          <w:rFonts w:ascii="Calibri" w:eastAsia="Calibri" w:hAnsi="Calibri" w:cs="Calibri"/>
          <w:color w:val="000000" w:themeColor="text1"/>
          <w:sz w:val="28"/>
          <w:szCs w:val="28"/>
        </w:rPr>
        <w:t>2</w:t>
      </w:r>
    </w:p>
    <w:p w14:paraId="0830C3EA" w14:textId="1DBA4881" w:rsidR="0069138F" w:rsidRPr="00AF5675" w:rsidRDefault="0069138F" w:rsidP="00AF5675">
      <w:pPr>
        <w:spacing w:line="360" w:lineRule="auto"/>
        <w:jc w:val="center"/>
        <w:rPr>
          <w:b/>
          <w:bCs/>
        </w:rPr>
      </w:pPr>
      <w:r w:rsidRPr="00AF5675">
        <w:rPr>
          <w:b/>
          <w:bCs/>
          <w:sz w:val="32"/>
          <w:szCs w:val="32"/>
        </w:rPr>
        <w:t>Summary</w:t>
      </w:r>
    </w:p>
    <w:p w14:paraId="005A21F9" w14:textId="29CE9C65" w:rsidR="00D3772A" w:rsidRDefault="006A74AE" w:rsidP="004637D1">
      <w:pPr>
        <w:spacing w:line="360" w:lineRule="auto"/>
      </w:pPr>
      <w:r>
        <w:t xml:space="preserve">The number of firms reporting a high adoption of artificial intelligence (AI) in their </w:t>
      </w:r>
      <w:r w:rsidR="00B33C06">
        <w:t xml:space="preserve">production </w:t>
      </w:r>
      <w:r w:rsidR="008C48F4">
        <w:t xml:space="preserve">remains low </w:t>
      </w:r>
      <w:r w:rsidR="0032264E">
        <w:t>at</w:t>
      </w:r>
      <w:r w:rsidR="002225EE">
        <w:t xml:space="preserve"> 0.45 percent of firms </w:t>
      </w:r>
      <w:r w:rsidR="003D3B9A">
        <w:t>in the U</w:t>
      </w:r>
      <w:r w:rsidR="00D30B9F">
        <w:t>S</w:t>
      </w:r>
      <w:r w:rsidR="00125B3B">
        <w:t xml:space="preserve"> Census Bureau’s </w:t>
      </w:r>
      <w:r w:rsidR="0032264E">
        <w:t>Annual Business Survey (ABS)</w:t>
      </w:r>
      <w:r w:rsidR="00AF5675">
        <w:t xml:space="preserve">. However, within </w:t>
      </w:r>
      <w:r w:rsidR="00360AA3">
        <w:t>that group</w:t>
      </w:r>
      <w:r w:rsidR="00D30B9F">
        <w:t>,</w:t>
      </w:r>
      <w:r w:rsidR="00BD3F46">
        <w:t xml:space="preserve"> large firms,</w:t>
      </w:r>
      <w:r w:rsidR="008E1DE4">
        <w:t xml:space="preserve"> firms located in Delaware</w:t>
      </w:r>
      <w:r w:rsidR="00572DDC">
        <w:t xml:space="preserve"> and the West and South</w:t>
      </w:r>
      <w:r w:rsidR="008E1DE4">
        <w:t xml:space="preserve">, and </w:t>
      </w:r>
      <w:r w:rsidR="00033F99">
        <w:t xml:space="preserve">firms in </w:t>
      </w:r>
      <w:r w:rsidR="00007418">
        <w:t xml:space="preserve">the Information sector </w:t>
      </w:r>
      <w:r w:rsidR="00572DDC">
        <w:t>show a significantly higher than average adoption of AI.</w:t>
      </w:r>
    </w:p>
    <w:p w14:paraId="0922DD9F" w14:textId="41A1C322" w:rsidR="00572DDC" w:rsidRDefault="00572DDC" w:rsidP="004637D1">
      <w:pPr>
        <w:spacing w:line="360" w:lineRule="auto"/>
      </w:pPr>
      <w:r>
        <w:t xml:space="preserve">Firms in these areas reported very little change in the workforce due to </w:t>
      </w:r>
      <w:proofErr w:type="gramStart"/>
      <w:r>
        <w:t>AI, yet</w:t>
      </w:r>
      <w:proofErr w:type="gramEnd"/>
      <w:r>
        <w:t xml:space="preserve"> found that AI</w:t>
      </w:r>
      <w:r w:rsidR="004928E2">
        <w:t xml:space="preserve"> increased workers’ skill levels</w:t>
      </w:r>
      <w:r w:rsidR="002E6A94">
        <w:t xml:space="preserve"> and productivity.</w:t>
      </w:r>
      <w:r w:rsidR="00FC1806">
        <w:t xml:space="preserve"> Both, key drivers as firms deal with </w:t>
      </w:r>
      <w:r w:rsidR="0019122F">
        <w:t xml:space="preserve">a </w:t>
      </w:r>
      <w:r w:rsidR="00884747">
        <w:t>shrinking workforce</w:t>
      </w:r>
      <w:r w:rsidR="001C1A65">
        <w:t>.</w:t>
      </w:r>
      <w:r w:rsidR="00E17D89">
        <w:t xml:space="preserve"> </w:t>
      </w:r>
      <w:r w:rsidR="00517117">
        <w:t xml:space="preserve">These firms reported </w:t>
      </w:r>
      <w:r w:rsidR="00BB14E1">
        <w:t>that</w:t>
      </w:r>
      <w:r w:rsidR="00CF700C">
        <w:t xml:space="preserve"> motivation to i</w:t>
      </w:r>
      <w:r w:rsidR="00D30B9F">
        <w:t>m</w:t>
      </w:r>
      <w:r w:rsidR="00CF700C">
        <w:t xml:space="preserve">prove </w:t>
      </w:r>
      <w:r w:rsidR="00D30B9F">
        <w:t>the quality or reliability of processes or methods was the highest driver for adopting</w:t>
      </w:r>
      <w:r w:rsidR="005E382D">
        <w:t xml:space="preserve"> AI in production.</w:t>
      </w:r>
      <w:r w:rsidR="00B01D70">
        <w:t xml:space="preserve"> An additional </w:t>
      </w:r>
      <w:r w:rsidR="00D30B9F">
        <w:t>reas</w:t>
      </w:r>
      <w:r w:rsidR="00B01D70">
        <w:t>on was to upgra</w:t>
      </w:r>
      <w:r w:rsidR="00E075EB">
        <w:t>de outda</w:t>
      </w:r>
      <w:r w:rsidR="00D30B9F">
        <w:t>t</w:t>
      </w:r>
      <w:r w:rsidR="00E075EB">
        <w:t>ed processe</w:t>
      </w:r>
      <w:r w:rsidR="00D30B9F">
        <w:t>s</w:t>
      </w:r>
      <w:r w:rsidR="00E075EB">
        <w:t xml:space="preserve"> and procedures. </w:t>
      </w:r>
    </w:p>
    <w:p w14:paraId="0CB8126D" w14:textId="75C7B64E" w:rsidR="0069138F" w:rsidRDefault="00CA4077" w:rsidP="004637D1">
      <w:pPr>
        <w:spacing w:line="360" w:lineRule="auto"/>
      </w:pPr>
      <w:r>
        <w:t xml:space="preserve">The driving </w:t>
      </w:r>
      <w:r w:rsidR="00B53310">
        <w:t xml:space="preserve">motivation for the high-use firms </w:t>
      </w:r>
      <w:r w:rsidR="00760BA1">
        <w:t>(large firms</w:t>
      </w:r>
      <w:r w:rsidR="000531FF">
        <w:t xml:space="preserve">, firms located in Delaware, and firms in the Information sector) was to </w:t>
      </w:r>
      <w:r w:rsidR="00E641F3">
        <w:t xml:space="preserve">improve the quality or reliability of processes or methods, with the </w:t>
      </w:r>
      <w:r w:rsidR="009E4C6F">
        <w:t xml:space="preserve">next </w:t>
      </w:r>
      <w:r w:rsidR="00ED511B">
        <w:t xml:space="preserve">most </w:t>
      </w:r>
      <w:r w:rsidR="00E91C01">
        <w:t>motivating factor being</w:t>
      </w:r>
      <w:r w:rsidR="00E641F3">
        <w:t xml:space="preserve"> to upgrade outdated processes or procedures.</w:t>
      </w:r>
      <w:r w:rsidR="00863AB5">
        <w:t xml:space="preserve"> However, firms in the information</w:t>
      </w:r>
      <w:r w:rsidR="00753326">
        <w:t xml:space="preserve"> </w:t>
      </w:r>
      <w:r w:rsidR="00863AB5">
        <w:t>sec</w:t>
      </w:r>
      <w:r w:rsidR="00753326">
        <w:t>t</w:t>
      </w:r>
      <w:r w:rsidR="00863AB5">
        <w:t>or also reported</w:t>
      </w:r>
      <w:r w:rsidR="002D5D30">
        <w:t xml:space="preserve"> that they sought to expand</w:t>
      </w:r>
      <w:r w:rsidR="004B58C8">
        <w:t xml:space="preserve"> the range of their goods and services </w:t>
      </w:r>
      <w:r w:rsidR="00586C7A">
        <w:t>and wanted to automate</w:t>
      </w:r>
      <w:r w:rsidR="002B4825">
        <w:t xml:space="preserve"> </w:t>
      </w:r>
      <w:r w:rsidR="00753326">
        <w:t xml:space="preserve">tasks performed by labor. </w:t>
      </w:r>
    </w:p>
    <w:p w14:paraId="412ED111" w14:textId="4E38F20F" w:rsidR="00513B07" w:rsidRPr="001F6CAA" w:rsidRDefault="00D936C9" w:rsidP="001F6CAA">
      <w:pPr>
        <w:spacing w:line="360" w:lineRule="auto"/>
      </w:pPr>
      <w:r>
        <w:t xml:space="preserve">The </w:t>
      </w:r>
      <w:r w:rsidR="00F770ED">
        <w:t xml:space="preserve">survey questions </w:t>
      </w:r>
      <w:r w:rsidR="00A06732">
        <w:t>for f</w:t>
      </w:r>
      <w:r w:rsidR="00602EE8">
        <w:t>a</w:t>
      </w:r>
      <w:r w:rsidR="00A06732">
        <w:t xml:space="preserve">ctors </w:t>
      </w:r>
      <w:r w:rsidR="00602EE8">
        <w:t xml:space="preserve">that </w:t>
      </w:r>
      <w:r w:rsidR="00A06732">
        <w:t xml:space="preserve">adversely affected the adoption of AI </w:t>
      </w:r>
      <w:r w:rsidR="00F770ED">
        <w:t>included</w:t>
      </w:r>
      <w:r w:rsidR="00A06732">
        <w:t xml:space="preserve"> the options like AI not applicable to business</w:t>
      </w:r>
      <w:r w:rsidR="00602EE8">
        <w:t>,</w:t>
      </w:r>
      <w:r w:rsidR="00A06732">
        <w:t xml:space="preserve"> or </w:t>
      </w:r>
      <w:r w:rsidR="00AA51A3">
        <w:t xml:space="preserve">there were no factors that affected the business to adopt AI. Majority of the </w:t>
      </w:r>
      <w:r w:rsidR="00A06399">
        <w:t xml:space="preserve">firms selected these options. </w:t>
      </w:r>
      <w:r w:rsidR="00721236">
        <w:t>After the ones mentioned above</w:t>
      </w:r>
      <w:r w:rsidR="000210C4">
        <w:t xml:space="preserve"> and most important for sales and marketing</w:t>
      </w:r>
      <w:r w:rsidR="00721236">
        <w:t xml:space="preserve">, </w:t>
      </w:r>
      <w:r w:rsidR="0032000E">
        <w:t>firms reported that</w:t>
      </w:r>
      <w:r w:rsidR="000F5109">
        <w:t xml:space="preserve"> AI was too expensive</w:t>
      </w:r>
      <w:r w:rsidR="00343CD7">
        <w:t>.</w:t>
      </w:r>
    </w:p>
    <w:p w14:paraId="5AC70E24" w14:textId="188C3E34" w:rsidR="004F1221" w:rsidRDefault="009D759E" w:rsidP="004637D1">
      <w:pPr>
        <w:spacing w:line="360" w:lineRule="auto"/>
      </w:pPr>
      <w:r>
        <w:t xml:space="preserve">These visualizations, and the work behind them, are perfect </w:t>
      </w:r>
      <w:r w:rsidR="00C20356">
        <w:t xml:space="preserve">for marketing research and exploration. </w:t>
      </w:r>
      <w:r w:rsidR="00D30B9F">
        <w:t>For example, t</w:t>
      </w:r>
      <w:r w:rsidR="00837875">
        <w:t xml:space="preserve">he points of AI usages, </w:t>
      </w:r>
      <w:r w:rsidR="00ED5C9F">
        <w:t xml:space="preserve">motivations of </w:t>
      </w:r>
      <w:r w:rsidR="00A25E20">
        <w:t xml:space="preserve">adopting, </w:t>
      </w:r>
      <w:r w:rsidR="00C407B4">
        <w:t xml:space="preserve">the </w:t>
      </w:r>
      <w:r w:rsidR="0076321B">
        <w:t xml:space="preserve">motivations to improve processes, etc. can all be utilized in case studies to help deepen </w:t>
      </w:r>
      <w:r w:rsidR="008A179E">
        <w:t xml:space="preserve">market understanding before making a full investment in marketing AI to a particular </w:t>
      </w:r>
      <w:r w:rsidR="001661A9">
        <w:t xml:space="preserve">subset of </w:t>
      </w:r>
      <w:r w:rsidR="003E57D0">
        <w:t>buyers.</w:t>
      </w:r>
    </w:p>
    <w:p w14:paraId="67EFC256" w14:textId="77777777" w:rsidR="008258ED" w:rsidRDefault="008258ED" w:rsidP="004637D1">
      <w:pPr>
        <w:spacing w:line="360" w:lineRule="auto"/>
      </w:pPr>
    </w:p>
    <w:p w14:paraId="19F95D65" w14:textId="77777777" w:rsidR="001159F8" w:rsidRDefault="001159F8" w:rsidP="004637D1">
      <w:pPr>
        <w:spacing w:line="360" w:lineRule="auto"/>
      </w:pPr>
    </w:p>
    <w:p w14:paraId="5B18161B" w14:textId="3DAD4C1C" w:rsidR="0069138F" w:rsidRPr="00D3772A" w:rsidRDefault="0069138F" w:rsidP="00D3772A">
      <w:pPr>
        <w:spacing w:line="360" w:lineRule="auto"/>
        <w:jc w:val="center"/>
        <w:rPr>
          <w:b/>
          <w:bCs/>
          <w:sz w:val="32"/>
          <w:szCs w:val="32"/>
        </w:rPr>
      </w:pPr>
      <w:r w:rsidRPr="00D3772A">
        <w:rPr>
          <w:b/>
          <w:bCs/>
          <w:sz w:val="32"/>
          <w:szCs w:val="32"/>
        </w:rPr>
        <w:lastRenderedPageBreak/>
        <w:t>Introduction</w:t>
      </w:r>
    </w:p>
    <w:p w14:paraId="6F2626C5" w14:textId="59D25E0F" w:rsidR="696B93E7" w:rsidRDefault="6BC8034B" w:rsidP="004637D1">
      <w:pPr>
        <w:spacing w:line="360" w:lineRule="auto"/>
      </w:pPr>
      <w:r>
        <w:t xml:space="preserve">Artificial intelligence </w:t>
      </w:r>
      <w:r w:rsidR="4BAB185D">
        <w:t>(AI)</w:t>
      </w:r>
      <w:r>
        <w:t xml:space="preserve"> is one of the hottest technologies businesses </w:t>
      </w:r>
      <w:r w:rsidR="00B17EBB">
        <w:t>explore</w:t>
      </w:r>
      <w:r>
        <w:t xml:space="preserve"> </w:t>
      </w:r>
      <w:r w:rsidR="2D945BB5">
        <w:t xml:space="preserve">in the new decade. </w:t>
      </w:r>
      <w:r w:rsidR="00B17EBB">
        <w:t xml:space="preserve">As a result, </w:t>
      </w:r>
      <w:r w:rsidR="00CC4D1F">
        <w:t>expected</w:t>
      </w:r>
      <w:r w:rsidR="6846144C">
        <w:t xml:space="preserve"> AI </w:t>
      </w:r>
      <w:r w:rsidR="2D945BB5">
        <w:t xml:space="preserve">market </w:t>
      </w:r>
      <w:r w:rsidR="00CC4D1F">
        <w:t>growth is</w:t>
      </w:r>
      <w:r w:rsidR="2D945BB5">
        <w:t xml:space="preserve"> USD 58.3 billion in 2021 to USD 309.6 billion by 2026</w:t>
      </w:r>
      <w:r w:rsidR="535F6E43">
        <w:t>.</w:t>
      </w:r>
      <w:r w:rsidRPr="3297CB66">
        <w:rPr>
          <w:rStyle w:val="FootnoteReference"/>
        </w:rPr>
        <w:footnoteReference w:id="2"/>
      </w:r>
      <w:r w:rsidR="1CE96BCB">
        <w:t xml:space="preserve"> </w:t>
      </w:r>
      <w:r w:rsidR="00B17EBB">
        <w:t>In addition, t</w:t>
      </w:r>
      <w:r w:rsidR="1CE96BCB">
        <w:t xml:space="preserve">he COVID pandemic has further affected the industry as businesses seek to find new ways to </w:t>
      </w:r>
      <w:r w:rsidR="73825280">
        <w:t>utilize a smaller available workforce and increasingly dispersed working locations.</w:t>
      </w:r>
    </w:p>
    <w:p w14:paraId="6B06C467" w14:textId="3861E874" w:rsidR="09375F4B" w:rsidRDefault="01CDCF6D" w:rsidP="004637D1">
      <w:pPr>
        <w:spacing w:line="360" w:lineRule="auto"/>
      </w:pPr>
      <w:r>
        <w:t xml:space="preserve">Artificial Intelligence providers have exceptional opportunities to expand market share yet </w:t>
      </w:r>
      <w:r w:rsidR="00CC4D1F">
        <w:t>face</w:t>
      </w:r>
      <w:r>
        <w:t xml:space="preserve"> challenges adapt</w:t>
      </w:r>
      <w:r w:rsidR="01545207">
        <w:t xml:space="preserve">ing to a dynamic marketplace. This report looks at </w:t>
      </w:r>
      <w:r w:rsidR="00CC4D1F">
        <w:t xml:space="preserve">a </w:t>
      </w:r>
      <w:r w:rsidR="01545207">
        <w:t>few questions of interest to an AI provider looking to adjust their m</w:t>
      </w:r>
      <w:r w:rsidR="196CC9ED">
        <w:t xml:space="preserve">arketing, sales, and support resources to best address the needs of their customers. </w:t>
      </w:r>
    </w:p>
    <w:p w14:paraId="6AFEDDE6" w14:textId="1BD7F66A" w:rsidR="2B30E6A0" w:rsidRDefault="2B30E6A0" w:rsidP="004637D1">
      <w:pPr>
        <w:spacing w:line="276" w:lineRule="auto"/>
        <w:jc w:val="center"/>
        <w:rPr>
          <w:b/>
          <w:sz w:val="32"/>
          <w:szCs w:val="32"/>
        </w:rPr>
      </w:pPr>
      <w:r w:rsidRPr="7A12091B">
        <w:rPr>
          <w:b/>
          <w:sz w:val="32"/>
          <w:szCs w:val="32"/>
        </w:rPr>
        <w:t>Business Questions</w:t>
      </w:r>
    </w:p>
    <w:p w14:paraId="23999CFB" w14:textId="43FAA283" w:rsidR="00FE5A8B" w:rsidRDefault="67F96709" w:rsidP="004637D1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Customers who already have experience </w:t>
      </w:r>
      <w:r w:rsidR="6941C82B">
        <w:t xml:space="preserve">with </w:t>
      </w:r>
      <w:r>
        <w:t xml:space="preserve">and high usage of AI provide a unique marketing and sales opportunity for AI suppliers. </w:t>
      </w:r>
      <w:r w:rsidR="378F1E90">
        <w:t>These firms are likely to have high knowledge of AI</w:t>
      </w:r>
      <w:r w:rsidR="00CC4D1F">
        <w:t>,</w:t>
      </w:r>
      <w:r w:rsidR="378F1E90">
        <w:t xml:space="preserve"> and existing internal expertise requiring marketing and sales approa</w:t>
      </w:r>
      <w:r w:rsidR="52619D90">
        <w:t xml:space="preserve">ches differing from firms just exploring AI. </w:t>
      </w:r>
      <w:r w:rsidR="004C263C">
        <w:t>T</w:t>
      </w:r>
      <w:r w:rsidR="6D92411A">
        <w:t>he</w:t>
      </w:r>
      <w:r w:rsidR="17A10F55">
        <w:t xml:space="preserve"> first question addressed</w:t>
      </w:r>
      <w:r w:rsidR="004C263C">
        <w:t>, “</w:t>
      </w:r>
      <w:r w:rsidR="17A10F55">
        <w:t xml:space="preserve">what </w:t>
      </w:r>
      <w:r w:rsidR="00D62E67">
        <w:t xml:space="preserve">firms already have high </w:t>
      </w:r>
      <w:r w:rsidR="2457F1B0">
        <w:t>A</w:t>
      </w:r>
      <w:r w:rsidR="00D62E67">
        <w:t>I</w:t>
      </w:r>
      <w:r w:rsidR="2EF32E61">
        <w:t xml:space="preserve"> use</w:t>
      </w:r>
      <w:r w:rsidR="004C263C">
        <w:t>,”</w:t>
      </w:r>
      <w:r w:rsidR="004C263C" w:rsidRPr="004C263C">
        <w:t xml:space="preserve"> </w:t>
      </w:r>
      <w:r w:rsidR="004C263C">
        <w:t xml:space="preserve">helps </w:t>
      </w:r>
      <w:r w:rsidR="008B1CEA">
        <w:t>a</w:t>
      </w:r>
      <w:r w:rsidR="000F42D6">
        <w:t xml:space="preserve">n AI provider </w:t>
      </w:r>
      <w:r w:rsidR="004C263C">
        <w:t xml:space="preserve">segment the market and </w:t>
      </w:r>
      <w:r w:rsidR="008B1CEA">
        <w:t xml:space="preserve">better </w:t>
      </w:r>
      <w:r w:rsidR="004C263C">
        <w:t xml:space="preserve">tailor </w:t>
      </w:r>
      <w:r w:rsidR="008B1CEA">
        <w:t>their</w:t>
      </w:r>
      <w:r w:rsidR="004C263C">
        <w:t xml:space="preserve"> offerings</w:t>
      </w:r>
      <w:r w:rsidR="008B1CEA">
        <w:t>.</w:t>
      </w:r>
      <w:r w:rsidR="49375FC8">
        <w:t xml:space="preserve"> </w:t>
      </w:r>
      <w:r w:rsidR="00C372DF">
        <w:t>For example, a</w:t>
      </w:r>
      <w:r w:rsidR="49375FC8">
        <w:t xml:space="preserve">n AI provider’s marketing department may be interested in which firms are more heavily using AI and which </w:t>
      </w:r>
      <w:r w:rsidR="266C0F76">
        <w:t xml:space="preserve">business sectors are the highest adopters of AI. The sales department may be interested in a state and regional breakdown of high AI acceptance to better allocate sales </w:t>
      </w:r>
      <w:r w:rsidR="6E9D9395">
        <w:t>resources to meet the needs of their customers.</w:t>
      </w:r>
    </w:p>
    <w:p w14:paraId="77732D26" w14:textId="16FD6BA4" w:rsidR="00D62E67" w:rsidRDefault="683CCA61" w:rsidP="004637D1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The COVID pandemic has </w:t>
      </w:r>
      <w:r w:rsidR="5658AEB0">
        <w:t>severely</w:t>
      </w:r>
      <w:r>
        <w:t xml:space="preserve"> impacted the available workforce for many top AI customers. </w:t>
      </w:r>
      <w:r w:rsidR="78A75A84">
        <w:t xml:space="preserve">As a result, customers are looking for </w:t>
      </w:r>
      <w:r w:rsidR="330698A9">
        <w:t>opportunities</w:t>
      </w:r>
      <w:r w:rsidR="78A75A84">
        <w:t xml:space="preserve"> to use AI to reduce the need for additional worker</w:t>
      </w:r>
      <w:r w:rsidR="45EE1E8D">
        <w:t xml:space="preserve">s and reduce the </w:t>
      </w:r>
      <w:r w:rsidR="0FB482A2">
        <w:t>burden</w:t>
      </w:r>
      <w:r w:rsidR="45EE1E8D">
        <w:t xml:space="preserve"> on already stressed workers. T</w:t>
      </w:r>
      <w:r w:rsidR="002345A5">
        <w:t>herefore, t</w:t>
      </w:r>
      <w:r w:rsidR="45EE1E8D">
        <w:t>he second question addressed is</w:t>
      </w:r>
      <w:r w:rsidR="00C41DE9">
        <w:t>:</w:t>
      </w:r>
      <w:r w:rsidR="45EE1E8D">
        <w:t xml:space="preserve"> d</w:t>
      </w:r>
      <w:r w:rsidR="25EA85C1">
        <w:t>oes</w:t>
      </w:r>
      <w:r w:rsidR="00BD5CC8">
        <w:t xml:space="preserve"> AI technology use affect the number of workers</w:t>
      </w:r>
      <w:r w:rsidR="00C41DE9">
        <w:t xml:space="preserve"> and </w:t>
      </w:r>
      <w:r w:rsidR="00BD5CC8">
        <w:t>worker skill level</w:t>
      </w:r>
      <w:r w:rsidR="00C41DE9">
        <w:t xml:space="preserve">? </w:t>
      </w:r>
    </w:p>
    <w:p w14:paraId="794B49AE" w14:textId="113B5259" w:rsidR="003A3A11" w:rsidRDefault="072DFF98" w:rsidP="004637D1">
      <w:pPr>
        <w:pStyle w:val="ListParagraph"/>
        <w:numPr>
          <w:ilvl w:val="0"/>
          <w:numId w:val="2"/>
        </w:numPr>
        <w:spacing w:line="360" w:lineRule="auto"/>
        <w:ind w:left="360"/>
      </w:pPr>
      <w:r>
        <w:t>Sales</w:t>
      </w:r>
      <w:r w:rsidR="19D43A97">
        <w:t xml:space="preserve"> and marketing departments are also interested in the </w:t>
      </w:r>
      <w:r w:rsidR="003A3A11">
        <w:t>motivation behind firms using Artificial Intelligence</w:t>
      </w:r>
      <w:r w:rsidR="49522559">
        <w:t xml:space="preserve">. </w:t>
      </w:r>
      <w:r w:rsidR="2471BC1D">
        <w:t xml:space="preserve">Knowing these motivations can </w:t>
      </w:r>
      <w:r w:rsidR="00A57400">
        <w:t xml:space="preserve">help </w:t>
      </w:r>
      <w:r w:rsidR="003152BF">
        <w:t>persuad</w:t>
      </w:r>
      <w:r w:rsidR="003152D1">
        <w:t>e</w:t>
      </w:r>
      <w:r w:rsidR="2471BC1D">
        <w:t xml:space="preserve"> companies </w:t>
      </w:r>
      <w:r w:rsidR="000152FB">
        <w:t>to consider using Artificial Intelligence</w:t>
      </w:r>
      <w:r w:rsidR="003152D1">
        <w:t>,</w:t>
      </w:r>
      <w:r w:rsidR="000152FB">
        <w:t xml:space="preserve"> </w:t>
      </w:r>
      <w:r w:rsidR="00A50DBB">
        <w:t>drawing on case studies of</w:t>
      </w:r>
      <w:r w:rsidR="000152FB">
        <w:t xml:space="preserve"> other companies </w:t>
      </w:r>
      <w:r w:rsidR="006E3877">
        <w:t xml:space="preserve">with the </w:t>
      </w:r>
      <w:r w:rsidR="003152D1">
        <w:t>exact</w:t>
      </w:r>
      <w:r w:rsidR="000152FB">
        <w:t xml:space="preserve"> needs (and thus motivations for use)</w:t>
      </w:r>
      <w:r w:rsidR="7450CA4D">
        <w:t>.</w:t>
      </w:r>
      <w:r w:rsidR="53EB73A0">
        <w:t xml:space="preserve"> </w:t>
      </w:r>
      <w:r w:rsidR="49522559">
        <w:t>T</w:t>
      </w:r>
      <w:r w:rsidR="000152FB">
        <w:t>herefore, t</w:t>
      </w:r>
      <w:r w:rsidR="49522559">
        <w:t xml:space="preserve">he third question looks more closely at the </w:t>
      </w:r>
      <w:r w:rsidR="7ECC200B">
        <w:t xml:space="preserve">sizes, </w:t>
      </w:r>
      <w:r w:rsidR="49522559">
        <w:t>sectors</w:t>
      </w:r>
      <w:r w:rsidR="14D5DDF6">
        <w:t>,</w:t>
      </w:r>
      <w:r w:rsidR="49522559">
        <w:t xml:space="preserve"> </w:t>
      </w:r>
      <w:r w:rsidR="6DEC9C82">
        <w:t xml:space="preserve">and geographies </w:t>
      </w:r>
      <w:r w:rsidR="49522559">
        <w:t xml:space="preserve">with the highest level of use of AI and what they report as their driving motivations to use AI. </w:t>
      </w:r>
    </w:p>
    <w:p w14:paraId="0BF6F9B5" w14:textId="3267637E" w:rsidR="003A3A11" w:rsidRDefault="007D61F5" w:rsidP="004637D1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Even though AI </w:t>
      </w:r>
      <w:r w:rsidR="0087005D">
        <w:t>is one of the hottest technologies, there is still some hesitation</w:t>
      </w:r>
      <w:r w:rsidR="00E764FA">
        <w:t xml:space="preserve">. </w:t>
      </w:r>
      <w:r w:rsidR="00BE2821">
        <w:t xml:space="preserve">So, what </w:t>
      </w:r>
      <w:r w:rsidR="000C64D4">
        <w:t>do</w:t>
      </w:r>
      <w:r w:rsidR="00567FD5">
        <w:t xml:space="preserve"> business</w:t>
      </w:r>
      <w:r w:rsidR="005D0400">
        <w:t>es</w:t>
      </w:r>
      <w:r w:rsidR="00567FD5">
        <w:t xml:space="preserve"> </w:t>
      </w:r>
      <w:r w:rsidR="005D0400">
        <w:t>find</w:t>
      </w:r>
      <w:r w:rsidR="00567FD5">
        <w:t xml:space="preserve"> </w:t>
      </w:r>
      <w:r w:rsidR="001317A5">
        <w:t>to be</w:t>
      </w:r>
      <w:r w:rsidR="00BE2821">
        <w:t xml:space="preserve"> the </w:t>
      </w:r>
      <w:r w:rsidR="001317A5">
        <w:t>main</w:t>
      </w:r>
      <w:r w:rsidR="00BE2821">
        <w:t xml:space="preserve"> factor</w:t>
      </w:r>
      <w:r w:rsidR="00F943A6">
        <w:t>s</w:t>
      </w:r>
      <w:r w:rsidR="00BE2821">
        <w:t xml:space="preserve"> adversely affecting </w:t>
      </w:r>
      <w:r w:rsidR="00F943A6">
        <w:t>their</w:t>
      </w:r>
      <w:r w:rsidR="00BE2821">
        <w:t xml:space="preserve"> adoption and utilization of AI</w:t>
      </w:r>
      <w:r w:rsidR="00313B6B">
        <w:t>?</w:t>
      </w:r>
      <w:r w:rsidR="001317A5">
        <w:t xml:space="preserve"> What</w:t>
      </w:r>
      <w:r w:rsidR="000C2FE4">
        <w:t xml:space="preserve"> </w:t>
      </w:r>
      <w:r w:rsidR="001024E2">
        <w:t xml:space="preserve">kind of firm </w:t>
      </w:r>
      <w:r w:rsidR="00595395">
        <w:t>is</w:t>
      </w:r>
      <w:r w:rsidR="001024E2">
        <w:t xml:space="preserve"> </w:t>
      </w:r>
      <w:r w:rsidR="004B3693">
        <w:t xml:space="preserve">indicating </w:t>
      </w:r>
      <w:r w:rsidR="00F063C1">
        <w:t>which factors</w:t>
      </w:r>
      <w:r w:rsidR="004B3693">
        <w:t xml:space="preserve">? Are they </w:t>
      </w:r>
      <w:r w:rsidR="00E84CBB">
        <w:t>mainly small firm</w:t>
      </w:r>
      <w:r w:rsidR="00CE32BE">
        <w:t xml:space="preserve">s? </w:t>
      </w:r>
      <w:r w:rsidR="000977CB">
        <w:t xml:space="preserve">Also, </w:t>
      </w:r>
      <w:r w:rsidR="000268BF">
        <w:t xml:space="preserve">how </w:t>
      </w:r>
      <w:r w:rsidR="00687C49">
        <w:t>does</w:t>
      </w:r>
      <w:r w:rsidR="00980132">
        <w:t xml:space="preserve"> the </w:t>
      </w:r>
      <w:r w:rsidR="00687C49">
        <w:t>data on</w:t>
      </w:r>
      <w:r w:rsidR="00980132">
        <w:t xml:space="preserve"> the proportion of firms indicating th</w:t>
      </w:r>
      <w:r w:rsidR="005D0400">
        <w:t>ese</w:t>
      </w:r>
      <w:r w:rsidR="00980132">
        <w:t xml:space="preserve"> factors </w:t>
      </w:r>
      <w:r w:rsidR="00687C49">
        <w:t>vary by location?</w:t>
      </w:r>
      <w:r w:rsidR="00F063C1">
        <w:t xml:space="preserve"> </w:t>
      </w:r>
      <w:r w:rsidR="004B70A4">
        <w:t xml:space="preserve">Understanding these pain </w:t>
      </w:r>
      <w:r w:rsidR="00F063C1">
        <w:t>points can help sales</w:t>
      </w:r>
      <w:r w:rsidR="006F297A">
        <w:t xml:space="preserve"> and marketing departments </w:t>
      </w:r>
      <w:r w:rsidR="004B70A4">
        <w:t>head off concerns early.</w:t>
      </w:r>
    </w:p>
    <w:p w14:paraId="434AB502" w14:textId="6A004CDB" w:rsidR="005475AE" w:rsidRPr="004637D1" w:rsidRDefault="331E947E" w:rsidP="004637D1">
      <w:pPr>
        <w:spacing w:line="276" w:lineRule="auto"/>
        <w:jc w:val="center"/>
        <w:rPr>
          <w:sz w:val="32"/>
          <w:szCs w:val="32"/>
        </w:rPr>
      </w:pPr>
      <w:r w:rsidRPr="004637D1">
        <w:rPr>
          <w:b/>
          <w:sz w:val="32"/>
          <w:szCs w:val="32"/>
        </w:rPr>
        <w:t>Data Sources</w:t>
      </w:r>
    </w:p>
    <w:p w14:paraId="2E3A8A6C" w14:textId="7DF78F96" w:rsidR="3A3AA47B" w:rsidRPr="00D57151" w:rsidRDefault="72C673D7" w:rsidP="004637D1">
      <w:pPr>
        <w:spacing w:line="360" w:lineRule="auto"/>
      </w:pPr>
      <w:r>
        <w:t xml:space="preserve">The </w:t>
      </w:r>
      <w:r w:rsidR="424510D2">
        <w:t xml:space="preserve">United States Census Bureau publishes the Annual Business Survey (ABS) to provide information on economic and demographic </w:t>
      </w:r>
      <w:r w:rsidR="3BD6F3F9">
        <w:t>characteristics of businesses and business owners. The survey also measures research and development</w:t>
      </w:r>
      <w:r w:rsidR="62719A5E">
        <w:t xml:space="preserve"> and business topics like technology. The survey covers all nonfarm employer businesses. Data </w:t>
      </w:r>
      <w:r w:rsidR="5C037D85">
        <w:t xml:space="preserve">combines survey data with data collected from economic census and administrative records. </w:t>
      </w:r>
      <w:r w:rsidR="559560AC">
        <w:t>Estimates are available at the U</w:t>
      </w:r>
      <w:r w:rsidR="00B17EBB">
        <w:t>S</w:t>
      </w:r>
      <w:r w:rsidR="559560AC">
        <w:t>, state, MSA, county</w:t>
      </w:r>
      <w:r w:rsidR="004B70A4">
        <w:t>,</w:t>
      </w:r>
      <w:r w:rsidR="559560AC">
        <w:t xml:space="preserve"> and economic place levels</w:t>
      </w:r>
      <w:r w:rsidR="5C037D85">
        <w:t xml:space="preserve"> </w:t>
      </w:r>
      <w:r w:rsidR="559560AC">
        <w:t>and</w:t>
      </w:r>
      <w:r w:rsidR="5C037D85">
        <w:t xml:space="preserve"> </w:t>
      </w:r>
      <w:r w:rsidR="559560AC">
        <w:t>NAICS sector.</w:t>
      </w:r>
      <w:r w:rsidRPr="080F2D1D">
        <w:rPr>
          <w:rStyle w:val="FootnoteReference"/>
        </w:rPr>
        <w:footnoteReference w:id="3"/>
      </w:r>
    </w:p>
    <w:p w14:paraId="2CF11E8C" w14:textId="66C5DDB3" w:rsidR="008C35DB" w:rsidRDefault="00590362" w:rsidP="004637D1">
      <w:pPr>
        <w:spacing w:line="360" w:lineRule="auto"/>
      </w:pPr>
      <w:r>
        <w:t>The US Census Bureau provides API calls to a</w:t>
      </w:r>
      <w:r w:rsidR="574B8AB4">
        <w:t xml:space="preserve">ccess four ABS datasets </w:t>
      </w:r>
      <w:r w:rsidR="5D1F70B2">
        <w:t>for 2019 (</w:t>
      </w:r>
      <w:r>
        <w:t>data collected from</w:t>
      </w:r>
      <w:r w:rsidR="5D1F70B2">
        <w:t xml:space="preserve"> 2016 to 2018)</w:t>
      </w:r>
      <w:r w:rsidR="64A6FA95">
        <w:t>.</w:t>
      </w:r>
      <w:r w:rsidR="042A5712" w:rsidRPr="6B2272D5">
        <w:rPr>
          <w:rStyle w:val="FootnoteReference"/>
        </w:rPr>
        <w:footnoteReference w:id="4"/>
      </w:r>
      <w:r w:rsidR="64A6FA95">
        <w:t xml:space="preserve"> </w:t>
      </w:r>
      <w:r w:rsidR="0068586E">
        <w:t xml:space="preserve">For example, </w:t>
      </w:r>
      <w:r w:rsidR="0C4AD0C3">
        <w:t xml:space="preserve">this report </w:t>
      </w:r>
      <w:r>
        <w:t>pulls data</w:t>
      </w:r>
      <w:r w:rsidR="0C4AD0C3">
        <w:t xml:space="preserve"> from the ‘Technology Characteristics of Businesses’ via the API call: api.census.gov/data/2018/abstcb.html.</w:t>
      </w:r>
      <w:r w:rsidR="00AF5675">
        <w:t xml:space="preserve"> </w:t>
      </w:r>
      <w:r>
        <w:t xml:space="preserve">A GitHub repository hosted by Chris </w:t>
      </w:r>
      <w:proofErr w:type="spellStart"/>
      <w:r>
        <w:t>Halpert</w:t>
      </w:r>
      <w:proofErr w:type="spellEnd"/>
      <w:r>
        <w:t xml:space="preserve"> provides a</w:t>
      </w:r>
      <w:r w:rsidR="4141CCCA">
        <w:t>dditional information on state regions and sub-regions</w:t>
      </w:r>
      <w:r w:rsidR="3D093D0D">
        <w:t>.</w:t>
      </w:r>
      <w:r w:rsidR="1460EA90" w:rsidRPr="3C18F32F">
        <w:rPr>
          <w:rStyle w:val="FootnoteReference"/>
        </w:rPr>
        <w:footnoteReference w:id="5"/>
      </w:r>
    </w:p>
    <w:p w14:paraId="06C87686" w14:textId="4B4C23DE" w:rsidR="008C35DB" w:rsidRPr="008C35DB" w:rsidRDefault="008C35DB" w:rsidP="008C35DB">
      <w:pPr>
        <w:spacing w:line="360" w:lineRule="auto"/>
        <w:jc w:val="center"/>
      </w:pPr>
      <w:r w:rsidRPr="008C35DB">
        <w:rPr>
          <w:b/>
          <w:bCs/>
          <w:sz w:val="32"/>
          <w:szCs w:val="32"/>
        </w:rPr>
        <w:t xml:space="preserve">Feedback </w:t>
      </w:r>
      <w:proofErr w:type="spellStart"/>
      <w:r w:rsidRPr="008C35DB">
        <w:rPr>
          <w:b/>
          <w:bCs/>
          <w:sz w:val="32"/>
          <w:szCs w:val="32"/>
        </w:rPr>
        <w:t>Incorperation</w:t>
      </w:r>
      <w:proofErr w:type="spellEnd"/>
    </w:p>
    <w:p w14:paraId="5377AF72" w14:textId="43B07A90" w:rsidR="008C35DB" w:rsidRPr="008C35DB" w:rsidRDefault="008C35DB" w:rsidP="008C35DB">
      <w:pPr>
        <w:spacing w:line="360" w:lineRule="auto"/>
      </w:pPr>
      <w:r w:rsidRPr="008C35DB">
        <w:t xml:space="preserve">From previous projects, this is the following </w:t>
      </w:r>
      <w:proofErr w:type="spellStart"/>
      <w:r w:rsidRPr="008C35DB">
        <w:t>feeback</w:t>
      </w:r>
      <w:proofErr w:type="spellEnd"/>
      <w:r w:rsidRPr="008C35DB">
        <w:t xml:space="preserve"> </w:t>
      </w:r>
      <w:r w:rsidR="00016F08">
        <w:t xml:space="preserve">from </w:t>
      </w:r>
      <w:proofErr w:type="spellStart"/>
      <w:r w:rsidR="00016F08">
        <w:t>Yihua</w:t>
      </w:r>
      <w:proofErr w:type="spellEnd"/>
      <w:r w:rsidR="00016F08">
        <w:t xml:space="preserve"> Liu </w:t>
      </w:r>
      <w:r w:rsidRPr="008C35DB">
        <w:t xml:space="preserve">we </w:t>
      </w:r>
      <w:r>
        <w:t xml:space="preserve">received on </w:t>
      </w:r>
      <w:r w:rsidR="00016F08">
        <w:t xml:space="preserve">a </w:t>
      </w:r>
      <w:r>
        <w:t xml:space="preserve">previous </w:t>
      </w:r>
      <w:r w:rsidR="00016F08">
        <w:t>project</w:t>
      </w:r>
      <w:r w:rsidRPr="008C35DB">
        <w:t>:</w:t>
      </w:r>
    </w:p>
    <w:p w14:paraId="31928E2B" w14:textId="77777777" w:rsidR="008C35DB" w:rsidRPr="008C35DB" w:rsidRDefault="008C35DB" w:rsidP="008C35DB">
      <w:pPr>
        <w:numPr>
          <w:ilvl w:val="0"/>
          <w:numId w:val="9"/>
        </w:numPr>
        <w:spacing w:line="360" w:lineRule="auto"/>
      </w:pPr>
      <w:r w:rsidRPr="008C35DB">
        <w:t xml:space="preserve">consider normalizing total annual pay by population of each </w:t>
      </w:r>
      <w:proofErr w:type="gramStart"/>
      <w:r w:rsidRPr="008C35DB">
        <w:t>state;</w:t>
      </w:r>
      <w:proofErr w:type="gramEnd"/>
    </w:p>
    <w:p w14:paraId="5E64D4B9" w14:textId="77777777" w:rsidR="008C35DB" w:rsidRPr="008C35DB" w:rsidRDefault="008C35DB" w:rsidP="008C35DB">
      <w:pPr>
        <w:numPr>
          <w:ilvl w:val="0"/>
          <w:numId w:val="9"/>
        </w:numPr>
        <w:spacing w:line="360" w:lineRule="auto"/>
      </w:pPr>
      <w:r w:rsidRPr="008C35DB">
        <w:t xml:space="preserve">try showing the proportion, either as a graph or as a number to the right of each </w:t>
      </w:r>
      <w:proofErr w:type="gramStart"/>
      <w:r w:rsidRPr="008C35DB">
        <w:t>bar;</w:t>
      </w:r>
      <w:proofErr w:type="gramEnd"/>
    </w:p>
    <w:p w14:paraId="5D419386" w14:textId="77777777" w:rsidR="008C35DB" w:rsidRPr="008C35DB" w:rsidRDefault="008C35DB" w:rsidP="008C35DB">
      <w:pPr>
        <w:numPr>
          <w:ilvl w:val="0"/>
          <w:numId w:val="9"/>
        </w:numPr>
        <w:spacing w:line="360" w:lineRule="auto"/>
      </w:pPr>
      <w:r w:rsidRPr="008C35DB">
        <w:t xml:space="preserve">hard to discern the really small categories; they all look like 0; try to print the number next to each </w:t>
      </w:r>
      <w:proofErr w:type="gramStart"/>
      <w:r w:rsidRPr="008C35DB">
        <w:t>bar;</w:t>
      </w:r>
      <w:proofErr w:type="gramEnd"/>
    </w:p>
    <w:p w14:paraId="37C55F1C" w14:textId="77777777" w:rsidR="008C35DB" w:rsidRPr="008C35DB" w:rsidRDefault="008C35DB" w:rsidP="008C35DB">
      <w:pPr>
        <w:numPr>
          <w:ilvl w:val="0"/>
          <w:numId w:val="9"/>
        </w:numPr>
        <w:spacing w:line="360" w:lineRule="auto"/>
      </w:pPr>
      <w:r w:rsidRPr="008C35DB">
        <w:t xml:space="preserve">label the different sections in each </w:t>
      </w:r>
      <w:proofErr w:type="gramStart"/>
      <w:r w:rsidRPr="008C35DB">
        <w:t>bar;</w:t>
      </w:r>
      <w:proofErr w:type="gramEnd"/>
    </w:p>
    <w:p w14:paraId="29DE9070" w14:textId="77777777" w:rsidR="008C35DB" w:rsidRPr="008C35DB" w:rsidRDefault="008C35DB" w:rsidP="008C35DB">
      <w:pPr>
        <w:numPr>
          <w:ilvl w:val="0"/>
          <w:numId w:val="9"/>
        </w:numPr>
        <w:spacing w:line="360" w:lineRule="auto"/>
      </w:pPr>
      <w:r w:rsidRPr="008C35DB">
        <w:t xml:space="preserve">label a few of the outlier </w:t>
      </w:r>
      <w:proofErr w:type="gramStart"/>
      <w:r w:rsidRPr="008C35DB">
        <w:t>points;</w:t>
      </w:r>
      <w:proofErr w:type="gramEnd"/>
    </w:p>
    <w:p w14:paraId="5A57D54E" w14:textId="0D2D233D" w:rsidR="008C35DB" w:rsidRPr="008C35DB" w:rsidRDefault="008C35DB" w:rsidP="008C35DB">
      <w:pPr>
        <w:numPr>
          <w:ilvl w:val="0"/>
          <w:numId w:val="9"/>
        </w:numPr>
        <w:spacing w:line="360" w:lineRule="auto"/>
      </w:pPr>
      <w:r w:rsidRPr="008C35DB">
        <w:t>make sure graphs have titles, labeled axes, legends, etc.</w:t>
      </w:r>
    </w:p>
    <w:p w14:paraId="769EE926" w14:textId="77777777" w:rsidR="008C35DB" w:rsidRPr="008C35DB" w:rsidRDefault="008C35DB" w:rsidP="008C35DB">
      <w:pPr>
        <w:spacing w:line="360" w:lineRule="auto"/>
      </w:pPr>
      <w:r w:rsidRPr="008C35DB">
        <w:t xml:space="preserve">To take these feedback points into account we made sure to do the following: </w:t>
      </w:r>
    </w:p>
    <w:p w14:paraId="49635283" w14:textId="77777777" w:rsidR="008C35DB" w:rsidRPr="008C35DB" w:rsidRDefault="008C35DB" w:rsidP="008C35DB">
      <w:pPr>
        <w:numPr>
          <w:ilvl w:val="0"/>
          <w:numId w:val="10"/>
        </w:numPr>
        <w:spacing w:line="360" w:lineRule="auto"/>
        <w:ind w:left="720"/>
      </w:pPr>
      <w:r w:rsidRPr="008C35DB">
        <w:t xml:space="preserve">We took the total reporting numbers and used them to normalize the responses in the survey, and worked with population data to normalize when </w:t>
      </w:r>
      <w:proofErr w:type="gramStart"/>
      <w:r w:rsidRPr="008C35DB">
        <w:t>needed;</w:t>
      </w:r>
      <w:proofErr w:type="gramEnd"/>
    </w:p>
    <w:p w14:paraId="0261413D" w14:textId="77777777" w:rsidR="008C35DB" w:rsidRPr="008C35DB" w:rsidRDefault="008C35DB" w:rsidP="008C35DB">
      <w:pPr>
        <w:numPr>
          <w:ilvl w:val="0"/>
          <w:numId w:val="10"/>
        </w:numPr>
        <w:spacing w:line="360" w:lineRule="auto"/>
        <w:ind w:left="720"/>
      </w:pPr>
      <w:r w:rsidRPr="008C35DB">
        <w:t xml:space="preserve">All bars have the amount labeled to the right of each bar for </w:t>
      </w:r>
      <w:proofErr w:type="gramStart"/>
      <w:r w:rsidRPr="008C35DB">
        <w:t>readability;</w:t>
      </w:r>
      <w:proofErr w:type="gramEnd"/>
    </w:p>
    <w:p w14:paraId="681065DF" w14:textId="77777777" w:rsidR="008C35DB" w:rsidRPr="008C35DB" w:rsidRDefault="008C35DB" w:rsidP="008C35DB">
      <w:pPr>
        <w:numPr>
          <w:ilvl w:val="0"/>
          <w:numId w:val="10"/>
        </w:numPr>
        <w:spacing w:line="360" w:lineRule="auto"/>
        <w:ind w:left="720"/>
      </w:pPr>
      <w:r w:rsidRPr="008C35DB">
        <w:t xml:space="preserve">We did not utilize the point about outlier points, as we didn’t utilize scatter </w:t>
      </w:r>
      <w:proofErr w:type="gramStart"/>
      <w:r w:rsidRPr="008C35DB">
        <w:t>plots;</w:t>
      </w:r>
      <w:proofErr w:type="gramEnd"/>
    </w:p>
    <w:p w14:paraId="676D0940" w14:textId="398CA234" w:rsidR="008C35DB" w:rsidRDefault="008C35DB" w:rsidP="004637D1">
      <w:pPr>
        <w:numPr>
          <w:ilvl w:val="0"/>
          <w:numId w:val="10"/>
        </w:numPr>
        <w:spacing w:line="360" w:lineRule="auto"/>
        <w:ind w:left="720"/>
      </w:pPr>
      <w:r w:rsidRPr="008C35DB">
        <w:t>After doing the primary plotting, we went back and created legends and axes labels when needed.</w:t>
      </w:r>
    </w:p>
    <w:p w14:paraId="2E2BE517" w14:textId="01353173" w:rsidR="79D03A55" w:rsidRDefault="5159C489" w:rsidP="40A163E6">
      <w:pPr>
        <w:jc w:val="center"/>
        <w:rPr>
          <w:b/>
          <w:sz w:val="36"/>
          <w:szCs w:val="36"/>
        </w:rPr>
      </w:pPr>
      <w:r w:rsidRPr="65A38637">
        <w:rPr>
          <w:b/>
          <w:sz w:val="32"/>
          <w:szCs w:val="32"/>
        </w:rPr>
        <w:t>Who Has the Highest Use of Artificial Intelligence?</w:t>
      </w:r>
    </w:p>
    <w:p w14:paraId="6ACC674C" w14:textId="1EA0C264" w:rsidR="004D7B0C" w:rsidRPr="004D7B0C" w:rsidRDefault="689F1111" w:rsidP="003D3AC0">
      <w:pPr>
        <w:spacing w:line="360" w:lineRule="auto"/>
      </w:pPr>
      <w:r>
        <w:t>The ABS</w:t>
      </w:r>
      <w:r w:rsidR="682F38FA">
        <w:t xml:space="preserve"> asked businesses</w:t>
      </w:r>
      <w:r w:rsidR="00590362">
        <w:t>,</w:t>
      </w:r>
      <w:r w:rsidR="682F38FA">
        <w:t xml:space="preserve"> “During the three years 2016 to 2018, to what extent did this business use the following technologies in production processes for goods or services?” with technology options being Arti</w:t>
      </w:r>
      <w:r w:rsidR="3E1E98A5">
        <w:t>ficial Intelligence, C</w:t>
      </w:r>
      <w:r w:rsidR="00AC472E">
        <w:t>l</w:t>
      </w:r>
      <w:r w:rsidR="3E1E98A5">
        <w:t>oud-Based, Specialized Software, Robotics, and Specialized Equipment. Within each, respondents were allowed to select Low, Medium</w:t>
      </w:r>
      <w:r w:rsidR="773E5F4C">
        <w:t xml:space="preserve">, or High Use along with </w:t>
      </w:r>
      <w:r w:rsidR="0CC8AEEE">
        <w:t xml:space="preserve">Did Not Use, </w:t>
      </w:r>
      <w:proofErr w:type="gramStart"/>
      <w:r w:rsidR="0CC8AEEE">
        <w:t>Tested</w:t>
      </w:r>
      <w:proofErr w:type="gramEnd"/>
      <w:r w:rsidR="0CC8AEEE">
        <w:t xml:space="preserve"> but did not use in production or service, and Don’t Know. </w:t>
      </w:r>
    </w:p>
    <w:p w14:paraId="1417E7E4" w14:textId="31EBFFDE" w:rsidR="44B54900" w:rsidRDefault="4924D95B" w:rsidP="003D3AC0">
      <w:pPr>
        <w:spacing w:line="360" w:lineRule="auto"/>
      </w:pPr>
      <w:r>
        <w:t xml:space="preserve">To </w:t>
      </w:r>
      <w:r w:rsidR="00590362">
        <w:t>understand</w:t>
      </w:r>
      <w:r>
        <w:t xml:space="preserve"> businesses </w:t>
      </w:r>
      <w:r w:rsidR="0068491A">
        <w:t xml:space="preserve">with the highest use of AI, those </w:t>
      </w:r>
      <w:r>
        <w:t xml:space="preserve">responding </w:t>
      </w:r>
      <w:r w:rsidR="00590362">
        <w:t xml:space="preserve">to </w:t>
      </w:r>
      <w:r>
        <w:t>High Use</w:t>
      </w:r>
      <w:r w:rsidR="0068491A">
        <w:t xml:space="preserve"> </w:t>
      </w:r>
      <w:r>
        <w:t>are broken down by business size,</w:t>
      </w:r>
      <w:r w:rsidR="40A7D305">
        <w:t xml:space="preserve"> sector, and location.</w:t>
      </w:r>
    </w:p>
    <w:p w14:paraId="3A93F636" w14:textId="635051AB" w:rsidR="00382A3E" w:rsidRPr="007808DE" w:rsidRDefault="007808DE" w:rsidP="44B54900">
      <w:pPr>
        <w:rPr>
          <w:b/>
          <w:bCs/>
        </w:rPr>
      </w:pPr>
      <w:r w:rsidRPr="007808DE">
        <w:rPr>
          <w:b/>
          <w:bCs/>
        </w:rPr>
        <w:t xml:space="preserve">High Artificial Intelligence Use </w:t>
      </w:r>
      <w:r w:rsidR="0821B356" w:rsidRPr="0DFFB975">
        <w:rPr>
          <w:b/>
          <w:bCs/>
        </w:rPr>
        <w:t>by</w:t>
      </w:r>
      <w:r w:rsidRPr="007808DE">
        <w:rPr>
          <w:b/>
          <w:bCs/>
        </w:rPr>
        <w:t xml:space="preserve"> Firm Size</w:t>
      </w:r>
    </w:p>
    <w:p w14:paraId="57D7C5A3" w14:textId="4D83B3C4" w:rsidR="007808DE" w:rsidRDefault="00FF4FDD" w:rsidP="003D3AC0">
      <w:pPr>
        <w:spacing w:line="360" w:lineRule="auto"/>
      </w:pPr>
      <w:r>
        <w:t xml:space="preserve">Despite the </w:t>
      </w:r>
      <w:r w:rsidR="008923E1">
        <w:t>high level of media attention on artificial intelligence, the</w:t>
      </w:r>
      <w:r w:rsidR="00740F72">
        <w:t xml:space="preserve"> propo</w:t>
      </w:r>
      <w:r w:rsidR="002D371C">
        <w:t xml:space="preserve">rtion of all firms </w:t>
      </w:r>
      <w:r w:rsidR="00037AD6">
        <w:t xml:space="preserve">with a high level of </w:t>
      </w:r>
      <w:r w:rsidR="008908DA">
        <w:t>AI</w:t>
      </w:r>
      <w:r w:rsidR="00037AD6">
        <w:t xml:space="preserve"> adoption remains low at 0.45 percent.</w:t>
      </w:r>
      <w:r w:rsidR="003D4336">
        <w:t xml:space="preserve"> </w:t>
      </w:r>
      <w:r w:rsidR="00480323">
        <w:t xml:space="preserve">Within that </w:t>
      </w:r>
      <w:r w:rsidR="00C25D64">
        <w:t xml:space="preserve">group, </w:t>
      </w:r>
      <w:r w:rsidR="00A860B2">
        <w:t>larger firms have a significantly higher portion</w:t>
      </w:r>
      <w:r w:rsidR="00370F70">
        <w:t xml:space="preserve"> </w:t>
      </w:r>
      <w:r w:rsidR="003A33CC">
        <w:t>reporting high AI use</w:t>
      </w:r>
      <w:r w:rsidR="007D1E9D">
        <w:t xml:space="preserve"> than firms with 1 to 9 employees. Firms with </w:t>
      </w:r>
      <w:r w:rsidR="00641531">
        <w:t xml:space="preserve">no employees </w:t>
      </w:r>
      <w:r w:rsidR="00E41E39">
        <w:t>have a slightly higher</w:t>
      </w:r>
      <w:r w:rsidR="006C4A1D">
        <w:t xml:space="preserve"> than average</w:t>
      </w:r>
      <w:r w:rsidR="00661DBA">
        <w:t xml:space="preserve"> portion with high AI use</w:t>
      </w:r>
      <w:r w:rsidR="006C4A1D">
        <w:t>.</w:t>
      </w:r>
      <w:r w:rsidR="00403434">
        <w:t xml:space="preserve"> Note,</w:t>
      </w:r>
      <w:r w:rsidR="00320904">
        <w:t xml:space="preserve"> </w:t>
      </w:r>
      <w:r w:rsidR="00BC694E">
        <w:t>the measurement used is the number of firms</w:t>
      </w:r>
      <w:r w:rsidR="00320904">
        <w:t xml:space="preserve"> </w:t>
      </w:r>
      <w:r w:rsidR="00BC694E">
        <w:t xml:space="preserve">responding </w:t>
      </w:r>
      <w:r w:rsidR="00FA7562">
        <w:t xml:space="preserve">as </w:t>
      </w:r>
      <w:r w:rsidR="00066ED7">
        <w:t xml:space="preserve">making High Use of AI </w:t>
      </w:r>
      <w:r w:rsidR="00320904">
        <w:t>and is normalized against</w:t>
      </w:r>
      <w:r w:rsidR="00066ED7">
        <w:t xml:space="preserve"> all </w:t>
      </w:r>
      <w:proofErr w:type="spellStart"/>
      <w:r w:rsidR="00066ED7">
        <w:t>re</w:t>
      </w:r>
      <w:r w:rsidR="00402E14">
        <w:t>s</w:t>
      </w:r>
      <w:r w:rsidR="00066ED7">
        <w:t>pondees</w:t>
      </w:r>
      <w:proofErr w:type="spellEnd"/>
      <w:r w:rsidR="00066ED7">
        <w:t xml:space="preserve"> to the </w:t>
      </w:r>
      <w:r w:rsidR="000412BF">
        <w:t xml:space="preserve">question. </w:t>
      </w:r>
    </w:p>
    <w:p w14:paraId="013BB7D9" w14:textId="590094AF" w:rsidR="001A7086" w:rsidRDefault="001A7086" w:rsidP="003D3AC0">
      <w:pPr>
        <w:spacing w:line="360" w:lineRule="auto"/>
      </w:pPr>
      <w:r>
        <w:t xml:space="preserve">Smaller firms likely don’t have the internal resources to devote to </w:t>
      </w:r>
      <w:r w:rsidR="00CE07E7">
        <w:t>the high overhead</w:t>
      </w:r>
      <w:r w:rsidR="003A0502">
        <w:t xml:space="preserve"> required to adopt artificial intelligence in their business. Additionally,</w:t>
      </w:r>
      <w:r w:rsidR="009D3F7E">
        <w:t xml:space="preserve"> smaller firms </w:t>
      </w:r>
      <w:r w:rsidR="00DC6273">
        <w:t xml:space="preserve">may be less likely to </w:t>
      </w:r>
      <w:r w:rsidR="00CD1855">
        <w:t>have</w:t>
      </w:r>
      <w:r w:rsidR="00AF6D01">
        <w:t xml:space="preserve"> a suitable application for AI. </w:t>
      </w:r>
      <w:r w:rsidR="001161F8">
        <w:t>S</w:t>
      </w:r>
      <w:r w:rsidR="001C28CB">
        <w:t xml:space="preserve">ingle-proprietor </w:t>
      </w:r>
      <w:r w:rsidR="00490466">
        <w:t>technical consulting firms</w:t>
      </w:r>
      <w:r w:rsidR="00514B31">
        <w:t>,</w:t>
      </w:r>
      <w:r w:rsidR="00490466">
        <w:t xml:space="preserve"> which are much more likely to utilize AI in their business</w:t>
      </w:r>
      <w:r w:rsidR="001161F8">
        <w:t>,</w:t>
      </w:r>
      <w:r w:rsidR="001161F8" w:rsidRPr="001161F8">
        <w:t xml:space="preserve"> </w:t>
      </w:r>
      <w:r w:rsidR="001161F8">
        <w:t>likely explain the higher adoption of AI by firms with no employees</w:t>
      </w:r>
      <w:r w:rsidR="00490466">
        <w:t>.</w:t>
      </w:r>
    </w:p>
    <w:p w14:paraId="4878D56E" w14:textId="77777777" w:rsidR="0068491A" w:rsidRDefault="0068491A" w:rsidP="00304D18">
      <w:pPr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581A84C9" wp14:editId="423EE21E">
            <wp:extent cx="3220995" cy="2898896"/>
            <wp:effectExtent l="0" t="0" r="0" b="0"/>
            <wp:docPr id="69896159" name="Picture 69896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89615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1862" cy="2917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31CF4" w14:textId="676774C8" w:rsidR="0068491A" w:rsidRDefault="0068491A" w:rsidP="000659BA">
      <w:pPr>
        <w:pStyle w:val="Caption"/>
        <w:ind w:left="2070" w:right="144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45FEA">
        <w:rPr>
          <w:noProof/>
        </w:rPr>
        <w:t>1</w:t>
      </w:r>
      <w:r>
        <w:fldChar w:fldCharType="end"/>
      </w:r>
      <w:r>
        <w:t xml:space="preserve">: A higher proportion of firms with </w:t>
      </w:r>
      <w:r w:rsidR="00B45FEA">
        <w:t>ten</w:t>
      </w:r>
      <w:r>
        <w:t xml:space="preserve"> or more employee</w:t>
      </w:r>
      <w:r w:rsidR="00B45FEA">
        <w:t>s</w:t>
      </w:r>
      <w:r>
        <w:t xml:space="preserve"> responded that they have </w:t>
      </w:r>
      <w:r w:rsidR="00B5355B">
        <w:t>adopted</w:t>
      </w:r>
      <w:r>
        <w:t xml:space="preserve"> artificial intelligence in </w:t>
      </w:r>
      <w:r w:rsidR="00B5355B">
        <w:t xml:space="preserve">many of their </w:t>
      </w:r>
      <w:r>
        <w:t>production processes</w:t>
      </w:r>
      <w:r w:rsidR="00580BE6">
        <w:t xml:space="preserve"> than smaller firms. </w:t>
      </w:r>
    </w:p>
    <w:p w14:paraId="3E9E5C70" w14:textId="2590A87B" w:rsidR="00997122" w:rsidRPr="007808DE" w:rsidRDefault="00997122" w:rsidP="008908DA">
      <w:pPr>
        <w:keepNext/>
        <w:keepLines/>
        <w:rPr>
          <w:b/>
          <w:bCs/>
        </w:rPr>
      </w:pPr>
      <w:r w:rsidRPr="007808DE">
        <w:rPr>
          <w:b/>
          <w:bCs/>
        </w:rPr>
        <w:t xml:space="preserve">High Artificial Intelligence Use </w:t>
      </w:r>
      <w:r w:rsidR="0E074570" w:rsidRPr="0DFFB975">
        <w:rPr>
          <w:b/>
          <w:bCs/>
        </w:rPr>
        <w:t>by</w:t>
      </w:r>
      <w:r w:rsidRPr="007808DE">
        <w:rPr>
          <w:b/>
          <w:bCs/>
        </w:rPr>
        <w:t xml:space="preserve"> </w:t>
      </w:r>
      <w:r>
        <w:rPr>
          <w:b/>
          <w:bCs/>
        </w:rPr>
        <w:t>Sector</w:t>
      </w:r>
    </w:p>
    <w:p w14:paraId="1C84D35C" w14:textId="364EE2B6" w:rsidR="0068491A" w:rsidRDefault="00D15294" w:rsidP="008908DA">
      <w:pPr>
        <w:keepNext/>
        <w:keepLines/>
      </w:pPr>
      <w:r>
        <w:t>The</w:t>
      </w:r>
      <w:r w:rsidR="002C5834">
        <w:t xml:space="preserve"> Information</w:t>
      </w:r>
      <w:r w:rsidR="00E01F51">
        <w:t xml:space="preserve"> sector has a significantly higher level of adoption of AI than other sectors. </w:t>
      </w:r>
      <w:r w:rsidR="0041532A">
        <w:t>Finance and Insurance and Professional, Scientific, and Technical Services</w:t>
      </w:r>
      <w:r w:rsidR="005E34C0">
        <w:t xml:space="preserve"> are the </w:t>
      </w:r>
      <w:r w:rsidR="005B0AF5">
        <w:t xml:space="preserve">only </w:t>
      </w:r>
      <w:r w:rsidR="00FC50AB">
        <w:t>adopters</w:t>
      </w:r>
      <w:r w:rsidR="002A7A2E">
        <w:t xml:space="preserve"> with more </w:t>
      </w:r>
      <w:r w:rsidR="00D06B5A">
        <w:t xml:space="preserve">high use than the average. </w:t>
      </w:r>
    </w:p>
    <w:p w14:paraId="30AC47B1" w14:textId="634EA3E9" w:rsidR="00EA049B" w:rsidRDefault="00EA049B" w:rsidP="008908DA">
      <w:pPr>
        <w:keepNext/>
        <w:keepLines/>
      </w:pPr>
      <w:r>
        <w:t xml:space="preserve">The Information </w:t>
      </w:r>
      <w:r w:rsidR="004D0D4B">
        <w:t>NAICS sector</w:t>
      </w:r>
      <w:r w:rsidR="00546BDF">
        <w:rPr>
          <w:rStyle w:val="FootnoteReference"/>
        </w:rPr>
        <w:footnoteReference w:id="6"/>
      </w:r>
      <w:r w:rsidR="00EA0CCE">
        <w:t xml:space="preserve"> includes several business types that are </w:t>
      </w:r>
      <w:r w:rsidR="00403434">
        <w:t>already</w:t>
      </w:r>
      <w:r w:rsidR="00EA0CCE">
        <w:t xml:space="preserve"> high</w:t>
      </w:r>
      <w:r w:rsidR="004E592A">
        <w:t xml:space="preserve"> adopter</w:t>
      </w:r>
      <w:r w:rsidR="00A95C74">
        <w:t>s of AI</w:t>
      </w:r>
      <w:r w:rsidR="0011537D">
        <w:t>, including</w:t>
      </w:r>
      <w:r w:rsidR="00A95C74">
        <w:t xml:space="preserve">: </w:t>
      </w:r>
    </w:p>
    <w:p w14:paraId="6DFA3006" w14:textId="799A5448" w:rsidR="00585C51" w:rsidRDefault="00585C51" w:rsidP="00585C51">
      <w:pPr>
        <w:pStyle w:val="ListParagraph"/>
        <w:keepNext/>
        <w:keepLines/>
        <w:numPr>
          <w:ilvl w:val="0"/>
          <w:numId w:val="7"/>
        </w:numPr>
      </w:pPr>
      <w:r>
        <w:t>Data Processing, Hosting, and Related Services</w:t>
      </w:r>
      <w:r w:rsidR="00403434">
        <w:t>,</w:t>
      </w:r>
    </w:p>
    <w:p w14:paraId="7352FD97" w14:textId="77777777" w:rsidR="004269E6" w:rsidRDefault="0011537D" w:rsidP="004269E6">
      <w:pPr>
        <w:pStyle w:val="ListParagraph"/>
        <w:keepNext/>
        <w:keepLines/>
        <w:numPr>
          <w:ilvl w:val="0"/>
          <w:numId w:val="7"/>
        </w:numPr>
      </w:pPr>
      <w:r>
        <w:t xml:space="preserve">Internet </w:t>
      </w:r>
      <w:r w:rsidR="00403434">
        <w:t>Publishing</w:t>
      </w:r>
      <w:r>
        <w:t xml:space="preserve"> and </w:t>
      </w:r>
      <w:r w:rsidR="00403434">
        <w:t>Broadcasting</w:t>
      </w:r>
      <w:r>
        <w:t xml:space="preserve"> and Web Search Portals</w:t>
      </w:r>
      <w:r w:rsidR="00403434">
        <w:t>, and</w:t>
      </w:r>
    </w:p>
    <w:p w14:paraId="1129E5F1" w14:textId="2B0ED6CB" w:rsidR="007A1D58" w:rsidRDefault="0011537D" w:rsidP="004269E6">
      <w:pPr>
        <w:pStyle w:val="ListParagraph"/>
        <w:keepNext/>
        <w:keepLines/>
        <w:numPr>
          <w:ilvl w:val="0"/>
          <w:numId w:val="7"/>
        </w:numPr>
      </w:pPr>
      <w:r>
        <w:t>Cable and Other Subscription Programming</w:t>
      </w:r>
    </w:p>
    <w:p w14:paraId="319A4A6C" w14:textId="77777777" w:rsidR="004269E6" w:rsidRDefault="16316E0D" w:rsidP="00304D18">
      <w:pPr>
        <w:pStyle w:val="ListParagraph"/>
        <w:keepNext/>
        <w:keepLines/>
        <w:spacing w:line="240" w:lineRule="auto"/>
        <w:jc w:val="center"/>
      </w:pPr>
      <w:r>
        <w:rPr>
          <w:noProof/>
        </w:rPr>
        <w:drawing>
          <wp:inline distT="0" distB="0" distL="0" distR="0" wp14:anchorId="01C3BFCF" wp14:editId="00BF12E1">
            <wp:extent cx="4307237" cy="3753393"/>
            <wp:effectExtent l="0" t="0" r="0" b="0"/>
            <wp:docPr id="2036944106" name="Picture 2036944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6944106" name="Picture 203694410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7237" cy="3753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36131" w14:textId="70856E37" w:rsidR="004269E6" w:rsidRDefault="004269E6" w:rsidP="000030C4">
      <w:pPr>
        <w:pStyle w:val="Caption"/>
        <w:ind w:left="216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765E8">
        <w:rPr>
          <w:noProof/>
        </w:rPr>
        <w:t>2</w:t>
      </w:r>
      <w:r>
        <w:fldChar w:fldCharType="end"/>
      </w:r>
      <w:r>
        <w:t>: Significantly more Information-sector firms</w:t>
      </w:r>
      <w:r w:rsidR="000528D0">
        <w:t xml:space="preserve"> </w:t>
      </w:r>
      <w:r w:rsidR="00C6787C">
        <w:t>are high adopters</w:t>
      </w:r>
      <w:r w:rsidR="00E56AE3">
        <w:t xml:space="preserve"> of artificial intelligence</w:t>
      </w:r>
      <w:r w:rsidR="00B441CB">
        <w:t xml:space="preserve">. The Finance and Insurance sector and Professional, </w:t>
      </w:r>
      <w:r w:rsidR="00190188">
        <w:t>Scientific, and Technical Services sector are the next more frequent adopters of artificial intelligence.</w:t>
      </w:r>
    </w:p>
    <w:p w14:paraId="6922F21D" w14:textId="77538A2A" w:rsidR="00F52873" w:rsidRDefault="00F52873" w:rsidP="0DFFB975">
      <w:pPr>
        <w:keepNext/>
        <w:keepLines/>
        <w:spacing w:line="240" w:lineRule="auto"/>
        <w:rPr>
          <w:b/>
          <w:bCs/>
        </w:rPr>
      </w:pPr>
      <w:r w:rsidRPr="007808DE">
        <w:rPr>
          <w:b/>
          <w:bCs/>
        </w:rPr>
        <w:t xml:space="preserve">High Artificial Intelligence Use </w:t>
      </w:r>
      <w:r w:rsidR="43847872" w:rsidRPr="0DFFB975">
        <w:rPr>
          <w:b/>
          <w:bCs/>
        </w:rPr>
        <w:t>by</w:t>
      </w:r>
      <w:r w:rsidRPr="007808DE">
        <w:rPr>
          <w:b/>
          <w:bCs/>
        </w:rPr>
        <w:t xml:space="preserve"> </w:t>
      </w:r>
      <w:r>
        <w:rPr>
          <w:b/>
          <w:bCs/>
        </w:rPr>
        <w:t>State</w:t>
      </w:r>
      <w:r w:rsidR="00FD2B97">
        <w:rPr>
          <w:b/>
          <w:bCs/>
        </w:rPr>
        <w:t xml:space="preserve"> and </w:t>
      </w:r>
      <w:r w:rsidR="00304D18">
        <w:rPr>
          <w:b/>
          <w:bCs/>
        </w:rPr>
        <w:t>R</w:t>
      </w:r>
      <w:r w:rsidR="00FD2B97">
        <w:rPr>
          <w:b/>
          <w:bCs/>
        </w:rPr>
        <w:t>egion</w:t>
      </w:r>
    </w:p>
    <w:p w14:paraId="4105CE5F" w14:textId="3E489D35" w:rsidR="005C37AA" w:rsidRPr="00891BA5" w:rsidRDefault="00891BA5" w:rsidP="00F52873">
      <w:pPr>
        <w:keepNext/>
        <w:keepLines/>
      </w:pPr>
      <w:r>
        <w:t>Delaware</w:t>
      </w:r>
      <w:r w:rsidR="00920B9D">
        <w:t xml:space="preserve"> (1%)</w:t>
      </w:r>
      <w:r>
        <w:t xml:space="preserve"> has the highest portion of high AI adoptees tha</w:t>
      </w:r>
      <w:r w:rsidR="00693720">
        <w:t>n</w:t>
      </w:r>
      <w:r>
        <w:t xml:space="preserve"> any other state</w:t>
      </w:r>
      <w:r w:rsidR="00693720">
        <w:t>,</w:t>
      </w:r>
      <w:r w:rsidR="00F77222">
        <w:t xml:space="preserve"> with </w:t>
      </w:r>
      <w:r w:rsidR="00D14768">
        <w:t xml:space="preserve">22% more than the </w:t>
      </w:r>
      <w:r w:rsidR="00693720">
        <w:t>following</w:t>
      </w:r>
      <w:r w:rsidR="00D14768">
        <w:t xml:space="preserve"> state</w:t>
      </w:r>
      <w:r w:rsidR="00E03A60">
        <w:t>s</w:t>
      </w:r>
      <w:r w:rsidR="00D14768">
        <w:t>, New Mexico</w:t>
      </w:r>
      <w:r w:rsidR="00920B9D">
        <w:t xml:space="preserve"> (0.78%)</w:t>
      </w:r>
      <w:r w:rsidR="00E03A60">
        <w:t xml:space="preserve"> and </w:t>
      </w:r>
      <w:r w:rsidR="001858B5">
        <w:t>Washington, D</w:t>
      </w:r>
      <w:r w:rsidR="00B17EBB">
        <w:t>C</w:t>
      </w:r>
      <w:r w:rsidR="001858B5">
        <w:t xml:space="preserve"> </w:t>
      </w:r>
      <w:r w:rsidR="00E03A60">
        <w:t xml:space="preserve">(0.77%). </w:t>
      </w:r>
    </w:p>
    <w:p w14:paraId="04625A3E" w14:textId="77777777" w:rsidR="00A03511" w:rsidRDefault="16316E0D" w:rsidP="00304D18">
      <w:pPr>
        <w:pStyle w:val="ListParagraph"/>
        <w:keepNext/>
        <w:keepLines/>
        <w:spacing w:line="240" w:lineRule="auto"/>
        <w:jc w:val="center"/>
      </w:pPr>
      <w:r>
        <w:rPr>
          <w:noProof/>
        </w:rPr>
        <w:drawing>
          <wp:inline distT="0" distB="0" distL="0" distR="0" wp14:anchorId="155F74E6" wp14:editId="0FD019BE">
            <wp:extent cx="5389651" cy="2807110"/>
            <wp:effectExtent l="0" t="0" r="0" b="0"/>
            <wp:docPr id="88071022" name="Picture 88071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392" cy="2837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2B772" w14:textId="52BFAF06" w:rsidR="004269E6" w:rsidRDefault="00A03511" w:rsidP="001765E8">
      <w:pPr>
        <w:pStyle w:val="Caption"/>
        <w:ind w:left="2160" w:right="144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765E8">
        <w:rPr>
          <w:noProof/>
        </w:rPr>
        <w:t>3</w:t>
      </w:r>
      <w:r>
        <w:fldChar w:fldCharType="end"/>
      </w:r>
      <w:r>
        <w:t>: Delaware, New Mexico, and Washington, D</w:t>
      </w:r>
      <w:r w:rsidR="00B17EBB">
        <w:t>C</w:t>
      </w:r>
      <w:r>
        <w:t xml:space="preserve"> </w:t>
      </w:r>
      <w:r w:rsidR="007D24CC">
        <w:t xml:space="preserve">significantly lead other states in </w:t>
      </w:r>
      <w:r w:rsidR="006A6275">
        <w:t xml:space="preserve">the number of firms </w:t>
      </w:r>
      <w:r w:rsidR="001765E8">
        <w:t>who are high adopters of AI.</w:t>
      </w:r>
    </w:p>
    <w:p w14:paraId="17DCE429" w14:textId="1EC8EE09" w:rsidR="00FD2B97" w:rsidRDefault="00A03511" w:rsidP="00A03511">
      <w:pPr>
        <w:pStyle w:val="ListParagraph"/>
        <w:keepNext/>
        <w:keepLines/>
        <w:spacing w:line="360" w:lineRule="auto"/>
      </w:pPr>
      <w:r>
        <w:t>Buoyed</w:t>
      </w:r>
      <w:r w:rsidR="009A198D">
        <w:t xml:space="preserve"> by the high adoption rates in </w:t>
      </w:r>
      <w:r>
        <w:t>these three states</w:t>
      </w:r>
      <w:r w:rsidR="009A198D">
        <w:t xml:space="preserve">, the Western and Southern regions have significantly higher adoption rates than the rest of the country. Notably absent from </w:t>
      </w:r>
      <w:r w:rsidR="003D29FE">
        <w:t xml:space="preserve">the </w:t>
      </w:r>
      <w:r w:rsidR="00D634FF">
        <w:t xml:space="preserve">top five states adopting AI is California, </w:t>
      </w:r>
      <w:r w:rsidR="007F4895">
        <w:t xml:space="preserve">where Silicon Valley is </w:t>
      </w:r>
      <w:r w:rsidR="008F48BA">
        <w:t xml:space="preserve">the traditional </w:t>
      </w:r>
      <w:r>
        <w:t xml:space="preserve">technology industry leader. </w:t>
      </w:r>
    </w:p>
    <w:p w14:paraId="6E24A7DF" w14:textId="77777777" w:rsidR="001765E8" w:rsidRDefault="16316E0D" w:rsidP="00304D18">
      <w:pPr>
        <w:pStyle w:val="ListParagraph"/>
        <w:keepNext/>
        <w:keepLines/>
        <w:spacing w:line="240" w:lineRule="auto"/>
        <w:jc w:val="center"/>
      </w:pPr>
      <w:r>
        <w:rPr>
          <w:noProof/>
        </w:rPr>
        <w:drawing>
          <wp:inline distT="0" distB="0" distL="0" distR="0" wp14:anchorId="0F94AC15" wp14:editId="610FCEF4">
            <wp:extent cx="5351017" cy="2782529"/>
            <wp:effectExtent l="0" t="0" r="0" b="0"/>
            <wp:docPr id="2127509544" name="Picture 2127509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509544" name="Picture 212750954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4401" cy="280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A422F" w14:textId="602C7F1C" w:rsidR="00702813" w:rsidRPr="0055540E" w:rsidRDefault="001765E8" w:rsidP="00636271">
      <w:pPr>
        <w:pStyle w:val="Caption"/>
        <w:ind w:left="2160" w:right="1440"/>
        <w:rPr>
          <w:b/>
          <w:sz w:val="32"/>
          <w:szCs w:val="32"/>
        </w:rPr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>:</w:t>
      </w:r>
      <w:r w:rsidRPr="001765E8">
        <w:t xml:space="preserve"> </w:t>
      </w:r>
      <w:r>
        <w:t xml:space="preserve">The West and South house significantly </w:t>
      </w:r>
      <w:r w:rsidR="007F7AC3">
        <w:t>more</w:t>
      </w:r>
      <w:r>
        <w:t xml:space="preserve"> firms who are high adopters of AI</w:t>
      </w:r>
      <w:r w:rsidR="073F857D">
        <w:br w:type="page"/>
      </w:r>
    </w:p>
    <w:p w14:paraId="0F2981E8" w14:textId="73CD1641" w:rsidR="003870DB" w:rsidRPr="00985A64" w:rsidRDefault="003870DB" w:rsidP="00985A64">
      <w:pPr>
        <w:jc w:val="center"/>
        <w:rPr>
          <w:b/>
          <w:bCs/>
          <w:sz w:val="32"/>
          <w:szCs w:val="32"/>
        </w:rPr>
      </w:pPr>
      <w:r w:rsidRPr="00985A64">
        <w:rPr>
          <w:b/>
          <w:bCs/>
          <w:sz w:val="32"/>
          <w:szCs w:val="32"/>
        </w:rPr>
        <w:t xml:space="preserve">Does Use of Artificial Intelligence Affect </w:t>
      </w:r>
      <w:r w:rsidR="00304D18">
        <w:rPr>
          <w:b/>
          <w:bCs/>
          <w:sz w:val="32"/>
          <w:szCs w:val="32"/>
        </w:rPr>
        <w:t>Employee</w:t>
      </w:r>
      <w:r w:rsidRPr="00985A64">
        <w:rPr>
          <w:b/>
          <w:bCs/>
          <w:sz w:val="32"/>
          <w:szCs w:val="32"/>
        </w:rPr>
        <w:t xml:space="preserve"> Numbers and Skills?</w:t>
      </w:r>
    </w:p>
    <w:p w14:paraId="2C379124" w14:textId="6878CE83" w:rsidR="00362EBE" w:rsidRPr="00492950" w:rsidRDefault="006F63B3" w:rsidP="003A0B9A">
      <w:pPr>
        <w:spacing w:line="360" w:lineRule="auto"/>
      </w:pPr>
      <w:r>
        <w:t xml:space="preserve">The size of a firm or company is </w:t>
      </w:r>
      <w:r w:rsidR="003D29FE">
        <w:t>essential</w:t>
      </w:r>
      <w:r>
        <w:t xml:space="preserve"> when considering implementing any technology.</w:t>
      </w:r>
      <w:r w:rsidR="008262C3">
        <w:t xml:space="preserve"> </w:t>
      </w:r>
      <w:r w:rsidR="003D29FE">
        <w:t>Therefore, d</w:t>
      </w:r>
      <w:r w:rsidR="00320EA0">
        <w:t xml:space="preserve">oing market research into your target </w:t>
      </w:r>
      <w:r w:rsidR="00600C07">
        <w:t xml:space="preserve">audience is </w:t>
      </w:r>
      <w:r w:rsidR="0050368A">
        <w:t xml:space="preserve">expected and needed. In this situation, we will look at how </w:t>
      </w:r>
      <w:r w:rsidR="00C326F1">
        <w:t xml:space="preserve">Artificial Intelligence’s </w:t>
      </w:r>
      <w:r w:rsidR="00CB4F1E">
        <w:t xml:space="preserve">use </w:t>
      </w:r>
      <w:r w:rsidR="006500B9">
        <w:t>affects employee numbers and skills.</w:t>
      </w:r>
    </w:p>
    <w:p w14:paraId="3881B8F0" w14:textId="5C3AEA76" w:rsidR="007470B8" w:rsidRPr="00492950" w:rsidRDefault="007470B8" w:rsidP="003A0B9A">
      <w:pPr>
        <w:spacing w:line="360" w:lineRule="auto"/>
      </w:pPr>
      <w:r>
        <w:t xml:space="preserve">This first graph shows that overwhelmingly there is no change in the number of workers when a firm uses Artificial Intelligence. </w:t>
      </w:r>
      <w:r w:rsidR="00840D84">
        <w:t xml:space="preserve">The next thing to notice is that </w:t>
      </w:r>
      <w:r w:rsidR="00795125">
        <w:t xml:space="preserve">the percentage of </w:t>
      </w:r>
      <w:r w:rsidR="000E6B5C">
        <w:t xml:space="preserve">firms </w:t>
      </w:r>
      <w:r w:rsidR="00795125">
        <w:t>that increased workers</w:t>
      </w:r>
      <w:r w:rsidR="000E6B5C">
        <w:t xml:space="preserve"> </w:t>
      </w:r>
      <w:r w:rsidR="00F820AF">
        <w:t xml:space="preserve">is double </w:t>
      </w:r>
      <w:r w:rsidR="00216524">
        <w:t xml:space="preserve">at firms with more than ten employees compared to </w:t>
      </w:r>
      <w:r w:rsidR="0018093B">
        <w:t>the other sizes.</w:t>
      </w:r>
      <w:r w:rsidR="00463B9E">
        <w:t xml:space="preserve"> </w:t>
      </w:r>
    </w:p>
    <w:p w14:paraId="7648B66B" w14:textId="77777777" w:rsidR="001150FE" w:rsidRDefault="001150FE" w:rsidP="00304D18">
      <w:pPr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08278D12" wp14:editId="1408B442">
            <wp:extent cx="5053787" cy="2476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9866" cy="250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1E5D7" w14:textId="3A9B5D56" w:rsidR="002D4CAB" w:rsidRDefault="002D4CAB" w:rsidP="00AB468E">
      <w:pPr>
        <w:pStyle w:val="Caption"/>
        <w:spacing w:line="360" w:lineRule="auto"/>
        <w:ind w:left="2160"/>
      </w:pPr>
      <w:r>
        <w:t xml:space="preserve">Figure </w:t>
      </w:r>
      <w:r w:rsidR="004F785C">
        <w:fldChar w:fldCharType="begin"/>
      </w:r>
      <w:r w:rsidR="004F785C">
        <w:instrText xml:space="preserve"> SEQ Figure \* ARABIC </w:instrText>
      </w:r>
      <w:r w:rsidR="004F785C">
        <w:fldChar w:fldCharType="separate"/>
      </w:r>
      <w:r w:rsidR="001765E8">
        <w:rPr>
          <w:noProof/>
        </w:rPr>
        <w:t>5</w:t>
      </w:r>
      <w:r w:rsidR="004F785C">
        <w:fldChar w:fldCharType="end"/>
      </w:r>
      <w:r w:rsidR="4CFC99C6">
        <w:t>:</w:t>
      </w:r>
      <w:r>
        <w:t xml:space="preserve"> </w:t>
      </w:r>
      <w:r w:rsidR="00FD0ACC">
        <w:t xml:space="preserve">Percentage of </w:t>
      </w:r>
      <w:r w:rsidR="004B0C3C">
        <w:t xml:space="preserve">firms reporting </w:t>
      </w:r>
      <w:r w:rsidR="007C2E03">
        <w:t xml:space="preserve">how Artificial Intelligence </w:t>
      </w:r>
      <w:r w:rsidR="009E6E9B">
        <w:t>usage has altered their number of workers.</w:t>
      </w:r>
    </w:p>
    <w:p w14:paraId="7493BCF9" w14:textId="1B74BBE9" w:rsidR="000824BB" w:rsidRPr="000824BB" w:rsidRDefault="000824BB" w:rsidP="003A0B9A">
      <w:pPr>
        <w:spacing w:line="360" w:lineRule="auto"/>
      </w:pPr>
      <w:r>
        <w:t>The next point to examine is worker skill with the application of Artificial Intelligence.</w:t>
      </w:r>
      <w:r w:rsidR="0001749C">
        <w:t xml:space="preserve"> Similar to the above </w:t>
      </w:r>
      <w:r w:rsidR="00BC0B0A">
        <w:t xml:space="preserve">horizontal bar graph, there was no change for </w:t>
      </w:r>
      <w:r w:rsidR="00E6390E">
        <w:t>most</w:t>
      </w:r>
      <w:r w:rsidR="00BC0B0A">
        <w:t xml:space="preserve"> </w:t>
      </w:r>
      <w:r w:rsidR="00D13ED4">
        <w:t xml:space="preserve">firm sizes. What differs is the disparity between not having any changes in worker skill </w:t>
      </w:r>
      <w:r w:rsidR="00624151">
        <w:t>and an increase in worker skill</w:t>
      </w:r>
      <w:r w:rsidR="00830AC8">
        <w:t xml:space="preserve">. </w:t>
      </w:r>
      <w:r w:rsidR="00CC409F">
        <w:t>In addition, t</w:t>
      </w:r>
      <w:r w:rsidR="00F52C9E">
        <w:t xml:space="preserve">he firms with more than ten employees have a higher </w:t>
      </w:r>
      <w:r w:rsidR="005413B9">
        <w:t>percentage</w:t>
      </w:r>
      <w:r w:rsidR="00830AC8">
        <w:t xml:space="preserve"> </w:t>
      </w:r>
      <w:r w:rsidR="00A111C3">
        <w:t xml:space="preserve">of increased worker skills. </w:t>
      </w:r>
      <w:r w:rsidR="00AB0A98">
        <w:t>Because of these takeaways</w:t>
      </w:r>
      <w:r w:rsidR="00BF1AEE">
        <w:t>,</w:t>
      </w:r>
      <w:r w:rsidR="00AB0A98">
        <w:t xml:space="preserve"> </w:t>
      </w:r>
      <w:r w:rsidR="00B93BDB">
        <w:t xml:space="preserve">it’s wise to look at </w:t>
      </w:r>
      <w:r w:rsidR="005931F2">
        <w:t xml:space="preserve">firms with more than ten employees as </w:t>
      </w:r>
      <w:r w:rsidR="000162A9">
        <w:t xml:space="preserve">case studies </w:t>
      </w:r>
      <w:r w:rsidR="001E2C61">
        <w:t xml:space="preserve">for </w:t>
      </w:r>
      <w:r w:rsidR="002C1FAD">
        <w:t>developing a marketing plan.</w:t>
      </w:r>
    </w:p>
    <w:p w14:paraId="6DA151B5" w14:textId="77777777" w:rsidR="001150FE" w:rsidRDefault="008F37AF" w:rsidP="00304D18">
      <w:pPr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03F6AC37" wp14:editId="3966E7DA">
            <wp:extent cx="5315725" cy="25222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7965" cy="2542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3DAA3" w14:textId="21C98469" w:rsidR="009E6E9B" w:rsidRDefault="009E6E9B" w:rsidP="00AB468E">
      <w:pPr>
        <w:pStyle w:val="Caption"/>
        <w:ind w:left="2160"/>
      </w:pPr>
      <w:r>
        <w:t xml:space="preserve">Figure </w:t>
      </w:r>
      <w:r w:rsidR="004F785C">
        <w:fldChar w:fldCharType="begin"/>
      </w:r>
      <w:r w:rsidR="004F785C">
        <w:instrText xml:space="preserve"> SEQ Figure \* ARABIC </w:instrText>
      </w:r>
      <w:r w:rsidR="004F785C">
        <w:fldChar w:fldCharType="separate"/>
      </w:r>
      <w:r w:rsidR="001765E8">
        <w:rPr>
          <w:noProof/>
        </w:rPr>
        <w:t>6</w:t>
      </w:r>
      <w:r w:rsidR="004F785C">
        <w:fldChar w:fldCharType="end"/>
      </w:r>
      <w:r w:rsidR="0AD62C3D">
        <w:t>:</w:t>
      </w:r>
      <w:r>
        <w:t xml:space="preserve"> Percentage of firms reporting how Artificial Intelligence usage has altered </w:t>
      </w:r>
      <w:r w:rsidR="006F50F0">
        <w:t>employee</w:t>
      </w:r>
      <w:r>
        <w:t xml:space="preserve"> skill level.</w:t>
      </w:r>
    </w:p>
    <w:p w14:paraId="441F78A7" w14:textId="425B3AB9" w:rsidR="002C1FAD" w:rsidRPr="002C1FAD" w:rsidRDefault="002C1FAD" w:rsidP="002735C7">
      <w:pPr>
        <w:spacing w:line="360" w:lineRule="auto"/>
      </w:pPr>
      <w:r>
        <w:t xml:space="preserve">The last visualization focusing on </w:t>
      </w:r>
      <w:r w:rsidR="00A42941">
        <w:t>the impact of Artificial Intelligence</w:t>
      </w:r>
      <w:r w:rsidR="001F2878">
        <w:t xml:space="preserve"> looks at a specific location: Delaware.</w:t>
      </w:r>
      <w:r w:rsidR="00CB50B0">
        <w:t xml:space="preserve"> </w:t>
      </w:r>
      <w:r w:rsidR="00154204">
        <w:t xml:space="preserve">This graph focuses on </w:t>
      </w:r>
      <w:r w:rsidR="008E70D1">
        <w:t xml:space="preserve">the </w:t>
      </w:r>
      <w:r w:rsidR="00E95ED6">
        <w:t xml:space="preserve">impact of </w:t>
      </w:r>
      <w:r w:rsidR="006D7E1B" w:rsidRPr="006D7E1B">
        <w:t>Artificial Intelligence</w:t>
      </w:r>
      <w:r w:rsidR="006D7E1B">
        <w:t xml:space="preserve"> usage </w:t>
      </w:r>
      <w:r w:rsidR="002735C7">
        <w:t xml:space="preserve">in an area with high use, as reported by the first question addressed in this report. </w:t>
      </w:r>
      <w:r w:rsidR="009F0EAF">
        <w:t xml:space="preserve">There wasn’t a notable increase in </w:t>
      </w:r>
      <w:r w:rsidR="00736FFA">
        <w:t xml:space="preserve">the number of </w:t>
      </w:r>
      <w:r w:rsidR="009F0EAF">
        <w:t xml:space="preserve">workers </w:t>
      </w:r>
      <w:r w:rsidR="00736FFA">
        <w:t>at</w:t>
      </w:r>
      <w:r w:rsidR="009F0EAF">
        <w:t xml:space="preserve"> Delaware firms</w:t>
      </w:r>
      <w:r w:rsidR="00736FFA">
        <w:t xml:space="preserve">, but AI </w:t>
      </w:r>
      <w:r w:rsidR="008E70D1">
        <w:t>increased workers’ skill levels</w:t>
      </w:r>
      <w:r w:rsidR="00A20901">
        <w:t>.</w:t>
      </w:r>
      <w:r w:rsidR="005D215E">
        <w:t xml:space="preserve"> </w:t>
      </w:r>
      <w:r w:rsidR="00A65131">
        <w:t>This finding</w:t>
      </w:r>
      <w:r w:rsidR="005D215E">
        <w:t xml:space="preserve"> brings up an avenue</w:t>
      </w:r>
      <w:r w:rsidR="00234293">
        <w:t xml:space="preserve"> for future marketing</w:t>
      </w:r>
      <w:r w:rsidR="009277E3">
        <w:t>:</w:t>
      </w:r>
      <w:r w:rsidR="00234293">
        <w:t xml:space="preserve"> Artificial Intelligence </w:t>
      </w:r>
      <w:r w:rsidR="00DC09A8">
        <w:t>to i</w:t>
      </w:r>
      <w:r w:rsidR="00A65131">
        <w:t>mprov</w:t>
      </w:r>
      <w:r w:rsidR="00DC09A8">
        <w:t>e worker skill</w:t>
      </w:r>
      <w:r w:rsidR="00A65131">
        <w:t>s</w:t>
      </w:r>
      <w:r w:rsidR="00DC09A8">
        <w:t xml:space="preserve">. </w:t>
      </w:r>
      <w:r w:rsidR="004409CB">
        <w:t xml:space="preserve">Also, promising is marketing AI </w:t>
      </w:r>
      <w:r w:rsidR="00DC09A8">
        <w:t>to increase productivity.</w:t>
      </w:r>
    </w:p>
    <w:p w14:paraId="73F5D2FA" w14:textId="77777777" w:rsidR="00A94034" w:rsidRDefault="0059198A" w:rsidP="00A94034">
      <w:pPr>
        <w:keepNext/>
        <w:spacing w:line="480" w:lineRule="auto"/>
      </w:pPr>
      <w:r>
        <w:rPr>
          <w:noProof/>
        </w:rPr>
        <w:drawing>
          <wp:inline distT="0" distB="0" distL="0" distR="0" wp14:anchorId="518936DA" wp14:editId="75BE3B6B">
            <wp:extent cx="6485181" cy="263674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5181" cy="2636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188F0" w14:textId="2F65994F" w:rsidR="008F37AF" w:rsidRDefault="00A94034" w:rsidP="00AB468E">
      <w:pPr>
        <w:pStyle w:val="Caption"/>
        <w:ind w:left="2160"/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 w:rsidR="08595CB9">
        <w:t>:</w:t>
      </w:r>
      <w:r>
        <w:t xml:space="preserve"> Percentage of reporting firms on the impact of Artificial Intelligence.</w:t>
      </w:r>
    </w:p>
    <w:p w14:paraId="7512FD70" w14:textId="4CF0D221" w:rsidR="5599E6D1" w:rsidRDefault="5599E6D1" w:rsidP="004637D1">
      <w:pPr>
        <w:spacing w:line="276" w:lineRule="auto"/>
        <w:jc w:val="center"/>
        <w:rPr>
          <w:b/>
          <w:sz w:val="32"/>
          <w:szCs w:val="32"/>
        </w:rPr>
      </w:pPr>
      <w:r w:rsidRPr="7DE0E216">
        <w:rPr>
          <w:b/>
          <w:sz w:val="32"/>
          <w:szCs w:val="32"/>
        </w:rPr>
        <w:t xml:space="preserve">Motivations for </w:t>
      </w:r>
      <w:r w:rsidR="00AB468E">
        <w:rPr>
          <w:b/>
          <w:sz w:val="32"/>
          <w:szCs w:val="32"/>
        </w:rPr>
        <w:t>the u</w:t>
      </w:r>
      <w:r w:rsidRPr="7DE0E216">
        <w:rPr>
          <w:b/>
          <w:sz w:val="32"/>
          <w:szCs w:val="32"/>
        </w:rPr>
        <w:t>se of Artificial Intelligence</w:t>
      </w:r>
    </w:p>
    <w:p w14:paraId="704C80C3" w14:textId="07FA0272" w:rsidR="1A14C85C" w:rsidRDefault="7F2DD5C4" w:rsidP="004637D1">
      <w:pPr>
        <w:spacing w:line="360" w:lineRule="auto"/>
      </w:pPr>
      <w:r w:rsidRPr="70E486AB">
        <w:t>As a sales</w:t>
      </w:r>
      <w:r w:rsidRPr="5BDBBFBD">
        <w:t xml:space="preserve"> or </w:t>
      </w:r>
      <w:r w:rsidRPr="3889A9B6">
        <w:t xml:space="preserve">marketing team, </w:t>
      </w:r>
      <w:r w:rsidRPr="2A291622">
        <w:t xml:space="preserve">knowing </w:t>
      </w:r>
      <w:r w:rsidR="00E04426">
        <w:t>companies’ motivation</w:t>
      </w:r>
      <w:r w:rsidRPr="64582E9B">
        <w:t xml:space="preserve">s </w:t>
      </w:r>
      <w:r w:rsidRPr="1DB4028D">
        <w:t xml:space="preserve">that </w:t>
      </w:r>
      <w:r w:rsidRPr="6D199468">
        <w:t xml:space="preserve">use </w:t>
      </w:r>
      <w:r w:rsidRPr="30CBAE1C">
        <w:t xml:space="preserve">Artificial </w:t>
      </w:r>
      <w:r w:rsidRPr="1814D4C6">
        <w:t xml:space="preserve">Intelligence can </w:t>
      </w:r>
      <w:r w:rsidRPr="74C2BEBE">
        <w:t>better inform</w:t>
      </w:r>
      <w:r w:rsidRPr="1522C26B">
        <w:t xml:space="preserve"> the </w:t>
      </w:r>
      <w:r w:rsidR="24B84A53">
        <w:t xml:space="preserve">proposals made to </w:t>
      </w:r>
      <w:r w:rsidR="3B61F571">
        <w:t xml:space="preserve">a </w:t>
      </w:r>
      <w:r w:rsidR="4EB2F0B4">
        <w:t>compan</w:t>
      </w:r>
      <w:r w:rsidR="0799BF4A">
        <w:t>y</w:t>
      </w:r>
      <w:r w:rsidR="24B84A53">
        <w:t xml:space="preserve"> considering AI. </w:t>
      </w:r>
      <w:r w:rsidR="00AB468E">
        <w:t>In addition, t</w:t>
      </w:r>
      <w:r w:rsidR="24B84A53">
        <w:t>hese motivations identify potential Pain Points in a com</w:t>
      </w:r>
      <w:r w:rsidR="4E21A600">
        <w:t xml:space="preserve">pany’s operations that </w:t>
      </w:r>
      <w:r w:rsidR="00E04426">
        <w:t xml:space="preserve">AI </w:t>
      </w:r>
      <w:r w:rsidR="4E21A600">
        <w:t>can alleviat</w:t>
      </w:r>
      <w:r w:rsidR="00E04426">
        <w:t>e</w:t>
      </w:r>
      <w:r w:rsidR="4E21A600">
        <w:t>.</w:t>
      </w:r>
      <w:r w:rsidR="007724D7">
        <w:t xml:space="preserve"> T</w:t>
      </w:r>
      <w:r w:rsidR="009B2617">
        <w:t xml:space="preserve">herefore, </w:t>
      </w:r>
      <w:r w:rsidR="00433610">
        <w:t xml:space="preserve">exploring more deeply </w:t>
      </w:r>
      <w:r w:rsidR="009B2617">
        <w:t>t</w:t>
      </w:r>
      <w:r w:rsidR="5F3D25C5">
        <w:t xml:space="preserve">he categories </w:t>
      </w:r>
      <w:r w:rsidR="428331ED">
        <w:t xml:space="preserve">found to have the highest AI use (outlined above in the section: </w:t>
      </w:r>
      <w:r w:rsidR="0738B5D4">
        <w:t xml:space="preserve">Who has the Highest Use of Artificial Intelligence?) </w:t>
      </w:r>
      <w:r w:rsidR="00433610">
        <w:t>reveals</w:t>
      </w:r>
      <w:r w:rsidR="007724D7">
        <w:t xml:space="preserve"> the most influential motivation factors for AI use</w:t>
      </w:r>
      <w:r w:rsidR="0738B5D4">
        <w:t>.</w:t>
      </w:r>
      <w:r w:rsidR="6CDC8AFF">
        <w:t xml:space="preserve"> </w:t>
      </w:r>
      <w:r w:rsidR="00433610">
        <w:t>Note, firms</w:t>
      </w:r>
      <w:r w:rsidR="0032472D">
        <w:t xml:space="preserve"> were allowed to </w:t>
      </w:r>
      <w:r w:rsidR="00990887">
        <w:t xml:space="preserve">select </w:t>
      </w:r>
      <w:r w:rsidR="0032472D">
        <w:t xml:space="preserve">more than one </w:t>
      </w:r>
      <w:r w:rsidR="00990887">
        <w:t>factor</w:t>
      </w:r>
      <w:r w:rsidR="00237B47">
        <w:t xml:space="preserve"> motivating them to use AI.</w:t>
      </w:r>
      <w:r w:rsidR="14E290D9">
        <w:t xml:space="preserve"> </w:t>
      </w:r>
      <w:r w:rsidR="5830B20D">
        <w:t xml:space="preserve"> </w:t>
      </w:r>
    </w:p>
    <w:p w14:paraId="07272F49" w14:textId="2C6D2869" w:rsidR="1A14C85C" w:rsidRDefault="00990887" w:rsidP="004637D1">
      <w:pPr>
        <w:spacing w:line="360" w:lineRule="auto"/>
      </w:pPr>
      <w:r>
        <w:t>Firms with ten employees or more reported the highest use of Artificial Intelligence</w:t>
      </w:r>
      <w:r w:rsidR="53933FC8">
        <w:t>.</w:t>
      </w:r>
      <w:r w:rsidR="6CDC8AFF">
        <w:t xml:space="preserve"> Figure </w:t>
      </w:r>
      <w:r w:rsidR="004661DD">
        <w:t>8</w:t>
      </w:r>
      <w:r w:rsidR="00820E56">
        <w:t xml:space="preserve"> shows</w:t>
      </w:r>
      <w:r w:rsidR="6CDC8AFF">
        <w:t xml:space="preserve"> that</w:t>
      </w:r>
      <w:r w:rsidR="359C5CB8">
        <w:t xml:space="preserve"> </w:t>
      </w:r>
      <w:r w:rsidR="00820E56">
        <w:t>large firms</w:t>
      </w:r>
      <w:r w:rsidR="4F9A9B11">
        <w:t xml:space="preserve"> </w:t>
      </w:r>
      <w:r w:rsidR="00820E56">
        <w:t>have the strongest</w:t>
      </w:r>
      <w:r w:rsidR="7BC02B45">
        <w:t xml:space="preserve"> motivation </w:t>
      </w:r>
      <w:r w:rsidR="00820E56">
        <w:t xml:space="preserve">to use AI </w:t>
      </w:r>
      <w:r w:rsidR="7BC02B45">
        <w:t xml:space="preserve">to improve </w:t>
      </w:r>
      <w:r>
        <w:t xml:space="preserve">the </w:t>
      </w:r>
      <w:r w:rsidR="0819F87B">
        <w:t>quality or reliability of processes or methods.</w:t>
      </w:r>
    </w:p>
    <w:p w14:paraId="404FD308" w14:textId="77777777" w:rsidR="00293C4C" w:rsidRDefault="169D499A" w:rsidP="00293C4C">
      <w:pPr>
        <w:keepNext/>
        <w:spacing w:line="240" w:lineRule="auto"/>
      </w:pPr>
      <w:r>
        <w:rPr>
          <w:noProof/>
        </w:rPr>
        <w:drawing>
          <wp:inline distT="0" distB="0" distL="0" distR="0" wp14:anchorId="4EA11CCC" wp14:editId="61619EE4">
            <wp:extent cx="6858000" cy="3400425"/>
            <wp:effectExtent l="0" t="0" r="0" b="0"/>
            <wp:docPr id="1246040358" name="Picture 1246040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604035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C86C6" w14:textId="28D48BF9" w:rsidR="00C8003D" w:rsidRDefault="12E6B4AF" w:rsidP="00820E56">
      <w:pPr>
        <w:pStyle w:val="Caption"/>
        <w:ind w:left="2160"/>
      </w:pPr>
      <w:r>
        <w:t xml:space="preserve">Figure </w:t>
      </w:r>
      <w:fldSimple w:instr=" SEQ Figure \* ARABIC ">
        <w:r w:rsidR="003374D4">
          <w:rPr>
            <w:noProof/>
          </w:rPr>
          <w:t>8</w:t>
        </w:r>
      </w:fldSimple>
      <w:r w:rsidR="00C8003D">
        <w:t xml:space="preserve">: </w:t>
      </w:r>
      <w:r w:rsidR="00C8003D" w:rsidRPr="00AB58B0">
        <w:t>Motivation to use Artificial Intelligence</w:t>
      </w:r>
      <w:r w:rsidR="000B647B">
        <w:t xml:space="preserve"> high utilization</w:t>
      </w:r>
      <w:r w:rsidR="00C8003D" w:rsidRPr="00AB58B0">
        <w:t xml:space="preserve"> firms with </w:t>
      </w:r>
      <w:r w:rsidR="000B647B">
        <w:t>ten</w:t>
      </w:r>
      <w:r w:rsidR="00C8003D" w:rsidRPr="00AB58B0">
        <w:t xml:space="preserve"> employees or more.</w:t>
      </w:r>
    </w:p>
    <w:p w14:paraId="040723BC" w14:textId="05D9C84F" w:rsidR="10D45190" w:rsidRDefault="381E8831" w:rsidP="004637D1">
      <w:pPr>
        <w:spacing w:line="360" w:lineRule="auto"/>
      </w:pPr>
      <w:r>
        <w:t xml:space="preserve">The next category explored was </w:t>
      </w:r>
      <w:r w:rsidR="000B647B">
        <w:t xml:space="preserve">the </w:t>
      </w:r>
      <w:r>
        <w:t xml:space="preserve">location. </w:t>
      </w:r>
      <w:r w:rsidR="00060A3B">
        <w:t>Again, t</w:t>
      </w:r>
      <w:r>
        <w:t>he state with the highest use of Artificial Intelligence was Delaware</w:t>
      </w:r>
      <w:r w:rsidR="7B440E2E">
        <w:t>,</w:t>
      </w:r>
      <w:r w:rsidR="67AD4681">
        <w:t xml:space="preserve"> with 1.0% of respondent firms reporting a high </w:t>
      </w:r>
      <w:r w:rsidR="003A3000">
        <w:t>utilization</w:t>
      </w:r>
      <w:r w:rsidR="67AD4681">
        <w:t xml:space="preserve"> of AI. </w:t>
      </w:r>
      <w:r w:rsidR="003A3000">
        <w:t>Figure 9 breaks down t</w:t>
      </w:r>
      <w:r w:rsidR="1DAF7A99">
        <w:t>he motivations to use AI in the state of Delaware. T</w:t>
      </w:r>
      <w:r w:rsidR="6434A6BA">
        <w:t>here is once again a s</w:t>
      </w:r>
      <w:r w:rsidR="00060A3B">
        <w:t>olid</w:t>
      </w:r>
      <w:r w:rsidR="6434A6BA">
        <w:t xml:space="preserve"> motivation to improve </w:t>
      </w:r>
      <w:r w:rsidR="00060A3B">
        <w:t xml:space="preserve">the </w:t>
      </w:r>
      <w:r w:rsidR="6434A6BA">
        <w:t xml:space="preserve">quality or reliability of processes or methods, with the </w:t>
      </w:r>
      <w:r w:rsidR="00E90284">
        <w:t>push</w:t>
      </w:r>
      <w:r w:rsidR="6434A6BA">
        <w:t xml:space="preserve"> to upgrade </w:t>
      </w:r>
      <w:r w:rsidR="2338E2AB">
        <w:t>outdated</w:t>
      </w:r>
      <w:r w:rsidR="6434A6BA">
        <w:t xml:space="preserve"> processes or </w:t>
      </w:r>
      <w:r w:rsidR="00E90284">
        <w:t>procedure</w:t>
      </w:r>
      <w:r w:rsidR="6434A6BA">
        <w:t xml:space="preserve">s </w:t>
      </w:r>
      <w:r w:rsidR="2D2B71CD">
        <w:t>being the second most selected response.</w:t>
      </w:r>
    </w:p>
    <w:p w14:paraId="48FE8C61" w14:textId="50DA00CC" w:rsidR="00013D16" w:rsidRDefault="5648330B" w:rsidP="004637D1">
      <w:pPr>
        <w:keepNext/>
        <w:spacing w:line="240" w:lineRule="auto"/>
      </w:pPr>
      <w:r>
        <w:rPr>
          <w:noProof/>
        </w:rPr>
        <w:drawing>
          <wp:inline distT="0" distB="0" distL="0" distR="0" wp14:anchorId="080D3DC7" wp14:editId="7661FE4E">
            <wp:extent cx="6858000" cy="3400425"/>
            <wp:effectExtent l="0" t="0" r="0" b="0"/>
            <wp:docPr id="138670085" name="Picture 1386700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67008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E6AFF" w14:textId="36043F97" w:rsidR="004637D1" w:rsidRDefault="004637D1" w:rsidP="00E90284">
      <w:pPr>
        <w:pStyle w:val="Caption"/>
        <w:ind w:left="2160"/>
      </w:pPr>
      <w:r>
        <w:t xml:space="preserve">Figure </w:t>
      </w:r>
      <w:fldSimple w:instr=" SEQ Figure \* ARABIC ">
        <w:r w:rsidR="003374D4">
          <w:rPr>
            <w:noProof/>
          </w:rPr>
          <w:t>9</w:t>
        </w:r>
      </w:fldSimple>
      <w:r>
        <w:t xml:space="preserve">: </w:t>
      </w:r>
      <w:r w:rsidRPr="00875A13">
        <w:t>Motivation to use Artificial Intelligence for the state with the highest use of AI - Delaware.</w:t>
      </w:r>
    </w:p>
    <w:p w14:paraId="4C522E2E" w14:textId="23D675D2" w:rsidR="6DF333DA" w:rsidRDefault="0BD4E007" w:rsidP="004637D1">
      <w:pPr>
        <w:spacing w:line="360" w:lineRule="auto"/>
      </w:pPr>
      <w:r w:rsidRPr="53261B4C">
        <w:t xml:space="preserve">Finally, we inspected respondents that report high utilization of Artificial Intelligence by sector, </w:t>
      </w:r>
      <w:r w:rsidR="26268BC6" w:rsidRPr="53261B4C">
        <w:t>finding that the highest proportion of high use responses w</w:t>
      </w:r>
      <w:r w:rsidR="00E90284">
        <w:t>as</w:t>
      </w:r>
      <w:r w:rsidR="26268BC6" w:rsidRPr="53261B4C">
        <w:t xml:space="preserve"> in the Information sector. </w:t>
      </w:r>
      <w:r w:rsidR="00E90284" w:rsidRPr="31CA6822">
        <w:t xml:space="preserve">Figure </w:t>
      </w:r>
      <w:r w:rsidR="00E90284">
        <w:t>10 illustrates t</w:t>
      </w:r>
      <w:r w:rsidR="77179A41" w:rsidRPr="6F1EE0CA">
        <w:t>he motivations</w:t>
      </w:r>
      <w:r w:rsidR="00E90284" w:rsidRPr="00E90284">
        <w:t xml:space="preserve"> </w:t>
      </w:r>
      <w:r w:rsidR="00E90284" w:rsidRPr="619191BE">
        <w:t xml:space="preserve">in </w:t>
      </w:r>
      <w:r w:rsidR="00E90284" w:rsidRPr="105228FF">
        <w:t xml:space="preserve">the Information </w:t>
      </w:r>
      <w:r w:rsidR="00E90284" w:rsidRPr="1BC0AA38">
        <w:t>sector</w:t>
      </w:r>
      <w:r w:rsidR="77179A41" w:rsidRPr="6F1EE0CA">
        <w:t xml:space="preserve"> </w:t>
      </w:r>
      <w:r w:rsidR="00E90284">
        <w:t xml:space="preserve">to use </w:t>
      </w:r>
      <w:r w:rsidR="77179A41" w:rsidRPr="619191BE">
        <w:t>AI</w:t>
      </w:r>
      <w:r w:rsidR="77179A41" w:rsidRPr="31CA6822">
        <w:t xml:space="preserve">. </w:t>
      </w:r>
      <w:r w:rsidR="009F6DB4">
        <w:t>Similar</w:t>
      </w:r>
      <w:r w:rsidR="00C907B7">
        <w:t xml:space="preserve"> to previous findings,</w:t>
      </w:r>
      <w:r w:rsidR="46CC92B8" w:rsidRPr="53261B4C">
        <w:t xml:space="preserve"> improving </w:t>
      </w:r>
      <w:r w:rsidR="00C907B7">
        <w:t xml:space="preserve">the </w:t>
      </w:r>
      <w:r w:rsidR="46CC92B8" w:rsidRPr="53261B4C">
        <w:t xml:space="preserve">quality or reliability of processes or methods </w:t>
      </w:r>
      <w:r w:rsidR="5DAF43FF" w:rsidRPr="53261B4C">
        <w:t xml:space="preserve">is an </w:t>
      </w:r>
      <w:r w:rsidR="00C907B7">
        <w:t>essential</w:t>
      </w:r>
      <w:r w:rsidR="5DAF43FF" w:rsidRPr="53261B4C">
        <w:t xml:space="preserve"> motivation for using AI.</w:t>
      </w:r>
      <w:r w:rsidR="5DAF43FF" w:rsidRPr="2FD40545">
        <w:t xml:space="preserve"> </w:t>
      </w:r>
      <w:r w:rsidR="5DAF43FF" w:rsidRPr="0C81EF3E">
        <w:t>Interestingly,</w:t>
      </w:r>
      <w:r w:rsidR="5DAF43FF" w:rsidRPr="7E215BA9">
        <w:t xml:space="preserve"> the </w:t>
      </w:r>
      <w:r w:rsidR="5DAF43FF" w:rsidRPr="2CE1F2EA">
        <w:t xml:space="preserve">Information </w:t>
      </w:r>
      <w:r w:rsidR="5DAF43FF" w:rsidRPr="5BA28A2A">
        <w:t xml:space="preserve">sector has the </w:t>
      </w:r>
      <w:r w:rsidR="5DAF43FF" w:rsidRPr="7C028DD6">
        <w:t xml:space="preserve">lowest proportion of </w:t>
      </w:r>
      <w:r w:rsidR="15C195F6" w:rsidRPr="27D112BC">
        <w:t>respondents</w:t>
      </w:r>
      <w:r w:rsidR="5DAF43FF" w:rsidRPr="27D112BC">
        <w:t xml:space="preserve"> </w:t>
      </w:r>
      <w:r w:rsidR="0918DF90" w:rsidRPr="27D112BC">
        <w:t xml:space="preserve">for </w:t>
      </w:r>
      <w:r w:rsidR="2D2DE0FA" w:rsidRPr="3DDAD0A6">
        <w:t>adopting standards</w:t>
      </w:r>
      <w:r w:rsidR="2D2DE0FA" w:rsidRPr="1A88BA9F">
        <w:t xml:space="preserve"> and </w:t>
      </w:r>
      <w:r w:rsidR="2D2DE0FA" w:rsidRPr="2231E4F5">
        <w:t xml:space="preserve">accreditation </w:t>
      </w:r>
      <w:r w:rsidR="2D2DE0FA" w:rsidRPr="69EE4C7A">
        <w:t xml:space="preserve">than any of </w:t>
      </w:r>
      <w:r w:rsidR="2D2DE0FA" w:rsidRPr="5B8DB8E6">
        <w:t xml:space="preserve">the </w:t>
      </w:r>
      <w:r w:rsidR="2D2DE0FA" w:rsidRPr="0A4E5027">
        <w:t xml:space="preserve">categories </w:t>
      </w:r>
      <w:r w:rsidR="2D2DE0FA" w:rsidRPr="4B0E577F">
        <w:t xml:space="preserve">explored so </w:t>
      </w:r>
      <w:r w:rsidR="2D2DE0FA" w:rsidRPr="79CEEEBF">
        <w:t xml:space="preserve">far. </w:t>
      </w:r>
    </w:p>
    <w:p w14:paraId="103A938F" w14:textId="565D7C95" w:rsidR="00CC7A37" w:rsidRDefault="2A7EDBBB" w:rsidP="004637D1">
      <w:pPr>
        <w:keepNext/>
        <w:spacing w:line="240" w:lineRule="auto"/>
      </w:pPr>
      <w:r>
        <w:rPr>
          <w:noProof/>
        </w:rPr>
        <w:drawing>
          <wp:inline distT="0" distB="0" distL="0" distR="0" wp14:anchorId="252EF9C2" wp14:editId="561FE85C">
            <wp:extent cx="6858000" cy="3400425"/>
            <wp:effectExtent l="0" t="0" r="0" b="0"/>
            <wp:docPr id="1549331931" name="Picture 15493319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933193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A7D47" w14:textId="5260F98D" w:rsidR="004637D1" w:rsidRDefault="004637D1" w:rsidP="00DE4A86">
      <w:pPr>
        <w:pStyle w:val="Caption"/>
        <w:ind w:left="2160"/>
      </w:pPr>
      <w:r>
        <w:t xml:space="preserve">Figure </w:t>
      </w:r>
      <w:fldSimple w:instr=" SEQ Figure \* ARABIC ">
        <w:r w:rsidR="003374D4">
          <w:rPr>
            <w:noProof/>
          </w:rPr>
          <w:t>10</w:t>
        </w:r>
      </w:fldSimple>
      <w:r>
        <w:t xml:space="preserve">: </w:t>
      </w:r>
      <w:r w:rsidRPr="00305B15">
        <w:t>Motivations to use Artificial Intelligence for the sector with the highest use of AI - Information.</w:t>
      </w:r>
    </w:p>
    <w:p w14:paraId="7B30D943" w14:textId="259A417A" w:rsidR="2339E1B4" w:rsidRDefault="0056444B" w:rsidP="004637D1">
      <w:pPr>
        <w:spacing w:line="360" w:lineRule="auto"/>
      </w:pPr>
      <w:r>
        <w:t xml:space="preserve">The </w:t>
      </w:r>
      <w:r w:rsidR="13BDEA80">
        <w:t xml:space="preserve">motivations </w:t>
      </w:r>
      <w:r w:rsidR="00E7612D">
        <w:t xml:space="preserve">by </w:t>
      </w:r>
      <w:r w:rsidR="004D660F">
        <w:t>the firm’s size</w:t>
      </w:r>
      <w:r w:rsidR="00E7612D">
        <w:t>, location, and sector with</w:t>
      </w:r>
      <w:r w:rsidR="13BDEA80">
        <w:t xml:space="preserve"> the highest use of Artificial Intelligence</w:t>
      </w:r>
      <w:r w:rsidR="00E7612D">
        <w:t xml:space="preserve"> can provide a sales and marketing team key insights. A </w:t>
      </w:r>
      <w:r w:rsidR="00453CE2">
        <w:t>sales and marketing strategy should</w:t>
      </w:r>
      <w:r w:rsidR="2575D2F8">
        <w:t xml:space="preserve"> highlight</w:t>
      </w:r>
      <w:r w:rsidR="00712193">
        <w:t xml:space="preserve"> AI as </w:t>
      </w:r>
      <w:r w:rsidR="004D660F">
        <w:t xml:space="preserve">a tool </w:t>
      </w:r>
      <w:r w:rsidR="11630F63">
        <w:t xml:space="preserve">to improve </w:t>
      </w:r>
      <w:r w:rsidR="004D660F">
        <w:t xml:space="preserve">the </w:t>
      </w:r>
      <w:r w:rsidR="11630F63">
        <w:t>quality or reliability of processes or methods or upgrade outdated processes or methods</w:t>
      </w:r>
      <w:r w:rsidR="68CAFC4F">
        <w:t xml:space="preserve">. </w:t>
      </w:r>
      <w:r w:rsidR="02666599">
        <w:t xml:space="preserve">They should then look further into </w:t>
      </w:r>
      <w:r w:rsidR="004D660F">
        <w:t xml:space="preserve">a </w:t>
      </w:r>
      <w:r w:rsidR="02666599">
        <w:t xml:space="preserve">specific </w:t>
      </w:r>
      <w:r w:rsidR="060BECF5">
        <w:t xml:space="preserve">size, location, and sector information to potentially use </w:t>
      </w:r>
      <w:r w:rsidR="004D660F">
        <w:t xml:space="preserve">a </w:t>
      </w:r>
      <w:r w:rsidR="12979957">
        <w:t>company</w:t>
      </w:r>
      <w:r w:rsidR="00D30B9F">
        <w:t>’</w:t>
      </w:r>
      <w:r w:rsidR="12979957">
        <w:t>s</w:t>
      </w:r>
      <w:r w:rsidR="004D660F">
        <w:t xml:space="preserve"> desire to </w:t>
      </w:r>
      <w:r w:rsidR="00FC6BAB">
        <w:t xml:space="preserve">expand their </w:t>
      </w:r>
      <w:r w:rsidR="060BECF5">
        <w:t xml:space="preserve">range of goods or </w:t>
      </w:r>
      <w:proofErr w:type="gramStart"/>
      <w:r w:rsidR="060BECF5">
        <w:t>services</w:t>
      </w:r>
      <w:proofErr w:type="gramEnd"/>
      <w:r w:rsidR="060BECF5">
        <w:t xml:space="preserve"> or automation of </w:t>
      </w:r>
      <w:r w:rsidR="2F32839C">
        <w:t xml:space="preserve">tasks performed by labor </w:t>
      </w:r>
      <w:r w:rsidR="00FC6BAB">
        <w:t xml:space="preserve">as </w:t>
      </w:r>
      <w:r w:rsidR="2F32839C">
        <w:t>influencing factor</w:t>
      </w:r>
      <w:r w:rsidR="00FC6BAB">
        <w:t>s</w:t>
      </w:r>
      <w:r w:rsidR="2F32839C">
        <w:t xml:space="preserve">. </w:t>
      </w:r>
      <w:r w:rsidR="006601DE">
        <w:t>Adopting</w:t>
      </w:r>
      <w:r w:rsidR="2F32839C">
        <w:t xml:space="preserve"> standards and accreditation </w:t>
      </w:r>
      <w:r w:rsidR="006601DE">
        <w:t>is an insignificant</w:t>
      </w:r>
      <w:r w:rsidR="2F32839C">
        <w:t xml:space="preserve"> motivating factor for </w:t>
      </w:r>
      <w:r w:rsidR="006601DE">
        <w:t>firms in all categories investigated</w:t>
      </w:r>
      <w:r w:rsidR="7008ED0D">
        <w:t>.</w:t>
      </w:r>
    </w:p>
    <w:p w14:paraId="756CA3A1" w14:textId="13C6C65A" w:rsidR="00883D0E" w:rsidRDefault="00883D0E">
      <w:r>
        <w:br w:type="page"/>
      </w:r>
    </w:p>
    <w:p w14:paraId="22150CE6" w14:textId="602C1D25" w:rsidR="00883D0E" w:rsidRPr="00DC3A4F" w:rsidRDefault="00883D0E" w:rsidP="00883D0E">
      <w:pPr>
        <w:keepNext/>
        <w:jc w:val="center"/>
        <w:rPr>
          <w:b/>
          <w:bCs/>
          <w:sz w:val="32"/>
          <w:szCs w:val="32"/>
        </w:rPr>
      </w:pPr>
      <w:r w:rsidRPr="00DC3A4F">
        <w:rPr>
          <w:b/>
          <w:bCs/>
          <w:sz w:val="32"/>
          <w:szCs w:val="32"/>
        </w:rPr>
        <w:t xml:space="preserve">What </w:t>
      </w:r>
      <w:r w:rsidR="006601DE">
        <w:rPr>
          <w:b/>
          <w:bCs/>
          <w:sz w:val="32"/>
          <w:szCs w:val="32"/>
        </w:rPr>
        <w:t>F</w:t>
      </w:r>
      <w:r w:rsidRPr="00DC3A4F">
        <w:rPr>
          <w:b/>
          <w:bCs/>
          <w:sz w:val="32"/>
          <w:szCs w:val="32"/>
        </w:rPr>
        <w:t xml:space="preserve">actors </w:t>
      </w:r>
      <w:r w:rsidR="00186859">
        <w:rPr>
          <w:b/>
          <w:bCs/>
          <w:sz w:val="32"/>
          <w:szCs w:val="32"/>
        </w:rPr>
        <w:t>A</w:t>
      </w:r>
      <w:r w:rsidRPr="00DC3A4F">
        <w:rPr>
          <w:b/>
          <w:bCs/>
          <w:sz w:val="32"/>
          <w:szCs w:val="32"/>
        </w:rPr>
        <w:t xml:space="preserve">dversely </w:t>
      </w:r>
      <w:r w:rsidR="00186859">
        <w:rPr>
          <w:b/>
          <w:bCs/>
          <w:sz w:val="32"/>
          <w:szCs w:val="32"/>
        </w:rPr>
        <w:t>A</w:t>
      </w:r>
      <w:r w:rsidRPr="00DC3A4F">
        <w:rPr>
          <w:b/>
          <w:bCs/>
          <w:sz w:val="32"/>
          <w:szCs w:val="32"/>
        </w:rPr>
        <w:t xml:space="preserve">ffected the </w:t>
      </w:r>
      <w:r w:rsidR="00186859">
        <w:rPr>
          <w:b/>
          <w:bCs/>
          <w:sz w:val="32"/>
          <w:szCs w:val="32"/>
        </w:rPr>
        <w:t>A</w:t>
      </w:r>
      <w:r w:rsidRPr="00DC3A4F">
        <w:rPr>
          <w:b/>
          <w:bCs/>
          <w:sz w:val="32"/>
          <w:szCs w:val="32"/>
        </w:rPr>
        <w:t xml:space="preserve">doption and </w:t>
      </w:r>
      <w:r w:rsidR="00186859">
        <w:rPr>
          <w:b/>
          <w:bCs/>
          <w:sz w:val="32"/>
          <w:szCs w:val="32"/>
        </w:rPr>
        <w:t>U</w:t>
      </w:r>
      <w:r w:rsidRPr="00DC3A4F">
        <w:rPr>
          <w:b/>
          <w:bCs/>
          <w:sz w:val="32"/>
          <w:szCs w:val="32"/>
        </w:rPr>
        <w:t>tilization of AI?</w:t>
      </w:r>
    </w:p>
    <w:p w14:paraId="4072DBD9" w14:textId="5C2E5606" w:rsidR="00883D0E" w:rsidRDefault="00883D0E" w:rsidP="00883D0E">
      <w:pPr>
        <w:keepNext/>
        <w:spacing w:line="360" w:lineRule="auto"/>
      </w:pPr>
      <w:r>
        <w:t xml:space="preserve">Figure </w:t>
      </w:r>
      <w:r w:rsidR="000B2F6E">
        <w:t>11</w:t>
      </w:r>
      <w:r w:rsidR="006601DE">
        <w:t xml:space="preserve"> shows </w:t>
      </w:r>
      <w:r>
        <w:t xml:space="preserve">that </w:t>
      </w:r>
      <w:r w:rsidR="006601DE">
        <w:t>most</w:t>
      </w:r>
      <w:r>
        <w:t xml:space="preserve"> firms indicated that </w:t>
      </w:r>
      <w:r w:rsidR="006601DE">
        <w:t xml:space="preserve">either </w:t>
      </w:r>
      <w:r>
        <w:t xml:space="preserve">AI </w:t>
      </w:r>
      <w:r w:rsidR="006601DE">
        <w:t>did not apply</w:t>
      </w:r>
      <w:r>
        <w:t xml:space="preserve"> to their business or th</w:t>
      </w:r>
      <w:r w:rsidR="00356B9D">
        <w:t>at no factors</w:t>
      </w:r>
      <w:r>
        <w:t xml:space="preserve"> adversely affected the</w:t>
      </w:r>
      <w:r w:rsidR="00356B9D">
        <w:t>ir</w:t>
      </w:r>
      <w:r>
        <w:t xml:space="preserve"> adoption </w:t>
      </w:r>
      <w:r w:rsidR="00356B9D">
        <w:t>of</w:t>
      </w:r>
      <w:r>
        <w:t xml:space="preserve"> AI. </w:t>
      </w:r>
      <w:r w:rsidR="00E77175">
        <w:t>Likely, many</w:t>
      </w:r>
      <w:r>
        <w:t xml:space="preserve"> firms that indicated</w:t>
      </w:r>
      <w:r w:rsidR="00BA7335">
        <w:t xml:space="preserve"> that</w:t>
      </w:r>
      <w:r>
        <w:t xml:space="preserve"> </w:t>
      </w:r>
      <w:r w:rsidR="00356B9D">
        <w:t>no factors</w:t>
      </w:r>
      <w:r>
        <w:t xml:space="preserve"> adversely </w:t>
      </w:r>
      <w:r w:rsidR="00356B9D">
        <w:t>their</w:t>
      </w:r>
      <w:r>
        <w:t xml:space="preserve"> adoption of AI </w:t>
      </w:r>
      <w:r w:rsidR="00BA7335">
        <w:t>were</w:t>
      </w:r>
      <w:r>
        <w:t xml:space="preserve"> already utilizing AI for their businesses. </w:t>
      </w:r>
      <w:r w:rsidR="00E60EC9">
        <w:t>F</w:t>
      </w:r>
      <w:r>
        <w:t xml:space="preserve">irms </w:t>
      </w:r>
      <w:r w:rsidR="00E60EC9">
        <w:t>responding</w:t>
      </w:r>
      <w:r>
        <w:t xml:space="preserve"> that AI </w:t>
      </w:r>
      <w:r w:rsidR="00E813DE">
        <w:t>did not apply</w:t>
      </w:r>
      <w:r>
        <w:t xml:space="preserve"> to their busines</w:t>
      </w:r>
      <w:r w:rsidR="00E60EC9">
        <w:t>s are</w:t>
      </w:r>
      <w:r>
        <w:t xml:space="preserve"> unlikely to adopt AI anytime soon. </w:t>
      </w:r>
      <w:r w:rsidR="000C6087">
        <w:t xml:space="preserve">Eliminating the first two responses as </w:t>
      </w:r>
      <w:proofErr w:type="spellStart"/>
      <w:r w:rsidR="000C6087">
        <w:t>un</w:t>
      </w:r>
      <w:r w:rsidR="00606387">
        <w:t>useful</w:t>
      </w:r>
      <w:proofErr w:type="spellEnd"/>
      <w:r w:rsidR="00606387">
        <w:t xml:space="preserve"> </w:t>
      </w:r>
      <w:r w:rsidR="000F426B">
        <w:t>for marketing or sales</w:t>
      </w:r>
      <w:r w:rsidR="00B50E94">
        <w:t xml:space="preserve"> leaves the thi</w:t>
      </w:r>
      <w:r w:rsidR="00DC035C">
        <w:t>rd</w:t>
      </w:r>
      <w:r w:rsidR="006D7A3D">
        <w:t xml:space="preserve"> most common </w:t>
      </w:r>
      <w:r w:rsidR="00A83206">
        <w:t xml:space="preserve">factor affecting </w:t>
      </w:r>
      <w:r w:rsidR="0051476E">
        <w:t xml:space="preserve">a firm’s adoption of AI: </w:t>
      </w:r>
      <w:r>
        <w:t xml:space="preserve">AI </w:t>
      </w:r>
      <w:r w:rsidR="0051476E">
        <w:t>is</w:t>
      </w:r>
      <w:r>
        <w:t xml:space="preserve"> too expensive.</w:t>
      </w:r>
      <w:r w:rsidR="006601DE" w:rsidRPr="006601DE">
        <w:t xml:space="preserve"> </w:t>
      </w:r>
      <w:r w:rsidR="006601DE">
        <w:t xml:space="preserve">Note, firms were allowed to select more than one factor adversely </w:t>
      </w:r>
      <w:r w:rsidR="0051476E">
        <w:t>affecting</w:t>
      </w:r>
      <w:r w:rsidR="006601DE">
        <w:t xml:space="preserve"> their use of AI.</w:t>
      </w:r>
    </w:p>
    <w:p w14:paraId="1168EE6C" w14:textId="77777777" w:rsidR="00883D0E" w:rsidRDefault="00883D0E" w:rsidP="00304D18">
      <w:pPr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4C28AAD7" wp14:editId="4F2ED43E">
            <wp:extent cx="6853166" cy="2536466"/>
            <wp:effectExtent l="0" t="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3125" cy="2547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F6FDE" w14:textId="5A8F094F" w:rsidR="00883D0E" w:rsidRDefault="00883D0E" w:rsidP="003153CC">
      <w:pPr>
        <w:pStyle w:val="Caption"/>
        <w:ind w:left="2160" w:right="1440"/>
      </w:pPr>
      <w:r>
        <w:t xml:space="preserve">Figure </w:t>
      </w:r>
      <w:fldSimple w:instr=" SEQ Figure \* ARABIC ">
        <w:r w:rsidR="003374D4">
          <w:rPr>
            <w:noProof/>
          </w:rPr>
          <w:t>11</w:t>
        </w:r>
      </w:fldSimple>
      <w:r>
        <w:t xml:space="preserve">:  Bar chart showing </w:t>
      </w:r>
      <w:r w:rsidR="003153CC">
        <w:t xml:space="preserve">the proportion of </w:t>
      </w:r>
      <w:proofErr w:type="gramStart"/>
      <w:r w:rsidR="003153CC">
        <w:t>firms’</w:t>
      </w:r>
      <w:proofErr w:type="gramEnd"/>
      <w:r w:rsidR="003153CC">
        <w:t xml:space="preserve"> </w:t>
      </w:r>
      <w:r>
        <w:t xml:space="preserve">by the factors that adversely affected the </w:t>
      </w:r>
      <w:r w:rsidRPr="00262BD0">
        <w:t>adoption or utilization of</w:t>
      </w:r>
      <w:r>
        <w:t xml:space="preserve"> AI </w:t>
      </w:r>
      <w:r w:rsidRPr="00262BD0">
        <w:t>to produce goods or services.</w:t>
      </w:r>
    </w:p>
    <w:p w14:paraId="3CA761FD" w14:textId="0A2B5BFF" w:rsidR="00883D0E" w:rsidRPr="00501822" w:rsidRDefault="007864ED" w:rsidP="00883D0E">
      <w:pPr>
        <w:spacing w:line="360" w:lineRule="auto"/>
      </w:pPr>
      <w:r>
        <w:t xml:space="preserve">Focusing on </w:t>
      </w:r>
      <w:r w:rsidR="005D7E4C">
        <w:t xml:space="preserve">the cost of AI, </w:t>
      </w:r>
      <w:r w:rsidR="00883D0E">
        <w:t xml:space="preserve">Figure </w:t>
      </w:r>
      <w:r w:rsidR="000B2F6E">
        <w:t>12</w:t>
      </w:r>
      <w:r w:rsidR="00883D0E">
        <w:t xml:space="preserve"> shows the proportion of firms </w:t>
      </w:r>
      <w:r w:rsidR="00FD26CA">
        <w:t xml:space="preserve">answering that AI was too expensive </w:t>
      </w:r>
      <w:r w:rsidR="00883D0E">
        <w:t xml:space="preserve">by firm size. </w:t>
      </w:r>
      <w:r w:rsidR="005D7E4C">
        <w:t xml:space="preserve">Significantly, </w:t>
      </w:r>
      <w:r w:rsidR="00883D0E">
        <w:t>69.3 % of</w:t>
      </w:r>
      <w:r w:rsidR="00FD26CA">
        <w:t xml:space="preserve"> those</w:t>
      </w:r>
      <w:r w:rsidR="00883D0E">
        <w:t xml:space="preserve"> </w:t>
      </w:r>
      <w:r w:rsidR="00315F8B">
        <w:t xml:space="preserve">finding AI too expensive were </w:t>
      </w:r>
      <w:r w:rsidR="00883D0E">
        <w:t>small firms</w:t>
      </w:r>
      <w:r w:rsidR="00315F8B">
        <w:t>,</w:t>
      </w:r>
      <w:r w:rsidR="00883D0E">
        <w:t xml:space="preserve"> while larger firms accounted for 24.9%. </w:t>
      </w:r>
    </w:p>
    <w:p w14:paraId="7C670158" w14:textId="77777777" w:rsidR="00883D0E" w:rsidRDefault="00883D0E" w:rsidP="00304D18">
      <w:pPr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52913C11" wp14:editId="28BA4772">
            <wp:extent cx="6114553" cy="2893695"/>
            <wp:effectExtent l="0" t="0" r="635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2491" cy="2902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B9664" w14:textId="1640BA8E" w:rsidR="00883D0E" w:rsidRDefault="00883D0E" w:rsidP="00315F8B">
      <w:pPr>
        <w:pStyle w:val="Caption"/>
        <w:ind w:left="2160" w:right="1440"/>
      </w:pPr>
      <w:r>
        <w:t xml:space="preserve">Figure </w:t>
      </w:r>
      <w:fldSimple w:instr=" SEQ Figure \* ARABIC ">
        <w:r w:rsidR="003374D4">
          <w:rPr>
            <w:noProof/>
          </w:rPr>
          <w:t>12</w:t>
        </w:r>
      </w:fldSimple>
      <w:r>
        <w:t xml:space="preserve">: Bar chart showing </w:t>
      </w:r>
      <w:r w:rsidR="00315F8B">
        <w:t xml:space="preserve">the </w:t>
      </w:r>
      <w:r w:rsidR="005D0400">
        <w:t>p</w:t>
      </w:r>
      <w:r>
        <w:t>roportion of</w:t>
      </w:r>
      <w:r w:rsidR="000E7E36">
        <w:t xml:space="preserve"> firms</w:t>
      </w:r>
      <w:r>
        <w:t xml:space="preserve"> </w:t>
      </w:r>
      <w:r w:rsidR="000E7E36">
        <w:t xml:space="preserve">answering AI is too expensive broken down by </w:t>
      </w:r>
      <w:r w:rsidR="003F6D5E">
        <w:t xml:space="preserve">the </w:t>
      </w:r>
      <w:r w:rsidR="00E6613F">
        <w:t>firm’s size</w:t>
      </w:r>
      <w:r>
        <w:t>.</w:t>
      </w:r>
    </w:p>
    <w:p w14:paraId="756E80B6" w14:textId="02D05C17" w:rsidR="00883D0E" w:rsidRPr="00F40134" w:rsidRDefault="00E6613F" w:rsidP="006B49C5">
      <w:pPr>
        <w:spacing w:line="360" w:lineRule="auto"/>
      </w:pPr>
      <w:r>
        <w:t>Figure 13 shows a h</w:t>
      </w:r>
      <w:r w:rsidR="00883D0E">
        <w:t xml:space="preserve">eat map </w:t>
      </w:r>
      <w:r w:rsidR="00A43E11">
        <w:t>shaded by</w:t>
      </w:r>
      <w:r w:rsidR="00883D0E">
        <w:t xml:space="preserve"> the </w:t>
      </w:r>
      <w:r w:rsidR="0044641D">
        <w:t>proportion</w:t>
      </w:r>
      <w:r w:rsidR="00883D0E">
        <w:t xml:space="preserve"> of firms </w:t>
      </w:r>
      <w:r w:rsidR="00CC3227">
        <w:t>in each state</w:t>
      </w:r>
      <w:r w:rsidR="00662994">
        <w:t>,</w:t>
      </w:r>
      <w:r w:rsidR="00CC3227">
        <w:t xml:space="preserve"> indicating that AI is</w:t>
      </w:r>
      <w:r w:rsidR="00883D0E">
        <w:t xml:space="preserve"> </w:t>
      </w:r>
      <w:r w:rsidR="00F66292">
        <w:t xml:space="preserve">too </w:t>
      </w:r>
      <w:r w:rsidR="00883D0E">
        <w:t xml:space="preserve">expensive. The </w:t>
      </w:r>
      <w:r w:rsidR="00662994">
        <w:t>dat</w:t>
      </w:r>
      <w:r w:rsidR="00325E57">
        <w:t>a</w:t>
      </w:r>
      <w:r w:rsidR="00662994">
        <w:t xml:space="preserve"> is </w:t>
      </w:r>
      <w:r w:rsidR="00883D0E">
        <w:t xml:space="preserve">normalized </w:t>
      </w:r>
      <w:r w:rsidR="00662994">
        <w:t>to the</w:t>
      </w:r>
      <w:r w:rsidR="00883D0E">
        <w:t xml:space="preserve"> number of </w:t>
      </w:r>
      <w:r w:rsidR="00E61FD3">
        <w:t xml:space="preserve">reporting </w:t>
      </w:r>
      <w:r w:rsidR="00883D0E">
        <w:t>firms i</w:t>
      </w:r>
      <w:r w:rsidR="00E61FD3">
        <w:t>n</w:t>
      </w:r>
      <w:r w:rsidR="002F06B3">
        <w:t xml:space="preserve"> each</w:t>
      </w:r>
      <w:r w:rsidR="00883D0E">
        <w:t xml:space="preserve"> </w:t>
      </w:r>
      <w:r w:rsidR="002F06B3">
        <w:t>state</w:t>
      </w:r>
      <w:r w:rsidR="00883D0E">
        <w:t xml:space="preserve"> and not </w:t>
      </w:r>
      <w:r w:rsidR="00662994">
        <w:t xml:space="preserve">the </w:t>
      </w:r>
      <w:r w:rsidR="00883D0E">
        <w:t xml:space="preserve">US. </w:t>
      </w:r>
      <w:r w:rsidR="004C0BED">
        <w:t xml:space="preserve">North Dakota has the </w:t>
      </w:r>
      <w:r w:rsidR="00F030BF">
        <w:t xml:space="preserve">highest percentage </w:t>
      </w:r>
      <w:r w:rsidR="006B0BEA">
        <w:t xml:space="preserve">of firms </w:t>
      </w:r>
      <w:r w:rsidR="004F63D5">
        <w:t xml:space="preserve">that indicated </w:t>
      </w:r>
      <w:r w:rsidR="00BE0349">
        <w:t xml:space="preserve">AI to be expensive. </w:t>
      </w:r>
      <w:r w:rsidR="001538A1">
        <w:t>On the other hand</w:t>
      </w:r>
      <w:r w:rsidR="002E5454">
        <w:t>,</w:t>
      </w:r>
      <w:r w:rsidR="001538A1">
        <w:t xml:space="preserve"> Montana has the lowest </w:t>
      </w:r>
      <w:r w:rsidR="00123F89">
        <w:t>rat</w:t>
      </w:r>
      <w:r w:rsidR="001538A1">
        <w:t xml:space="preserve">e </w:t>
      </w:r>
      <w:r w:rsidR="002E5454">
        <w:t xml:space="preserve">of firms </w:t>
      </w:r>
      <w:r w:rsidR="00325E57">
        <w:t>finding AI too expensive</w:t>
      </w:r>
      <w:r w:rsidR="002E5454">
        <w:t xml:space="preserve">. It is </w:t>
      </w:r>
      <w:r w:rsidR="00325E57">
        <w:t xml:space="preserve">an </w:t>
      </w:r>
      <w:r w:rsidR="002E5454">
        <w:t>inter</w:t>
      </w:r>
      <w:r w:rsidR="000A6129">
        <w:t>esting result a</w:t>
      </w:r>
      <w:r w:rsidR="006B49C5">
        <w:t>s North Dakota and Montana are neighboring states</w:t>
      </w:r>
      <w:r w:rsidR="00325E57">
        <w:t xml:space="preserve"> yet</w:t>
      </w:r>
      <w:r w:rsidR="006B49C5">
        <w:t xml:space="preserve"> </w:t>
      </w:r>
      <w:r w:rsidR="00123F89">
        <w:t>produced</w:t>
      </w:r>
      <w:r w:rsidR="006B49C5">
        <w:t xml:space="preserve"> polar opposite results. </w:t>
      </w:r>
      <w:r w:rsidR="00883D0E">
        <w:t xml:space="preserve">   </w:t>
      </w:r>
    </w:p>
    <w:p w14:paraId="3D2004D9" w14:textId="77777777" w:rsidR="000D2065" w:rsidRDefault="00883D0E" w:rsidP="00304D18">
      <w:pPr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0D53B024" wp14:editId="5E9912BE">
            <wp:extent cx="6854190" cy="37528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4190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CBA2F" w14:textId="7FEA254D" w:rsidR="00883D0E" w:rsidRDefault="000D2065" w:rsidP="00412C19">
      <w:pPr>
        <w:pStyle w:val="Caption"/>
        <w:ind w:left="2160"/>
      </w:pPr>
      <w:r>
        <w:t xml:space="preserve">Figure </w:t>
      </w:r>
      <w:fldSimple w:instr=" SEQ Figure \* ARABIC ">
        <w:r w:rsidR="003374D4">
          <w:rPr>
            <w:noProof/>
          </w:rPr>
          <w:t>13</w:t>
        </w:r>
      </w:fldSimple>
      <w:r>
        <w:t xml:space="preserve">: </w:t>
      </w:r>
      <w:r w:rsidR="00412C19">
        <w:t>US Heat map shows</w:t>
      </w:r>
      <w:r w:rsidRPr="003105F7">
        <w:t xml:space="preserve"> the percentage of firms that indicated AI </w:t>
      </w:r>
      <w:r w:rsidR="00412C19">
        <w:t>is too</w:t>
      </w:r>
      <w:r w:rsidRPr="003105F7">
        <w:t xml:space="preserve"> expensive.</w:t>
      </w:r>
    </w:p>
    <w:p w14:paraId="07B97D8C" w14:textId="56C2FBE9" w:rsidR="55DA5AF0" w:rsidRDefault="0EDD3167" w:rsidP="00162E8A">
      <w:pPr>
        <w:spacing w:line="276" w:lineRule="auto"/>
        <w:jc w:val="center"/>
        <w:rPr>
          <w:b/>
          <w:bCs/>
          <w:sz w:val="32"/>
          <w:szCs w:val="32"/>
        </w:rPr>
      </w:pPr>
      <w:r w:rsidRPr="5A153314">
        <w:rPr>
          <w:b/>
          <w:sz w:val="32"/>
          <w:szCs w:val="32"/>
        </w:rPr>
        <w:t>Conclusion</w:t>
      </w:r>
    </w:p>
    <w:p w14:paraId="468DE034" w14:textId="19BD14D5" w:rsidR="00294F00" w:rsidRPr="00294F00" w:rsidRDefault="13EB6271" w:rsidP="00186859">
      <w:pPr>
        <w:spacing w:line="360" w:lineRule="auto"/>
      </w:pPr>
      <w:r>
        <w:t xml:space="preserve">A company </w:t>
      </w:r>
      <w:r w:rsidR="6A161495">
        <w:t>marketing and selling Artificial Intelligence solutions to other companies</w:t>
      </w:r>
      <w:r w:rsidR="73090318">
        <w:t xml:space="preserve"> needs insights as to which companies to market to, the impacts to highlight, the potential motivations for choosing to </w:t>
      </w:r>
      <w:r w:rsidR="0AE2D7CB">
        <w:t xml:space="preserve">use AI, and even the factors that adversely affect the adoption of AI. In this report, </w:t>
      </w:r>
      <w:r w:rsidR="00FC2A0F">
        <w:t>it has been concluded that</w:t>
      </w:r>
      <w:r w:rsidR="1B3DDB69">
        <w:t xml:space="preserve"> t</w:t>
      </w:r>
      <w:r w:rsidR="090182DD">
        <w:t>o</w:t>
      </w:r>
      <w:r w:rsidR="45029668">
        <w:t xml:space="preserve"> </w:t>
      </w:r>
      <w:r w:rsidR="00024100">
        <w:t xml:space="preserve">make </w:t>
      </w:r>
      <w:r w:rsidR="007D55EE">
        <w:t xml:space="preserve">case studies </w:t>
      </w:r>
      <w:r w:rsidR="65E95691">
        <w:t>for</w:t>
      </w:r>
      <w:r w:rsidR="00834894">
        <w:t xml:space="preserve"> marketing </w:t>
      </w:r>
      <w:r w:rsidR="002C5D05">
        <w:t xml:space="preserve">and sales </w:t>
      </w:r>
      <w:r w:rsidR="00834894">
        <w:t>research</w:t>
      </w:r>
      <w:r w:rsidR="00B73D3F">
        <w:t xml:space="preserve">, examining existing </w:t>
      </w:r>
      <w:r w:rsidR="00F10A0F">
        <w:t>firms and companies h</w:t>
      </w:r>
      <w:r w:rsidR="00887871">
        <w:t xml:space="preserve">elps immensely. </w:t>
      </w:r>
      <w:r w:rsidR="00123F89">
        <w:t>In addition, s</w:t>
      </w:r>
      <w:r w:rsidR="00AF4DE6">
        <w:t xml:space="preserve">egmenting the firms into different sizes helps </w:t>
      </w:r>
      <w:r w:rsidR="00F40E03">
        <w:t xml:space="preserve">break data down into more manageable chunks. </w:t>
      </w:r>
      <w:r w:rsidR="00123F89">
        <w:t>For example, a</w:t>
      </w:r>
      <w:r w:rsidR="00A9164D">
        <w:t xml:space="preserve">fter looking at the differences in percentages </w:t>
      </w:r>
      <w:r w:rsidR="00A323AA">
        <w:t xml:space="preserve">of </w:t>
      </w:r>
      <w:r w:rsidR="007C5D32">
        <w:t xml:space="preserve">worker skills, </w:t>
      </w:r>
      <w:r w:rsidR="0045609D">
        <w:t xml:space="preserve">the marketing team should focus on </w:t>
      </w:r>
      <w:r w:rsidR="00FE6DA2">
        <w:t xml:space="preserve">cases </w:t>
      </w:r>
      <w:r w:rsidR="00731AC2">
        <w:t>where their technology can be used to increase worker skill and productivity.</w:t>
      </w:r>
      <w:r w:rsidR="38D11C93">
        <w:t xml:space="preserve"> </w:t>
      </w:r>
      <w:r w:rsidR="001664DE">
        <w:t xml:space="preserve">The motivations </w:t>
      </w:r>
      <w:r w:rsidR="00AD7353">
        <w:t xml:space="preserve">to use AI </w:t>
      </w:r>
      <w:r w:rsidR="00C527DA">
        <w:t xml:space="preserve">for </w:t>
      </w:r>
      <w:r w:rsidR="0047665E">
        <w:t xml:space="preserve">companies that </w:t>
      </w:r>
      <w:r w:rsidR="00CF22AF">
        <w:t xml:space="preserve">already utilize </w:t>
      </w:r>
      <w:r w:rsidR="00AD7353">
        <w:t>the technology</w:t>
      </w:r>
      <w:r w:rsidR="00CF22AF">
        <w:t xml:space="preserve"> in their operations highlight potential </w:t>
      </w:r>
      <w:r w:rsidR="00914E12">
        <w:t>P</w:t>
      </w:r>
      <w:r w:rsidR="00CF22AF">
        <w:t xml:space="preserve">ain </w:t>
      </w:r>
      <w:r w:rsidR="00914E12">
        <w:t>P</w:t>
      </w:r>
      <w:r w:rsidR="00CF22AF">
        <w:t xml:space="preserve">oints for </w:t>
      </w:r>
      <w:r w:rsidR="39C770EA">
        <w:t xml:space="preserve">a </w:t>
      </w:r>
      <w:r w:rsidR="00CF22AF">
        <w:t>pros</w:t>
      </w:r>
      <w:r w:rsidR="00914E12">
        <w:t xml:space="preserve">pective </w:t>
      </w:r>
      <w:r w:rsidR="5D06A75D">
        <w:t>compan</w:t>
      </w:r>
      <w:r w:rsidR="2EAA2C59">
        <w:t>y</w:t>
      </w:r>
      <w:r w:rsidR="0097111E">
        <w:t>.</w:t>
      </w:r>
      <w:r w:rsidR="00FF7A3D">
        <w:t xml:space="preserve"> </w:t>
      </w:r>
      <w:r w:rsidR="00521EA5">
        <w:t xml:space="preserve">The sales and marketing team should </w:t>
      </w:r>
      <w:r w:rsidR="005F5837">
        <w:t xml:space="preserve">highlight </w:t>
      </w:r>
      <w:r w:rsidR="006C767B">
        <w:t xml:space="preserve">the motivation to improve </w:t>
      </w:r>
      <w:r w:rsidR="00123F89">
        <w:t xml:space="preserve">the </w:t>
      </w:r>
      <w:r w:rsidR="006C767B">
        <w:t xml:space="preserve">quality or reliability of processes or methods </w:t>
      </w:r>
      <w:r w:rsidR="00123F89">
        <w:t>to influence</w:t>
      </w:r>
      <w:r w:rsidR="006C767B">
        <w:t xml:space="preserve"> companies for why they should choose to use AI.</w:t>
      </w:r>
      <w:r w:rsidR="7B93B64D">
        <w:t xml:space="preserve"> </w:t>
      </w:r>
      <w:r w:rsidR="00636AE8">
        <w:t xml:space="preserve">Knowing </w:t>
      </w:r>
      <w:r w:rsidR="00D12496">
        <w:t xml:space="preserve">the reason behind </w:t>
      </w:r>
      <w:r w:rsidR="00412C19">
        <w:t xml:space="preserve">adverse </w:t>
      </w:r>
      <w:r w:rsidR="00F8016B">
        <w:t>factors</w:t>
      </w:r>
      <w:r w:rsidR="00AF712F">
        <w:t xml:space="preserve"> </w:t>
      </w:r>
      <w:r w:rsidR="007C3637">
        <w:t xml:space="preserve">affecting the adoption and utilization can be beneficial to create </w:t>
      </w:r>
      <w:r w:rsidR="00BE7849">
        <w:t xml:space="preserve">plans to </w:t>
      </w:r>
      <w:r w:rsidR="00E570E8">
        <w:t>improve sales</w:t>
      </w:r>
      <w:r w:rsidR="00C76831">
        <w:t>.</w:t>
      </w:r>
      <w:r w:rsidR="00123F89">
        <w:t xml:space="preserve"> For example,</w:t>
      </w:r>
      <w:r w:rsidR="00E570E8">
        <w:t xml:space="preserve"> </w:t>
      </w:r>
      <w:r w:rsidR="004458D4">
        <w:t xml:space="preserve">7.7 % of the firms mentioned </w:t>
      </w:r>
      <w:r w:rsidR="00343FF9">
        <w:t>AI were too expensive</w:t>
      </w:r>
      <w:r w:rsidR="00412C19">
        <w:t>,</w:t>
      </w:r>
      <w:r w:rsidR="00343FF9">
        <w:t xml:space="preserve"> </w:t>
      </w:r>
      <w:r w:rsidR="00EC2BB2">
        <w:t xml:space="preserve">which means </w:t>
      </w:r>
      <w:r w:rsidR="003D784B">
        <w:t xml:space="preserve">creating a plan to </w:t>
      </w:r>
      <w:r w:rsidR="00467795">
        <w:t xml:space="preserve">counter that could </w:t>
      </w:r>
      <w:r w:rsidR="00412C19">
        <w:t>significan</w:t>
      </w:r>
      <w:r w:rsidR="003B42C9">
        <w:t xml:space="preserve">tly </w:t>
      </w:r>
      <w:r w:rsidR="001952DF">
        <w:t xml:space="preserve">increase </w:t>
      </w:r>
      <w:r w:rsidR="0038464B">
        <w:t>the number of clients</w:t>
      </w:r>
      <w:r w:rsidR="003B42C9">
        <w:t>.</w:t>
      </w:r>
    </w:p>
    <w:sectPr w:rsidR="00294F00" w:rsidRPr="00294F00">
      <w:headerReference w:type="default" r:id="rId2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3B1F1" w14:textId="77777777" w:rsidR="006A59ED" w:rsidRDefault="006A59ED">
      <w:pPr>
        <w:spacing w:after="0" w:line="240" w:lineRule="auto"/>
      </w:pPr>
      <w:r>
        <w:separator/>
      </w:r>
    </w:p>
  </w:endnote>
  <w:endnote w:type="continuationSeparator" w:id="0">
    <w:p w14:paraId="2CB8A951" w14:textId="77777777" w:rsidR="006A59ED" w:rsidRDefault="006A59ED">
      <w:pPr>
        <w:spacing w:after="0" w:line="240" w:lineRule="auto"/>
      </w:pPr>
      <w:r>
        <w:continuationSeparator/>
      </w:r>
    </w:p>
  </w:endnote>
  <w:endnote w:type="continuationNotice" w:id="1">
    <w:p w14:paraId="2F6F73EA" w14:textId="77777777" w:rsidR="006A59ED" w:rsidRDefault="006A59E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079173" w14:textId="77777777" w:rsidR="006A59ED" w:rsidRDefault="006A59ED">
      <w:pPr>
        <w:spacing w:after="0" w:line="240" w:lineRule="auto"/>
      </w:pPr>
      <w:r>
        <w:separator/>
      </w:r>
    </w:p>
  </w:footnote>
  <w:footnote w:type="continuationSeparator" w:id="0">
    <w:p w14:paraId="1E75D5D7" w14:textId="77777777" w:rsidR="006A59ED" w:rsidRDefault="006A59ED">
      <w:pPr>
        <w:spacing w:after="0" w:line="240" w:lineRule="auto"/>
      </w:pPr>
      <w:r>
        <w:continuationSeparator/>
      </w:r>
    </w:p>
  </w:footnote>
  <w:footnote w:type="continuationNotice" w:id="1">
    <w:p w14:paraId="7AD94DC1" w14:textId="77777777" w:rsidR="006A59ED" w:rsidRDefault="006A59ED">
      <w:pPr>
        <w:spacing w:after="0" w:line="240" w:lineRule="auto"/>
      </w:pPr>
    </w:p>
  </w:footnote>
  <w:footnote w:id="2">
    <w:p w14:paraId="3C965CF2" w14:textId="6BC6D17A" w:rsidR="000A08F3" w:rsidRPr="004F3CDA" w:rsidRDefault="3297CB66" w:rsidP="000A08F3">
      <w:pPr>
        <w:pStyle w:val="NormalWeb"/>
        <w:ind w:left="567" w:hanging="567"/>
        <w:rPr>
          <w:rFonts w:asciiTheme="minorHAnsi" w:hAnsiTheme="minorHAnsi" w:cstheme="minorHAnsi"/>
          <w:sz w:val="20"/>
          <w:szCs w:val="20"/>
        </w:rPr>
      </w:pPr>
      <w:r w:rsidRPr="004F3CDA">
        <w:rPr>
          <w:rStyle w:val="FootnoteReference"/>
          <w:rFonts w:asciiTheme="minorHAnsi" w:hAnsiTheme="minorHAnsi" w:cstheme="minorHAnsi"/>
          <w:sz w:val="20"/>
          <w:szCs w:val="20"/>
        </w:rPr>
        <w:footnoteRef/>
      </w:r>
      <w:r w:rsidR="004F3CDA" w:rsidRPr="004F3CDA">
        <w:rPr>
          <w:rFonts w:asciiTheme="minorHAnsi" w:hAnsiTheme="minorHAnsi" w:cstheme="minorHAnsi"/>
          <w:sz w:val="20"/>
          <w:szCs w:val="20"/>
        </w:rPr>
        <w:t>“Artificial Intelligence Market.” Markets and Markets, Market Research Firm, https://www.marketsandmarkets.com/Market-Reports/artificial-intelligence-market-74851580.html.</w:t>
      </w:r>
    </w:p>
    <w:p w14:paraId="5B5616DB" w14:textId="6F7889D3" w:rsidR="3297CB66" w:rsidRDefault="3297CB66" w:rsidP="3297CB66">
      <w:pPr>
        <w:pStyle w:val="FootnoteText"/>
      </w:pPr>
    </w:p>
  </w:footnote>
  <w:footnote w:id="3">
    <w:p w14:paraId="4F2CC8B9" w14:textId="4668C351" w:rsidR="080F2D1D" w:rsidRDefault="080F2D1D" w:rsidP="080F2D1D">
      <w:pPr>
        <w:pStyle w:val="FootnoteText"/>
      </w:pPr>
      <w:r w:rsidRPr="080F2D1D">
        <w:rPr>
          <w:rStyle w:val="FootnoteReference"/>
        </w:rPr>
        <w:footnoteRef/>
      </w:r>
      <w:r w:rsidR="00B333AD" w:rsidRPr="00B333AD">
        <w:t xml:space="preserve">“About the Annual Business Survey (ABS).” </w:t>
      </w:r>
      <w:r w:rsidR="00B333AD" w:rsidRPr="00E87DA8">
        <w:rPr>
          <w:i/>
        </w:rPr>
        <w:t>Census.gov</w:t>
      </w:r>
      <w:r w:rsidR="00B333AD" w:rsidRPr="00B333AD">
        <w:t>, US Census Bureau, 8 Oct. 2021, https://www.census.gov/programs-surveys/abs/about.html.</w:t>
      </w:r>
    </w:p>
  </w:footnote>
  <w:footnote w:id="4">
    <w:p w14:paraId="3A29307A" w14:textId="5A493AFC" w:rsidR="6B2272D5" w:rsidRDefault="6B2272D5" w:rsidP="6B2272D5">
      <w:pPr>
        <w:pStyle w:val="FootnoteText"/>
      </w:pPr>
      <w:r w:rsidRPr="6B2272D5">
        <w:rPr>
          <w:rStyle w:val="FootnoteReference"/>
        </w:rPr>
        <w:footnoteRef/>
      </w:r>
      <w:r w:rsidR="00FE0E8D">
        <w:rPr>
          <w:rStyle w:val="normaltextrun"/>
          <w:rFonts w:ascii="Calibri" w:hAnsi="Calibri" w:cs="Calibri"/>
          <w:color w:val="000000"/>
          <w:shd w:val="clear" w:color="auto" w:fill="FFFFFF"/>
        </w:rPr>
        <w:t>Bureau, US Census. “Annual Business Survey (ABS) APIs.” </w:t>
      </w:r>
      <w:r w:rsidR="00FE0E8D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Census.gov</w:t>
      </w:r>
      <w:r w:rsidR="00FE0E8D">
        <w:rPr>
          <w:rStyle w:val="normaltextrun"/>
          <w:rFonts w:ascii="Calibri" w:hAnsi="Calibri" w:cs="Calibri"/>
          <w:color w:val="000000"/>
          <w:shd w:val="clear" w:color="auto" w:fill="FFFFFF"/>
        </w:rPr>
        <w:t>, US Census Bureau, 14 Oct. 2021, https://www.census.gov/data/developers/data-sets/abs.2019.html.</w:t>
      </w:r>
    </w:p>
  </w:footnote>
  <w:footnote w:id="5">
    <w:p w14:paraId="3845035A" w14:textId="404EFFC9" w:rsidR="3C18F32F" w:rsidRPr="00147116" w:rsidRDefault="3C18F32F" w:rsidP="00BC53CC">
      <w:pPr>
        <w:spacing w:line="240" w:lineRule="auto"/>
        <w:rPr>
          <w:sz w:val="20"/>
          <w:szCs w:val="20"/>
        </w:rPr>
      </w:pPr>
      <w:r w:rsidRPr="3C18F32F">
        <w:rPr>
          <w:rStyle w:val="FootnoteReference"/>
          <w:sz w:val="20"/>
          <w:szCs w:val="20"/>
        </w:rPr>
        <w:footnoteRef/>
      </w:r>
      <w:proofErr w:type="spellStart"/>
      <w:r w:rsidR="00955B9B">
        <w:rPr>
          <w:sz w:val="20"/>
          <w:szCs w:val="20"/>
        </w:rPr>
        <w:t>Halpert</w:t>
      </w:r>
      <w:proofErr w:type="spellEnd"/>
      <w:r w:rsidR="00955B9B">
        <w:rPr>
          <w:sz w:val="20"/>
          <w:szCs w:val="20"/>
        </w:rPr>
        <w:t xml:space="preserve">, Chris. </w:t>
      </w:r>
      <w:r w:rsidR="00663D9D">
        <w:rPr>
          <w:sz w:val="20"/>
          <w:szCs w:val="20"/>
        </w:rPr>
        <w:t>“</w:t>
      </w:r>
      <w:proofErr w:type="gramStart"/>
      <w:r w:rsidR="00C91B19">
        <w:rPr>
          <w:sz w:val="20"/>
          <w:szCs w:val="20"/>
        </w:rPr>
        <w:t>census</w:t>
      </w:r>
      <w:proofErr w:type="gramEnd"/>
      <w:r w:rsidR="00C91B19">
        <w:rPr>
          <w:sz w:val="20"/>
          <w:szCs w:val="20"/>
        </w:rPr>
        <w:t>-regions</w:t>
      </w:r>
      <w:r w:rsidR="001D1A1C">
        <w:rPr>
          <w:sz w:val="20"/>
          <w:szCs w:val="20"/>
        </w:rPr>
        <w:t>.</w:t>
      </w:r>
      <w:r w:rsidR="00663D9D">
        <w:rPr>
          <w:sz w:val="20"/>
          <w:szCs w:val="20"/>
        </w:rPr>
        <w:t>”</w:t>
      </w:r>
      <w:r w:rsidR="00663D9D" w:rsidRPr="00663D9D">
        <w:rPr>
          <w:sz w:val="20"/>
          <w:szCs w:val="20"/>
        </w:rPr>
        <w:t xml:space="preserve"> </w:t>
      </w:r>
      <w:r w:rsidR="00663D9D" w:rsidRPr="00663D9D">
        <w:rPr>
          <w:i/>
          <w:iCs/>
          <w:sz w:val="20"/>
          <w:szCs w:val="20"/>
        </w:rPr>
        <w:t>GitHub</w:t>
      </w:r>
      <w:r w:rsidR="00663D9D">
        <w:rPr>
          <w:sz w:val="20"/>
          <w:szCs w:val="20"/>
        </w:rPr>
        <w:t>, 23</w:t>
      </w:r>
      <w:r w:rsidR="00BC53CC">
        <w:rPr>
          <w:sz w:val="20"/>
          <w:szCs w:val="20"/>
        </w:rPr>
        <w:t xml:space="preserve"> Jun</w:t>
      </w:r>
      <w:r w:rsidR="00663D9D">
        <w:rPr>
          <w:sz w:val="20"/>
          <w:szCs w:val="20"/>
        </w:rPr>
        <w:t>.</w:t>
      </w:r>
      <w:r w:rsidR="00BC53CC">
        <w:rPr>
          <w:sz w:val="20"/>
          <w:szCs w:val="20"/>
        </w:rPr>
        <w:t xml:space="preserve"> 2014, </w:t>
      </w:r>
      <w:r w:rsidR="00BC53CC" w:rsidRPr="006F3E63">
        <w:rPr>
          <w:sz w:val="20"/>
          <w:szCs w:val="20"/>
        </w:rPr>
        <w:t>https://github.com/cphalpert/census-regions/blob/master/us%20census%20bureau%20regions%20and%20divisions.csv</w:t>
      </w:r>
      <w:r w:rsidR="006F3E63">
        <w:rPr>
          <w:sz w:val="20"/>
          <w:szCs w:val="20"/>
        </w:rPr>
        <w:t>.</w:t>
      </w:r>
    </w:p>
    <w:p w14:paraId="20E1CD98" w14:textId="54A0E834" w:rsidR="3C18F32F" w:rsidRDefault="3C18F32F" w:rsidP="3C18F32F">
      <w:pPr>
        <w:pStyle w:val="FootnoteText"/>
      </w:pPr>
    </w:p>
  </w:footnote>
  <w:footnote w:id="6">
    <w:p w14:paraId="31CBAEE0" w14:textId="408DE0F1" w:rsidR="00546BDF" w:rsidRDefault="00546BDF">
      <w:pPr>
        <w:pStyle w:val="FootnoteText"/>
      </w:pPr>
      <w:r>
        <w:rPr>
          <w:rStyle w:val="FootnoteReference"/>
        </w:rPr>
        <w:footnoteRef/>
      </w:r>
      <w:r w:rsidR="00E87DA8" w:rsidRPr="00E87DA8">
        <w:t xml:space="preserve">“Six Digit NAICS CODES: 51 Information.” </w:t>
      </w:r>
      <w:r w:rsidR="00E87DA8" w:rsidRPr="00E87DA8">
        <w:rPr>
          <w:i/>
          <w:iCs/>
        </w:rPr>
        <w:t>NAICS Association</w:t>
      </w:r>
      <w:r w:rsidR="00E87DA8" w:rsidRPr="00E87DA8">
        <w:t>, NAICS Association, https://www.naics.com/six-digit-naics/?code=51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149878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4F55C72" w14:textId="632FC7B9" w:rsidR="00985D7C" w:rsidRDefault="00985D7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8613FB" w14:textId="77777777" w:rsidR="000E7815" w:rsidRDefault="000E78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86009"/>
    <w:multiLevelType w:val="hybridMultilevel"/>
    <w:tmpl w:val="FFFFFFFF"/>
    <w:lvl w:ilvl="0" w:tplc="02BE8866">
      <w:start w:val="1"/>
      <w:numFmt w:val="decimal"/>
      <w:lvlText w:val="%1."/>
      <w:lvlJc w:val="left"/>
      <w:pPr>
        <w:ind w:left="720" w:hanging="360"/>
      </w:pPr>
    </w:lvl>
    <w:lvl w:ilvl="1" w:tplc="248A10FE">
      <w:start w:val="1"/>
      <w:numFmt w:val="lowerLetter"/>
      <w:lvlText w:val="%2."/>
      <w:lvlJc w:val="left"/>
      <w:pPr>
        <w:ind w:left="1440" w:hanging="360"/>
      </w:pPr>
    </w:lvl>
    <w:lvl w:ilvl="2" w:tplc="5616DCE4">
      <w:start w:val="1"/>
      <w:numFmt w:val="lowerRoman"/>
      <w:lvlText w:val="%3."/>
      <w:lvlJc w:val="right"/>
      <w:pPr>
        <w:ind w:left="2160" w:hanging="180"/>
      </w:pPr>
    </w:lvl>
    <w:lvl w:ilvl="3" w:tplc="BDF056EE">
      <w:start w:val="1"/>
      <w:numFmt w:val="decimal"/>
      <w:lvlText w:val="%4."/>
      <w:lvlJc w:val="left"/>
      <w:pPr>
        <w:ind w:left="2880" w:hanging="360"/>
      </w:pPr>
    </w:lvl>
    <w:lvl w:ilvl="4" w:tplc="673604A4">
      <w:start w:val="1"/>
      <w:numFmt w:val="lowerLetter"/>
      <w:lvlText w:val="%5."/>
      <w:lvlJc w:val="left"/>
      <w:pPr>
        <w:ind w:left="3600" w:hanging="360"/>
      </w:pPr>
    </w:lvl>
    <w:lvl w:ilvl="5" w:tplc="772C5D3E">
      <w:start w:val="1"/>
      <w:numFmt w:val="lowerRoman"/>
      <w:lvlText w:val="%6."/>
      <w:lvlJc w:val="right"/>
      <w:pPr>
        <w:ind w:left="4320" w:hanging="180"/>
      </w:pPr>
    </w:lvl>
    <w:lvl w:ilvl="6" w:tplc="82CAEEA6">
      <w:start w:val="1"/>
      <w:numFmt w:val="decimal"/>
      <w:lvlText w:val="%7."/>
      <w:lvlJc w:val="left"/>
      <w:pPr>
        <w:ind w:left="5040" w:hanging="360"/>
      </w:pPr>
    </w:lvl>
    <w:lvl w:ilvl="7" w:tplc="E9EED448">
      <w:start w:val="1"/>
      <w:numFmt w:val="lowerLetter"/>
      <w:lvlText w:val="%8."/>
      <w:lvlJc w:val="left"/>
      <w:pPr>
        <w:ind w:left="5760" w:hanging="360"/>
      </w:pPr>
    </w:lvl>
    <w:lvl w:ilvl="8" w:tplc="86DACC6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E4DCC"/>
    <w:multiLevelType w:val="hybridMultilevel"/>
    <w:tmpl w:val="FFFFFFFF"/>
    <w:lvl w:ilvl="0" w:tplc="9912E8B4">
      <w:start w:val="1"/>
      <w:numFmt w:val="decimal"/>
      <w:lvlText w:val="%1."/>
      <w:lvlJc w:val="left"/>
      <w:pPr>
        <w:ind w:left="720" w:hanging="360"/>
      </w:pPr>
    </w:lvl>
    <w:lvl w:ilvl="1" w:tplc="CFD22186">
      <w:start w:val="1"/>
      <w:numFmt w:val="lowerLetter"/>
      <w:lvlText w:val="%2."/>
      <w:lvlJc w:val="left"/>
      <w:pPr>
        <w:ind w:left="1440" w:hanging="360"/>
      </w:pPr>
    </w:lvl>
    <w:lvl w:ilvl="2" w:tplc="900CB58A">
      <w:start w:val="1"/>
      <w:numFmt w:val="lowerRoman"/>
      <w:lvlText w:val="%3."/>
      <w:lvlJc w:val="right"/>
      <w:pPr>
        <w:ind w:left="2160" w:hanging="180"/>
      </w:pPr>
    </w:lvl>
    <w:lvl w:ilvl="3" w:tplc="1C52DAC8">
      <w:start w:val="1"/>
      <w:numFmt w:val="decimal"/>
      <w:lvlText w:val="%4."/>
      <w:lvlJc w:val="left"/>
      <w:pPr>
        <w:ind w:left="2880" w:hanging="360"/>
      </w:pPr>
    </w:lvl>
    <w:lvl w:ilvl="4" w:tplc="DA74133A">
      <w:start w:val="1"/>
      <w:numFmt w:val="lowerLetter"/>
      <w:lvlText w:val="%5."/>
      <w:lvlJc w:val="left"/>
      <w:pPr>
        <w:ind w:left="3600" w:hanging="360"/>
      </w:pPr>
    </w:lvl>
    <w:lvl w:ilvl="5" w:tplc="E2B2420E">
      <w:start w:val="1"/>
      <w:numFmt w:val="lowerRoman"/>
      <w:lvlText w:val="%6."/>
      <w:lvlJc w:val="right"/>
      <w:pPr>
        <w:ind w:left="4320" w:hanging="180"/>
      </w:pPr>
    </w:lvl>
    <w:lvl w:ilvl="6" w:tplc="6524AC9E">
      <w:start w:val="1"/>
      <w:numFmt w:val="decimal"/>
      <w:lvlText w:val="%7."/>
      <w:lvlJc w:val="left"/>
      <w:pPr>
        <w:ind w:left="5040" w:hanging="360"/>
      </w:pPr>
    </w:lvl>
    <w:lvl w:ilvl="7" w:tplc="9F5631EE">
      <w:start w:val="1"/>
      <w:numFmt w:val="lowerLetter"/>
      <w:lvlText w:val="%8."/>
      <w:lvlJc w:val="left"/>
      <w:pPr>
        <w:ind w:left="5760" w:hanging="360"/>
      </w:pPr>
    </w:lvl>
    <w:lvl w:ilvl="8" w:tplc="C6DC737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34DAD"/>
    <w:multiLevelType w:val="hybridMultilevel"/>
    <w:tmpl w:val="6DE68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FF62B7"/>
    <w:multiLevelType w:val="hybridMultilevel"/>
    <w:tmpl w:val="AB1CF7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C916E12"/>
    <w:multiLevelType w:val="hybridMultilevel"/>
    <w:tmpl w:val="FFFFFFFF"/>
    <w:lvl w:ilvl="0" w:tplc="D91A72CC">
      <w:start w:val="1"/>
      <w:numFmt w:val="decimal"/>
      <w:lvlText w:val="%1."/>
      <w:lvlJc w:val="left"/>
      <w:pPr>
        <w:ind w:left="720" w:hanging="360"/>
      </w:pPr>
    </w:lvl>
    <w:lvl w:ilvl="1" w:tplc="93B4ECE0">
      <w:start w:val="1"/>
      <w:numFmt w:val="lowerLetter"/>
      <w:lvlText w:val="%2."/>
      <w:lvlJc w:val="left"/>
      <w:pPr>
        <w:ind w:left="1440" w:hanging="360"/>
      </w:pPr>
    </w:lvl>
    <w:lvl w:ilvl="2" w:tplc="CE32E85E">
      <w:start w:val="1"/>
      <w:numFmt w:val="lowerRoman"/>
      <w:lvlText w:val="%3."/>
      <w:lvlJc w:val="right"/>
      <w:pPr>
        <w:ind w:left="2160" w:hanging="180"/>
      </w:pPr>
    </w:lvl>
    <w:lvl w:ilvl="3" w:tplc="2068BFFC">
      <w:start w:val="1"/>
      <w:numFmt w:val="decimal"/>
      <w:lvlText w:val="%4."/>
      <w:lvlJc w:val="left"/>
      <w:pPr>
        <w:ind w:left="2880" w:hanging="360"/>
      </w:pPr>
    </w:lvl>
    <w:lvl w:ilvl="4" w:tplc="BBC4DB42">
      <w:start w:val="1"/>
      <w:numFmt w:val="lowerLetter"/>
      <w:lvlText w:val="%5."/>
      <w:lvlJc w:val="left"/>
      <w:pPr>
        <w:ind w:left="3600" w:hanging="360"/>
      </w:pPr>
    </w:lvl>
    <w:lvl w:ilvl="5" w:tplc="0BF2B738">
      <w:start w:val="1"/>
      <w:numFmt w:val="lowerRoman"/>
      <w:lvlText w:val="%6."/>
      <w:lvlJc w:val="right"/>
      <w:pPr>
        <w:ind w:left="4320" w:hanging="180"/>
      </w:pPr>
    </w:lvl>
    <w:lvl w:ilvl="6" w:tplc="6B32D154">
      <w:start w:val="1"/>
      <w:numFmt w:val="decimal"/>
      <w:lvlText w:val="%7."/>
      <w:lvlJc w:val="left"/>
      <w:pPr>
        <w:ind w:left="5040" w:hanging="360"/>
      </w:pPr>
    </w:lvl>
    <w:lvl w:ilvl="7" w:tplc="450400CA">
      <w:start w:val="1"/>
      <w:numFmt w:val="lowerLetter"/>
      <w:lvlText w:val="%8."/>
      <w:lvlJc w:val="left"/>
      <w:pPr>
        <w:ind w:left="5760" w:hanging="360"/>
      </w:pPr>
    </w:lvl>
    <w:lvl w:ilvl="8" w:tplc="BB04430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B261FF"/>
    <w:multiLevelType w:val="hybridMultilevel"/>
    <w:tmpl w:val="FFFFFFFF"/>
    <w:lvl w:ilvl="0" w:tplc="76B8EED8">
      <w:start w:val="1"/>
      <w:numFmt w:val="decimal"/>
      <w:lvlText w:val="%1."/>
      <w:lvlJc w:val="left"/>
      <w:pPr>
        <w:ind w:left="720" w:hanging="360"/>
      </w:pPr>
    </w:lvl>
    <w:lvl w:ilvl="1" w:tplc="750CC72C">
      <w:start w:val="1"/>
      <w:numFmt w:val="lowerLetter"/>
      <w:lvlText w:val="%2."/>
      <w:lvlJc w:val="left"/>
      <w:pPr>
        <w:ind w:left="1440" w:hanging="360"/>
      </w:pPr>
    </w:lvl>
    <w:lvl w:ilvl="2" w:tplc="6F64CFD6">
      <w:start w:val="1"/>
      <w:numFmt w:val="lowerRoman"/>
      <w:lvlText w:val="%3."/>
      <w:lvlJc w:val="right"/>
      <w:pPr>
        <w:ind w:left="2160" w:hanging="180"/>
      </w:pPr>
    </w:lvl>
    <w:lvl w:ilvl="3" w:tplc="C712BB52">
      <w:start w:val="1"/>
      <w:numFmt w:val="decimal"/>
      <w:lvlText w:val="%4."/>
      <w:lvlJc w:val="left"/>
      <w:pPr>
        <w:ind w:left="2880" w:hanging="360"/>
      </w:pPr>
    </w:lvl>
    <w:lvl w:ilvl="4" w:tplc="B3E050EA">
      <w:start w:val="1"/>
      <w:numFmt w:val="lowerLetter"/>
      <w:lvlText w:val="%5."/>
      <w:lvlJc w:val="left"/>
      <w:pPr>
        <w:ind w:left="3600" w:hanging="360"/>
      </w:pPr>
    </w:lvl>
    <w:lvl w:ilvl="5" w:tplc="91CA67C6">
      <w:start w:val="1"/>
      <w:numFmt w:val="lowerRoman"/>
      <w:lvlText w:val="%6."/>
      <w:lvlJc w:val="right"/>
      <w:pPr>
        <w:ind w:left="4320" w:hanging="180"/>
      </w:pPr>
    </w:lvl>
    <w:lvl w:ilvl="6" w:tplc="7C147C28">
      <w:start w:val="1"/>
      <w:numFmt w:val="decimal"/>
      <w:lvlText w:val="%7."/>
      <w:lvlJc w:val="left"/>
      <w:pPr>
        <w:ind w:left="5040" w:hanging="360"/>
      </w:pPr>
    </w:lvl>
    <w:lvl w:ilvl="7" w:tplc="B184A7C6">
      <w:start w:val="1"/>
      <w:numFmt w:val="lowerLetter"/>
      <w:lvlText w:val="%8."/>
      <w:lvlJc w:val="left"/>
      <w:pPr>
        <w:ind w:left="5760" w:hanging="360"/>
      </w:pPr>
    </w:lvl>
    <w:lvl w:ilvl="8" w:tplc="FFC4CB8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B07621"/>
    <w:multiLevelType w:val="hybridMultilevel"/>
    <w:tmpl w:val="D16E1088"/>
    <w:lvl w:ilvl="0" w:tplc="CF2C551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A156F8"/>
    <w:multiLevelType w:val="hybridMultilevel"/>
    <w:tmpl w:val="5524C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72051"/>
    <w:multiLevelType w:val="hybridMultilevel"/>
    <w:tmpl w:val="D59C4E8A"/>
    <w:lvl w:ilvl="0" w:tplc="80CA5B2A">
      <w:start w:val="1"/>
      <w:numFmt w:val="decimal"/>
      <w:lvlText w:val="%1."/>
      <w:lvlJc w:val="left"/>
      <w:pPr>
        <w:ind w:left="720" w:hanging="360"/>
      </w:pPr>
    </w:lvl>
    <w:lvl w:ilvl="1" w:tplc="DCD2FA84">
      <w:start w:val="1"/>
      <w:numFmt w:val="lowerLetter"/>
      <w:lvlText w:val="%2."/>
      <w:lvlJc w:val="left"/>
      <w:pPr>
        <w:ind w:left="1440" w:hanging="360"/>
      </w:pPr>
    </w:lvl>
    <w:lvl w:ilvl="2" w:tplc="609A7DA6">
      <w:start w:val="1"/>
      <w:numFmt w:val="lowerRoman"/>
      <w:lvlText w:val="%3."/>
      <w:lvlJc w:val="right"/>
      <w:pPr>
        <w:ind w:left="2160" w:hanging="180"/>
      </w:pPr>
    </w:lvl>
    <w:lvl w:ilvl="3" w:tplc="C1EC1002">
      <w:start w:val="1"/>
      <w:numFmt w:val="decimal"/>
      <w:lvlText w:val="%4."/>
      <w:lvlJc w:val="left"/>
      <w:pPr>
        <w:ind w:left="2880" w:hanging="360"/>
      </w:pPr>
    </w:lvl>
    <w:lvl w:ilvl="4" w:tplc="9D72CFF8">
      <w:start w:val="1"/>
      <w:numFmt w:val="lowerLetter"/>
      <w:lvlText w:val="%5."/>
      <w:lvlJc w:val="left"/>
      <w:pPr>
        <w:ind w:left="3600" w:hanging="360"/>
      </w:pPr>
    </w:lvl>
    <w:lvl w:ilvl="5" w:tplc="F1807CB6">
      <w:start w:val="1"/>
      <w:numFmt w:val="lowerRoman"/>
      <w:lvlText w:val="%6."/>
      <w:lvlJc w:val="right"/>
      <w:pPr>
        <w:ind w:left="4320" w:hanging="180"/>
      </w:pPr>
    </w:lvl>
    <w:lvl w:ilvl="6" w:tplc="DE0E83D8">
      <w:start w:val="1"/>
      <w:numFmt w:val="decimal"/>
      <w:lvlText w:val="%7."/>
      <w:lvlJc w:val="left"/>
      <w:pPr>
        <w:ind w:left="5040" w:hanging="360"/>
      </w:pPr>
    </w:lvl>
    <w:lvl w:ilvl="7" w:tplc="5CE8C2B4">
      <w:start w:val="1"/>
      <w:numFmt w:val="lowerLetter"/>
      <w:lvlText w:val="%8."/>
      <w:lvlJc w:val="left"/>
      <w:pPr>
        <w:ind w:left="5760" w:hanging="360"/>
      </w:pPr>
    </w:lvl>
    <w:lvl w:ilvl="8" w:tplc="1306188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D85298"/>
    <w:multiLevelType w:val="hybridMultilevel"/>
    <w:tmpl w:val="C1D23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9"/>
  </w:num>
  <w:num w:numId="3">
    <w:abstractNumId w:val="0"/>
  </w:num>
  <w:num w:numId="4">
    <w:abstractNumId w:val="4"/>
  </w:num>
  <w:num w:numId="5">
    <w:abstractNumId w:val="5"/>
  </w:num>
  <w:num w:numId="6">
    <w:abstractNumId w:val="1"/>
  </w:num>
  <w:num w:numId="7">
    <w:abstractNumId w:val="6"/>
  </w:num>
  <w:num w:numId="8">
    <w:abstractNumId w:val="8"/>
  </w:num>
  <w:num w:numId="9">
    <w:abstractNumId w:val="7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31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M7awMLa0tLAwMjVV0lEKTi0uzszPAykwrgUAJBmo1ywAAAA="/>
  </w:docVars>
  <w:rsids>
    <w:rsidRoot w:val="00294F00"/>
    <w:rsid w:val="0000095F"/>
    <w:rsid w:val="00000BBB"/>
    <w:rsid w:val="00001A20"/>
    <w:rsid w:val="00002213"/>
    <w:rsid w:val="000025FA"/>
    <w:rsid w:val="00002A62"/>
    <w:rsid w:val="00002B1F"/>
    <w:rsid w:val="00002F83"/>
    <w:rsid w:val="000030C4"/>
    <w:rsid w:val="00003462"/>
    <w:rsid w:val="00003EF3"/>
    <w:rsid w:val="00004065"/>
    <w:rsid w:val="00004971"/>
    <w:rsid w:val="0000501A"/>
    <w:rsid w:val="00005245"/>
    <w:rsid w:val="0000552A"/>
    <w:rsid w:val="00005B78"/>
    <w:rsid w:val="00005DF4"/>
    <w:rsid w:val="0000623D"/>
    <w:rsid w:val="00006911"/>
    <w:rsid w:val="00006A5D"/>
    <w:rsid w:val="00007418"/>
    <w:rsid w:val="00007509"/>
    <w:rsid w:val="00007AA9"/>
    <w:rsid w:val="00010A7E"/>
    <w:rsid w:val="00010DB9"/>
    <w:rsid w:val="00011120"/>
    <w:rsid w:val="00012825"/>
    <w:rsid w:val="00013D16"/>
    <w:rsid w:val="0001472B"/>
    <w:rsid w:val="000149B0"/>
    <w:rsid w:val="000152FB"/>
    <w:rsid w:val="00015BA6"/>
    <w:rsid w:val="00015E4D"/>
    <w:rsid w:val="00015EF1"/>
    <w:rsid w:val="000162A9"/>
    <w:rsid w:val="00016591"/>
    <w:rsid w:val="00016F08"/>
    <w:rsid w:val="0001749C"/>
    <w:rsid w:val="00017519"/>
    <w:rsid w:val="0002087E"/>
    <w:rsid w:val="00020B39"/>
    <w:rsid w:val="000210C4"/>
    <w:rsid w:val="00021ACD"/>
    <w:rsid w:val="000227F7"/>
    <w:rsid w:val="00022F61"/>
    <w:rsid w:val="00022F74"/>
    <w:rsid w:val="00023F55"/>
    <w:rsid w:val="00024100"/>
    <w:rsid w:val="00024F3C"/>
    <w:rsid w:val="00024FA5"/>
    <w:rsid w:val="000257F2"/>
    <w:rsid w:val="00025AAF"/>
    <w:rsid w:val="0002600B"/>
    <w:rsid w:val="000268BF"/>
    <w:rsid w:val="0002779D"/>
    <w:rsid w:val="000300C2"/>
    <w:rsid w:val="000302FF"/>
    <w:rsid w:val="0003048C"/>
    <w:rsid w:val="000309CF"/>
    <w:rsid w:val="00030F59"/>
    <w:rsid w:val="00032436"/>
    <w:rsid w:val="00032627"/>
    <w:rsid w:val="00032660"/>
    <w:rsid w:val="0003289E"/>
    <w:rsid w:val="00032DDC"/>
    <w:rsid w:val="00033DC8"/>
    <w:rsid w:val="00033F99"/>
    <w:rsid w:val="00035435"/>
    <w:rsid w:val="00036EC0"/>
    <w:rsid w:val="000378DA"/>
    <w:rsid w:val="00037939"/>
    <w:rsid w:val="00037AD6"/>
    <w:rsid w:val="00040758"/>
    <w:rsid w:val="00040926"/>
    <w:rsid w:val="00041227"/>
    <w:rsid w:val="000412BF"/>
    <w:rsid w:val="000420E0"/>
    <w:rsid w:val="00042276"/>
    <w:rsid w:val="00042AF7"/>
    <w:rsid w:val="00042BFB"/>
    <w:rsid w:val="00042DD7"/>
    <w:rsid w:val="00043D40"/>
    <w:rsid w:val="00043D68"/>
    <w:rsid w:val="00044264"/>
    <w:rsid w:val="000444AC"/>
    <w:rsid w:val="0004525E"/>
    <w:rsid w:val="00046248"/>
    <w:rsid w:val="000462C1"/>
    <w:rsid w:val="00046EC8"/>
    <w:rsid w:val="0004705B"/>
    <w:rsid w:val="0004722E"/>
    <w:rsid w:val="000477C9"/>
    <w:rsid w:val="00047BBE"/>
    <w:rsid w:val="0005016B"/>
    <w:rsid w:val="00051BDE"/>
    <w:rsid w:val="00051E20"/>
    <w:rsid w:val="000528D0"/>
    <w:rsid w:val="00052ECA"/>
    <w:rsid w:val="000531FF"/>
    <w:rsid w:val="0005372B"/>
    <w:rsid w:val="0005385D"/>
    <w:rsid w:val="0005427E"/>
    <w:rsid w:val="0005432A"/>
    <w:rsid w:val="0005538B"/>
    <w:rsid w:val="00055AFE"/>
    <w:rsid w:val="00055DA5"/>
    <w:rsid w:val="00056113"/>
    <w:rsid w:val="0005758C"/>
    <w:rsid w:val="00057A57"/>
    <w:rsid w:val="00060A3B"/>
    <w:rsid w:val="00060BB2"/>
    <w:rsid w:val="000617AA"/>
    <w:rsid w:val="00061ADF"/>
    <w:rsid w:val="00061BA4"/>
    <w:rsid w:val="00062751"/>
    <w:rsid w:val="00062AC7"/>
    <w:rsid w:val="000631C3"/>
    <w:rsid w:val="0006389F"/>
    <w:rsid w:val="00064343"/>
    <w:rsid w:val="000650A7"/>
    <w:rsid w:val="00065299"/>
    <w:rsid w:val="00065673"/>
    <w:rsid w:val="000657DA"/>
    <w:rsid w:val="000659BA"/>
    <w:rsid w:val="00065BF3"/>
    <w:rsid w:val="000662E6"/>
    <w:rsid w:val="00066ED7"/>
    <w:rsid w:val="00067085"/>
    <w:rsid w:val="000671D5"/>
    <w:rsid w:val="00070495"/>
    <w:rsid w:val="00070823"/>
    <w:rsid w:val="0007102F"/>
    <w:rsid w:val="0007118A"/>
    <w:rsid w:val="00072228"/>
    <w:rsid w:val="00072490"/>
    <w:rsid w:val="00072817"/>
    <w:rsid w:val="00073FAB"/>
    <w:rsid w:val="00075075"/>
    <w:rsid w:val="0007593D"/>
    <w:rsid w:val="00075C10"/>
    <w:rsid w:val="0007668B"/>
    <w:rsid w:val="00076CFB"/>
    <w:rsid w:val="00076EA9"/>
    <w:rsid w:val="00077616"/>
    <w:rsid w:val="00077EE6"/>
    <w:rsid w:val="00080327"/>
    <w:rsid w:val="000804C0"/>
    <w:rsid w:val="000805C6"/>
    <w:rsid w:val="00080B0A"/>
    <w:rsid w:val="0008151B"/>
    <w:rsid w:val="00081567"/>
    <w:rsid w:val="0008158D"/>
    <w:rsid w:val="000817CB"/>
    <w:rsid w:val="00081F40"/>
    <w:rsid w:val="000824BB"/>
    <w:rsid w:val="00083274"/>
    <w:rsid w:val="000832E6"/>
    <w:rsid w:val="00083A15"/>
    <w:rsid w:val="000840AD"/>
    <w:rsid w:val="00084733"/>
    <w:rsid w:val="00085237"/>
    <w:rsid w:val="00086280"/>
    <w:rsid w:val="00086426"/>
    <w:rsid w:val="0008645C"/>
    <w:rsid w:val="00086D27"/>
    <w:rsid w:val="00086D41"/>
    <w:rsid w:val="00086E5D"/>
    <w:rsid w:val="00090A74"/>
    <w:rsid w:val="000913E2"/>
    <w:rsid w:val="00091888"/>
    <w:rsid w:val="000919C1"/>
    <w:rsid w:val="00091A40"/>
    <w:rsid w:val="00093589"/>
    <w:rsid w:val="0009394E"/>
    <w:rsid w:val="00094A05"/>
    <w:rsid w:val="00094F7A"/>
    <w:rsid w:val="00094FE6"/>
    <w:rsid w:val="00095501"/>
    <w:rsid w:val="00095593"/>
    <w:rsid w:val="00095634"/>
    <w:rsid w:val="000956FB"/>
    <w:rsid w:val="00096025"/>
    <w:rsid w:val="00096383"/>
    <w:rsid w:val="000965AB"/>
    <w:rsid w:val="00096D29"/>
    <w:rsid w:val="00096DCF"/>
    <w:rsid w:val="00097555"/>
    <w:rsid w:val="000977CB"/>
    <w:rsid w:val="00097E3E"/>
    <w:rsid w:val="00097FCD"/>
    <w:rsid w:val="000A0467"/>
    <w:rsid w:val="000A07D7"/>
    <w:rsid w:val="000A08F3"/>
    <w:rsid w:val="000A1118"/>
    <w:rsid w:val="000A2078"/>
    <w:rsid w:val="000A23CD"/>
    <w:rsid w:val="000A33BF"/>
    <w:rsid w:val="000A375B"/>
    <w:rsid w:val="000A394C"/>
    <w:rsid w:val="000A3E86"/>
    <w:rsid w:val="000A4AF3"/>
    <w:rsid w:val="000A5444"/>
    <w:rsid w:val="000A5619"/>
    <w:rsid w:val="000A56BF"/>
    <w:rsid w:val="000A5A25"/>
    <w:rsid w:val="000A6129"/>
    <w:rsid w:val="000B0312"/>
    <w:rsid w:val="000B0EEE"/>
    <w:rsid w:val="000B130C"/>
    <w:rsid w:val="000B1D9A"/>
    <w:rsid w:val="000B1DC5"/>
    <w:rsid w:val="000B210D"/>
    <w:rsid w:val="000B29D4"/>
    <w:rsid w:val="000B2C8F"/>
    <w:rsid w:val="000B2F6E"/>
    <w:rsid w:val="000B328F"/>
    <w:rsid w:val="000B37C1"/>
    <w:rsid w:val="000B3CBB"/>
    <w:rsid w:val="000B3CF9"/>
    <w:rsid w:val="000B440B"/>
    <w:rsid w:val="000B5298"/>
    <w:rsid w:val="000B5D10"/>
    <w:rsid w:val="000B5D51"/>
    <w:rsid w:val="000B647B"/>
    <w:rsid w:val="000B6BDC"/>
    <w:rsid w:val="000B7A3B"/>
    <w:rsid w:val="000B7B36"/>
    <w:rsid w:val="000B7CCE"/>
    <w:rsid w:val="000C02C2"/>
    <w:rsid w:val="000C0B8B"/>
    <w:rsid w:val="000C0CE2"/>
    <w:rsid w:val="000C0E4A"/>
    <w:rsid w:val="000C2FE4"/>
    <w:rsid w:val="000C33BC"/>
    <w:rsid w:val="000C474A"/>
    <w:rsid w:val="000C59D7"/>
    <w:rsid w:val="000C5B78"/>
    <w:rsid w:val="000C6087"/>
    <w:rsid w:val="000C64D4"/>
    <w:rsid w:val="000C6C6C"/>
    <w:rsid w:val="000C70D3"/>
    <w:rsid w:val="000C753F"/>
    <w:rsid w:val="000C7555"/>
    <w:rsid w:val="000D0001"/>
    <w:rsid w:val="000D10A1"/>
    <w:rsid w:val="000D1A46"/>
    <w:rsid w:val="000D1ED4"/>
    <w:rsid w:val="000D2065"/>
    <w:rsid w:val="000D21A4"/>
    <w:rsid w:val="000D28E9"/>
    <w:rsid w:val="000D2B21"/>
    <w:rsid w:val="000D3B77"/>
    <w:rsid w:val="000D441D"/>
    <w:rsid w:val="000D78CB"/>
    <w:rsid w:val="000D7AC8"/>
    <w:rsid w:val="000D7B15"/>
    <w:rsid w:val="000D7CF4"/>
    <w:rsid w:val="000D7E91"/>
    <w:rsid w:val="000E028B"/>
    <w:rsid w:val="000E1BE7"/>
    <w:rsid w:val="000E347E"/>
    <w:rsid w:val="000E4416"/>
    <w:rsid w:val="000E474D"/>
    <w:rsid w:val="000E6B5C"/>
    <w:rsid w:val="000E7815"/>
    <w:rsid w:val="000E7877"/>
    <w:rsid w:val="000E7CEB"/>
    <w:rsid w:val="000E7E36"/>
    <w:rsid w:val="000E7E99"/>
    <w:rsid w:val="000E7F2F"/>
    <w:rsid w:val="000F1039"/>
    <w:rsid w:val="000F132D"/>
    <w:rsid w:val="000F1565"/>
    <w:rsid w:val="000F2EA5"/>
    <w:rsid w:val="000F3FCB"/>
    <w:rsid w:val="000F426B"/>
    <w:rsid w:val="000F42D6"/>
    <w:rsid w:val="000F5056"/>
    <w:rsid w:val="000F5109"/>
    <w:rsid w:val="000F5B4B"/>
    <w:rsid w:val="000F5F95"/>
    <w:rsid w:val="000F664C"/>
    <w:rsid w:val="000F6702"/>
    <w:rsid w:val="000F6DAC"/>
    <w:rsid w:val="000F76D0"/>
    <w:rsid w:val="000F7A67"/>
    <w:rsid w:val="0010006D"/>
    <w:rsid w:val="00100BF4"/>
    <w:rsid w:val="001020AE"/>
    <w:rsid w:val="001024C4"/>
    <w:rsid w:val="001024E2"/>
    <w:rsid w:val="00102743"/>
    <w:rsid w:val="0010280A"/>
    <w:rsid w:val="00102E8A"/>
    <w:rsid w:val="001041FE"/>
    <w:rsid w:val="001046B3"/>
    <w:rsid w:val="00104AAB"/>
    <w:rsid w:val="00105510"/>
    <w:rsid w:val="0010566B"/>
    <w:rsid w:val="00105BD3"/>
    <w:rsid w:val="00106349"/>
    <w:rsid w:val="00106BD4"/>
    <w:rsid w:val="00110626"/>
    <w:rsid w:val="001112B8"/>
    <w:rsid w:val="00111749"/>
    <w:rsid w:val="00111DD7"/>
    <w:rsid w:val="001121E5"/>
    <w:rsid w:val="00112C8F"/>
    <w:rsid w:val="00112D4B"/>
    <w:rsid w:val="001137D1"/>
    <w:rsid w:val="0011395C"/>
    <w:rsid w:val="00113C19"/>
    <w:rsid w:val="0011402B"/>
    <w:rsid w:val="001148E5"/>
    <w:rsid w:val="001150FE"/>
    <w:rsid w:val="001152A7"/>
    <w:rsid w:val="0011537D"/>
    <w:rsid w:val="0011539F"/>
    <w:rsid w:val="001159F8"/>
    <w:rsid w:val="00115EAB"/>
    <w:rsid w:val="001161F8"/>
    <w:rsid w:val="00116DEC"/>
    <w:rsid w:val="00116FFA"/>
    <w:rsid w:val="0011713C"/>
    <w:rsid w:val="001175FA"/>
    <w:rsid w:val="00120BDE"/>
    <w:rsid w:val="0012126B"/>
    <w:rsid w:val="001228DA"/>
    <w:rsid w:val="001229CB"/>
    <w:rsid w:val="00122DE4"/>
    <w:rsid w:val="00123F89"/>
    <w:rsid w:val="00124010"/>
    <w:rsid w:val="001248E0"/>
    <w:rsid w:val="0012499E"/>
    <w:rsid w:val="00124F16"/>
    <w:rsid w:val="00125B3B"/>
    <w:rsid w:val="00125F86"/>
    <w:rsid w:val="001262D8"/>
    <w:rsid w:val="00126C20"/>
    <w:rsid w:val="001274BF"/>
    <w:rsid w:val="001275A0"/>
    <w:rsid w:val="00130344"/>
    <w:rsid w:val="00130FF4"/>
    <w:rsid w:val="001317A5"/>
    <w:rsid w:val="00132667"/>
    <w:rsid w:val="00133DE1"/>
    <w:rsid w:val="00134710"/>
    <w:rsid w:val="001357FE"/>
    <w:rsid w:val="00135991"/>
    <w:rsid w:val="001373F0"/>
    <w:rsid w:val="00137D40"/>
    <w:rsid w:val="001403A2"/>
    <w:rsid w:val="001411FA"/>
    <w:rsid w:val="0014147E"/>
    <w:rsid w:val="00141D12"/>
    <w:rsid w:val="001423C7"/>
    <w:rsid w:val="0014392B"/>
    <w:rsid w:val="0014410A"/>
    <w:rsid w:val="0014412D"/>
    <w:rsid w:val="001443DE"/>
    <w:rsid w:val="0014440D"/>
    <w:rsid w:val="0014596C"/>
    <w:rsid w:val="00146340"/>
    <w:rsid w:val="001469BA"/>
    <w:rsid w:val="00146F2B"/>
    <w:rsid w:val="00147116"/>
    <w:rsid w:val="0014715F"/>
    <w:rsid w:val="001474EE"/>
    <w:rsid w:val="00150A99"/>
    <w:rsid w:val="00151825"/>
    <w:rsid w:val="00151D6B"/>
    <w:rsid w:val="00151ECA"/>
    <w:rsid w:val="00151F81"/>
    <w:rsid w:val="00152438"/>
    <w:rsid w:val="00152FF3"/>
    <w:rsid w:val="001538A1"/>
    <w:rsid w:val="00154204"/>
    <w:rsid w:val="001546A4"/>
    <w:rsid w:val="00154834"/>
    <w:rsid w:val="0015495E"/>
    <w:rsid w:val="00154B52"/>
    <w:rsid w:val="00154FD7"/>
    <w:rsid w:val="0015543E"/>
    <w:rsid w:val="00155CBB"/>
    <w:rsid w:val="001565F4"/>
    <w:rsid w:val="0016042C"/>
    <w:rsid w:val="001605DE"/>
    <w:rsid w:val="00160AFA"/>
    <w:rsid w:val="00161E04"/>
    <w:rsid w:val="00162E8A"/>
    <w:rsid w:val="00163044"/>
    <w:rsid w:val="001630A7"/>
    <w:rsid w:val="001637D1"/>
    <w:rsid w:val="001637F0"/>
    <w:rsid w:val="0016392A"/>
    <w:rsid w:val="00163A81"/>
    <w:rsid w:val="0016487D"/>
    <w:rsid w:val="00164CB2"/>
    <w:rsid w:val="001657D8"/>
    <w:rsid w:val="00165BD4"/>
    <w:rsid w:val="001661A9"/>
    <w:rsid w:val="0016625C"/>
    <w:rsid w:val="00166383"/>
    <w:rsid w:val="001664DE"/>
    <w:rsid w:val="00167578"/>
    <w:rsid w:val="00167DCF"/>
    <w:rsid w:val="00167EB9"/>
    <w:rsid w:val="0017039E"/>
    <w:rsid w:val="00170D3D"/>
    <w:rsid w:val="00170DAB"/>
    <w:rsid w:val="00171699"/>
    <w:rsid w:val="00171C54"/>
    <w:rsid w:val="0017381E"/>
    <w:rsid w:val="00173FE7"/>
    <w:rsid w:val="00173FFD"/>
    <w:rsid w:val="00174B40"/>
    <w:rsid w:val="00175985"/>
    <w:rsid w:val="00175B04"/>
    <w:rsid w:val="001765E8"/>
    <w:rsid w:val="00176A47"/>
    <w:rsid w:val="00176D9C"/>
    <w:rsid w:val="0017719F"/>
    <w:rsid w:val="001773A6"/>
    <w:rsid w:val="0017BE87"/>
    <w:rsid w:val="001800D8"/>
    <w:rsid w:val="001808FF"/>
    <w:rsid w:val="0018093B"/>
    <w:rsid w:val="00180FCC"/>
    <w:rsid w:val="00181E8C"/>
    <w:rsid w:val="001829F0"/>
    <w:rsid w:val="00182FDD"/>
    <w:rsid w:val="00184A62"/>
    <w:rsid w:val="001855C6"/>
    <w:rsid w:val="001858B5"/>
    <w:rsid w:val="001864E3"/>
    <w:rsid w:val="00186859"/>
    <w:rsid w:val="00186DD7"/>
    <w:rsid w:val="00187209"/>
    <w:rsid w:val="00190188"/>
    <w:rsid w:val="00190DE7"/>
    <w:rsid w:val="0019122F"/>
    <w:rsid w:val="00191D0E"/>
    <w:rsid w:val="001922CA"/>
    <w:rsid w:val="00192680"/>
    <w:rsid w:val="00192930"/>
    <w:rsid w:val="00193339"/>
    <w:rsid w:val="001945EC"/>
    <w:rsid w:val="001952DF"/>
    <w:rsid w:val="00196443"/>
    <w:rsid w:val="00196F07"/>
    <w:rsid w:val="0019796A"/>
    <w:rsid w:val="00197C06"/>
    <w:rsid w:val="00197C97"/>
    <w:rsid w:val="00197CF1"/>
    <w:rsid w:val="001A01D7"/>
    <w:rsid w:val="001A0E54"/>
    <w:rsid w:val="001A163B"/>
    <w:rsid w:val="001A1ED1"/>
    <w:rsid w:val="001A25F3"/>
    <w:rsid w:val="001A2E92"/>
    <w:rsid w:val="001A2F51"/>
    <w:rsid w:val="001A3629"/>
    <w:rsid w:val="001A3AFB"/>
    <w:rsid w:val="001A47D2"/>
    <w:rsid w:val="001A4C24"/>
    <w:rsid w:val="001A5D32"/>
    <w:rsid w:val="001A7086"/>
    <w:rsid w:val="001A71A6"/>
    <w:rsid w:val="001A7E6A"/>
    <w:rsid w:val="001A7FD9"/>
    <w:rsid w:val="001B1278"/>
    <w:rsid w:val="001B165B"/>
    <w:rsid w:val="001B1732"/>
    <w:rsid w:val="001B1D83"/>
    <w:rsid w:val="001B3702"/>
    <w:rsid w:val="001B457C"/>
    <w:rsid w:val="001B6A77"/>
    <w:rsid w:val="001C1A65"/>
    <w:rsid w:val="001C22F0"/>
    <w:rsid w:val="001C28CB"/>
    <w:rsid w:val="001C517E"/>
    <w:rsid w:val="001C5F3A"/>
    <w:rsid w:val="001C6344"/>
    <w:rsid w:val="001C637A"/>
    <w:rsid w:val="001C72F7"/>
    <w:rsid w:val="001C771B"/>
    <w:rsid w:val="001D0358"/>
    <w:rsid w:val="001D149C"/>
    <w:rsid w:val="001D19E9"/>
    <w:rsid w:val="001D1A1C"/>
    <w:rsid w:val="001D20AF"/>
    <w:rsid w:val="001D21F7"/>
    <w:rsid w:val="001D255B"/>
    <w:rsid w:val="001D2821"/>
    <w:rsid w:val="001D2A7F"/>
    <w:rsid w:val="001D4199"/>
    <w:rsid w:val="001D510B"/>
    <w:rsid w:val="001D5464"/>
    <w:rsid w:val="001D56B2"/>
    <w:rsid w:val="001D5B33"/>
    <w:rsid w:val="001D6265"/>
    <w:rsid w:val="001D64B0"/>
    <w:rsid w:val="001D76DB"/>
    <w:rsid w:val="001E098B"/>
    <w:rsid w:val="001E1255"/>
    <w:rsid w:val="001E13D8"/>
    <w:rsid w:val="001E2595"/>
    <w:rsid w:val="001E2C61"/>
    <w:rsid w:val="001E2F52"/>
    <w:rsid w:val="001E3E9C"/>
    <w:rsid w:val="001E41C5"/>
    <w:rsid w:val="001E59C2"/>
    <w:rsid w:val="001E5A69"/>
    <w:rsid w:val="001E5C63"/>
    <w:rsid w:val="001E5E56"/>
    <w:rsid w:val="001E60ED"/>
    <w:rsid w:val="001E6E9B"/>
    <w:rsid w:val="001E6F95"/>
    <w:rsid w:val="001E7131"/>
    <w:rsid w:val="001F02F7"/>
    <w:rsid w:val="001F03C2"/>
    <w:rsid w:val="001F0843"/>
    <w:rsid w:val="001F0C52"/>
    <w:rsid w:val="001F1286"/>
    <w:rsid w:val="001F159B"/>
    <w:rsid w:val="001F15D5"/>
    <w:rsid w:val="001F1FB6"/>
    <w:rsid w:val="001F209E"/>
    <w:rsid w:val="001F21F3"/>
    <w:rsid w:val="001F22E3"/>
    <w:rsid w:val="001F2878"/>
    <w:rsid w:val="001F3576"/>
    <w:rsid w:val="001F3E7D"/>
    <w:rsid w:val="001F4BF2"/>
    <w:rsid w:val="001F4D17"/>
    <w:rsid w:val="001F4F7E"/>
    <w:rsid w:val="001F5C45"/>
    <w:rsid w:val="001F65FC"/>
    <w:rsid w:val="001F6CAA"/>
    <w:rsid w:val="001F7514"/>
    <w:rsid w:val="001F7745"/>
    <w:rsid w:val="001F798D"/>
    <w:rsid w:val="00201562"/>
    <w:rsid w:val="002020DF"/>
    <w:rsid w:val="002026D9"/>
    <w:rsid w:val="002033E8"/>
    <w:rsid w:val="002036B2"/>
    <w:rsid w:val="00203A8F"/>
    <w:rsid w:val="00204645"/>
    <w:rsid w:val="00204E3E"/>
    <w:rsid w:val="002058A5"/>
    <w:rsid w:val="00206C0D"/>
    <w:rsid w:val="0020701F"/>
    <w:rsid w:val="00207123"/>
    <w:rsid w:val="0020713E"/>
    <w:rsid w:val="00207C8A"/>
    <w:rsid w:val="002103FB"/>
    <w:rsid w:val="00210873"/>
    <w:rsid w:val="0021192C"/>
    <w:rsid w:val="0021195A"/>
    <w:rsid w:val="00212A0F"/>
    <w:rsid w:val="00212CC5"/>
    <w:rsid w:val="00212F38"/>
    <w:rsid w:val="0021375D"/>
    <w:rsid w:val="00213EC6"/>
    <w:rsid w:val="00216524"/>
    <w:rsid w:val="00216B4F"/>
    <w:rsid w:val="00217658"/>
    <w:rsid w:val="0022090D"/>
    <w:rsid w:val="00220BAA"/>
    <w:rsid w:val="00220F07"/>
    <w:rsid w:val="0022166E"/>
    <w:rsid w:val="00221ACA"/>
    <w:rsid w:val="00222076"/>
    <w:rsid w:val="002225EE"/>
    <w:rsid w:val="002226A7"/>
    <w:rsid w:val="002226F3"/>
    <w:rsid w:val="00223585"/>
    <w:rsid w:val="0022451D"/>
    <w:rsid w:val="00224549"/>
    <w:rsid w:val="00224757"/>
    <w:rsid w:val="00224FA1"/>
    <w:rsid w:val="0022596C"/>
    <w:rsid w:val="00225B51"/>
    <w:rsid w:val="0022663B"/>
    <w:rsid w:val="00226B64"/>
    <w:rsid w:val="002271F6"/>
    <w:rsid w:val="00227C08"/>
    <w:rsid w:val="002308A5"/>
    <w:rsid w:val="00231EC0"/>
    <w:rsid w:val="00231F2C"/>
    <w:rsid w:val="002324E4"/>
    <w:rsid w:val="00232921"/>
    <w:rsid w:val="00234293"/>
    <w:rsid w:val="002343C4"/>
    <w:rsid w:val="0023458B"/>
    <w:rsid w:val="002345A5"/>
    <w:rsid w:val="00234701"/>
    <w:rsid w:val="00234A29"/>
    <w:rsid w:val="00234FB9"/>
    <w:rsid w:val="00235265"/>
    <w:rsid w:val="002357F3"/>
    <w:rsid w:val="00235921"/>
    <w:rsid w:val="0023606A"/>
    <w:rsid w:val="00236187"/>
    <w:rsid w:val="002368B5"/>
    <w:rsid w:val="00237798"/>
    <w:rsid w:val="00237B47"/>
    <w:rsid w:val="002414E3"/>
    <w:rsid w:val="00241FA4"/>
    <w:rsid w:val="002439B2"/>
    <w:rsid w:val="0024420B"/>
    <w:rsid w:val="00244B4A"/>
    <w:rsid w:val="002452B4"/>
    <w:rsid w:val="00245AA7"/>
    <w:rsid w:val="0024682D"/>
    <w:rsid w:val="00246ECF"/>
    <w:rsid w:val="00246FFB"/>
    <w:rsid w:val="002474BA"/>
    <w:rsid w:val="00247867"/>
    <w:rsid w:val="00247A3F"/>
    <w:rsid w:val="00247BB0"/>
    <w:rsid w:val="00251D20"/>
    <w:rsid w:val="00252133"/>
    <w:rsid w:val="00252164"/>
    <w:rsid w:val="0025299B"/>
    <w:rsid w:val="0025323C"/>
    <w:rsid w:val="002532CE"/>
    <w:rsid w:val="00253380"/>
    <w:rsid w:val="0025360E"/>
    <w:rsid w:val="0025370F"/>
    <w:rsid w:val="00253845"/>
    <w:rsid w:val="0025445E"/>
    <w:rsid w:val="00254F9C"/>
    <w:rsid w:val="00254FC0"/>
    <w:rsid w:val="00255810"/>
    <w:rsid w:val="00256205"/>
    <w:rsid w:val="002563C1"/>
    <w:rsid w:val="00256B5F"/>
    <w:rsid w:val="00260353"/>
    <w:rsid w:val="00261081"/>
    <w:rsid w:val="00261842"/>
    <w:rsid w:val="002619E2"/>
    <w:rsid w:val="00261DA9"/>
    <w:rsid w:val="00262333"/>
    <w:rsid w:val="002627AE"/>
    <w:rsid w:val="00262F04"/>
    <w:rsid w:val="00262F64"/>
    <w:rsid w:val="002637BB"/>
    <w:rsid w:val="00263CBA"/>
    <w:rsid w:val="00263E18"/>
    <w:rsid w:val="00264B38"/>
    <w:rsid w:val="002661A4"/>
    <w:rsid w:val="002708F4"/>
    <w:rsid w:val="0027143A"/>
    <w:rsid w:val="00271B39"/>
    <w:rsid w:val="002720E2"/>
    <w:rsid w:val="00272C35"/>
    <w:rsid w:val="002735C7"/>
    <w:rsid w:val="002744BC"/>
    <w:rsid w:val="0027589E"/>
    <w:rsid w:val="00276A0E"/>
    <w:rsid w:val="00276E2A"/>
    <w:rsid w:val="00277158"/>
    <w:rsid w:val="002772AF"/>
    <w:rsid w:val="002776A9"/>
    <w:rsid w:val="00277898"/>
    <w:rsid w:val="00277D69"/>
    <w:rsid w:val="0028018D"/>
    <w:rsid w:val="00280E22"/>
    <w:rsid w:val="0028170D"/>
    <w:rsid w:val="00283EC7"/>
    <w:rsid w:val="00284917"/>
    <w:rsid w:val="00285058"/>
    <w:rsid w:val="0028576D"/>
    <w:rsid w:val="0028652E"/>
    <w:rsid w:val="00286CF1"/>
    <w:rsid w:val="00287272"/>
    <w:rsid w:val="0029108F"/>
    <w:rsid w:val="00291A38"/>
    <w:rsid w:val="00291E79"/>
    <w:rsid w:val="002924AE"/>
    <w:rsid w:val="0029294A"/>
    <w:rsid w:val="00292BB9"/>
    <w:rsid w:val="00292C7B"/>
    <w:rsid w:val="0029312E"/>
    <w:rsid w:val="002933B7"/>
    <w:rsid w:val="00293473"/>
    <w:rsid w:val="00293C4C"/>
    <w:rsid w:val="00294643"/>
    <w:rsid w:val="0029481C"/>
    <w:rsid w:val="00294F00"/>
    <w:rsid w:val="00297AAB"/>
    <w:rsid w:val="00297BF9"/>
    <w:rsid w:val="002A0168"/>
    <w:rsid w:val="002A0AD8"/>
    <w:rsid w:val="002A0D3E"/>
    <w:rsid w:val="002A112B"/>
    <w:rsid w:val="002A13F8"/>
    <w:rsid w:val="002A3102"/>
    <w:rsid w:val="002A388D"/>
    <w:rsid w:val="002A5597"/>
    <w:rsid w:val="002A5606"/>
    <w:rsid w:val="002A5C1A"/>
    <w:rsid w:val="002A5E01"/>
    <w:rsid w:val="002A5F40"/>
    <w:rsid w:val="002A6459"/>
    <w:rsid w:val="002A67DF"/>
    <w:rsid w:val="002A6970"/>
    <w:rsid w:val="002A75A5"/>
    <w:rsid w:val="002A7A2E"/>
    <w:rsid w:val="002B01B6"/>
    <w:rsid w:val="002B05D3"/>
    <w:rsid w:val="002B0E83"/>
    <w:rsid w:val="002B1260"/>
    <w:rsid w:val="002B187E"/>
    <w:rsid w:val="002B25D1"/>
    <w:rsid w:val="002B2E7B"/>
    <w:rsid w:val="002B35B9"/>
    <w:rsid w:val="002B4292"/>
    <w:rsid w:val="002B4825"/>
    <w:rsid w:val="002B49E4"/>
    <w:rsid w:val="002B4B59"/>
    <w:rsid w:val="002B510C"/>
    <w:rsid w:val="002B51B3"/>
    <w:rsid w:val="002B5627"/>
    <w:rsid w:val="002B6855"/>
    <w:rsid w:val="002B6D16"/>
    <w:rsid w:val="002C04C9"/>
    <w:rsid w:val="002C0ED6"/>
    <w:rsid w:val="002C104D"/>
    <w:rsid w:val="002C1B60"/>
    <w:rsid w:val="002C1BD6"/>
    <w:rsid w:val="002C1E1C"/>
    <w:rsid w:val="002C1FAD"/>
    <w:rsid w:val="002C2FEE"/>
    <w:rsid w:val="002C42E9"/>
    <w:rsid w:val="002C542B"/>
    <w:rsid w:val="002C5834"/>
    <w:rsid w:val="002C5D05"/>
    <w:rsid w:val="002C6618"/>
    <w:rsid w:val="002C663C"/>
    <w:rsid w:val="002D003E"/>
    <w:rsid w:val="002D0EBD"/>
    <w:rsid w:val="002D1735"/>
    <w:rsid w:val="002D190B"/>
    <w:rsid w:val="002D2A80"/>
    <w:rsid w:val="002D2E74"/>
    <w:rsid w:val="002D3043"/>
    <w:rsid w:val="002D3617"/>
    <w:rsid w:val="002D371C"/>
    <w:rsid w:val="002D40C4"/>
    <w:rsid w:val="002D41C1"/>
    <w:rsid w:val="002D42DB"/>
    <w:rsid w:val="002D49D7"/>
    <w:rsid w:val="002D4B4B"/>
    <w:rsid w:val="002D4BE3"/>
    <w:rsid w:val="002D4CAB"/>
    <w:rsid w:val="002D536C"/>
    <w:rsid w:val="002D557B"/>
    <w:rsid w:val="002D591C"/>
    <w:rsid w:val="002D5D30"/>
    <w:rsid w:val="002D614A"/>
    <w:rsid w:val="002D7FC1"/>
    <w:rsid w:val="002E05D0"/>
    <w:rsid w:val="002E100F"/>
    <w:rsid w:val="002E105D"/>
    <w:rsid w:val="002E117B"/>
    <w:rsid w:val="002E16E0"/>
    <w:rsid w:val="002E1891"/>
    <w:rsid w:val="002E1A51"/>
    <w:rsid w:val="002E1F5A"/>
    <w:rsid w:val="002E2BD7"/>
    <w:rsid w:val="002E3290"/>
    <w:rsid w:val="002E4A56"/>
    <w:rsid w:val="002E4AC5"/>
    <w:rsid w:val="002E4EAF"/>
    <w:rsid w:val="002E5454"/>
    <w:rsid w:val="002E5782"/>
    <w:rsid w:val="002E5B13"/>
    <w:rsid w:val="002E60D9"/>
    <w:rsid w:val="002E6884"/>
    <w:rsid w:val="002E6A94"/>
    <w:rsid w:val="002E72A8"/>
    <w:rsid w:val="002F06B3"/>
    <w:rsid w:val="002F1C15"/>
    <w:rsid w:val="002F2B70"/>
    <w:rsid w:val="002F461A"/>
    <w:rsid w:val="002F47C0"/>
    <w:rsid w:val="002F7067"/>
    <w:rsid w:val="00300FDA"/>
    <w:rsid w:val="003019EE"/>
    <w:rsid w:val="00301B59"/>
    <w:rsid w:val="00302972"/>
    <w:rsid w:val="003031D4"/>
    <w:rsid w:val="00303DC7"/>
    <w:rsid w:val="00303FA7"/>
    <w:rsid w:val="0030418F"/>
    <w:rsid w:val="00304D18"/>
    <w:rsid w:val="00305FD8"/>
    <w:rsid w:val="003061E1"/>
    <w:rsid w:val="00306844"/>
    <w:rsid w:val="003069FE"/>
    <w:rsid w:val="00310226"/>
    <w:rsid w:val="003105E2"/>
    <w:rsid w:val="003111AF"/>
    <w:rsid w:val="003117CA"/>
    <w:rsid w:val="00312345"/>
    <w:rsid w:val="00312544"/>
    <w:rsid w:val="0031293B"/>
    <w:rsid w:val="00313136"/>
    <w:rsid w:val="00313B6B"/>
    <w:rsid w:val="00314636"/>
    <w:rsid w:val="003151CA"/>
    <w:rsid w:val="00315267"/>
    <w:rsid w:val="003152BF"/>
    <w:rsid w:val="003152D1"/>
    <w:rsid w:val="003152E9"/>
    <w:rsid w:val="003153CC"/>
    <w:rsid w:val="00315558"/>
    <w:rsid w:val="00315F8B"/>
    <w:rsid w:val="00316E33"/>
    <w:rsid w:val="00316EAE"/>
    <w:rsid w:val="0031723E"/>
    <w:rsid w:val="0031787B"/>
    <w:rsid w:val="0032000E"/>
    <w:rsid w:val="00320904"/>
    <w:rsid w:val="003209DF"/>
    <w:rsid w:val="00320E54"/>
    <w:rsid w:val="00320EA0"/>
    <w:rsid w:val="00320F1C"/>
    <w:rsid w:val="0032178F"/>
    <w:rsid w:val="0032191E"/>
    <w:rsid w:val="0032242C"/>
    <w:rsid w:val="0032264E"/>
    <w:rsid w:val="0032294A"/>
    <w:rsid w:val="003229A3"/>
    <w:rsid w:val="00322C35"/>
    <w:rsid w:val="00322DA7"/>
    <w:rsid w:val="00322FE1"/>
    <w:rsid w:val="00324089"/>
    <w:rsid w:val="0032472D"/>
    <w:rsid w:val="003247B2"/>
    <w:rsid w:val="0032566A"/>
    <w:rsid w:val="003259C4"/>
    <w:rsid w:val="00325E57"/>
    <w:rsid w:val="0032670A"/>
    <w:rsid w:val="00327385"/>
    <w:rsid w:val="003301C6"/>
    <w:rsid w:val="0033027E"/>
    <w:rsid w:val="003306FF"/>
    <w:rsid w:val="00330C5C"/>
    <w:rsid w:val="00330E29"/>
    <w:rsid w:val="00331094"/>
    <w:rsid w:val="00332079"/>
    <w:rsid w:val="003336D2"/>
    <w:rsid w:val="003337C7"/>
    <w:rsid w:val="003349B5"/>
    <w:rsid w:val="00335401"/>
    <w:rsid w:val="003357A1"/>
    <w:rsid w:val="00335FE3"/>
    <w:rsid w:val="003374D4"/>
    <w:rsid w:val="00337BAB"/>
    <w:rsid w:val="00340BB8"/>
    <w:rsid w:val="00343230"/>
    <w:rsid w:val="003439AA"/>
    <w:rsid w:val="00343AE4"/>
    <w:rsid w:val="00343CD7"/>
    <w:rsid w:val="00343DA7"/>
    <w:rsid w:val="00343FF9"/>
    <w:rsid w:val="00344E33"/>
    <w:rsid w:val="00345AB7"/>
    <w:rsid w:val="00345BCB"/>
    <w:rsid w:val="003466F0"/>
    <w:rsid w:val="00346846"/>
    <w:rsid w:val="003473F1"/>
    <w:rsid w:val="003475A8"/>
    <w:rsid w:val="00347820"/>
    <w:rsid w:val="00347B12"/>
    <w:rsid w:val="003501A9"/>
    <w:rsid w:val="00351DED"/>
    <w:rsid w:val="003523BA"/>
    <w:rsid w:val="00352FFF"/>
    <w:rsid w:val="00353DD6"/>
    <w:rsid w:val="00354635"/>
    <w:rsid w:val="00356682"/>
    <w:rsid w:val="00356AE1"/>
    <w:rsid w:val="00356B9D"/>
    <w:rsid w:val="00357249"/>
    <w:rsid w:val="0035745B"/>
    <w:rsid w:val="0035790D"/>
    <w:rsid w:val="00357C29"/>
    <w:rsid w:val="00360AA3"/>
    <w:rsid w:val="00362646"/>
    <w:rsid w:val="003627AF"/>
    <w:rsid w:val="00362EBE"/>
    <w:rsid w:val="0036365A"/>
    <w:rsid w:val="00363687"/>
    <w:rsid w:val="00363835"/>
    <w:rsid w:val="00363CD5"/>
    <w:rsid w:val="00363D3E"/>
    <w:rsid w:val="003647C1"/>
    <w:rsid w:val="00364D1E"/>
    <w:rsid w:val="00365306"/>
    <w:rsid w:val="003663C6"/>
    <w:rsid w:val="00366D7C"/>
    <w:rsid w:val="00366F36"/>
    <w:rsid w:val="00367D7C"/>
    <w:rsid w:val="0037024D"/>
    <w:rsid w:val="00370D93"/>
    <w:rsid w:val="00370F4E"/>
    <w:rsid w:val="00370F70"/>
    <w:rsid w:val="00371447"/>
    <w:rsid w:val="0037221C"/>
    <w:rsid w:val="00372500"/>
    <w:rsid w:val="0037257B"/>
    <w:rsid w:val="003726B5"/>
    <w:rsid w:val="0037278A"/>
    <w:rsid w:val="00373431"/>
    <w:rsid w:val="0037365F"/>
    <w:rsid w:val="003743F0"/>
    <w:rsid w:val="003760B5"/>
    <w:rsid w:val="00376D02"/>
    <w:rsid w:val="003777CA"/>
    <w:rsid w:val="00381493"/>
    <w:rsid w:val="0038162C"/>
    <w:rsid w:val="0038235C"/>
    <w:rsid w:val="003825DB"/>
    <w:rsid w:val="00382A3E"/>
    <w:rsid w:val="003836A8"/>
    <w:rsid w:val="00383AAD"/>
    <w:rsid w:val="00383C87"/>
    <w:rsid w:val="0038464B"/>
    <w:rsid w:val="003846C1"/>
    <w:rsid w:val="003848D4"/>
    <w:rsid w:val="003851BC"/>
    <w:rsid w:val="0038527D"/>
    <w:rsid w:val="00385792"/>
    <w:rsid w:val="003863DF"/>
    <w:rsid w:val="00386F0A"/>
    <w:rsid w:val="003870DB"/>
    <w:rsid w:val="00387660"/>
    <w:rsid w:val="00390B9A"/>
    <w:rsid w:val="00391269"/>
    <w:rsid w:val="0039156C"/>
    <w:rsid w:val="00391E34"/>
    <w:rsid w:val="00392B37"/>
    <w:rsid w:val="00392C27"/>
    <w:rsid w:val="0039324C"/>
    <w:rsid w:val="003937EB"/>
    <w:rsid w:val="0039392F"/>
    <w:rsid w:val="00393A7B"/>
    <w:rsid w:val="0039473B"/>
    <w:rsid w:val="00395075"/>
    <w:rsid w:val="003967A3"/>
    <w:rsid w:val="00396D05"/>
    <w:rsid w:val="00397071"/>
    <w:rsid w:val="003A0502"/>
    <w:rsid w:val="003A0A92"/>
    <w:rsid w:val="003A0B47"/>
    <w:rsid w:val="003A0B9A"/>
    <w:rsid w:val="003A195C"/>
    <w:rsid w:val="003A1A3B"/>
    <w:rsid w:val="003A1F27"/>
    <w:rsid w:val="003A2335"/>
    <w:rsid w:val="003A23A6"/>
    <w:rsid w:val="003A2EAC"/>
    <w:rsid w:val="003A3000"/>
    <w:rsid w:val="003A3288"/>
    <w:rsid w:val="003A33CC"/>
    <w:rsid w:val="003A3A11"/>
    <w:rsid w:val="003A44F6"/>
    <w:rsid w:val="003A4C65"/>
    <w:rsid w:val="003A4DE8"/>
    <w:rsid w:val="003A50C5"/>
    <w:rsid w:val="003A5901"/>
    <w:rsid w:val="003A62F3"/>
    <w:rsid w:val="003A7B22"/>
    <w:rsid w:val="003A7DFF"/>
    <w:rsid w:val="003B0032"/>
    <w:rsid w:val="003B15F8"/>
    <w:rsid w:val="003B2289"/>
    <w:rsid w:val="003B25F8"/>
    <w:rsid w:val="003B28A5"/>
    <w:rsid w:val="003B3322"/>
    <w:rsid w:val="003B3C89"/>
    <w:rsid w:val="003B3CEA"/>
    <w:rsid w:val="003B42C9"/>
    <w:rsid w:val="003B4535"/>
    <w:rsid w:val="003B4815"/>
    <w:rsid w:val="003B48E5"/>
    <w:rsid w:val="003B4B66"/>
    <w:rsid w:val="003B539E"/>
    <w:rsid w:val="003B55B9"/>
    <w:rsid w:val="003B55BE"/>
    <w:rsid w:val="003B59B5"/>
    <w:rsid w:val="003B6C78"/>
    <w:rsid w:val="003B7681"/>
    <w:rsid w:val="003C059D"/>
    <w:rsid w:val="003C178C"/>
    <w:rsid w:val="003C1D90"/>
    <w:rsid w:val="003C2E6D"/>
    <w:rsid w:val="003C37C9"/>
    <w:rsid w:val="003C4437"/>
    <w:rsid w:val="003C500D"/>
    <w:rsid w:val="003C6A8A"/>
    <w:rsid w:val="003C6F4D"/>
    <w:rsid w:val="003C7406"/>
    <w:rsid w:val="003C741E"/>
    <w:rsid w:val="003C78CD"/>
    <w:rsid w:val="003C7966"/>
    <w:rsid w:val="003D06DD"/>
    <w:rsid w:val="003D0A3B"/>
    <w:rsid w:val="003D0AD8"/>
    <w:rsid w:val="003D0EB8"/>
    <w:rsid w:val="003D1F55"/>
    <w:rsid w:val="003D2583"/>
    <w:rsid w:val="003D29A4"/>
    <w:rsid w:val="003D29FE"/>
    <w:rsid w:val="003D2CAA"/>
    <w:rsid w:val="003D3AC0"/>
    <w:rsid w:val="003D3B9A"/>
    <w:rsid w:val="003D4336"/>
    <w:rsid w:val="003D5AF5"/>
    <w:rsid w:val="003D6705"/>
    <w:rsid w:val="003D68D7"/>
    <w:rsid w:val="003D699A"/>
    <w:rsid w:val="003D746D"/>
    <w:rsid w:val="003D784B"/>
    <w:rsid w:val="003D7E06"/>
    <w:rsid w:val="003E0042"/>
    <w:rsid w:val="003E0909"/>
    <w:rsid w:val="003E0D15"/>
    <w:rsid w:val="003E1170"/>
    <w:rsid w:val="003E1212"/>
    <w:rsid w:val="003E160D"/>
    <w:rsid w:val="003E1B4E"/>
    <w:rsid w:val="003E1B65"/>
    <w:rsid w:val="003E35DF"/>
    <w:rsid w:val="003E3BC2"/>
    <w:rsid w:val="003E3ECF"/>
    <w:rsid w:val="003E43A8"/>
    <w:rsid w:val="003E4A2C"/>
    <w:rsid w:val="003E4D5B"/>
    <w:rsid w:val="003E4E15"/>
    <w:rsid w:val="003E57D0"/>
    <w:rsid w:val="003E6287"/>
    <w:rsid w:val="003E7761"/>
    <w:rsid w:val="003E7E2C"/>
    <w:rsid w:val="003F00A6"/>
    <w:rsid w:val="003F057B"/>
    <w:rsid w:val="003F0C5A"/>
    <w:rsid w:val="003F11F7"/>
    <w:rsid w:val="003F19F4"/>
    <w:rsid w:val="003F2722"/>
    <w:rsid w:val="003F326F"/>
    <w:rsid w:val="003F3FEC"/>
    <w:rsid w:val="003F4F65"/>
    <w:rsid w:val="003F5A77"/>
    <w:rsid w:val="003F5E25"/>
    <w:rsid w:val="003F673D"/>
    <w:rsid w:val="003F6D5E"/>
    <w:rsid w:val="003F7719"/>
    <w:rsid w:val="003F7FAC"/>
    <w:rsid w:val="00401CE2"/>
    <w:rsid w:val="00402E14"/>
    <w:rsid w:val="0040323E"/>
    <w:rsid w:val="004032E7"/>
    <w:rsid w:val="00403434"/>
    <w:rsid w:val="0040393F"/>
    <w:rsid w:val="00403BA4"/>
    <w:rsid w:val="00404B5E"/>
    <w:rsid w:val="00405082"/>
    <w:rsid w:val="0040731B"/>
    <w:rsid w:val="00410437"/>
    <w:rsid w:val="004104DA"/>
    <w:rsid w:val="004108A8"/>
    <w:rsid w:val="00411450"/>
    <w:rsid w:val="0041181C"/>
    <w:rsid w:val="00412C19"/>
    <w:rsid w:val="00413031"/>
    <w:rsid w:val="0041383F"/>
    <w:rsid w:val="0041447D"/>
    <w:rsid w:val="004144D3"/>
    <w:rsid w:val="004146E5"/>
    <w:rsid w:val="0041479D"/>
    <w:rsid w:val="00414E6A"/>
    <w:rsid w:val="0041521C"/>
    <w:rsid w:val="0041532A"/>
    <w:rsid w:val="00415C37"/>
    <w:rsid w:val="0041638E"/>
    <w:rsid w:val="00416BBC"/>
    <w:rsid w:val="004170D6"/>
    <w:rsid w:val="004202C0"/>
    <w:rsid w:val="00420BD9"/>
    <w:rsid w:val="00420FC8"/>
    <w:rsid w:val="00421769"/>
    <w:rsid w:val="00421811"/>
    <w:rsid w:val="004223D3"/>
    <w:rsid w:val="00424156"/>
    <w:rsid w:val="00424838"/>
    <w:rsid w:val="004249E8"/>
    <w:rsid w:val="00424C37"/>
    <w:rsid w:val="00424E03"/>
    <w:rsid w:val="004260F9"/>
    <w:rsid w:val="004263B3"/>
    <w:rsid w:val="004269E6"/>
    <w:rsid w:val="00427239"/>
    <w:rsid w:val="0042744B"/>
    <w:rsid w:val="0043110D"/>
    <w:rsid w:val="0043137F"/>
    <w:rsid w:val="00431B39"/>
    <w:rsid w:val="004324EE"/>
    <w:rsid w:val="00432837"/>
    <w:rsid w:val="004332F7"/>
    <w:rsid w:val="00433610"/>
    <w:rsid w:val="00433CB9"/>
    <w:rsid w:val="00434D8A"/>
    <w:rsid w:val="004355D6"/>
    <w:rsid w:val="00435ABB"/>
    <w:rsid w:val="00435CCF"/>
    <w:rsid w:val="00436021"/>
    <w:rsid w:val="00436399"/>
    <w:rsid w:val="0043648B"/>
    <w:rsid w:val="00437E0F"/>
    <w:rsid w:val="004402FC"/>
    <w:rsid w:val="004409CB"/>
    <w:rsid w:val="00440B58"/>
    <w:rsid w:val="00440DB7"/>
    <w:rsid w:val="00442329"/>
    <w:rsid w:val="004426F9"/>
    <w:rsid w:val="0044351F"/>
    <w:rsid w:val="00445676"/>
    <w:rsid w:val="004458D4"/>
    <w:rsid w:val="00446152"/>
    <w:rsid w:val="004461C0"/>
    <w:rsid w:val="0044641D"/>
    <w:rsid w:val="004479F1"/>
    <w:rsid w:val="00447BB1"/>
    <w:rsid w:val="0044B171"/>
    <w:rsid w:val="00450752"/>
    <w:rsid w:val="00451509"/>
    <w:rsid w:val="00451F3C"/>
    <w:rsid w:val="00453749"/>
    <w:rsid w:val="00453CE2"/>
    <w:rsid w:val="00453D4A"/>
    <w:rsid w:val="00453EF2"/>
    <w:rsid w:val="00454218"/>
    <w:rsid w:val="00455318"/>
    <w:rsid w:val="004558EF"/>
    <w:rsid w:val="00455A0C"/>
    <w:rsid w:val="0045609D"/>
    <w:rsid w:val="004572C4"/>
    <w:rsid w:val="00457F64"/>
    <w:rsid w:val="00460A4D"/>
    <w:rsid w:val="00460CF2"/>
    <w:rsid w:val="004615AB"/>
    <w:rsid w:val="00461A23"/>
    <w:rsid w:val="00463528"/>
    <w:rsid w:val="004637D1"/>
    <w:rsid w:val="00463B9E"/>
    <w:rsid w:val="00464167"/>
    <w:rsid w:val="00464ED7"/>
    <w:rsid w:val="00465031"/>
    <w:rsid w:val="0046511A"/>
    <w:rsid w:val="004658AD"/>
    <w:rsid w:val="004658E8"/>
    <w:rsid w:val="004661DD"/>
    <w:rsid w:val="00466237"/>
    <w:rsid w:val="004664F1"/>
    <w:rsid w:val="00467137"/>
    <w:rsid w:val="00467795"/>
    <w:rsid w:val="00467D09"/>
    <w:rsid w:val="00467FFE"/>
    <w:rsid w:val="004704C0"/>
    <w:rsid w:val="00470CBB"/>
    <w:rsid w:val="00471E81"/>
    <w:rsid w:val="00472314"/>
    <w:rsid w:val="004723E8"/>
    <w:rsid w:val="0047254B"/>
    <w:rsid w:val="00472A91"/>
    <w:rsid w:val="00472A98"/>
    <w:rsid w:val="00474A16"/>
    <w:rsid w:val="00474E14"/>
    <w:rsid w:val="00474E87"/>
    <w:rsid w:val="00475966"/>
    <w:rsid w:val="004761D6"/>
    <w:rsid w:val="0047665E"/>
    <w:rsid w:val="00476B93"/>
    <w:rsid w:val="00477F01"/>
    <w:rsid w:val="00480323"/>
    <w:rsid w:val="00480443"/>
    <w:rsid w:val="0048044C"/>
    <w:rsid w:val="00480C83"/>
    <w:rsid w:val="00480CA8"/>
    <w:rsid w:val="00480D13"/>
    <w:rsid w:val="00480E0B"/>
    <w:rsid w:val="00482174"/>
    <w:rsid w:val="00482292"/>
    <w:rsid w:val="0048309B"/>
    <w:rsid w:val="00483A08"/>
    <w:rsid w:val="00483F8F"/>
    <w:rsid w:val="0048411B"/>
    <w:rsid w:val="00484D02"/>
    <w:rsid w:val="004859EF"/>
    <w:rsid w:val="00486115"/>
    <w:rsid w:val="004868E1"/>
    <w:rsid w:val="00487088"/>
    <w:rsid w:val="00487628"/>
    <w:rsid w:val="004878FC"/>
    <w:rsid w:val="00490466"/>
    <w:rsid w:val="00490696"/>
    <w:rsid w:val="004911D1"/>
    <w:rsid w:val="00491289"/>
    <w:rsid w:val="004912D1"/>
    <w:rsid w:val="00491C05"/>
    <w:rsid w:val="00491CAA"/>
    <w:rsid w:val="00492151"/>
    <w:rsid w:val="00492892"/>
    <w:rsid w:val="004928E2"/>
    <w:rsid w:val="00492950"/>
    <w:rsid w:val="00492BD4"/>
    <w:rsid w:val="0049330C"/>
    <w:rsid w:val="0049414C"/>
    <w:rsid w:val="00494725"/>
    <w:rsid w:val="00494B88"/>
    <w:rsid w:val="00494CB7"/>
    <w:rsid w:val="00494CD9"/>
    <w:rsid w:val="004966EB"/>
    <w:rsid w:val="00497A8D"/>
    <w:rsid w:val="004A08B6"/>
    <w:rsid w:val="004A0BC5"/>
    <w:rsid w:val="004A0BE3"/>
    <w:rsid w:val="004A24DA"/>
    <w:rsid w:val="004A2761"/>
    <w:rsid w:val="004A2D06"/>
    <w:rsid w:val="004A2FBF"/>
    <w:rsid w:val="004A3C88"/>
    <w:rsid w:val="004A3F94"/>
    <w:rsid w:val="004A4722"/>
    <w:rsid w:val="004A47DA"/>
    <w:rsid w:val="004A5B34"/>
    <w:rsid w:val="004A79F7"/>
    <w:rsid w:val="004B0708"/>
    <w:rsid w:val="004B0989"/>
    <w:rsid w:val="004B0C3C"/>
    <w:rsid w:val="004B0F7D"/>
    <w:rsid w:val="004B1260"/>
    <w:rsid w:val="004B14B5"/>
    <w:rsid w:val="004B1CB0"/>
    <w:rsid w:val="004B1D67"/>
    <w:rsid w:val="004B1FA6"/>
    <w:rsid w:val="004B3693"/>
    <w:rsid w:val="004B39C5"/>
    <w:rsid w:val="004B4282"/>
    <w:rsid w:val="004B42B5"/>
    <w:rsid w:val="004B4887"/>
    <w:rsid w:val="004B518C"/>
    <w:rsid w:val="004B58C8"/>
    <w:rsid w:val="004B6AD5"/>
    <w:rsid w:val="004B70A4"/>
    <w:rsid w:val="004B789B"/>
    <w:rsid w:val="004C0BED"/>
    <w:rsid w:val="004C0F46"/>
    <w:rsid w:val="004C263C"/>
    <w:rsid w:val="004C344E"/>
    <w:rsid w:val="004C351B"/>
    <w:rsid w:val="004C3E27"/>
    <w:rsid w:val="004C4E1D"/>
    <w:rsid w:val="004C5AC3"/>
    <w:rsid w:val="004C5BDD"/>
    <w:rsid w:val="004C6467"/>
    <w:rsid w:val="004C678B"/>
    <w:rsid w:val="004C6D06"/>
    <w:rsid w:val="004D0615"/>
    <w:rsid w:val="004D0937"/>
    <w:rsid w:val="004D0AD8"/>
    <w:rsid w:val="004D0CDD"/>
    <w:rsid w:val="004D0D27"/>
    <w:rsid w:val="004D0D4B"/>
    <w:rsid w:val="004D1A24"/>
    <w:rsid w:val="004D2659"/>
    <w:rsid w:val="004D2A8D"/>
    <w:rsid w:val="004D328F"/>
    <w:rsid w:val="004D32AB"/>
    <w:rsid w:val="004D35C5"/>
    <w:rsid w:val="004D41B1"/>
    <w:rsid w:val="004D56D8"/>
    <w:rsid w:val="004D598F"/>
    <w:rsid w:val="004D5A19"/>
    <w:rsid w:val="004D5B09"/>
    <w:rsid w:val="004D60C8"/>
    <w:rsid w:val="004D660F"/>
    <w:rsid w:val="004D68F1"/>
    <w:rsid w:val="004D6E6D"/>
    <w:rsid w:val="004D72FF"/>
    <w:rsid w:val="004D7B0C"/>
    <w:rsid w:val="004E0AF1"/>
    <w:rsid w:val="004E0CD5"/>
    <w:rsid w:val="004E1DED"/>
    <w:rsid w:val="004E257D"/>
    <w:rsid w:val="004E2817"/>
    <w:rsid w:val="004E285D"/>
    <w:rsid w:val="004E2AB3"/>
    <w:rsid w:val="004E2BE1"/>
    <w:rsid w:val="004E3945"/>
    <w:rsid w:val="004E3BFF"/>
    <w:rsid w:val="004E4976"/>
    <w:rsid w:val="004E5337"/>
    <w:rsid w:val="004E5530"/>
    <w:rsid w:val="004E555A"/>
    <w:rsid w:val="004E592A"/>
    <w:rsid w:val="004E5EEA"/>
    <w:rsid w:val="004E7145"/>
    <w:rsid w:val="004E7D13"/>
    <w:rsid w:val="004F0747"/>
    <w:rsid w:val="004F0BAE"/>
    <w:rsid w:val="004F1221"/>
    <w:rsid w:val="004F13F3"/>
    <w:rsid w:val="004F25F7"/>
    <w:rsid w:val="004F315A"/>
    <w:rsid w:val="004F3A20"/>
    <w:rsid w:val="004F3CDA"/>
    <w:rsid w:val="004F4358"/>
    <w:rsid w:val="004F4A67"/>
    <w:rsid w:val="004F4B8A"/>
    <w:rsid w:val="004F4C59"/>
    <w:rsid w:val="004F5554"/>
    <w:rsid w:val="004F63D5"/>
    <w:rsid w:val="004F785C"/>
    <w:rsid w:val="004F7E07"/>
    <w:rsid w:val="004F7F37"/>
    <w:rsid w:val="00500C8B"/>
    <w:rsid w:val="00500EFD"/>
    <w:rsid w:val="005015BE"/>
    <w:rsid w:val="00501822"/>
    <w:rsid w:val="00502523"/>
    <w:rsid w:val="0050318E"/>
    <w:rsid w:val="0050368A"/>
    <w:rsid w:val="00504CEC"/>
    <w:rsid w:val="00505D53"/>
    <w:rsid w:val="00506034"/>
    <w:rsid w:val="00506060"/>
    <w:rsid w:val="00507B6C"/>
    <w:rsid w:val="00510E91"/>
    <w:rsid w:val="005126ED"/>
    <w:rsid w:val="00513216"/>
    <w:rsid w:val="005133D2"/>
    <w:rsid w:val="0051359F"/>
    <w:rsid w:val="00513B07"/>
    <w:rsid w:val="00513CC7"/>
    <w:rsid w:val="0051476E"/>
    <w:rsid w:val="00514B31"/>
    <w:rsid w:val="00514CD9"/>
    <w:rsid w:val="00514FD7"/>
    <w:rsid w:val="00515370"/>
    <w:rsid w:val="005153BF"/>
    <w:rsid w:val="005160D4"/>
    <w:rsid w:val="00516E1D"/>
    <w:rsid w:val="00517117"/>
    <w:rsid w:val="00517293"/>
    <w:rsid w:val="00517975"/>
    <w:rsid w:val="005205A7"/>
    <w:rsid w:val="00521000"/>
    <w:rsid w:val="00521EA5"/>
    <w:rsid w:val="0052346A"/>
    <w:rsid w:val="00523BB5"/>
    <w:rsid w:val="00523D43"/>
    <w:rsid w:val="005243D7"/>
    <w:rsid w:val="00524D40"/>
    <w:rsid w:val="00524E5B"/>
    <w:rsid w:val="00525105"/>
    <w:rsid w:val="005266BD"/>
    <w:rsid w:val="00527196"/>
    <w:rsid w:val="0053119B"/>
    <w:rsid w:val="00531510"/>
    <w:rsid w:val="00531AC4"/>
    <w:rsid w:val="00532380"/>
    <w:rsid w:val="00532CB1"/>
    <w:rsid w:val="00532D0E"/>
    <w:rsid w:val="00532E70"/>
    <w:rsid w:val="00532F10"/>
    <w:rsid w:val="00533CF0"/>
    <w:rsid w:val="00534339"/>
    <w:rsid w:val="0053469E"/>
    <w:rsid w:val="0053603C"/>
    <w:rsid w:val="00536546"/>
    <w:rsid w:val="00536A47"/>
    <w:rsid w:val="00536A94"/>
    <w:rsid w:val="00536B99"/>
    <w:rsid w:val="00536C79"/>
    <w:rsid w:val="0053711B"/>
    <w:rsid w:val="00537187"/>
    <w:rsid w:val="00537B09"/>
    <w:rsid w:val="005413B9"/>
    <w:rsid w:val="005417D2"/>
    <w:rsid w:val="005423A4"/>
    <w:rsid w:val="00542CD8"/>
    <w:rsid w:val="0054415B"/>
    <w:rsid w:val="00544F5A"/>
    <w:rsid w:val="005454D9"/>
    <w:rsid w:val="00546BDF"/>
    <w:rsid w:val="00546F95"/>
    <w:rsid w:val="00547191"/>
    <w:rsid w:val="005471AE"/>
    <w:rsid w:val="00547417"/>
    <w:rsid w:val="005475AE"/>
    <w:rsid w:val="0055064E"/>
    <w:rsid w:val="00550AF7"/>
    <w:rsid w:val="00551521"/>
    <w:rsid w:val="0055170E"/>
    <w:rsid w:val="005519F7"/>
    <w:rsid w:val="00551F3A"/>
    <w:rsid w:val="00552456"/>
    <w:rsid w:val="00552661"/>
    <w:rsid w:val="005527EF"/>
    <w:rsid w:val="00552DCE"/>
    <w:rsid w:val="00553217"/>
    <w:rsid w:val="0055324D"/>
    <w:rsid w:val="005537FF"/>
    <w:rsid w:val="00553CF4"/>
    <w:rsid w:val="005548C5"/>
    <w:rsid w:val="0055516A"/>
    <w:rsid w:val="0055540E"/>
    <w:rsid w:val="0055628C"/>
    <w:rsid w:val="00556B48"/>
    <w:rsid w:val="005605E1"/>
    <w:rsid w:val="00560F7F"/>
    <w:rsid w:val="0056135E"/>
    <w:rsid w:val="00561651"/>
    <w:rsid w:val="00561874"/>
    <w:rsid w:val="005619FD"/>
    <w:rsid w:val="00562377"/>
    <w:rsid w:val="00562391"/>
    <w:rsid w:val="00562591"/>
    <w:rsid w:val="00562A18"/>
    <w:rsid w:val="0056444B"/>
    <w:rsid w:val="00564960"/>
    <w:rsid w:val="0056516A"/>
    <w:rsid w:val="00565217"/>
    <w:rsid w:val="00565249"/>
    <w:rsid w:val="0056535F"/>
    <w:rsid w:val="00565D89"/>
    <w:rsid w:val="00567585"/>
    <w:rsid w:val="00567FD5"/>
    <w:rsid w:val="0057063B"/>
    <w:rsid w:val="00570826"/>
    <w:rsid w:val="00570E6C"/>
    <w:rsid w:val="0057139C"/>
    <w:rsid w:val="00571914"/>
    <w:rsid w:val="00571BEC"/>
    <w:rsid w:val="00571D84"/>
    <w:rsid w:val="00572B2C"/>
    <w:rsid w:val="00572DDC"/>
    <w:rsid w:val="00572ED8"/>
    <w:rsid w:val="005730A5"/>
    <w:rsid w:val="005739AF"/>
    <w:rsid w:val="00573A69"/>
    <w:rsid w:val="00574224"/>
    <w:rsid w:val="00575159"/>
    <w:rsid w:val="00575F35"/>
    <w:rsid w:val="00575F9D"/>
    <w:rsid w:val="00576E63"/>
    <w:rsid w:val="005776C1"/>
    <w:rsid w:val="005778F7"/>
    <w:rsid w:val="00580215"/>
    <w:rsid w:val="00580BE6"/>
    <w:rsid w:val="00580EB6"/>
    <w:rsid w:val="0058136C"/>
    <w:rsid w:val="005816FF"/>
    <w:rsid w:val="005828C9"/>
    <w:rsid w:val="00585C51"/>
    <w:rsid w:val="00586C7A"/>
    <w:rsid w:val="005874E5"/>
    <w:rsid w:val="00587AF2"/>
    <w:rsid w:val="00587BE7"/>
    <w:rsid w:val="00590362"/>
    <w:rsid w:val="00590A51"/>
    <w:rsid w:val="00591200"/>
    <w:rsid w:val="0059198A"/>
    <w:rsid w:val="005931F2"/>
    <w:rsid w:val="005933CD"/>
    <w:rsid w:val="00593A1B"/>
    <w:rsid w:val="00593F2E"/>
    <w:rsid w:val="00594551"/>
    <w:rsid w:val="00594BD2"/>
    <w:rsid w:val="00595395"/>
    <w:rsid w:val="005956C4"/>
    <w:rsid w:val="00595C36"/>
    <w:rsid w:val="00596074"/>
    <w:rsid w:val="005966B5"/>
    <w:rsid w:val="00596C95"/>
    <w:rsid w:val="00596DA3"/>
    <w:rsid w:val="00597329"/>
    <w:rsid w:val="005977B4"/>
    <w:rsid w:val="00597CD8"/>
    <w:rsid w:val="005A042D"/>
    <w:rsid w:val="005A1331"/>
    <w:rsid w:val="005A1805"/>
    <w:rsid w:val="005A27BC"/>
    <w:rsid w:val="005A348E"/>
    <w:rsid w:val="005A38FD"/>
    <w:rsid w:val="005A3A8A"/>
    <w:rsid w:val="005A4F3D"/>
    <w:rsid w:val="005A535E"/>
    <w:rsid w:val="005A5502"/>
    <w:rsid w:val="005A57F0"/>
    <w:rsid w:val="005A610C"/>
    <w:rsid w:val="005A6431"/>
    <w:rsid w:val="005A6B51"/>
    <w:rsid w:val="005A7F23"/>
    <w:rsid w:val="005B01F5"/>
    <w:rsid w:val="005B03A5"/>
    <w:rsid w:val="005B03E2"/>
    <w:rsid w:val="005B0AF5"/>
    <w:rsid w:val="005B12A0"/>
    <w:rsid w:val="005B1383"/>
    <w:rsid w:val="005B1BC4"/>
    <w:rsid w:val="005B23EB"/>
    <w:rsid w:val="005B2461"/>
    <w:rsid w:val="005B26E1"/>
    <w:rsid w:val="005B3D2F"/>
    <w:rsid w:val="005B6038"/>
    <w:rsid w:val="005B61AC"/>
    <w:rsid w:val="005B71BA"/>
    <w:rsid w:val="005C2082"/>
    <w:rsid w:val="005C2100"/>
    <w:rsid w:val="005C224A"/>
    <w:rsid w:val="005C2267"/>
    <w:rsid w:val="005C2544"/>
    <w:rsid w:val="005C2AB3"/>
    <w:rsid w:val="005C2E61"/>
    <w:rsid w:val="005C37AA"/>
    <w:rsid w:val="005C3814"/>
    <w:rsid w:val="005C4396"/>
    <w:rsid w:val="005C4586"/>
    <w:rsid w:val="005C47C2"/>
    <w:rsid w:val="005C52FC"/>
    <w:rsid w:val="005C5718"/>
    <w:rsid w:val="005C5BF2"/>
    <w:rsid w:val="005C5CFE"/>
    <w:rsid w:val="005C5D56"/>
    <w:rsid w:val="005C6620"/>
    <w:rsid w:val="005C6705"/>
    <w:rsid w:val="005C70FE"/>
    <w:rsid w:val="005C754C"/>
    <w:rsid w:val="005C7707"/>
    <w:rsid w:val="005C781E"/>
    <w:rsid w:val="005C7E58"/>
    <w:rsid w:val="005D0400"/>
    <w:rsid w:val="005D0763"/>
    <w:rsid w:val="005D0A5B"/>
    <w:rsid w:val="005D0FEA"/>
    <w:rsid w:val="005D11F0"/>
    <w:rsid w:val="005D215E"/>
    <w:rsid w:val="005D24B2"/>
    <w:rsid w:val="005D3261"/>
    <w:rsid w:val="005D34F8"/>
    <w:rsid w:val="005D376C"/>
    <w:rsid w:val="005D3B1E"/>
    <w:rsid w:val="005D40A6"/>
    <w:rsid w:val="005D490F"/>
    <w:rsid w:val="005D5422"/>
    <w:rsid w:val="005D5EA5"/>
    <w:rsid w:val="005D643B"/>
    <w:rsid w:val="005D6CD6"/>
    <w:rsid w:val="005D6E7A"/>
    <w:rsid w:val="005D6EBA"/>
    <w:rsid w:val="005D720A"/>
    <w:rsid w:val="005D7A09"/>
    <w:rsid w:val="005D7E4C"/>
    <w:rsid w:val="005D7F97"/>
    <w:rsid w:val="005E0528"/>
    <w:rsid w:val="005E06E1"/>
    <w:rsid w:val="005E090F"/>
    <w:rsid w:val="005E0FFD"/>
    <w:rsid w:val="005E1C75"/>
    <w:rsid w:val="005E22ED"/>
    <w:rsid w:val="005E2918"/>
    <w:rsid w:val="005E314E"/>
    <w:rsid w:val="005E34C0"/>
    <w:rsid w:val="005E382D"/>
    <w:rsid w:val="005E390F"/>
    <w:rsid w:val="005E40BC"/>
    <w:rsid w:val="005E7966"/>
    <w:rsid w:val="005F00D8"/>
    <w:rsid w:val="005F0BC6"/>
    <w:rsid w:val="005F1531"/>
    <w:rsid w:val="005F170B"/>
    <w:rsid w:val="005F18D7"/>
    <w:rsid w:val="005F1E8C"/>
    <w:rsid w:val="005F2D32"/>
    <w:rsid w:val="005F3F90"/>
    <w:rsid w:val="005F414D"/>
    <w:rsid w:val="005F53AE"/>
    <w:rsid w:val="005F5837"/>
    <w:rsid w:val="005F59BB"/>
    <w:rsid w:val="005F6CA0"/>
    <w:rsid w:val="006005A6"/>
    <w:rsid w:val="00600B41"/>
    <w:rsid w:val="00600C07"/>
    <w:rsid w:val="006013CE"/>
    <w:rsid w:val="00601FC9"/>
    <w:rsid w:val="00602CB0"/>
    <w:rsid w:val="00602EE8"/>
    <w:rsid w:val="00603260"/>
    <w:rsid w:val="006034C0"/>
    <w:rsid w:val="00603AEE"/>
    <w:rsid w:val="00604372"/>
    <w:rsid w:val="0060437A"/>
    <w:rsid w:val="00606387"/>
    <w:rsid w:val="006109D6"/>
    <w:rsid w:val="00610A6D"/>
    <w:rsid w:val="00611437"/>
    <w:rsid w:val="00611B8B"/>
    <w:rsid w:val="00611E84"/>
    <w:rsid w:val="006121DF"/>
    <w:rsid w:val="00614C00"/>
    <w:rsid w:val="0061507D"/>
    <w:rsid w:val="00615EE6"/>
    <w:rsid w:val="00616510"/>
    <w:rsid w:val="0061692B"/>
    <w:rsid w:val="00616AC3"/>
    <w:rsid w:val="00616AE3"/>
    <w:rsid w:val="00616BB0"/>
    <w:rsid w:val="00617798"/>
    <w:rsid w:val="0061791A"/>
    <w:rsid w:val="00617DF4"/>
    <w:rsid w:val="00617FE3"/>
    <w:rsid w:val="0062078E"/>
    <w:rsid w:val="0062090F"/>
    <w:rsid w:val="00620D12"/>
    <w:rsid w:val="00620EAB"/>
    <w:rsid w:val="00621273"/>
    <w:rsid w:val="006217A3"/>
    <w:rsid w:val="00621A1F"/>
    <w:rsid w:val="00621F43"/>
    <w:rsid w:val="00622C60"/>
    <w:rsid w:val="006233D5"/>
    <w:rsid w:val="00623701"/>
    <w:rsid w:val="00623BBC"/>
    <w:rsid w:val="00624151"/>
    <w:rsid w:val="00625364"/>
    <w:rsid w:val="00625738"/>
    <w:rsid w:val="00625A41"/>
    <w:rsid w:val="00625C3C"/>
    <w:rsid w:val="00625C6C"/>
    <w:rsid w:val="00625E7F"/>
    <w:rsid w:val="006260DB"/>
    <w:rsid w:val="006264A0"/>
    <w:rsid w:val="00630AFA"/>
    <w:rsid w:val="006328B1"/>
    <w:rsid w:val="00632E96"/>
    <w:rsid w:val="00633F27"/>
    <w:rsid w:val="0063403F"/>
    <w:rsid w:val="0063484B"/>
    <w:rsid w:val="00634863"/>
    <w:rsid w:val="00634F89"/>
    <w:rsid w:val="0063514E"/>
    <w:rsid w:val="00635D0D"/>
    <w:rsid w:val="00636271"/>
    <w:rsid w:val="00636AE8"/>
    <w:rsid w:val="00636FB3"/>
    <w:rsid w:val="00637295"/>
    <w:rsid w:val="00637449"/>
    <w:rsid w:val="00640982"/>
    <w:rsid w:val="00640C2E"/>
    <w:rsid w:val="00640DDE"/>
    <w:rsid w:val="00641531"/>
    <w:rsid w:val="00641D3D"/>
    <w:rsid w:val="00642D58"/>
    <w:rsid w:val="00642DF8"/>
    <w:rsid w:val="006430CF"/>
    <w:rsid w:val="0064471C"/>
    <w:rsid w:val="00645406"/>
    <w:rsid w:val="0064573B"/>
    <w:rsid w:val="00645C3A"/>
    <w:rsid w:val="00645F3F"/>
    <w:rsid w:val="006468F8"/>
    <w:rsid w:val="006500B9"/>
    <w:rsid w:val="00650692"/>
    <w:rsid w:val="00650A5B"/>
    <w:rsid w:val="006514CF"/>
    <w:rsid w:val="00651AC6"/>
    <w:rsid w:val="00651E99"/>
    <w:rsid w:val="00652C70"/>
    <w:rsid w:val="00652CA0"/>
    <w:rsid w:val="00652D91"/>
    <w:rsid w:val="006539D3"/>
    <w:rsid w:val="00653CDF"/>
    <w:rsid w:val="00653DDE"/>
    <w:rsid w:val="00653DE4"/>
    <w:rsid w:val="00653E3F"/>
    <w:rsid w:val="00654672"/>
    <w:rsid w:val="0065517B"/>
    <w:rsid w:val="006558FB"/>
    <w:rsid w:val="00655999"/>
    <w:rsid w:val="00655FB7"/>
    <w:rsid w:val="006560A4"/>
    <w:rsid w:val="0065615E"/>
    <w:rsid w:val="006562B2"/>
    <w:rsid w:val="006563A8"/>
    <w:rsid w:val="00656769"/>
    <w:rsid w:val="0065696F"/>
    <w:rsid w:val="006573B2"/>
    <w:rsid w:val="006600FA"/>
    <w:rsid w:val="006601DE"/>
    <w:rsid w:val="00660A65"/>
    <w:rsid w:val="00660EFB"/>
    <w:rsid w:val="00661DBA"/>
    <w:rsid w:val="00662994"/>
    <w:rsid w:val="006629F5"/>
    <w:rsid w:val="00663D9D"/>
    <w:rsid w:val="00663FBC"/>
    <w:rsid w:val="006648FE"/>
    <w:rsid w:val="00665180"/>
    <w:rsid w:val="00665D4B"/>
    <w:rsid w:val="006660B4"/>
    <w:rsid w:val="00666204"/>
    <w:rsid w:val="00666B12"/>
    <w:rsid w:val="00666BD5"/>
    <w:rsid w:val="00667664"/>
    <w:rsid w:val="00667A81"/>
    <w:rsid w:val="00667AF7"/>
    <w:rsid w:val="006703D3"/>
    <w:rsid w:val="006704D3"/>
    <w:rsid w:val="00670525"/>
    <w:rsid w:val="006706FD"/>
    <w:rsid w:val="006712AF"/>
    <w:rsid w:val="00671786"/>
    <w:rsid w:val="00671B51"/>
    <w:rsid w:val="00671BFC"/>
    <w:rsid w:val="006727F2"/>
    <w:rsid w:val="00672CE9"/>
    <w:rsid w:val="00672FD9"/>
    <w:rsid w:val="00673106"/>
    <w:rsid w:val="0067423F"/>
    <w:rsid w:val="00674EA6"/>
    <w:rsid w:val="00675354"/>
    <w:rsid w:val="00675415"/>
    <w:rsid w:val="00677CF7"/>
    <w:rsid w:val="00680935"/>
    <w:rsid w:val="00680C47"/>
    <w:rsid w:val="00682766"/>
    <w:rsid w:val="0068300E"/>
    <w:rsid w:val="0068491A"/>
    <w:rsid w:val="00684C3F"/>
    <w:rsid w:val="006850AE"/>
    <w:rsid w:val="00685775"/>
    <w:rsid w:val="0068586E"/>
    <w:rsid w:val="00686B10"/>
    <w:rsid w:val="00686E01"/>
    <w:rsid w:val="00686F51"/>
    <w:rsid w:val="00687129"/>
    <w:rsid w:val="00687214"/>
    <w:rsid w:val="0068794C"/>
    <w:rsid w:val="00687C49"/>
    <w:rsid w:val="00687D1C"/>
    <w:rsid w:val="00690C15"/>
    <w:rsid w:val="0069138F"/>
    <w:rsid w:val="00691936"/>
    <w:rsid w:val="00691F74"/>
    <w:rsid w:val="00692DDD"/>
    <w:rsid w:val="00693720"/>
    <w:rsid w:val="0069392E"/>
    <w:rsid w:val="00694C74"/>
    <w:rsid w:val="006955A0"/>
    <w:rsid w:val="0069609D"/>
    <w:rsid w:val="006969BC"/>
    <w:rsid w:val="0069746E"/>
    <w:rsid w:val="006974E9"/>
    <w:rsid w:val="00697BB2"/>
    <w:rsid w:val="006A02B9"/>
    <w:rsid w:val="006A1BC5"/>
    <w:rsid w:val="006A23DB"/>
    <w:rsid w:val="006A3A4B"/>
    <w:rsid w:val="006A4288"/>
    <w:rsid w:val="006A4E48"/>
    <w:rsid w:val="006A5428"/>
    <w:rsid w:val="006A5595"/>
    <w:rsid w:val="006A5983"/>
    <w:rsid w:val="006A59ED"/>
    <w:rsid w:val="006A6220"/>
    <w:rsid w:val="006A6275"/>
    <w:rsid w:val="006A74AE"/>
    <w:rsid w:val="006A7A4D"/>
    <w:rsid w:val="006B0AAD"/>
    <w:rsid w:val="006B0B2B"/>
    <w:rsid w:val="006B0BEA"/>
    <w:rsid w:val="006B0E79"/>
    <w:rsid w:val="006B1DE0"/>
    <w:rsid w:val="006B1E31"/>
    <w:rsid w:val="006B24DE"/>
    <w:rsid w:val="006B2945"/>
    <w:rsid w:val="006B2AFB"/>
    <w:rsid w:val="006B38F2"/>
    <w:rsid w:val="006B3C14"/>
    <w:rsid w:val="006B3C85"/>
    <w:rsid w:val="006B3FDE"/>
    <w:rsid w:val="006B49C5"/>
    <w:rsid w:val="006B4D54"/>
    <w:rsid w:val="006B5DBF"/>
    <w:rsid w:val="006B6CCE"/>
    <w:rsid w:val="006C0572"/>
    <w:rsid w:val="006C06BC"/>
    <w:rsid w:val="006C14D9"/>
    <w:rsid w:val="006C1D77"/>
    <w:rsid w:val="006C28B9"/>
    <w:rsid w:val="006C3837"/>
    <w:rsid w:val="006C458C"/>
    <w:rsid w:val="006C48F6"/>
    <w:rsid w:val="006C4A1D"/>
    <w:rsid w:val="006C4C00"/>
    <w:rsid w:val="006C511D"/>
    <w:rsid w:val="006C655D"/>
    <w:rsid w:val="006C6A22"/>
    <w:rsid w:val="006C7014"/>
    <w:rsid w:val="006C75A2"/>
    <w:rsid w:val="006C767B"/>
    <w:rsid w:val="006C7BAE"/>
    <w:rsid w:val="006C7BB4"/>
    <w:rsid w:val="006CDE03"/>
    <w:rsid w:val="006D1668"/>
    <w:rsid w:val="006D1B46"/>
    <w:rsid w:val="006D1E70"/>
    <w:rsid w:val="006D2D22"/>
    <w:rsid w:val="006D32D1"/>
    <w:rsid w:val="006D3800"/>
    <w:rsid w:val="006D3C85"/>
    <w:rsid w:val="006D5130"/>
    <w:rsid w:val="006D5938"/>
    <w:rsid w:val="006D5C89"/>
    <w:rsid w:val="006D5D2E"/>
    <w:rsid w:val="006D612E"/>
    <w:rsid w:val="006D672A"/>
    <w:rsid w:val="006D717B"/>
    <w:rsid w:val="006D7A0B"/>
    <w:rsid w:val="006D7A3D"/>
    <w:rsid w:val="006D7E1B"/>
    <w:rsid w:val="006E1222"/>
    <w:rsid w:val="006E22E2"/>
    <w:rsid w:val="006E2DC5"/>
    <w:rsid w:val="006E3231"/>
    <w:rsid w:val="006E338B"/>
    <w:rsid w:val="006E36D9"/>
    <w:rsid w:val="006E373D"/>
    <w:rsid w:val="006E3877"/>
    <w:rsid w:val="006E4466"/>
    <w:rsid w:val="006E4495"/>
    <w:rsid w:val="006E4B70"/>
    <w:rsid w:val="006E50F9"/>
    <w:rsid w:val="006E60D4"/>
    <w:rsid w:val="006E6B7F"/>
    <w:rsid w:val="006E6D14"/>
    <w:rsid w:val="006E71E7"/>
    <w:rsid w:val="006E729B"/>
    <w:rsid w:val="006F0130"/>
    <w:rsid w:val="006F2823"/>
    <w:rsid w:val="006F2864"/>
    <w:rsid w:val="006F297A"/>
    <w:rsid w:val="006F2BAD"/>
    <w:rsid w:val="006F2D31"/>
    <w:rsid w:val="006F3304"/>
    <w:rsid w:val="006F3E63"/>
    <w:rsid w:val="006F47AE"/>
    <w:rsid w:val="006F50F0"/>
    <w:rsid w:val="006F60C0"/>
    <w:rsid w:val="006F629E"/>
    <w:rsid w:val="006F630D"/>
    <w:rsid w:val="006F63B3"/>
    <w:rsid w:val="006F6754"/>
    <w:rsid w:val="006F67D0"/>
    <w:rsid w:val="006F69F0"/>
    <w:rsid w:val="006F6A37"/>
    <w:rsid w:val="007002C0"/>
    <w:rsid w:val="00700EEB"/>
    <w:rsid w:val="00701A4F"/>
    <w:rsid w:val="00701B92"/>
    <w:rsid w:val="00702813"/>
    <w:rsid w:val="00702B2F"/>
    <w:rsid w:val="00703DB3"/>
    <w:rsid w:val="00704182"/>
    <w:rsid w:val="007045FB"/>
    <w:rsid w:val="0070474A"/>
    <w:rsid w:val="00704B0D"/>
    <w:rsid w:val="00704B95"/>
    <w:rsid w:val="0070612D"/>
    <w:rsid w:val="0070678E"/>
    <w:rsid w:val="00706D74"/>
    <w:rsid w:val="0070729B"/>
    <w:rsid w:val="00707BE3"/>
    <w:rsid w:val="007101C7"/>
    <w:rsid w:val="0071099E"/>
    <w:rsid w:val="00710BAE"/>
    <w:rsid w:val="007111AD"/>
    <w:rsid w:val="00712193"/>
    <w:rsid w:val="007134ED"/>
    <w:rsid w:val="00713E65"/>
    <w:rsid w:val="0071516C"/>
    <w:rsid w:val="00716725"/>
    <w:rsid w:val="007171CB"/>
    <w:rsid w:val="0072011A"/>
    <w:rsid w:val="00720885"/>
    <w:rsid w:val="00720988"/>
    <w:rsid w:val="00721236"/>
    <w:rsid w:val="00721D1F"/>
    <w:rsid w:val="00721F1C"/>
    <w:rsid w:val="00723593"/>
    <w:rsid w:val="00723932"/>
    <w:rsid w:val="00725D9B"/>
    <w:rsid w:val="0072604F"/>
    <w:rsid w:val="007264F2"/>
    <w:rsid w:val="00726541"/>
    <w:rsid w:val="00727B68"/>
    <w:rsid w:val="007283D4"/>
    <w:rsid w:val="00731937"/>
    <w:rsid w:val="00731AC2"/>
    <w:rsid w:val="0073227A"/>
    <w:rsid w:val="00732A5B"/>
    <w:rsid w:val="00733038"/>
    <w:rsid w:val="007333A3"/>
    <w:rsid w:val="00733485"/>
    <w:rsid w:val="00733EB3"/>
    <w:rsid w:val="007346B8"/>
    <w:rsid w:val="0073521E"/>
    <w:rsid w:val="007358FB"/>
    <w:rsid w:val="00735EAD"/>
    <w:rsid w:val="007366E4"/>
    <w:rsid w:val="00736BC3"/>
    <w:rsid w:val="00736FFA"/>
    <w:rsid w:val="00737AED"/>
    <w:rsid w:val="00737D11"/>
    <w:rsid w:val="00737DF3"/>
    <w:rsid w:val="00740198"/>
    <w:rsid w:val="00740F72"/>
    <w:rsid w:val="00740FAC"/>
    <w:rsid w:val="0074115B"/>
    <w:rsid w:val="0074173C"/>
    <w:rsid w:val="0074238C"/>
    <w:rsid w:val="0074267A"/>
    <w:rsid w:val="00742BF7"/>
    <w:rsid w:val="00742D97"/>
    <w:rsid w:val="00743020"/>
    <w:rsid w:val="00745300"/>
    <w:rsid w:val="00745A5A"/>
    <w:rsid w:val="00746DB6"/>
    <w:rsid w:val="007470B8"/>
    <w:rsid w:val="007474BE"/>
    <w:rsid w:val="00750D35"/>
    <w:rsid w:val="00750F96"/>
    <w:rsid w:val="00751F5F"/>
    <w:rsid w:val="00752931"/>
    <w:rsid w:val="00753326"/>
    <w:rsid w:val="00753655"/>
    <w:rsid w:val="00753C5F"/>
    <w:rsid w:val="00753CC5"/>
    <w:rsid w:val="0075591A"/>
    <w:rsid w:val="00755B0C"/>
    <w:rsid w:val="007560D6"/>
    <w:rsid w:val="007566D7"/>
    <w:rsid w:val="007570B7"/>
    <w:rsid w:val="0075F97E"/>
    <w:rsid w:val="00760416"/>
    <w:rsid w:val="0076044F"/>
    <w:rsid w:val="00760BA1"/>
    <w:rsid w:val="00760EF5"/>
    <w:rsid w:val="00761880"/>
    <w:rsid w:val="00762ED0"/>
    <w:rsid w:val="0076321B"/>
    <w:rsid w:val="00764564"/>
    <w:rsid w:val="007645BE"/>
    <w:rsid w:val="0076476B"/>
    <w:rsid w:val="007650F4"/>
    <w:rsid w:val="0076541A"/>
    <w:rsid w:val="007659ED"/>
    <w:rsid w:val="00767CE8"/>
    <w:rsid w:val="007714FE"/>
    <w:rsid w:val="00771CD6"/>
    <w:rsid w:val="00772242"/>
    <w:rsid w:val="007724D7"/>
    <w:rsid w:val="00772BBC"/>
    <w:rsid w:val="0077434A"/>
    <w:rsid w:val="0077448B"/>
    <w:rsid w:val="00774D52"/>
    <w:rsid w:val="00774EFB"/>
    <w:rsid w:val="00775225"/>
    <w:rsid w:val="00775635"/>
    <w:rsid w:val="0077696C"/>
    <w:rsid w:val="00777380"/>
    <w:rsid w:val="007774B9"/>
    <w:rsid w:val="007778C1"/>
    <w:rsid w:val="00777F72"/>
    <w:rsid w:val="007808DE"/>
    <w:rsid w:val="00781083"/>
    <w:rsid w:val="007811F6"/>
    <w:rsid w:val="00782047"/>
    <w:rsid w:val="00783C6F"/>
    <w:rsid w:val="007848FB"/>
    <w:rsid w:val="00785385"/>
    <w:rsid w:val="007862F9"/>
    <w:rsid w:val="007864ED"/>
    <w:rsid w:val="00786F13"/>
    <w:rsid w:val="007870C5"/>
    <w:rsid w:val="007873E2"/>
    <w:rsid w:val="00790817"/>
    <w:rsid w:val="00791639"/>
    <w:rsid w:val="007916D4"/>
    <w:rsid w:val="007939BF"/>
    <w:rsid w:val="0079404F"/>
    <w:rsid w:val="00794213"/>
    <w:rsid w:val="007949E6"/>
    <w:rsid w:val="00794E5B"/>
    <w:rsid w:val="00795125"/>
    <w:rsid w:val="00795C44"/>
    <w:rsid w:val="00795D1E"/>
    <w:rsid w:val="007965E7"/>
    <w:rsid w:val="007A0312"/>
    <w:rsid w:val="007A0653"/>
    <w:rsid w:val="007A1179"/>
    <w:rsid w:val="007A13D1"/>
    <w:rsid w:val="007A1660"/>
    <w:rsid w:val="007A1ABF"/>
    <w:rsid w:val="007A1D58"/>
    <w:rsid w:val="007A29D2"/>
    <w:rsid w:val="007A2C1A"/>
    <w:rsid w:val="007A335E"/>
    <w:rsid w:val="007A4881"/>
    <w:rsid w:val="007A4F26"/>
    <w:rsid w:val="007A5841"/>
    <w:rsid w:val="007A6072"/>
    <w:rsid w:val="007A6098"/>
    <w:rsid w:val="007A6BC7"/>
    <w:rsid w:val="007A7C8C"/>
    <w:rsid w:val="007B02EB"/>
    <w:rsid w:val="007B1111"/>
    <w:rsid w:val="007B114F"/>
    <w:rsid w:val="007B1348"/>
    <w:rsid w:val="007B15B1"/>
    <w:rsid w:val="007B231A"/>
    <w:rsid w:val="007B294D"/>
    <w:rsid w:val="007B30A1"/>
    <w:rsid w:val="007B36C7"/>
    <w:rsid w:val="007B4887"/>
    <w:rsid w:val="007B4A54"/>
    <w:rsid w:val="007B58FE"/>
    <w:rsid w:val="007B593A"/>
    <w:rsid w:val="007B6061"/>
    <w:rsid w:val="007B660D"/>
    <w:rsid w:val="007B6A52"/>
    <w:rsid w:val="007B7C19"/>
    <w:rsid w:val="007C0C20"/>
    <w:rsid w:val="007C177D"/>
    <w:rsid w:val="007C1FEF"/>
    <w:rsid w:val="007C2E03"/>
    <w:rsid w:val="007C35B3"/>
    <w:rsid w:val="007C3637"/>
    <w:rsid w:val="007C428D"/>
    <w:rsid w:val="007C4A2A"/>
    <w:rsid w:val="007C5D32"/>
    <w:rsid w:val="007C7175"/>
    <w:rsid w:val="007C7E1B"/>
    <w:rsid w:val="007D188F"/>
    <w:rsid w:val="007D1E9D"/>
    <w:rsid w:val="007D24CC"/>
    <w:rsid w:val="007D31B0"/>
    <w:rsid w:val="007D420E"/>
    <w:rsid w:val="007D4869"/>
    <w:rsid w:val="007D55EE"/>
    <w:rsid w:val="007D56EE"/>
    <w:rsid w:val="007D61F5"/>
    <w:rsid w:val="007D77F1"/>
    <w:rsid w:val="007D7BA3"/>
    <w:rsid w:val="007D7E4C"/>
    <w:rsid w:val="007E01EB"/>
    <w:rsid w:val="007E2971"/>
    <w:rsid w:val="007E2C6C"/>
    <w:rsid w:val="007E2E30"/>
    <w:rsid w:val="007E3B9E"/>
    <w:rsid w:val="007E58C4"/>
    <w:rsid w:val="007F00D1"/>
    <w:rsid w:val="007F0353"/>
    <w:rsid w:val="007F0804"/>
    <w:rsid w:val="007F15E5"/>
    <w:rsid w:val="007F1B11"/>
    <w:rsid w:val="007F25D0"/>
    <w:rsid w:val="007F2F35"/>
    <w:rsid w:val="007F3E8B"/>
    <w:rsid w:val="007F4421"/>
    <w:rsid w:val="007F46AB"/>
    <w:rsid w:val="007F4895"/>
    <w:rsid w:val="007F520D"/>
    <w:rsid w:val="007F54FD"/>
    <w:rsid w:val="007F5845"/>
    <w:rsid w:val="007F5DD5"/>
    <w:rsid w:val="007F5FCE"/>
    <w:rsid w:val="007F62CE"/>
    <w:rsid w:val="007F64D3"/>
    <w:rsid w:val="007F7422"/>
    <w:rsid w:val="007F765F"/>
    <w:rsid w:val="007F77B6"/>
    <w:rsid w:val="007F7AC3"/>
    <w:rsid w:val="007F7C28"/>
    <w:rsid w:val="007F7D81"/>
    <w:rsid w:val="0080034D"/>
    <w:rsid w:val="008009A6"/>
    <w:rsid w:val="008013C3"/>
    <w:rsid w:val="0080176F"/>
    <w:rsid w:val="00802227"/>
    <w:rsid w:val="008027D6"/>
    <w:rsid w:val="0080370C"/>
    <w:rsid w:val="00804A45"/>
    <w:rsid w:val="00804D53"/>
    <w:rsid w:val="00805908"/>
    <w:rsid w:val="00806229"/>
    <w:rsid w:val="008076E8"/>
    <w:rsid w:val="00807987"/>
    <w:rsid w:val="0081052C"/>
    <w:rsid w:val="00810B8B"/>
    <w:rsid w:val="00812592"/>
    <w:rsid w:val="008125C2"/>
    <w:rsid w:val="00812640"/>
    <w:rsid w:val="008128D6"/>
    <w:rsid w:val="008138A8"/>
    <w:rsid w:val="00813CF2"/>
    <w:rsid w:val="00813D05"/>
    <w:rsid w:val="008140D0"/>
    <w:rsid w:val="00814702"/>
    <w:rsid w:val="00815298"/>
    <w:rsid w:val="0081588B"/>
    <w:rsid w:val="00815FFB"/>
    <w:rsid w:val="008163DE"/>
    <w:rsid w:val="0081713C"/>
    <w:rsid w:val="00817A56"/>
    <w:rsid w:val="008209ED"/>
    <w:rsid w:val="00820E56"/>
    <w:rsid w:val="0082138A"/>
    <w:rsid w:val="008214AE"/>
    <w:rsid w:val="00821A21"/>
    <w:rsid w:val="00821D2B"/>
    <w:rsid w:val="00821E0E"/>
    <w:rsid w:val="00822CB5"/>
    <w:rsid w:val="008231F4"/>
    <w:rsid w:val="00823968"/>
    <w:rsid w:val="00823C96"/>
    <w:rsid w:val="00823E7F"/>
    <w:rsid w:val="0082433D"/>
    <w:rsid w:val="00824A70"/>
    <w:rsid w:val="00824EB0"/>
    <w:rsid w:val="008258ED"/>
    <w:rsid w:val="00825966"/>
    <w:rsid w:val="00825F9E"/>
    <w:rsid w:val="008262C3"/>
    <w:rsid w:val="0082652C"/>
    <w:rsid w:val="0082713C"/>
    <w:rsid w:val="00827377"/>
    <w:rsid w:val="0082765D"/>
    <w:rsid w:val="00827CE8"/>
    <w:rsid w:val="0083046C"/>
    <w:rsid w:val="00830AC8"/>
    <w:rsid w:val="00832029"/>
    <w:rsid w:val="008332D9"/>
    <w:rsid w:val="00833C91"/>
    <w:rsid w:val="00834894"/>
    <w:rsid w:val="0083559E"/>
    <w:rsid w:val="00836901"/>
    <w:rsid w:val="00837875"/>
    <w:rsid w:val="00840D84"/>
    <w:rsid w:val="008413E9"/>
    <w:rsid w:val="00841CDD"/>
    <w:rsid w:val="00842A8B"/>
    <w:rsid w:val="00842D7D"/>
    <w:rsid w:val="008435A6"/>
    <w:rsid w:val="00843A89"/>
    <w:rsid w:val="00843CE9"/>
    <w:rsid w:val="00844829"/>
    <w:rsid w:val="00845B79"/>
    <w:rsid w:val="00850682"/>
    <w:rsid w:val="0085189D"/>
    <w:rsid w:val="008522C5"/>
    <w:rsid w:val="00852828"/>
    <w:rsid w:val="008531A5"/>
    <w:rsid w:val="008540A0"/>
    <w:rsid w:val="00854D5C"/>
    <w:rsid w:val="00855F49"/>
    <w:rsid w:val="0085659B"/>
    <w:rsid w:val="0086001A"/>
    <w:rsid w:val="00860E0D"/>
    <w:rsid w:val="008614A0"/>
    <w:rsid w:val="00861A98"/>
    <w:rsid w:val="008623A3"/>
    <w:rsid w:val="00862486"/>
    <w:rsid w:val="00862784"/>
    <w:rsid w:val="00862874"/>
    <w:rsid w:val="008630DF"/>
    <w:rsid w:val="008638DA"/>
    <w:rsid w:val="00863AB5"/>
    <w:rsid w:val="00863D4F"/>
    <w:rsid w:val="008644E0"/>
    <w:rsid w:val="0086572C"/>
    <w:rsid w:val="00865908"/>
    <w:rsid w:val="00865C13"/>
    <w:rsid w:val="00865F73"/>
    <w:rsid w:val="00867231"/>
    <w:rsid w:val="008673E1"/>
    <w:rsid w:val="00867C7F"/>
    <w:rsid w:val="0087005D"/>
    <w:rsid w:val="00870E06"/>
    <w:rsid w:val="00871638"/>
    <w:rsid w:val="008716C9"/>
    <w:rsid w:val="008719FB"/>
    <w:rsid w:val="008721A1"/>
    <w:rsid w:val="00873EA0"/>
    <w:rsid w:val="0087449F"/>
    <w:rsid w:val="008750C8"/>
    <w:rsid w:val="00876690"/>
    <w:rsid w:val="008768E3"/>
    <w:rsid w:val="0087699D"/>
    <w:rsid w:val="008779D1"/>
    <w:rsid w:val="00877F59"/>
    <w:rsid w:val="00880259"/>
    <w:rsid w:val="0088043D"/>
    <w:rsid w:val="00880578"/>
    <w:rsid w:val="00880ADD"/>
    <w:rsid w:val="00881366"/>
    <w:rsid w:val="008821A4"/>
    <w:rsid w:val="00882DEC"/>
    <w:rsid w:val="008836B6"/>
    <w:rsid w:val="00883D0E"/>
    <w:rsid w:val="00884747"/>
    <w:rsid w:val="00884796"/>
    <w:rsid w:val="008854CC"/>
    <w:rsid w:val="00885669"/>
    <w:rsid w:val="0088589B"/>
    <w:rsid w:val="00885A54"/>
    <w:rsid w:val="0088621F"/>
    <w:rsid w:val="008864D2"/>
    <w:rsid w:val="00887871"/>
    <w:rsid w:val="008908DA"/>
    <w:rsid w:val="00890AA8"/>
    <w:rsid w:val="00890DBD"/>
    <w:rsid w:val="00891093"/>
    <w:rsid w:val="0089145A"/>
    <w:rsid w:val="00891734"/>
    <w:rsid w:val="00891BA5"/>
    <w:rsid w:val="008923E1"/>
    <w:rsid w:val="008941A5"/>
    <w:rsid w:val="008944E1"/>
    <w:rsid w:val="008949A4"/>
    <w:rsid w:val="0089529C"/>
    <w:rsid w:val="00895445"/>
    <w:rsid w:val="00895ED3"/>
    <w:rsid w:val="008960C2"/>
    <w:rsid w:val="00896D2E"/>
    <w:rsid w:val="008973E9"/>
    <w:rsid w:val="0089770A"/>
    <w:rsid w:val="008A1685"/>
    <w:rsid w:val="008A179E"/>
    <w:rsid w:val="008A2F5F"/>
    <w:rsid w:val="008A3077"/>
    <w:rsid w:val="008A39B5"/>
    <w:rsid w:val="008A4886"/>
    <w:rsid w:val="008A5ADA"/>
    <w:rsid w:val="008A6376"/>
    <w:rsid w:val="008A6A50"/>
    <w:rsid w:val="008A6E9B"/>
    <w:rsid w:val="008A7207"/>
    <w:rsid w:val="008A78B1"/>
    <w:rsid w:val="008A7A51"/>
    <w:rsid w:val="008B072C"/>
    <w:rsid w:val="008B0A51"/>
    <w:rsid w:val="008B0A7D"/>
    <w:rsid w:val="008B0F67"/>
    <w:rsid w:val="008B1112"/>
    <w:rsid w:val="008B198F"/>
    <w:rsid w:val="008B1CEA"/>
    <w:rsid w:val="008B1F53"/>
    <w:rsid w:val="008B2944"/>
    <w:rsid w:val="008B3A47"/>
    <w:rsid w:val="008B3E2D"/>
    <w:rsid w:val="008B4307"/>
    <w:rsid w:val="008B437F"/>
    <w:rsid w:val="008B4D90"/>
    <w:rsid w:val="008B56B1"/>
    <w:rsid w:val="008B5F47"/>
    <w:rsid w:val="008B6A39"/>
    <w:rsid w:val="008B6E7E"/>
    <w:rsid w:val="008B6FCA"/>
    <w:rsid w:val="008B769B"/>
    <w:rsid w:val="008C01D8"/>
    <w:rsid w:val="008C05C4"/>
    <w:rsid w:val="008C0B34"/>
    <w:rsid w:val="008C0BCA"/>
    <w:rsid w:val="008C1752"/>
    <w:rsid w:val="008C1BC9"/>
    <w:rsid w:val="008C21DA"/>
    <w:rsid w:val="008C2505"/>
    <w:rsid w:val="008C2824"/>
    <w:rsid w:val="008C29C6"/>
    <w:rsid w:val="008C31F6"/>
    <w:rsid w:val="008C35DB"/>
    <w:rsid w:val="008C3AE2"/>
    <w:rsid w:val="008C3FBE"/>
    <w:rsid w:val="008C408C"/>
    <w:rsid w:val="008C411F"/>
    <w:rsid w:val="008C48F4"/>
    <w:rsid w:val="008C490D"/>
    <w:rsid w:val="008C5CA9"/>
    <w:rsid w:val="008C6ADA"/>
    <w:rsid w:val="008C7AC9"/>
    <w:rsid w:val="008C7E49"/>
    <w:rsid w:val="008D0282"/>
    <w:rsid w:val="008D041B"/>
    <w:rsid w:val="008D0BC2"/>
    <w:rsid w:val="008D1D89"/>
    <w:rsid w:val="008D1FC0"/>
    <w:rsid w:val="008D201B"/>
    <w:rsid w:val="008D21CC"/>
    <w:rsid w:val="008D21F8"/>
    <w:rsid w:val="008D237D"/>
    <w:rsid w:val="008D279A"/>
    <w:rsid w:val="008D4727"/>
    <w:rsid w:val="008D552C"/>
    <w:rsid w:val="008D5C95"/>
    <w:rsid w:val="008D5DB0"/>
    <w:rsid w:val="008D6212"/>
    <w:rsid w:val="008D7100"/>
    <w:rsid w:val="008D792E"/>
    <w:rsid w:val="008D7ACD"/>
    <w:rsid w:val="008D7C38"/>
    <w:rsid w:val="008E0770"/>
    <w:rsid w:val="008E0972"/>
    <w:rsid w:val="008E0E39"/>
    <w:rsid w:val="008E17D0"/>
    <w:rsid w:val="008E1B14"/>
    <w:rsid w:val="008E1B51"/>
    <w:rsid w:val="008E1DE4"/>
    <w:rsid w:val="008E4574"/>
    <w:rsid w:val="008E49E4"/>
    <w:rsid w:val="008E4C22"/>
    <w:rsid w:val="008E50AD"/>
    <w:rsid w:val="008E57A5"/>
    <w:rsid w:val="008E70D1"/>
    <w:rsid w:val="008E7D34"/>
    <w:rsid w:val="008F06B0"/>
    <w:rsid w:val="008F0BEF"/>
    <w:rsid w:val="008F13B3"/>
    <w:rsid w:val="008F23E0"/>
    <w:rsid w:val="008F37AF"/>
    <w:rsid w:val="008F3C0C"/>
    <w:rsid w:val="008F3C63"/>
    <w:rsid w:val="008F45D7"/>
    <w:rsid w:val="008F48BA"/>
    <w:rsid w:val="008F4B5B"/>
    <w:rsid w:val="008F52D9"/>
    <w:rsid w:val="008F5814"/>
    <w:rsid w:val="008F597C"/>
    <w:rsid w:val="008F6090"/>
    <w:rsid w:val="008F74EE"/>
    <w:rsid w:val="00900A11"/>
    <w:rsid w:val="00900F5C"/>
    <w:rsid w:val="00901728"/>
    <w:rsid w:val="00901E93"/>
    <w:rsid w:val="009024D8"/>
    <w:rsid w:val="00902639"/>
    <w:rsid w:val="00904076"/>
    <w:rsid w:val="00904AFE"/>
    <w:rsid w:val="0090503C"/>
    <w:rsid w:val="009051C0"/>
    <w:rsid w:val="00905425"/>
    <w:rsid w:val="0090552C"/>
    <w:rsid w:val="009057F8"/>
    <w:rsid w:val="0090645F"/>
    <w:rsid w:val="009072DD"/>
    <w:rsid w:val="009077D5"/>
    <w:rsid w:val="00910087"/>
    <w:rsid w:val="009104A8"/>
    <w:rsid w:val="00910656"/>
    <w:rsid w:val="009106B2"/>
    <w:rsid w:val="009108F2"/>
    <w:rsid w:val="00911659"/>
    <w:rsid w:val="00911FA5"/>
    <w:rsid w:val="00912B78"/>
    <w:rsid w:val="00912FB5"/>
    <w:rsid w:val="009131A3"/>
    <w:rsid w:val="009148A2"/>
    <w:rsid w:val="00914A6C"/>
    <w:rsid w:val="00914E12"/>
    <w:rsid w:val="00915536"/>
    <w:rsid w:val="00915AC7"/>
    <w:rsid w:val="009162FF"/>
    <w:rsid w:val="0091650F"/>
    <w:rsid w:val="00917544"/>
    <w:rsid w:val="009178BA"/>
    <w:rsid w:val="00920158"/>
    <w:rsid w:val="00920B9D"/>
    <w:rsid w:val="00920C1B"/>
    <w:rsid w:val="00920F85"/>
    <w:rsid w:val="009230CD"/>
    <w:rsid w:val="00923CE5"/>
    <w:rsid w:val="00926B79"/>
    <w:rsid w:val="009277E3"/>
    <w:rsid w:val="00927D66"/>
    <w:rsid w:val="00927F7D"/>
    <w:rsid w:val="009304A6"/>
    <w:rsid w:val="00930D96"/>
    <w:rsid w:val="0093249F"/>
    <w:rsid w:val="009353D7"/>
    <w:rsid w:val="00935A72"/>
    <w:rsid w:val="00936351"/>
    <w:rsid w:val="009368D8"/>
    <w:rsid w:val="009369A7"/>
    <w:rsid w:val="00937B24"/>
    <w:rsid w:val="00940347"/>
    <w:rsid w:val="00940983"/>
    <w:rsid w:val="00940E5B"/>
    <w:rsid w:val="009421D1"/>
    <w:rsid w:val="009437CE"/>
    <w:rsid w:val="00943AD4"/>
    <w:rsid w:val="009440EB"/>
    <w:rsid w:val="00944287"/>
    <w:rsid w:val="00944974"/>
    <w:rsid w:val="00944C93"/>
    <w:rsid w:val="009450B5"/>
    <w:rsid w:val="009453A7"/>
    <w:rsid w:val="00947953"/>
    <w:rsid w:val="0095048D"/>
    <w:rsid w:val="00950B9F"/>
    <w:rsid w:val="00951169"/>
    <w:rsid w:val="00952884"/>
    <w:rsid w:val="009538AF"/>
    <w:rsid w:val="0095571F"/>
    <w:rsid w:val="00955787"/>
    <w:rsid w:val="00955B9B"/>
    <w:rsid w:val="00955C4F"/>
    <w:rsid w:val="009560DE"/>
    <w:rsid w:val="00956411"/>
    <w:rsid w:val="009567F1"/>
    <w:rsid w:val="009569D9"/>
    <w:rsid w:val="00957098"/>
    <w:rsid w:val="0095735E"/>
    <w:rsid w:val="0096066E"/>
    <w:rsid w:val="009609E0"/>
    <w:rsid w:val="00960AAD"/>
    <w:rsid w:val="0096144A"/>
    <w:rsid w:val="00961566"/>
    <w:rsid w:val="009623E3"/>
    <w:rsid w:val="00962561"/>
    <w:rsid w:val="00962F10"/>
    <w:rsid w:val="00962F91"/>
    <w:rsid w:val="0096378C"/>
    <w:rsid w:val="0096379F"/>
    <w:rsid w:val="00964797"/>
    <w:rsid w:val="00964A78"/>
    <w:rsid w:val="00965900"/>
    <w:rsid w:val="0096599B"/>
    <w:rsid w:val="00967320"/>
    <w:rsid w:val="00970163"/>
    <w:rsid w:val="00970593"/>
    <w:rsid w:val="009706FF"/>
    <w:rsid w:val="0097111E"/>
    <w:rsid w:val="00971234"/>
    <w:rsid w:val="009724BC"/>
    <w:rsid w:val="00972C75"/>
    <w:rsid w:val="00972E85"/>
    <w:rsid w:val="00974622"/>
    <w:rsid w:val="0097462C"/>
    <w:rsid w:val="0097462D"/>
    <w:rsid w:val="00974AF3"/>
    <w:rsid w:val="00974FC1"/>
    <w:rsid w:val="009776F2"/>
    <w:rsid w:val="00977F31"/>
    <w:rsid w:val="00980132"/>
    <w:rsid w:val="00980155"/>
    <w:rsid w:val="0098051F"/>
    <w:rsid w:val="009805F5"/>
    <w:rsid w:val="00980A0A"/>
    <w:rsid w:val="0098122A"/>
    <w:rsid w:val="009819F8"/>
    <w:rsid w:val="00981A76"/>
    <w:rsid w:val="00981BDD"/>
    <w:rsid w:val="00981E6A"/>
    <w:rsid w:val="00982AF8"/>
    <w:rsid w:val="009834BD"/>
    <w:rsid w:val="0098382F"/>
    <w:rsid w:val="00984123"/>
    <w:rsid w:val="009845A0"/>
    <w:rsid w:val="009848AA"/>
    <w:rsid w:val="009856C0"/>
    <w:rsid w:val="009859BD"/>
    <w:rsid w:val="00985A64"/>
    <w:rsid w:val="00985D7C"/>
    <w:rsid w:val="00986144"/>
    <w:rsid w:val="00986B03"/>
    <w:rsid w:val="00986C19"/>
    <w:rsid w:val="00986EED"/>
    <w:rsid w:val="00986FA7"/>
    <w:rsid w:val="00990740"/>
    <w:rsid w:val="00990887"/>
    <w:rsid w:val="0099093C"/>
    <w:rsid w:val="00991031"/>
    <w:rsid w:val="009912DD"/>
    <w:rsid w:val="00991362"/>
    <w:rsid w:val="009917D1"/>
    <w:rsid w:val="00991976"/>
    <w:rsid w:val="00992029"/>
    <w:rsid w:val="00992230"/>
    <w:rsid w:val="00992597"/>
    <w:rsid w:val="009926E8"/>
    <w:rsid w:val="009929BF"/>
    <w:rsid w:val="00993126"/>
    <w:rsid w:val="00993208"/>
    <w:rsid w:val="00993505"/>
    <w:rsid w:val="00994069"/>
    <w:rsid w:val="00994FB4"/>
    <w:rsid w:val="0099501F"/>
    <w:rsid w:val="0099530B"/>
    <w:rsid w:val="00995AEE"/>
    <w:rsid w:val="00997122"/>
    <w:rsid w:val="00997E78"/>
    <w:rsid w:val="009A0366"/>
    <w:rsid w:val="009A1792"/>
    <w:rsid w:val="009A198D"/>
    <w:rsid w:val="009A1F23"/>
    <w:rsid w:val="009A30A7"/>
    <w:rsid w:val="009A37ED"/>
    <w:rsid w:val="009A41F3"/>
    <w:rsid w:val="009A43B7"/>
    <w:rsid w:val="009A544B"/>
    <w:rsid w:val="009A55A3"/>
    <w:rsid w:val="009A5C32"/>
    <w:rsid w:val="009A7C4D"/>
    <w:rsid w:val="009B06FE"/>
    <w:rsid w:val="009B1006"/>
    <w:rsid w:val="009B1878"/>
    <w:rsid w:val="009B2617"/>
    <w:rsid w:val="009B2A28"/>
    <w:rsid w:val="009B3970"/>
    <w:rsid w:val="009B39F2"/>
    <w:rsid w:val="009B3A6A"/>
    <w:rsid w:val="009B4781"/>
    <w:rsid w:val="009B5099"/>
    <w:rsid w:val="009B5BFE"/>
    <w:rsid w:val="009B65AB"/>
    <w:rsid w:val="009B7D37"/>
    <w:rsid w:val="009B7F15"/>
    <w:rsid w:val="009C030D"/>
    <w:rsid w:val="009C1952"/>
    <w:rsid w:val="009C2CC1"/>
    <w:rsid w:val="009C31BE"/>
    <w:rsid w:val="009C3903"/>
    <w:rsid w:val="009C4490"/>
    <w:rsid w:val="009C499E"/>
    <w:rsid w:val="009C4AF2"/>
    <w:rsid w:val="009C5E8D"/>
    <w:rsid w:val="009C760E"/>
    <w:rsid w:val="009D04FA"/>
    <w:rsid w:val="009D0BF3"/>
    <w:rsid w:val="009D0E22"/>
    <w:rsid w:val="009D129C"/>
    <w:rsid w:val="009D14B3"/>
    <w:rsid w:val="009D16F3"/>
    <w:rsid w:val="009D1B24"/>
    <w:rsid w:val="009D2A57"/>
    <w:rsid w:val="009D2E93"/>
    <w:rsid w:val="009D2EA8"/>
    <w:rsid w:val="009D395B"/>
    <w:rsid w:val="009D3F7E"/>
    <w:rsid w:val="009D3F94"/>
    <w:rsid w:val="009D4B6C"/>
    <w:rsid w:val="009D5375"/>
    <w:rsid w:val="009D759E"/>
    <w:rsid w:val="009E31F3"/>
    <w:rsid w:val="009E34C4"/>
    <w:rsid w:val="009E38DF"/>
    <w:rsid w:val="009E4C6F"/>
    <w:rsid w:val="009E4F2A"/>
    <w:rsid w:val="009E5323"/>
    <w:rsid w:val="009E59A8"/>
    <w:rsid w:val="009E6D1C"/>
    <w:rsid w:val="009E6D2E"/>
    <w:rsid w:val="009E6E9B"/>
    <w:rsid w:val="009E72EB"/>
    <w:rsid w:val="009E7DEA"/>
    <w:rsid w:val="009F0AD8"/>
    <w:rsid w:val="009F0EAF"/>
    <w:rsid w:val="009F17B1"/>
    <w:rsid w:val="009F1D95"/>
    <w:rsid w:val="009F2F10"/>
    <w:rsid w:val="009F3608"/>
    <w:rsid w:val="009F43B5"/>
    <w:rsid w:val="009F4ACB"/>
    <w:rsid w:val="009F4C34"/>
    <w:rsid w:val="009F510F"/>
    <w:rsid w:val="009F55C3"/>
    <w:rsid w:val="009F5658"/>
    <w:rsid w:val="009F5C9E"/>
    <w:rsid w:val="009F610B"/>
    <w:rsid w:val="009F66D5"/>
    <w:rsid w:val="009F6DB4"/>
    <w:rsid w:val="00A00008"/>
    <w:rsid w:val="00A0033C"/>
    <w:rsid w:val="00A004D5"/>
    <w:rsid w:val="00A00643"/>
    <w:rsid w:val="00A00FAA"/>
    <w:rsid w:val="00A012AA"/>
    <w:rsid w:val="00A01529"/>
    <w:rsid w:val="00A027D1"/>
    <w:rsid w:val="00A02F94"/>
    <w:rsid w:val="00A02F95"/>
    <w:rsid w:val="00A0307F"/>
    <w:rsid w:val="00A03511"/>
    <w:rsid w:val="00A0408A"/>
    <w:rsid w:val="00A0423E"/>
    <w:rsid w:val="00A04347"/>
    <w:rsid w:val="00A056A5"/>
    <w:rsid w:val="00A06399"/>
    <w:rsid w:val="00A06732"/>
    <w:rsid w:val="00A0718E"/>
    <w:rsid w:val="00A07CEB"/>
    <w:rsid w:val="00A1000B"/>
    <w:rsid w:val="00A10DE2"/>
    <w:rsid w:val="00A10F8F"/>
    <w:rsid w:val="00A111C3"/>
    <w:rsid w:val="00A119E1"/>
    <w:rsid w:val="00A12948"/>
    <w:rsid w:val="00A1333B"/>
    <w:rsid w:val="00A13CE6"/>
    <w:rsid w:val="00A15074"/>
    <w:rsid w:val="00A15ECF"/>
    <w:rsid w:val="00A15F9B"/>
    <w:rsid w:val="00A16BD8"/>
    <w:rsid w:val="00A16F50"/>
    <w:rsid w:val="00A174A9"/>
    <w:rsid w:val="00A17763"/>
    <w:rsid w:val="00A20091"/>
    <w:rsid w:val="00A203E2"/>
    <w:rsid w:val="00A20901"/>
    <w:rsid w:val="00A20926"/>
    <w:rsid w:val="00A2179A"/>
    <w:rsid w:val="00A2197C"/>
    <w:rsid w:val="00A22C78"/>
    <w:rsid w:val="00A240E2"/>
    <w:rsid w:val="00A24FFF"/>
    <w:rsid w:val="00A2540E"/>
    <w:rsid w:val="00A25546"/>
    <w:rsid w:val="00A2590A"/>
    <w:rsid w:val="00A25DFC"/>
    <w:rsid w:val="00A25E20"/>
    <w:rsid w:val="00A2613F"/>
    <w:rsid w:val="00A26F58"/>
    <w:rsid w:val="00A274CE"/>
    <w:rsid w:val="00A305D5"/>
    <w:rsid w:val="00A3142C"/>
    <w:rsid w:val="00A318C2"/>
    <w:rsid w:val="00A31C7E"/>
    <w:rsid w:val="00A323AA"/>
    <w:rsid w:val="00A327C7"/>
    <w:rsid w:val="00A33662"/>
    <w:rsid w:val="00A349C5"/>
    <w:rsid w:val="00A34DA9"/>
    <w:rsid w:val="00A34FF2"/>
    <w:rsid w:val="00A354A2"/>
    <w:rsid w:val="00A35E5C"/>
    <w:rsid w:val="00A404B6"/>
    <w:rsid w:val="00A41171"/>
    <w:rsid w:val="00A417EC"/>
    <w:rsid w:val="00A41D76"/>
    <w:rsid w:val="00A41EBD"/>
    <w:rsid w:val="00A41EDF"/>
    <w:rsid w:val="00A426D8"/>
    <w:rsid w:val="00A42941"/>
    <w:rsid w:val="00A43E11"/>
    <w:rsid w:val="00A44747"/>
    <w:rsid w:val="00A44E34"/>
    <w:rsid w:val="00A44E94"/>
    <w:rsid w:val="00A451B1"/>
    <w:rsid w:val="00A45CE9"/>
    <w:rsid w:val="00A47A3B"/>
    <w:rsid w:val="00A47B8E"/>
    <w:rsid w:val="00A508CF"/>
    <w:rsid w:val="00A50DBB"/>
    <w:rsid w:val="00A51967"/>
    <w:rsid w:val="00A541D3"/>
    <w:rsid w:val="00A55E91"/>
    <w:rsid w:val="00A5610F"/>
    <w:rsid w:val="00A56618"/>
    <w:rsid w:val="00A56CE2"/>
    <w:rsid w:val="00A57000"/>
    <w:rsid w:val="00A5708F"/>
    <w:rsid w:val="00A57400"/>
    <w:rsid w:val="00A57492"/>
    <w:rsid w:val="00A5786F"/>
    <w:rsid w:val="00A57C92"/>
    <w:rsid w:val="00A60285"/>
    <w:rsid w:val="00A604EF"/>
    <w:rsid w:val="00A61C1D"/>
    <w:rsid w:val="00A636AA"/>
    <w:rsid w:val="00A63D57"/>
    <w:rsid w:val="00A640B0"/>
    <w:rsid w:val="00A64290"/>
    <w:rsid w:val="00A6465F"/>
    <w:rsid w:val="00A6488D"/>
    <w:rsid w:val="00A64A51"/>
    <w:rsid w:val="00A64EFB"/>
    <w:rsid w:val="00A64F80"/>
    <w:rsid w:val="00A65131"/>
    <w:rsid w:val="00A659AB"/>
    <w:rsid w:val="00A65D45"/>
    <w:rsid w:val="00A662E0"/>
    <w:rsid w:val="00A669AC"/>
    <w:rsid w:val="00A669C3"/>
    <w:rsid w:val="00A66D24"/>
    <w:rsid w:val="00A704BB"/>
    <w:rsid w:val="00A711FD"/>
    <w:rsid w:val="00A714C9"/>
    <w:rsid w:val="00A71E79"/>
    <w:rsid w:val="00A73924"/>
    <w:rsid w:val="00A756AE"/>
    <w:rsid w:val="00A7650E"/>
    <w:rsid w:val="00A771E9"/>
    <w:rsid w:val="00A7749E"/>
    <w:rsid w:val="00A77A60"/>
    <w:rsid w:val="00A80225"/>
    <w:rsid w:val="00A81BB9"/>
    <w:rsid w:val="00A83206"/>
    <w:rsid w:val="00A835A5"/>
    <w:rsid w:val="00A83A36"/>
    <w:rsid w:val="00A8444E"/>
    <w:rsid w:val="00A8511B"/>
    <w:rsid w:val="00A860B2"/>
    <w:rsid w:val="00A86751"/>
    <w:rsid w:val="00A87785"/>
    <w:rsid w:val="00A879DB"/>
    <w:rsid w:val="00A905CE"/>
    <w:rsid w:val="00A909E9"/>
    <w:rsid w:val="00A90CEA"/>
    <w:rsid w:val="00A90F39"/>
    <w:rsid w:val="00A91209"/>
    <w:rsid w:val="00A91477"/>
    <w:rsid w:val="00A91486"/>
    <w:rsid w:val="00A9164D"/>
    <w:rsid w:val="00A9172C"/>
    <w:rsid w:val="00A91D7A"/>
    <w:rsid w:val="00A91F90"/>
    <w:rsid w:val="00A92E73"/>
    <w:rsid w:val="00A9385C"/>
    <w:rsid w:val="00A94034"/>
    <w:rsid w:val="00A9442D"/>
    <w:rsid w:val="00A95C74"/>
    <w:rsid w:val="00A95D75"/>
    <w:rsid w:val="00A964B5"/>
    <w:rsid w:val="00A964C4"/>
    <w:rsid w:val="00A96595"/>
    <w:rsid w:val="00A96920"/>
    <w:rsid w:val="00A97279"/>
    <w:rsid w:val="00A97888"/>
    <w:rsid w:val="00A97A8C"/>
    <w:rsid w:val="00A97EF6"/>
    <w:rsid w:val="00AA0961"/>
    <w:rsid w:val="00AA0DE4"/>
    <w:rsid w:val="00AA152C"/>
    <w:rsid w:val="00AA29CE"/>
    <w:rsid w:val="00AA2EB4"/>
    <w:rsid w:val="00AA3123"/>
    <w:rsid w:val="00AA33D4"/>
    <w:rsid w:val="00AA3F41"/>
    <w:rsid w:val="00AA51A3"/>
    <w:rsid w:val="00AA52F1"/>
    <w:rsid w:val="00AA5912"/>
    <w:rsid w:val="00AA61DA"/>
    <w:rsid w:val="00AA6418"/>
    <w:rsid w:val="00AA7265"/>
    <w:rsid w:val="00AA76EC"/>
    <w:rsid w:val="00AA7E8F"/>
    <w:rsid w:val="00AB0A98"/>
    <w:rsid w:val="00AB0B0C"/>
    <w:rsid w:val="00AB1FFE"/>
    <w:rsid w:val="00AB2E95"/>
    <w:rsid w:val="00AB3742"/>
    <w:rsid w:val="00AB3C3D"/>
    <w:rsid w:val="00AB4287"/>
    <w:rsid w:val="00AB468E"/>
    <w:rsid w:val="00AB516C"/>
    <w:rsid w:val="00AB533E"/>
    <w:rsid w:val="00AB5987"/>
    <w:rsid w:val="00AB59BD"/>
    <w:rsid w:val="00AB6F12"/>
    <w:rsid w:val="00AB7136"/>
    <w:rsid w:val="00AB7730"/>
    <w:rsid w:val="00AB7DED"/>
    <w:rsid w:val="00AC1620"/>
    <w:rsid w:val="00AC1A32"/>
    <w:rsid w:val="00AC1EBF"/>
    <w:rsid w:val="00AC2804"/>
    <w:rsid w:val="00AC3778"/>
    <w:rsid w:val="00AC38A8"/>
    <w:rsid w:val="00AC42B1"/>
    <w:rsid w:val="00AC472E"/>
    <w:rsid w:val="00AC4FA6"/>
    <w:rsid w:val="00AC5491"/>
    <w:rsid w:val="00AC6EE4"/>
    <w:rsid w:val="00AC712E"/>
    <w:rsid w:val="00AC756D"/>
    <w:rsid w:val="00AC7A86"/>
    <w:rsid w:val="00AC7CBD"/>
    <w:rsid w:val="00AD0753"/>
    <w:rsid w:val="00AD0AB8"/>
    <w:rsid w:val="00AD0EA9"/>
    <w:rsid w:val="00AD1207"/>
    <w:rsid w:val="00AD185E"/>
    <w:rsid w:val="00AD2568"/>
    <w:rsid w:val="00AD261D"/>
    <w:rsid w:val="00AD296D"/>
    <w:rsid w:val="00AD3AAE"/>
    <w:rsid w:val="00AD403D"/>
    <w:rsid w:val="00AD578A"/>
    <w:rsid w:val="00AD63F7"/>
    <w:rsid w:val="00AD6405"/>
    <w:rsid w:val="00AD6871"/>
    <w:rsid w:val="00AD7353"/>
    <w:rsid w:val="00AD7824"/>
    <w:rsid w:val="00AE08B9"/>
    <w:rsid w:val="00AE0C14"/>
    <w:rsid w:val="00AE146E"/>
    <w:rsid w:val="00AE1832"/>
    <w:rsid w:val="00AE2312"/>
    <w:rsid w:val="00AE30CD"/>
    <w:rsid w:val="00AE315E"/>
    <w:rsid w:val="00AE350D"/>
    <w:rsid w:val="00AE3A46"/>
    <w:rsid w:val="00AE3C70"/>
    <w:rsid w:val="00AE3DA3"/>
    <w:rsid w:val="00AE4B40"/>
    <w:rsid w:val="00AE5098"/>
    <w:rsid w:val="00AE5D43"/>
    <w:rsid w:val="00AE5E7B"/>
    <w:rsid w:val="00AE6E23"/>
    <w:rsid w:val="00AE7382"/>
    <w:rsid w:val="00AE7A2D"/>
    <w:rsid w:val="00AE7D19"/>
    <w:rsid w:val="00AF08DA"/>
    <w:rsid w:val="00AF13B4"/>
    <w:rsid w:val="00AF144A"/>
    <w:rsid w:val="00AF1DD4"/>
    <w:rsid w:val="00AF2C61"/>
    <w:rsid w:val="00AF4043"/>
    <w:rsid w:val="00AF4DE6"/>
    <w:rsid w:val="00AF5675"/>
    <w:rsid w:val="00AF5AB1"/>
    <w:rsid w:val="00AF5B92"/>
    <w:rsid w:val="00AF5C91"/>
    <w:rsid w:val="00AF626F"/>
    <w:rsid w:val="00AF62B9"/>
    <w:rsid w:val="00AF6513"/>
    <w:rsid w:val="00AF653A"/>
    <w:rsid w:val="00AF6D01"/>
    <w:rsid w:val="00AF6E08"/>
    <w:rsid w:val="00AF712F"/>
    <w:rsid w:val="00AF79AC"/>
    <w:rsid w:val="00AF7C6B"/>
    <w:rsid w:val="00B0059D"/>
    <w:rsid w:val="00B01D70"/>
    <w:rsid w:val="00B02AB8"/>
    <w:rsid w:val="00B033F4"/>
    <w:rsid w:val="00B03514"/>
    <w:rsid w:val="00B03DDA"/>
    <w:rsid w:val="00B03EC6"/>
    <w:rsid w:val="00B04CEC"/>
    <w:rsid w:val="00B056B0"/>
    <w:rsid w:val="00B06049"/>
    <w:rsid w:val="00B0766D"/>
    <w:rsid w:val="00B10137"/>
    <w:rsid w:val="00B10CBE"/>
    <w:rsid w:val="00B11D05"/>
    <w:rsid w:val="00B11DE2"/>
    <w:rsid w:val="00B12606"/>
    <w:rsid w:val="00B1271D"/>
    <w:rsid w:val="00B12CE4"/>
    <w:rsid w:val="00B13BF6"/>
    <w:rsid w:val="00B15A0E"/>
    <w:rsid w:val="00B15B5A"/>
    <w:rsid w:val="00B17282"/>
    <w:rsid w:val="00B17627"/>
    <w:rsid w:val="00B17A51"/>
    <w:rsid w:val="00B17EBB"/>
    <w:rsid w:val="00B20C23"/>
    <w:rsid w:val="00B2101B"/>
    <w:rsid w:val="00B210D3"/>
    <w:rsid w:val="00B21AAA"/>
    <w:rsid w:val="00B23411"/>
    <w:rsid w:val="00B2350D"/>
    <w:rsid w:val="00B23725"/>
    <w:rsid w:val="00B237EE"/>
    <w:rsid w:val="00B238B1"/>
    <w:rsid w:val="00B25CF7"/>
    <w:rsid w:val="00B26728"/>
    <w:rsid w:val="00B269CB"/>
    <w:rsid w:val="00B272A0"/>
    <w:rsid w:val="00B2748F"/>
    <w:rsid w:val="00B27A86"/>
    <w:rsid w:val="00B30E8D"/>
    <w:rsid w:val="00B3104D"/>
    <w:rsid w:val="00B31E40"/>
    <w:rsid w:val="00B333AD"/>
    <w:rsid w:val="00B33C06"/>
    <w:rsid w:val="00B3487B"/>
    <w:rsid w:val="00B3493F"/>
    <w:rsid w:val="00B34991"/>
    <w:rsid w:val="00B34CB7"/>
    <w:rsid w:val="00B350BB"/>
    <w:rsid w:val="00B35513"/>
    <w:rsid w:val="00B3645F"/>
    <w:rsid w:val="00B365C9"/>
    <w:rsid w:val="00B36C02"/>
    <w:rsid w:val="00B36D66"/>
    <w:rsid w:val="00B3761D"/>
    <w:rsid w:val="00B37850"/>
    <w:rsid w:val="00B37C7E"/>
    <w:rsid w:val="00B37D88"/>
    <w:rsid w:val="00B42117"/>
    <w:rsid w:val="00B42DF5"/>
    <w:rsid w:val="00B441CB"/>
    <w:rsid w:val="00B45FEA"/>
    <w:rsid w:val="00B46001"/>
    <w:rsid w:val="00B46527"/>
    <w:rsid w:val="00B470DE"/>
    <w:rsid w:val="00B47126"/>
    <w:rsid w:val="00B4738B"/>
    <w:rsid w:val="00B50098"/>
    <w:rsid w:val="00B50652"/>
    <w:rsid w:val="00B50E94"/>
    <w:rsid w:val="00B5123A"/>
    <w:rsid w:val="00B51867"/>
    <w:rsid w:val="00B51B2F"/>
    <w:rsid w:val="00B52371"/>
    <w:rsid w:val="00B52724"/>
    <w:rsid w:val="00B52C53"/>
    <w:rsid w:val="00B531B1"/>
    <w:rsid w:val="00B53310"/>
    <w:rsid w:val="00B534C1"/>
    <w:rsid w:val="00B5355B"/>
    <w:rsid w:val="00B54E35"/>
    <w:rsid w:val="00B55313"/>
    <w:rsid w:val="00B56075"/>
    <w:rsid w:val="00B5618B"/>
    <w:rsid w:val="00B57173"/>
    <w:rsid w:val="00B57B48"/>
    <w:rsid w:val="00B608DE"/>
    <w:rsid w:val="00B60F40"/>
    <w:rsid w:val="00B61474"/>
    <w:rsid w:val="00B616BE"/>
    <w:rsid w:val="00B62603"/>
    <w:rsid w:val="00B6291D"/>
    <w:rsid w:val="00B62E11"/>
    <w:rsid w:val="00B64DA6"/>
    <w:rsid w:val="00B654DE"/>
    <w:rsid w:val="00B662B9"/>
    <w:rsid w:val="00B666AA"/>
    <w:rsid w:val="00B6674F"/>
    <w:rsid w:val="00B66F5D"/>
    <w:rsid w:val="00B70345"/>
    <w:rsid w:val="00B7072E"/>
    <w:rsid w:val="00B70BD5"/>
    <w:rsid w:val="00B70CB3"/>
    <w:rsid w:val="00B715F6"/>
    <w:rsid w:val="00B719CB"/>
    <w:rsid w:val="00B72DC0"/>
    <w:rsid w:val="00B73D3F"/>
    <w:rsid w:val="00B73D82"/>
    <w:rsid w:val="00B75847"/>
    <w:rsid w:val="00B761CB"/>
    <w:rsid w:val="00B77013"/>
    <w:rsid w:val="00B77A50"/>
    <w:rsid w:val="00B82069"/>
    <w:rsid w:val="00B82204"/>
    <w:rsid w:val="00B82F8D"/>
    <w:rsid w:val="00B838C5"/>
    <w:rsid w:val="00B84226"/>
    <w:rsid w:val="00B84348"/>
    <w:rsid w:val="00B84857"/>
    <w:rsid w:val="00B85360"/>
    <w:rsid w:val="00B85460"/>
    <w:rsid w:val="00B85E32"/>
    <w:rsid w:val="00B85FCA"/>
    <w:rsid w:val="00B862CF"/>
    <w:rsid w:val="00B86C33"/>
    <w:rsid w:val="00B86D9F"/>
    <w:rsid w:val="00B87110"/>
    <w:rsid w:val="00B87D79"/>
    <w:rsid w:val="00B9005B"/>
    <w:rsid w:val="00B90311"/>
    <w:rsid w:val="00B928BB"/>
    <w:rsid w:val="00B92BC5"/>
    <w:rsid w:val="00B93587"/>
    <w:rsid w:val="00B93B65"/>
    <w:rsid w:val="00B93BDB"/>
    <w:rsid w:val="00B94C91"/>
    <w:rsid w:val="00B9587D"/>
    <w:rsid w:val="00B95A32"/>
    <w:rsid w:val="00B965CD"/>
    <w:rsid w:val="00B96DBD"/>
    <w:rsid w:val="00BA002B"/>
    <w:rsid w:val="00BA0343"/>
    <w:rsid w:val="00BA0B81"/>
    <w:rsid w:val="00BA0C98"/>
    <w:rsid w:val="00BA1B4F"/>
    <w:rsid w:val="00BA2064"/>
    <w:rsid w:val="00BA23F5"/>
    <w:rsid w:val="00BA2FCC"/>
    <w:rsid w:val="00BA305A"/>
    <w:rsid w:val="00BA3620"/>
    <w:rsid w:val="00BA3A14"/>
    <w:rsid w:val="00BA4DDB"/>
    <w:rsid w:val="00BA581E"/>
    <w:rsid w:val="00BA5CB0"/>
    <w:rsid w:val="00BA5CE7"/>
    <w:rsid w:val="00BA69BA"/>
    <w:rsid w:val="00BA6D40"/>
    <w:rsid w:val="00BA6F6C"/>
    <w:rsid w:val="00BA7335"/>
    <w:rsid w:val="00BA7E06"/>
    <w:rsid w:val="00BB004F"/>
    <w:rsid w:val="00BB0521"/>
    <w:rsid w:val="00BB14E1"/>
    <w:rsid w:val="00BB1A38"/>
    <w:rsid w:val="00BB266E"/>
    <w:rsid w:val="00BB27FC"/>
    <w:rsid w:val="00BB2CC5"/>
    <w:rsid w:val="00BB2E38"/>
    <w:rsid w:val="00BB3112"/>
    <w:rsid w:val="00BB3817"/>
    <w:rsid w:val="00BB43C9"/>
    <w:rsid w:val="00BB5732"/>
    <w:rsid w:val="00BB6321"/>
    <w:rsid w:val="00BB63CB"/>
    <w:rsid w:val="00BB6630"/>
    <w:rsid w:val="00BB67B5"/>
    <w:rsid w:val="00BB68C1"/>
    <w:rsid w:val="00BB6B58"/>
    <w:rsid w:val="00BB76D7"/>
    <w:rsid w:val="00BB7FFE"/>
    <w:rsid w:val="00BC001F"/>
    <w:rsid w:val="00BC0685"/>
    <w:rsid w:val="00BC0B0A"/>
    <w:rsid w:val="00BC0FAC"/>
    <w:rsid w:val="00BC1A30"/>
    <w:rsid w:val="00BC1CB4"/>
    <w:rsid w:val="00BC26ED"/>
    <w:rsid w:val="00BC3706"/>
    <w:rsid w:val="00BC3A88"/>
    <w:rsid w:val="00BC4065"/>
    <w:rsid w:val="00BC4A79"/>
    <w:rsid w:val="00BC51AB"/>
    <w:rsid w:val="00BC53CC"/>
    <w:rsid w:val="00BC544E"/>
    <w:rsid w:val="00BC54E9"/>
    <w:rsid w:val="00BC694E"/>
    <w:rsid w:val="00BC6A56"/>
    <w:rsid w:val="00BC6CA5"/>
    <w:rsid w:val="00BC764C"/>
    <w:rsid w:val="00BC7E8A"/>
    <w:rsid w:val="00BD0D7F"/>
    <w:rsid w:val="00BD29C4"/>
    <w:rsid w:val="00BD2CA2"/>
    <w:rsid w:val="00BD3583"/>
    <w:rsid w:val="00BD3F46"/>
    <w:rsid w:val="00BD4897"/>
    <w:rsid w:val="00BD5420"/>
    <w:rsid w:val="00BD588E"/>
    <w:rsid w:val="00BD5CC8"/>
    <w:rsid w:val="00BD5F04"/>
    <w:rsid w:val="00BD7052"/>
    <w:rsid w:val="00BD7950"/>
    <w:rsid w:val="00BE0349"/>
    <w:rsid w:val="00BE08E7"/>
    <w:rsid w:val="00BE0A8D"/>
    <w:rsid w:val="00BE0AB1"/>
    <w:rsid w:val="00BE1037"/>
    <w:rsid w:val="00BE161F"/>
    <w:rsid w:val="00BE21AE"/>
    <w:rsid w:val="00BE24AD"/>
    <w:rsid w:val="00BE2821"/>
    <w:rsid w:val="00BE2CE2"/>
    <w:rsid w:val="00BE310E"/>
    <w:rsid w:val="00BE3413"/>
    <w:rsid w:val="00BE3700"/>
    <w:rsid w:val="00BE440F"/>
    <w:rsid w:val="00BE548C"/>
    <w:rsid w:val="00BE55C1"/>
    <w:rsid w:val="00BE5821"/>
    <w:rsid w:val="00BE5F4D"/>
    <w:rsid w:val="00BE7849"/>
    <w:rsid w:val="00BF016A"/>
    <w:rsid w:val="00BF03AB"/>
    <w:rsid w:val="00BF04A8"/>
    <w:rsid w:val="00BF061D"/>
    <w:rsid w:val="00BF1122"/>
    <w:rsid w:val="00BF1AEE"/>
    <w:rsid w:val="00BF2C3B"/>
    <w:rsid w:val="00BF3020"/>
    <w:rsid w:val="00BF32DA"/>
    <w:rsid w:val="00BF3FB5"/>
    <w:rsid w:val="00BF57BF"/>
    <w:rsid w:val="00BF6948"/>
    <w:rsid w:val="00BF7418"/>
    <w:rsid w:val="00BF7C63"/>
    <w:rsid w:val="00BF7E0C"/>
    <w:rsid w:val="00C0023A"/>
    <w:rsid w:val="00C004C2"/>
    <w:rsid w:val="00C013BB"/>
    <w:rsid w:val="00C01E6A"/>
    <w:rsid w:val="00C037E3"/>
    <w:rsid w:val="00C03BED"/>
    <w:rsid w:val="00C04E69"/>
    <w:rsid w:val="00C04F41"/>
    <w:rsid w:val="00C06DC9"/>
    <w:rsid w:val="00C0707D"/>
    <w:rsid w:val="00C073EE"/>
    <w:rsid w:val="00C077F1"/>
    <w:rsid w:val="00C0794E"/>
    <w:rsid w:val="00C07D5B"/>
    <w:rsid w:val="00C10AD9"/>
    <w:rsid w:val="00C12F02"/>
    <w:rsid w:val="00C13AB3"/>
    <w:rsid w:val="00C157C7"/>
    <w:rsid w:val="00C15BE2"/>
    <w:rsid w:val="00C16668"/>
    <w:rsid w:val="00C16F83"/>
    <w:rsid w:val="00C1706F"/>
    <w:rsid w:val="00C17504"/>
    <w:rsid w:val="00C2030E"/>
    <w:rsid w:val="00C20356"/>
    <w:rsid w:val="00C21611"/>
    <w:rsid w:val="00C216A2"/>
    <w:rsid w:val="00C21BB0"/>
    <w:rsid w:val="00C22062"/>
    <w:rsid w:val="00C22121"/>
    <w:rsid w:val="00C229B4"/>
    <w:rsid w:val="00C22A96"/>
    <w:rsid w:val="00C22DAA"/>
    <w:rsid w:val="00C233D0"/>
    <w:rsid w:val="00C241E5"/>
    <w:rsid w:val="00C25D64"/>
    <w:rsid w:val="00C25DBF"/>
    <w:rsid w:val="00C2601A"/>
    <w:rsid w:val="00C26F05"/>
    <w:rsid w:val="00C278BA"/>
    <w:rsid w:val="00C30BAC"/>
    <w:rsid w:val="00C30C1F"/>
    <w:rsid w:val="00C314B6"/>
    <w:rsid w:val="00C315DE"/>
    <w:rsid w:val="00C3167F"/>
    <w:rsid w:val="00C317CC"/>
    <w:rsid w:val="00C322A3"/>
    <w:rsid w:val="00C326F1"/>
    <w:rsid w:val="00C32E86"/>
    <w:rsid w:val="00C3306E"/>
    <w:rsid w:val="00C3318F"/>
    <w:rsid w:val="00C33F30"/>
    <w:rsid w:val="00C34914"/>
    <w:rsid w:val="00C34F0F"/>
    <w:rsid w:val="00C350D9"/>
    <w:rsid w:val="00C3520D"/>
    <w:rsid w:val="00C35FBA"/>
    <w:rsid w:val="00C363B9"/>
    <w:rsid w:val="00C365FD"/>
    <w:rsid w:val="00C372DF"/>
    <w:rsid w:val="00C37626"/>
    <w:rsid w:val="00C37A1B"/>
    <w:rsid w:val="00C37FB7"/>
    <w:rsid w:val="00C407B4"/>
    <w:rsid w:val="00C41DE9"/>
    <w:rsid w:val="00C4243F"/>
    <w:rsid w:val="00C43F35"/>
    <w:rsid w:val="00C445C5"/>
    <w:rsid w:val="00C449AB"/>
    <w:rsid w:val="00C4515C"/>
    <w:rsid w:val="00C45346"/>
    <w:rsid w:val="00C46430"/>
    <w:rsid w:val="00C46540"/>
    <w:rsid w:val="00C46547"/>
    <w:rsid w:val="00C46B65"/>
    <w:rsid w:val="00C46D49"/>
    <w:rsid w:val="00C50FE8"/>
    <w:rsid w:val="00C51053"/>
    <w:rsid w:val="00C51B17"/>
    <w:rsid w:val="00C52463"/>
    <w:rsid w:val="00C527DA"/>
    <w:rsid w:val="00C53A8B"/>
    <w:rsid w:val="00C5427E"/>
    <w:rsid w:val="00C54AE4"/>
    <w:rsid w:val="00C562D6"/>
    <w:rsid w:val="00C56411"/>
    <w:rsid w:val="00C5649F"/>
    <w:rsid w:val="00C57B7F"/>
    <w:rsid w:val="00C60109"/>
    <w:rsid w:val="00C60C6E"/>
    <w:rsid w:val="00C63C1B"/>
    <w:rsid w:val="00C63C77"/>
    <w:rsid w:val="00C641CF"/>
    <w:rsid w:val="00C64C2E"/>
    <w:rsid w:val="00C652E7"/>
    <w:rsid w:val="00C653D9"/>
    <w:rsid w:val="00C656AD"/>
    <w:rsid w:val="00C65727"/>
    <w:rsid w:val="00C6580B"/>
    <w:rsid w:val="00C65DC4"/>
    <w:rsid w:val="00C65DFA"/>
    <w:rsid w:val="00C6624F"/>
    <w:rsid w:val="00C6673C"/>
    <w:rsid w:val="00C6787C"/>
    <w:rsid w:val="00C70202"/>
    <w:rsid w:val="00C7052A"/>
    <w:rsid w:val="00C70D97"/>
    <w:rsid w:val="00C7112D"/>
    <w:rsid w:val="00C71347"/>
    <w:rsid w:val="00C71C61"/>
    <w:rsid w:val="00C72A16"/>
    <w:rsid w:val="00C72ABC"/>
    <w:rsid w:val="00C73BB8"/>
    <w:rsid w:val="00C73F16"/>
    <w:rsid w:val="00C74470"/>
    <w:rsid w:val="00C7559B"/>
    <w:rsid w:val="00C75696"/>
    <w:rsid w:val="00C76831"/>
    <w:rsid w:val="00C77066"/>
    <w:rsid w:val="00C77D5F"/>
    <w:rsid w:val="00C8003D"/>
    <w:rsid w:val="00C80DFF"/>
    <w:rsid w:val="00C80EB6"/>
    <w:rsid w:val="00C81486"/>
    <w:rsid w:val="00C81DDE"/>
    <w:rsid w:val="00C82188"/>
    <w:rsid w:val="00C830AE"/>
    <w:rsid w:val="00C848EB"/>
    <w:rsid w:val="00C84D0A"/>
    <w:rsid w:val="00C84FFB"/>
    <w:rsid w:val="00C85D82"/>
    <w:rsid w:val="00C863BC"/>
    <w:rsid w:val="00C863E8"/>
    <w:rsid w:val="00C86964"/>
    <w:rsid w:val="00C869F9"/>
    <w:rsid w:val="00C8705A"/>
    <w:rsid w:val="00C87212"/>
    <w:rsid w:val="00C907B7"/>
    <w:rsid w:val="00C91777"/>
    <w:rsid w:val="00C91B19"/>
    <w:rsid w:val="00C9243E"/>
    <w:rsid w:val="00C92447"/>
    <w:rsid w:val="00C92C0F"/>
    <w:rsid w:val="00C92C4D"/>
    <w:rsid w:val="00C932F0"/>
    <w:rsid w:val="00C94BAE"/>
    <w:rsid w:val="00C95478"/>
    <w:rsid w:val="00C9569C"/>
    <w:rsid w:val="00C956D1"/>
    <w:rsid w:val="00C959A8"/>
    <w:rsid w:val="00C95D9A"/>
    <w:rsid w:val="00C9616E"/>
    <w:rsid w:val="00C96D16"/>
    <w:rsid w:val="00C974EE"/>
    <w:rsid w:val="00CA024A"/>
    <w:rsid w:val="00CA0C1D"/>
    <w:rsid w:val="00CA0F0A"/>
    <w:rsid w:val="00CA10A5"/>
    <w:rsid w:val="00CA25A5"/>
    <w:rsid w:val="00CA2826"/>
    <w:rsid w:val="00CA2B0B"/>
    <w:rsid w:val="00CA3862"/>
    <w:rsid w:val="00CA4077"/>
    <w:rsid w:val="00CA434C"/>
    <w:rsid w:val="00CA44A4"/>
    <w:rsid w:val="00CA4D89"/>
    <w:rsid w:val="00CA4E4B"/>
    <w:rsid w:val="00CA574F"/>
    <w:rsid w:val="00CA5B7C"/>
    <w:rsid w:val="00CA66BE"/>
    <w:rsid w:val="00CA6EA8"/>
    <w:rsid w:val="00CA76F3"/>
    <w:rsid w:val="00CA7BC9"/>
    <w:rsid w:val="00CA7CAC"/>
    <w:rsid w:val="00CB029E"/>
    <w:rsid w:val="00CB0849"/>
    <w:rsid w:val="00CB0915"/>
    <w:rsid w:val="00CB1316"/>
    <w:rsid w:val="00CB36DD"/>
    <w:rsid w:val="00CB453E"/>
    <w:rsid w:val="00CB4C2E"/>
    <w:rsid w:val="00CB4F1E"/>
    <w:rsid w:val="00CB50B0"/>
    <w:rsid w:val="00CB5305"/>
    <w:rsid w:val="00CB5A93"/>
    <w:rsid w:val="00CB5ADF"/>
    <w:rsid w:val="00CB6940"/>
    <w:rsid w:val="00CC11DE"/>
    <w:rsid w:val="00CC129C"/>
    <w:rsid w:val="00CC225D"/>
    <w:rsid w:val="00CC2559"/>
    <w:rsid w:val="00CC3227"/>
    <w:rsid w:val="00CC3917"/>
    <w:rsid w:val="00CC409F"/>
    <w:rsid w:val="00CC4775"/>
    <w:rsid w:val="00CC4D1F"/>
    <w:rsid w:val="00CC4E2A"/>
    <w:rsid w:val="00CC4E3A"/>
    <w:rsid w:val="00CC54BA"/>
    <w:rsid w:val="00CC5560"/>
    <w:rsid w:val="00CC5A99"/>
    <w:rsid w:val="00CC5F5F"/>
    <w:rsid w:val="00CC659C"/>
    <w:rsid w:val="00CC67B7"/>
    <w:rsid w:val="00CC7A37"/>
    <w:rsid w:val="00CD0DC0"/>
    <w:rsid w:val="00CD14A3"/>
    <w:rsid w:val="00CD1855"/>
    <w:rsid w:val="00CD2015"/>
    <w:rsid w:val="00CD2AA7"/>
    <w:rsid w:val="00CD3E1B"/>
    <w:rsid w:val="00CD5058"/>
    <w:rsid w:val="00CD5A38"/>
    <w:rsid w:val="00CD5E32"/>
    <w:rsid w:val="00CD6081"/>
    <w:rsid w:val="00CD7848"/>
    <w:rsid w:val="00CD7B69"/>
    <w:rsid w:val="00CE0112"/>
    <w:rsid w:val="00CE07E7"/>
    <w:rsid w:val="00CE1B7E"/>
    <w:rsid w:val="00CE1CEF"/>
    <w:rsid w:val="00CE264E"/>
    <w:rsid w:val="00CE2716"/>
    <w:rsid w:val="00CE2F28"/>
    <w:rsid w:val="00CE31CC"/>
    <w:rsid w:val="00CE32BE"/>
    <w:rsid w:val="00CE351B"/>
    <w:rsid w:val="00CE415E"/>
    <w:rsid w:val="00CE433E"/>
    <w:rsid w:val="00CE4902"/>
    <w:rsid w:val="00CE56AF"/>
    <w:rsid w:val="00CE5809"/>
    <w:rsid w:val="00CE5F16"/>
    <w:rsid w:val="00CE5F65"/>
    <w:rsid w:val="00CE6359"/>
    <w:rsid w:val="00CE6422"/>
    <w:rsid w:val="00CE7651"/>
    <w:rsid w:val="00CE7A24"/>
    <w:rsid w:val="00CF00D9"/>
    <w:rsid w:val="00CF0107"/>
    <w:rsid w:val="00CF03E5"/>
    <w:rsid w:val="00CF22AF"/>
    <w:rsid w:val="00CF2A32"/>
    <w:rsid w:val="00CF35CC"/>
    <w:rsid w:val="00CF700C"/>
    <w:rsid w:val="00CF73C3"/>
    <w:rsid w:val="00CF776B"/>
    <w:rsid w:val="00CF7940"/>
    <w:rsid w:val="00D00F67"/>
    <w:rsid w:val="00D0178E"/>
    <w:rsid w:val="00D03353"/>
    <w:rsid w:val="00D0372E"/>
    <w:rsid w:val="00D0417F"/>
    <w:rsid w:val="00D04BB8"/>
    <w:rsid w:val="00D05091"/>
    <w:rsid w:val="00D05317"/>
    <w:rsid w:val="00D058F6"/>
    <w:rsid w:val="00D05D48"/>
    <w:rsid w:val="00D06B5A"/>
    <w:rsid w:val="00D06F32"/>
    <w:rsid w:val="00D07F67"/>
    <w:rsid w:val="00D10289"/>
    <w:rsid w:val="00D1054C"/>
    <w:rsid w:val="00D10A0C"/>
    <w:rsid w:val="00D116EE"/>
    <w:rsid w:val="00D123C9"/>
    <w:rsid w:val="00D12496"/>
    <w:rsid w:val="00D13900"/>
    <w:rsid w:val="00D13C71"/>
    <w:rsid w:val="00D13D2F"/>
    <w:rsid w:val="00D13ED4"/>
    <w:rsid w:val="00D141EB"/>
    <w:rsid w:val="00D146CD"/>
    <w:rsid w:val="00D14768"/>
    <w:rsid w:val="00D1476E"/>
    <w:rsid w:val="00D147FF"/>
    <w:rsid w:val="00D14EC7"/>
    <w:rsid w:val="00D14FE4"/>
    <w:rsid w:val="00D15294"/>
    <w:rsid w:val="00D15852"/>
    <w:rsid w:val="00D20520"/>
    <w:rsid w:val="00D205E6"/>
    <w:rsid w:val="00D20C8C"/>
    <w:rsid w:val="00D2123D"/>
    <w:rsid w:val="00D22E72"/>
    <w:rsid w:val="00D2320A"/>
    <w:rsid w:val="00D233CF"/>
    <w:rsid w:val="00D23CF8"/>
    <w:rsid w:val="00D24758"/>
    <w:rsid w:val="00D263D9"/>
    <w:rsid w:val="00D2683A"/>
    <w:rsid w:val="00D276ED"/>
    <w:rsid w:val="00D27C71"/>
    <w:rsid w:val="00D27F3D"/>
    <w:rsid w:val="00D307F8"/>
    <w:rsid w:val="00D309D4"/>
    <w:rsid w:val="00D30B9F"/>
    <w:rsid w:val="00D312FE"/>
    <w:rsid w:val="00D316EF"/>
    <w:rsid w:val="00D321AA"/>
    <w:rsid w:val="00D338FD"/>
    <w:rsid w:val="00D361FA"/>
    <w:rsid w:val="00D36299"/>
    <w:rsid w:val="00D3640C"/>
    <w:rsid w:val="00D366ED"/>
    <w:rsid w:val="00D3772A"/>
    <w:rsid w:val="00D40474"/>
    <w:rsid w:val="00D414FA"/>
    <w:rsid w:val="00D41B3F"/>
    <w:rsid w:val="00D41EBB"/>
    <w:rsid w:val="00D4289A"/>
    <w:rsid w:val="00D44CF3"/>
    <w:rsid w:val="00D4548D"/>
    <w:rsid w:val="00D45693"/>
    <w:rsid w:val="00D45754"/>
    <w:rsid w:val="00D45B34"/>
    <w:rsid w:val="00D46764"/>
    <w:rsid w:val="00D47143"/>
    <w:rsid w:val="00D472B7"/>
    <w:rsid w:val="00D5004F"/>
    <w:rsid w:val="00D507E8"/>
    <w:rsid w:val="00D50AD4"/>
    <w:rsid w:val="00D5248A"/>
    <w:rsid w:val="00D52F2D"/>
    <w:rsid w:val="00D53687"/>
    <w:rsid w:val="00D537E1"/>
    <w:rsid w:val="00D53847"/>
    <w:rsid w:val="00D54E7E"/>
    <w:rsid w:val="00D553C6"/>
    <w:rsid w:val="00D56090"/>
    <w:rsid w:val="00D569BF"/>
    <w:rsid w:val="00D57151"/>
    <w:rsid w:val="00D571F9"/>
    <w:rsid w:val="00D57EE4"/>
    <w:rsid w:val="00D600D6"/>
    <w:rsid w:val="00D607FF"/>
    <w:rsid w:val="00D60827"/>
    <w:rsid w:val="00D615BF"/>
    <w:rsid w:val="00D62E67"/>
    <w:rsid w:val="00D634D2"/>
    <w:rsid w:val="00D634FF"/>
    <w:rsid w:val="00D63601"/>
    <w:rsid w:val="00D6438A"/>
    <w:rsid w:val="00D6450A"/>
    <w:rsid w:val="00D64985"/>
    <w:rsid w:val="00D6529C"/>
    <w:rsid w:val="00D65B35"/>
    <w:rsid w:val="00D66206"/>
    <w:rsid w:val="00D6657C"/>
    <w:rsid w:val="00D667C0"/>
    <w:rsid w:val="00D66ADD"/>
    <w:rsid w:val="00D700CB"/>
    <w:rsid w:val="00D71B8A"/>
    <w:rsid w:val="00D72D89"/>
    <w:rsid w:val="00D730E8"/>
    <w:rsid w:val="00D7337A"/>
    <w:rsid w:val="00D7366B"/>
    <w:rsid w:val="00D73A55"/>
    <w:rsid w:val="00D73AA4"/>
    <w:rsid w:val="00D74412"/>
    <w:rsid w:val="00D74923"/>
    <w:rsid w:val="00D74BFB"/>
    <w:rsid w:val="00D75759"/>
    <w:rsid w:val="00D75B24"/>
    <w:rsid w:val="00D75CB9"/>
    <w:rsid w:val="00D762A3"/>
    <w:rsid w:val="00D7663B"/>
    <w:rsid w:val="00D76B10"/>
    <w:rsid w:val="00D77438"/>
    <w:rsid w:val="00D77974"/>
    <w:rsid w:val="00D81BB2"/>
    <w:rsid w:val="00D81E3F"/>
    <w:rsid w:val="00D82266"/>
    <w:rsid w:val="00D8247A"/>
    <w:rsid w:val="00D8269C"/>
    <w:rsid w:val="00D83419"/>
    <w:rsid w:val="00D83634"/>
    <w:rsid w:val="00D849E7"/>
    <w:rsid w:val="00D84A53"/>
    <w:rsid w:val="00D84BAA"/>
    <w:rsid w:val="00D84E87"/>
    <w:rsid w:val="00D850E7"/>
    <w:rsid w:val="00D852A2"/>
    <w:rsid w:val="00D85EE1"/>
    <w:rsid w:val="00D86AB5"/>
    <w:rsid w:val="00D86B0A"/>
    <w:rsid w:val="00D86F3E"/>
    <w:rsid w:val="00D876E5"/>
    <w:rsid w:val="00D87FA9"/>
    <w:rsid w:val="00D90195"/>
    <w:rsid w:val="00D909D9"/>
    <w:rsid w:val="00D918B8"/>
    <w:rsid w:val="00D91E9D"/>
    <w:rsid w:val="00D91F1D"/>
    <w:rsid w:val="00D9277B"/>
    <w:rsid w:val="00D929B6"/>
    <w:rsid w:val="00D92D11"/>
    <w:rsid w:val="00D931E4"/>
    <w:rsid w:val="00D936C9"/>
    <w:rsid w:val="00D94680"/>
    <w:rsid w:val="00D9539E"/>
    <w:rsid w:val="00D9547A"/>
    <w:rsid w:val="00D9595D"/>
    <w:rsid w:val="00D95B70"/>
    <w:rsid w:val="00D95D9D"/>
    <w:rsid w:val="00D960FD"/>
    <w:rsid w:val="00D96F13"/>
    <w:rsid w:val="00D9750D"/>
    <w:rsid w:val="00D97F35"/>
    <w:rsid w:val="00DA0234"/>
    <w:rsid w:val="00DA04C4"/>
    <w:rsid w:val="00DA0E75"/>
    <w:rsid w:val="00DA0F78"/>
    <w:rsid w:val="00DA11BB"/>
    <w:rsid w:val="00DA194B"/>
    <w:rsid w:val="00DA29E4"/>
    <w:rsid w:val="00DA2C77"/>
    <w:rsid w:val="00DA300D"/>
    <w:rsid w:val="00DA3134"/>
    <w:rsid w:val="00DA3157"/>
    <w:rsid w:val="00DA385F"/>
    <w:rsid w:val="00DA4FD7"/>
    <w:rsid w:val="00DA5473"/>
    <w:rsid w:val="00DA5DD7"/>
    <w:rsid w:val="00DA6D6A"/>
    <w:rsid w:val="00DA6E1E"/>
    <w:rsid w:val="00DA731E"/>
    <w:rsid w:val="00DA7711"/>
    <w:rsid w:val="00DA7BDD"/>
    <w:rsid w:val="00DB1430"/>
    <w:rsid w:val="00DB1499"/>
    <w:rsid w:val="00DB14D7"/>
    <w:rsid w:val="00DB189E"/>
    <w:rsid w:val="00DB243D"/>
    <w:rsid w:val="00DB2666"/>
    <w:rsid w:val="00DB2D9E"/>
    <w:rsid w:val="00DB33FB"/>
    <w:rsid w:val="00DB347A"/>
    <w:rsid w:val="00DB3577"/>
    <w:rsid w:val="00DB3E19"/>
    <w:rsid w:val="00DB5FBA"/>
    <w:rsid w:val="00DB5FD2"/>
    <w:rsid w:val="00DB6185"/>
    <w:rsid w:val="00DB6589"/>
    <w:rsid w:val="00DB6D30"/>
    <w:rsid w:val="00DB77E8"/>
    <w:rsid w:val="00DB7AEF"/>
    <w:rsid w:val="00DB7C28"/>
    <w:rsid w:val="00DC035C"/>
    <w:rsid w:val="00DC08AB"/>
    <w:rsid w:val="00DC09A8"/>
    <w:rsid w:val="00DC0F26"/>
    <w:rsid w:val="00DC270C"/>
    <w:rsid w:val="00DC3499"/>
    <w:rsid w:val="00DC3942"/>
    <w:rsid w:val="00DC3A4F"/>
    <w:rsid w:val="00DC3D97"/>
    <w:rsid w:val="00DC3EFC"/>
    <w:rsid w:val="00DC4675"/>
    <w:rsid w:val="00DC4FCD"/>
    <w:rsid w:val="00DC5857"/>
    <w:rsid w:val="00DC5AE4"/>
    <w:rsid w:val="00DC5D62"/>
    <w:rsid w:val="00DC625A"/>
    <w:rsid w:val="00DC6273"/>
    <w:rsid w:val="00DC63C0"/>
    <w:rsid w:val="00DC7106"/>
    <w:rsid w:val="00DC730A"/>
    <w:rsid w:val="00DC7F27"/>
    <w:rsid w:val="00DD01BE"/>
    <w:rsid w:val="00DD061D"/>
    <w:rsid w:val="00DD0A8F"/>
    <w:rsid w:val="00DD0AC0"/>
    <w:rsid w:val="00DD1594"/>
    <w:rsid w:val="00DD2FCB"/>
    <w:rsid w:val="00DD430F"/>
    <w:rsid w:val="00DD4471"/>
    <w:rsid w:val="00DD49BA"/>
    <w:rsid w:val="00DD4AD3"/>
    <w:rsid w:val="00DD4B55"/>
    <w:rsid w:val="00DD4BA5"/>
    <w:rsid w:val="00DD4FE6"/>
    <w:rsid w:val="00DD5529"/>
    <w:rsid w:val="00DD57EA"/>
    <w:rsid w:val="00DD6431"/>
    <w:rsid w:val="00DD64FC"/>
    <w:rsid w:val="00DE025E"/>
    <w:rsid w:val="00DE10D0"/>
    <w:rsid w:val="00DE2025"/>
    <w:rsid w:val="00DE2046"/>
    <w:rsid w:val="00DE2062"/>
    <w:rsid w:val="00DE2676"/>
    <w:rsid w:val="00DE29B3"/>
    <w:rsid w:val="00DE2BE4"/>
    <w:rsid w:val="00DE2DA1"/>
    <w:rsid w:val="00DE3FCD"/>
    <w:rsid w:val="00DE421D"/>
    <w:rsid w:val="00DE488D"/>
    <w:rsid w:val="00DE4A86"/>
    <w:rsid w:val="00DE4CA6"/>
    <w:rsid w:val="00DE537A"/>
    <w:rsid w:val="00DE5425"/>
    <w:rsid w:val="00DE5E24"/>
    <w:rsid w:val="00DE6330"/>
    <w:rsid w:val="00DE72C9"/>
    <w:rsid w:val="00DE74D3"/>
    <w:rsid w:val="00DE7C27"/>
    <w:rsid w:val="00DF05C6"/>
    <w:rsid w:val="00DF25DD"/>
    <w:rsid w:val="00DF2F68"/>
    <w:rsid w:val="00DF337F"/>
    <w:rsid w:val="00DF3B5C"/>
    <w:rsid w:val="00DF3C80"/>
    <w:rsid w:val="00DF45A5"/>
    <w:rsid w:val="00DF4D1B"/>
    <w:rsid w:val="00DF4D71"/>
    <w:rsid w:val="00DF55C1"/>
    <w:rsid w:val="00DF588B"/>
    <w:rsid w:val="00DF5CB4"/>
    <w:rsid w:val="00DF752B"/>
    <w:rsid w:val="00E00992"/>
    <w:rsid w:val="00E0101B"/>
    <w:rsid w:val="00E010E9"/>
    <w:rsid w:val="00E012C3"/>
    <w:rsid w:val="00E015B3"/>
    <w:rsid w:val="00E01F51"/>
    <w:rsid w:val="00E02DBC"/>
    <w:rsid w:val="00E0317B"/>
    <w:rsid w:val="00E0360C"/>
    <w:rsid w:val="00E03A60"/>
    <w:rsid w:val="00E04426"/>
    <w:rsid w:val="00E044D9"/>
    <w:rsid w:val="00E04591"/>
    <w:rsid w:val="00E046EE"/>
    <w:rsid w:val="00E04842"/>
    <w:rsid w:val="00E051F3"/>
    <w:rsid w:val="00E05D25"/>
    <w:rsid w:val="00E0600A"/>
    <w:rsid w:val="00E065ED"/>
    <w:rsid w:val="00E067A0"/>
    <w:rsid w:val="00E075EB"/>
    <w:rsid w:val="00E10136"/>
    <w:rsid w:val="00E103E2"/>
    <w:rsid w:val="00E112E5"/>
    <w:rsid w:val="00E12296"/>
    <w:rsid w:val="00E130F6"/>
    <w:rsid w:val="00E138B4"/>
    <w:rsid w:val="00E140B9"/>
    <w:rsid w:val="00E15B8A"/>
    <w:rsid w:val="00E16E0D"/>
    <w:rsid w:val="00E1779E"/>
    <w:rsid w:val="00E17D89"/>
    <w:rsid w:val="00E17F3D"/>
    <w:rsid w:val="00E1F9A2"/>
    <w:rsid w:val="00E21304"/>
    <w:rsid w:val="00E2165D"/>
    <w:rsid w:val="00E22C0E"/>
    <w:rsid w:val="00E23129"/>
    <w:rsid w:val="00E23678"/>
    <w:rsid w:val="00E23AFD"/>
    <w:rsid w:val="00E23CAE"/>
    <w:rsid w:val="00E24411"/>
    <w:rsid w:val="00E25DC8"/>
    <w:rsid w:val="00E26CF3"/>
    <w:rsid w:val="00E26FC2"/>
    <w:rsid w:val="00E278BE"/>
    <w:rsid w:val="00E3027C"/>
    <w:rsid w:val="00E30F06"/>
    <w:rsid w:val="00E314A2"/>
    <w:rsid w:val="00E31DB7"/>
    <w:rsid w:val="00E323B0"/>
    <w:rsid w:val="00E32879"/>
    <w:rsid w:val="00E32DBD"/>
    <w:rsid w:val="00E32F6D"/>
    <w:rsid w:val="00E33B3C"/>
    <w:rsid w:val="00E34090"/>
    <w:rsid w:val="00E35248"/>
    <w:rsid w:val="00E35587"/>
    <w:rsid w:val="00E35B87"/>
    <w:rsid w:val="00E35E17"/>
    <w:rsid w:val="00E35E3C"/>
    <w:rsid w:val="00E36D7D"/>
    <w:rsid w:val="00E3702D"/>
    <w:rsid w:val="00E37F6B"/>
    <w:rsid w:val="00E40283"/>
    <w:rsid w:val="00E41B14"/>
    <w:rsid w:val="00E41E39"/>
    <w:rsid w:val="00E420ED"/>
    <w:rsid w:val="00E4246C"/>
    <w:rsid w:val="00E435F3"/>
    <w:rsid w:val="00E443F5"/>
    <w:rsid w:val="00E449F2"/>
    <w:rsid w:val="00E45ACA"/>
    <w:rsid w:val="00E45FFA"/>
    <w:rsid w:val="00E463DE"/>
    <w:rsid w:val="00E46AD1"/>
    <w:rsid w:val="00E46AF7"/>
    <w:rsid w:val="00E471ED"/>
    <w:rsid w:val="00E47A17"/>
    <w:rsid w:val="00E5030F"/>
    <w:rsid w:val="00E504D6"/>
    <w:rsid w:val="00E50640"/>
    <w:rsid w:val="00E50B0C"/>
    <w:rsid w:val="00E514E8"/>
    <w:rsid w:val="00E5261A"/>
    <w:rsid w:val="00E55484"/>
    <w:rsid w:val="00E5561D"/>
    <w:rsid w:val="00E56264"/>
    <w:rsid w:val="00E565D9"/>
    <w:rsid w:val="00E56719"/>
    <w:rsid w:val="00E56AE3"/>
    <w:rsid w:val="00E570BD"/>
    <w:rsid w:val="00E570E8"/>
    <w:rsid w:val="00E5722D"/>
    <w:rsid w:val="00E576B5"/>
    <w:rsid w:val="00E579E2"/>
    <w:rsid w:val="00E60489"/>
    <w:rsid w:val="00E60EC9"/>
    <w:rsid w:val="00E60F2F"/>
    <w:rsid w:val="00E61429"/>
    <w:rsid w:val="00E61A79"/>
    <w:rsid w:val="00E61B74"/>
    <w:rsid w:val="00E61FD3"/>
    <w:rsid w:val="00E62133"/>
    <w:rsid w:val="00E621C7"/>
    <w:rsid w:val="00E6390E"/>
    <w:rsid w:val="00E63A40"/>
    <w:rsid w:val="00E641F3"/>
    <w:rsid w:val="00E64472"/>
    <w:rsid w:val="00E6450F"/>
    <w:rsid w:val="00E64999"/>
    <w:rsid w:val="00E64C51"/>
    <w:rsid w:val="00E64ECC"/>
    <w:rsid w:val="00E6539B"/>
    <w:rsid w:val="00E65778"/>
    <w:rsid w:val="00E66007"/>
    <w:rsid w:val="00E6613F"/>
    <w:rsid w:val="00E67345"/>
    <w:rsid w:val="00E677F8"/>
    <w:rsid w:val="00E70BDA"/>
    <w:rsid w:val="00E70DEE"/>
    <w:rsid w:val="00E71955"/>
    <w:rsid w:val="00E71C92"/>
    <w:rsid w:val="00E72868"/>
    <w:rsid w:val="00E72F16"/>
    <w:rsid w:val="00E733FB"/>
    <w:rsid w:val="00E737E8"/>
    <w:rsid w:val="00E745BD"/>
    <w:rsid w:val="00E7487C"/>
    <w:rsid w:val="00E7563C"/>
    <w:rsid w:val="00E7612D"/>
    <w:rsid w:val="00E764FA"/>
    <w:rsid w:val="00E76730"/>
    <w:rsid w:val="00E77013"/>
    <w:rsid w:val="00E77175"/>
    <w:rsid w:val="00E802AA"/>
    <w:rsid w:val="00E80567"/>
    <w:rsid w:val="00E813DE"/>
    <w:rsid w:val="00E82156"/>
    <w:rsid w:val="00E82231"/>
    <w:rsid w:val="00E82F13"/>
    <w:rsid w:val="00E831B6"/>
    <w:rsid w:val="00E8339A"/>
    <w:rsid w:val="00E836DB"/>
    <w:rsid w:val="00E83BD9"/>
    <w:rsid w:val="00E84CBB"/>
    <w:rsid w:val="00E850AD"/>
    <w:rsid w:val="00E852BB"/>
    <w:rsid w:val="00E85884"/>
    <w:rsid w:val="00E85E17"/>
    <w:rsid w:val="00E8621C"/>
    <w:rsid w:val="00E86B86"/>
    <w:rsid w:val="00E86D2B"/>
    <w:rsid w:val="00E87150"/>
    <w:rsid w:val="00E8722A"/>
    <w:rsid w:val="00E874D8"/>
    <w:rsid w:val="00E875DE"/>
    <w:rsid w:val="00E87DA8"/>
    <w:rsid w:val="00E87EAA"/>
    <w:rsid w:val="00E87F13"/>
    <w:rsid w:val="00E90146"/>
    <w:rsid w:val="00E90284"/>
    <w:rsid w:val="00E90489"/>
    <w:rsid w:val="00E91883"/>
    <w:rsid w:val="00E91C01"/>
    <w:rsid w:val="00E92AA1"/>
    <w:rsid w:val="00E92F99"/>
    <w:rsid w:val="00E94599"/>
    <w:rsid w:val="00E94657"/>
    <w:rsid w:val="00E95DC1"/>
    <w:rsid w:val="00E95ED6"/>
    <w:rsid w:val="00EA049B"/>
    <w:rsid w:val="00EA0CCE"/>
    <w:rsid w:val="00EA1A88"/>
    <w:rsid w:val="00EA1D4B"/>
    <w:rsid w:val="00EA22D7"/>
    <w:rsid w:val="00EA4236"/>
    <w:rsid w:val="00EA5A47"/>
    <w:rsid w:val="00EA5FDD"/>
    <w:rsid w:val="00EA5FDE"/>
    <w:rsid w:val="00EA66B5"/>
    <w:rsid w:val="00EA6D74"/>
    <w:rsid w:val="00EB05D9"/>
    <w:rsid w:val="00EB06C2"/>
    <w:rsid w:val="00EB06F5"/>
    <w:rsid w:val="00EB1731"/>
    <w:rsid w:val="00EB2407"/>
    <w:rsid w:val="00EB3FB7"/>
    <w:rsid w:val="00EB4AE8"/>
    <w:rsid w:val="00EB4EDF"/>
    <w:rsid w:val="00EB5169"/>
    <w:rsid w:val="00EB5C45"/>
    <w:rsid w:val="00EB5FED"/>
    <w:rsid w:val="00EB6EBE"/>
    <w:rsid w:val="00EB718F"/>
    <w:rsid w:val="00EB722A"/>
    <w:rsid w:val="00EB7B22"/>
    <w:rsid w:val="00EB7EDC"/>
    <w:rsid w:val="00EB7F73"/>
    <w:rsid w:val="00EB7FAE"/>
    <w:rsid w:val="00EC0A0C"/>
    <w:rsid w:val="00EC15F6"/>
    <w:rsid w:val="00EC1AB2"/>
    <w:rsid w:val="00EC22A1"/>
    <w:rsid w:val="00EC2BB2"/>
    <w:rsid w:val="00EC2D3B"/>
    <w:rsid w:val="00EC2DDA"/>
    <w:rsid w:val="00EC41C6"/>
    <w:rsid w:val="00EC4261"/>
    <w:rsid w:val="00EC4294"/>
    <w:rsid w:val="00EC43CA"/>
    <w:rsid w:val="00EC4683"/>
    <w:rsid w:val="00EC5C04"/>
    <w:rsid w:val="00EC65CC"/>
    <w:rsid w:val="00EC6EB5"/>
    <w:rsid w:val="00EC78BB"/>
    <w:rsid w:val="00ED01FF"/>
    <w:rsid w:val="00ED278C"/>
    <w:rsid w:val="00ED28B9"/>
    <w:rsid w:val="00ED2AB5"/>
    <w:rsid w:val="00ED2BBC"/>
    <w:rsid w:val="00ED2F8D"/>
    <w:rsid w:val="00ED3B40"/>
    <w:rsid w:val="00ED40C8"/>
    <w:rsid w:val="00ED433B"/>
    <w:rsid w:val="00ED4922"/>
    <w:rsid w:val="00ED49CD"/>
    <w:rsid w:val="00ED4C18"/>
    <w:rsid w:val="00ED511B"/>
    <w:rsid w:val="00ED5159"/>
    <w:rsid w:val="00ED5C9F"/>
    <w:rsid w:val="00ED619B"/>
    <w:rsid w:val="00EE01C9"/>
    <w:rsid w:val="00EE0B35"/>
    <w:rsid w:val="00EE14B4"/>
    <w:rsid w:val="00EE15E6"/>
    <w:rsid w:val="00EE166E"/>
    <w:rsid w:val="00EE178D"/>
    <w:rsid w:val="00EE2854"/>
    <w:rsid w:val="00EE2D85"/>
    <w:rsid w:val="00EE32B4"/>
    <w:rsid w:val="00EE364B"/>
    <w:rsid w:val="00EE3B94"/>
    <w:rsid w:val="00EE41AD"/>
    <w:rsid w:val="00EE4C8B"/>
    <w:rsid w:val="00EE5002"/>
    <w:rsid w:val="00EE5484"/>
    <w:rsid w:val="00EE59FD"/>
    <w:rsid w:val="00EE5CD2"/>
    <w:rsid w:val="00EE6D54"/>
    <w:rsid w:val="00EE6FD5"/>
    <w:rsid w:val="00EF0CCE"/>
    <w:rsid w:val="00EF0ED9"/>
    <w:rsid w:val="00EF181F"/>
    <w:rsid w:val="00EF1E32"/>
    <w:rsid w:val="00EF21ED"/>
    <w:rsid w:val="00EF22AD"/>
    <w:rsid w:val="00EF4952"/>
    <w:rsid w:val="00EF4F4C"/>
    <w:rsid w:val="00EF510E"/>
    <w:rsid w:val="00EF5F3C"/>
    <w:rsid w:val="00EF6512"/>
    <w:rsid w:val="00EF6A9E"/>
    <w:rsid w:val="00F0005E"/>
    <w:rsid w:val="00F00361"/>
    <w:rsid w:val="00F0065E"/>
    <w:rsid w:val="00F0148E"/>
    <w:rsid w:val="00F017F5"/>
    <w:rsid w:val="00F0185E"/>
    <w:rsid w:val="00F01876"/>
    <w:rsid w:val="00F01889"/>
    <w:rsid w:val="00F01FDF"/>
    <w:rsid w:val="00F02038"/>
    <w:rsid w:val="00F02190"/>
    <w:rsid w:val="00F02A12"/>
    <w:rsid w:val="00F030BF"/>
    <w:rsid w:val="00F03346"/>
    <w:rsid w:val="00F03A98"/>
    <w:rsid w:val="00F05EDC"/>
    <w:rsid w:val="00F06037"/>
    <w:rsid w:val="00F063C1"/>
    <w:rsid w:val="00F07B1B"/>
    <w:rsid w:val="00F07F6B"/>
    <w:rsid w:val="00F10039"/>
    <w:rsid w:val="00F10A0F"/>
    <w:rsid w:val="00F11A8E"/>
    <w:rsid w:val="00F123E6"/>
    <w:rsid w:val="00F12B87"/>
    <w:rsid w:val="00F142CA"/>
    <w:rsid w:val="00F14650"/>
    <w:rsid w:val="00F14A70"/>
    <w:rsid w:val="00F16BA5"/>
    <w:rsid w:val="00F16DC9"/>
    <w:rsid w:val="00F17799"/>
    <w:rsid w:val="00F17B33"/>
    <w:rsid w:val="00F17D8A"/>
    <w:rsid w:val="00F20451"/>
    <w:rsid w:val="00F20BD8"/>
    <w:rsid w:val="00F20D39"/>
    <w:rsid w:val="00F20DE8"/>
    <w:rsid w:val="00F20EF7"/>
    <w:rsid w:val="00F221CD"/>
    <w:rsid w:val="00F2372B"/>
    <w:rsid w:val="00F23A50"/>
    <w:rsid w:val="00F249EF"/>
    <w:rsid w:val="00F24C0F"/>
    <w:rsid w:val="00F25694"/>
    <w:rsid w:val="00F2636B"/>
    <w:rsid w:val="00F27A5C"/>
    <w:rsid w:val="00F27FCD"/>
    <w:rsid w:val="00F309FA"/>
    <w:rsid w:val="00F3120E"/>
    <w:rsid w:val="00F31F85"/>
    <w:rsid w:val="00F338D7"/>
    <w:rsid w:val="00F34BD3"/>
    <w:rsid w:val="00F34E78"/>
    <w:rsid w:val="00F3532F"/>
    <w:rsid w:val="00F355DA"/>
    <w:rsid w:val="00F356AA"/>
    <w:rsid w:val="00F35797"/>
    <w:rsid w:val="00F3596A"/>
    <w:rsid w:val="00F35BB2"/>
    <w:rsid w:val="00F36F92"/>
    <w:rsid w:val="00F3796F"/>
    <w:rsid w:val="00F40134"/>
    <w:rsid w:val="00F40BE1"/>
    <w:rsid w:val="00F40E03"/>
    <w:rsid w:val="00F4135B"/>
    <w:rsid w:val="00F415E8"/>
    <w:rsid w:val="00F418A0"/>
    <w:rsid w:val="00F41EB7"/>
    <w:rsid w:val="00F42209"/>
    <w:rsid w:val="00F422E2"/>
    <w:rsid w:val="00F4268B"/>
    <w:rsid w:val="00F429F5"/>
    <w:rsid w:val="00F42E74"/>
    <w:rsid w:val="00F4321D"/>
    <w:rsid w:val="00F4368B"/>
    <w:rsid w:val="00F4437F"/>
    <w:rsid w:val="00F443FF"/>
    <w:rsid w:val="00F44841"/>
    <w:rsid w:val="00F44A10"/>
    <w:rsid w:val="00F452B3"/>
    <w:rsid w:val="00F453DA"/>
    <w:rsid w:val="00F456A8"/>
    <w:rsid w:val="00F45FE0"/>
    <w:rsid w:val="00F46940"/>
    <w:rsid w:val="00F4729C"/>
    <w:rsid w:val="00F47384"/>
    <w:rsid w:val="00F4771E"/>
    <w:rsid w:val="00F508B2"/>
    <w:rsid w:val="00F513BF"/>
    <w:rsid w:val="00F519FD"/>
    <w:rsid w:val="00F51FA4"/>
    <w:rsid w:val="00F52873"/>
    <w:rsid w:val="00F529EA"/>
    <w:rsid w:val="00F52C9E"/>
    <w:rsid w:val="00F53252"/>
    <w:rsid w:val="00F53F2E"/>
    <w:rsid w:val="00F54CCC"/>
    <w:rsid w:val="00F559E3"/>
    <w:rsid w:val="00F56823"/>
    <w:rsid w:val="00F572C7"/>
    <w:rsid w:val="00F57D57"/>
    <w:rsid w:val="00F609EE"/>
    <w:rsid w:val="00F611E9"/>
    <w:rsid w:val="00F6156B"/>
    <w:rsid w:val="00F629C9"/>
    <w:rsid w:val="00F63280"/>
    <w:rsid w:val="00F639CC"/>
    <w:rsid w:val="00F63FAE"/>
    <w:rsid w:val="00F64706"/>
    <w:rsid w:val="00F657E8"/>
    <w:rsid w:val="00F66292"/>
    <w:rsid w:val="00F6645A"/>
    <w:rsid w:val="00F66892"/>
    <w:rsid w:val="00F677E4"/>
    <w:rsid w:val="00F67BC6"/>
    <w:rsid w:val="00F706D4"/>
    <w:rsid w:val="00F70E23"/>
    <w:rsid w:val="00F71252"/>
    <w:rsid w:val="00F71F30"/>
    <w:rsid w:val="00F71F48"/>
    <w:rsid w:val="00F7210A"/>
    <w:rsid w:val="00F721D6"/>
    <w:rsid w:val="00F729BD"/>
    <w:rsid w:val="00F72F97"/>
    <w:rsid w:val="00F74DC5"/>
    <w:rsid w:val="00F74F41"/>
    <w:rsid w:val="00F755E1"/>
    <w:rsid w:val="00F7571C"/>
    <w:rsid w:val="00F75BFF"/>
    <w:rsid w:val="00F76613"/>
    <w:rsid w:val="00F76B6F"/>
    <w:rsid w:val="00F76F5B"/>
    <w:rsid w:val="00F770ED"/>
    <w:rsid w:val="00F77222"/>
    <w:rsid w:val="00F775C0"/>
    <w:rsid w:val="00F7770E"/>
    <w:rsid w:val="00F779EE"/>
    <w:rsid w:val="00F77B8D"/>
    <w:rsid w:val="00F8016B"/>
    <w:rsid w:val="00F804CF"/>
    <w:rsid w:val="00F80692"/>
    <w:rsid w:val="00F80E53"/>
    <w:rsid w:val="00F8136A"/>
    <w:rsid w:val="00F8178B"/>
    <w:rsid w:val="00F81FC7"/>
    <w:rsid w:val="00F820AF"/>
    <w:rsid w:val="00F83954"/>
    <w:rsid w:val="00F83BD1"/>
    <w:rsid w:val="00F84FB8"/>
    <w:rsid w:val="00F854B6"/>
    <w:rsid w:val="00F85D07"/>
    <w:rsid w:val="00F860A9"/>
    <w:rsid w:val="00F86929"/>
    <w:rsid w:val="00F9026F"/>
    <w:rsid w:val="00F9036C"/>
    <w:rsid w:val="00F91E82"/>
    <w:rsid w:val="00F930FB"/>
    <w:rsid w:val="00F93E58"/>
    <w:rsid w:val="00F943A6"/>
    <w:rsid w:val="00F952F5"/>
    <w:rsid w:val="00F95FA1"/>
    <w:rsid w:val="00F96EDE"/>
    <w:rsid w:val="00F97743"/>
    <w:rsid w:val="00F97834"/>
    <w:rsid w:val="00FA02DF"/>
    <w:rsid w:val="00FA0972"/>
    <w:rsid w:val="00FA3AF0"/>
    <w:rsid w:val="00FA3C0C"/>
    <w:rsid w:val="00FA448F"/>
    <w:rsid w:val="00FA4844"/>
    <w:rsid w:val="00FA4F09"/>
    <w:rsid w:val="00FA58F0"/>
    <w:rsid w:val="00FA66C3"/>
    <w:rsid w:val="00FA6EDC"/>
    <w:rsid w:val="00FA7562"/>
    <w:rsid w:val="00FA7669"/>
    <w:rsid w:val="00FA7D55"/>
    <w:rsid w:val="00FB00AB"/>
    <w:rsid w:val="00FB00B6"/>
    <w:rsid w:val="00FB064E"/>
    <w:rsid w:val="00FB0EFB"/>
    <w:rsid w:val="00FB2275"/>
    <w:rsid w:val="00FB3DFB"/>
    <w:rsid w:val="00FB4375"/>
    <w:rsid w:val="00FB4C1E"/>
    <w:rsid w:val="00FB5B1F"/>
    <w:rsid w:val="00FB6CE4"/>
    <w:rsid w:val="00FB723D"/>
    <w:rsid w:val="00FC068D"/>
    <w:rsid w:val="00FC0BEF"/>
    <w:rsid w:val="00FC10A3"/>
    <w:rsid w:val="00FC13B6"/>
    <w:rsid w:val="00FC16CD"/>
    <w:rsid w:val="00FC1806"/>
    <w:rsid w:val="00FC21C5"/>
    <w:rsid w:val="00FC2A0F"/>
    <w:rsid w:val="00FC333C"/>
    <w:rsid w:val="00FC353C"/>
    <w:rsid w:val="00FC50AB"/>
    <w:rsid w:val="00FC6BAB"/>
    <w:rsid w:val="00FC73FF"/>
    <w:rsid w:val="00FC7E39"/>
    <w:rsid w:val="00FC7E90"/>
    <w:rsid w:val="00FC7F41"/>
    <w:rsid w:val="00FD0ACC"/>
    <w:rsid w:val="00FD0C27"/>
    <w:rsid w:val="00FD1180"/>
    <w:rsid w:val="00FD14F2"/>
    <w:rsid w:val="00FD1836"/>
    <w:rsid w:val="00FD26CA"/>
    <w:rsid w:val="00FD2714"/>
    <w:rsid w:val="00FD2B97"/>
    <w:rsid w:val="00FD353E"/>
    <w:rsid w:val="00FD36B6"/>
    <w:rsid w:val="00FD3A23"/>
    <w:rsid w:val="00FD44B5"/>
    <w:rsid w:val="00FD686A"/>
    <w:rsid w:val="00FD68FA"/>
    <w:rsid w:val="00FD6C12"/>
    <w:rsid w:val="00FD7945"/>
    <w:rsid w:val="00FE00FC"/>
    <w:rsid w:val="00FE0E8D"/>
    <w:rsid w:val="00FE1117"/>
    <w:rsid w:val="00FE17FB"/>
    <w:rsid w:val="00FE1B88"/>
    <w:rsid w:val="00FE3797"/>
    <w:rsid w:val="00FE4BDF"/>
    <w:rsid w:val="00FE51AF"/>
    <w:rsid w:val="00FE57B5"/>
    <w:rsid w:val="00FE5A8B"/>
    <w:rsid w:val="00FE605C"/>
    <w:rsid w:val="00FE65D2"/>
    <w:rsid w:val="00FE6969"/>
    <w:rsid w:val="00FE6DA2"/>
    <w:rsid w:val="00FE7391"/>
    <w:rsid w:val="00FE7731"/>
    <w:rsid w:val="00FE79FC"/>
    <w:rsid w:val="00FE7D71"/>
    <w:rsid w:val="00FF0F6D"/>
    <w:rsid w:val="00FF11B5"/>
    <w:rsid w:val="00FF257D"/>
    <w:rsid w:val="00FF2CB6"/>
    <w:rsid w:val="00FF379B"/>
    <w:rsid w:val="00FF3C2B"/>
    <w:rsid w:val="00FF4D1E"/>
    <w:rsid w:val="00FF4FDD"/>
    <w:rsid w:val="00FF581B"/>
    <w:rsid w:val="00FF5ACC"/>
    <w:rsid w:val="00FF5B64"/>
    <w:rsid w:val="00FF7877"/>
    <w:rsid w:val="00FF7A3D"/>
    <w:rsid w:val="00FF7A6A"/>
    <w:rsid w:val="00FF7C92"/>
    <w:rsid w:val="015384A6"/>
    <w:rsid w:val="01545207"/>
    <w:rsid w:val="016D2BA0"/>
    <w:rsid w:val="01758DCC"/>
    <w:rsid w:val="01816667"/>
    <w:rsid w:val="018B9BF0"/>
    <w:rsid w:val="0190DBD1"/>
    <w:rsid w:val="01AE2680"/>
    <w:rsid w:val="01CAE54A"/>
    <w:rsid w:val="01CDCF6D"/>
    <w:rsid w:val="01D99BFE"/>
    <w:rsid w:val="0203A428"/>
    <w:rsid w:val="020F12EB"/>
    <w:rsid w:val="024CA934"/>
    <w:rsid w:val="024FDAFA"/>
    <w:rsid w:val="0253D709"/>
    <w:rsid w:val="02666599"/>
    <w:rsid w:val="026E0F05"/>
    <w:rsid w:val="026EA82D"/>
    <w:rsid w:val="028015D5"/>
    <w:rsid w:val="028EB582"/>
    <w:rsid w:val="029333BA"/>
    <w:rsid w:val="02ADF94B"/>
    <w:rsid w:val="02BA3CEF"/>
    <w:rsid w:val="02BD1F3E"/>
    <w:rsid w:val="02DFB28D"/>
    <w:rsid w:val="02E25773"/>
    <w:rsid w:val="02F654D1"/>
    <w:rsid w:val="03027BCF"/>
    <w:rsid w:val="030607A4"/>
    <w:rsid w:val="032A4E52"/>
    <w:rsid w:val="037B9282"/>
    <w:rsid w:val="039D0179"/>
    <w:rsid w:val="03C08971"/>
    <w:rsid w:val="03C506CD"/>
    <w:rsid w:val="03D27866"/>
    <w:rsid w:val="03D882DE"/>
    <w:rsid w:val="03DBEAE9"/>
    <w:rsid w:val="0411B871"/>
    <w:rsid w:val="0419B08F"/>
    <w:rsid w:val="042A5712"/>
    <w:rsid w:val="042E773B"/>
    <w:rsid w:val="0482EE2C"/>
    <w:rsid w:val="048814C7"/>
    <w:rsid w:val="048B6797"/>
    <w:rsid w:val="04B06CFB"/>
    <w:rsid w:val="04B13FC3"/>
    <w:rsid w:val="04B3B4EC"/>
    <w:rsid w:val="04E82522"/>
    <w:rsid w:val="05042536"/>
    <w:rsid w:val="050CE0D2"/>
    <w:rsid w:val="0541ED55"/>
    <w:rsid w:val="0549E573"/>
    <w:rsid w:val="0561DEE0"/>
    <w:rsid w:val="057AA19B"/>
    <w:rsid w:val="058A219D"/>
    <w:rsid w:val="05945380"/>
    <w:rsid w:val="05A21B0A"/>
    <w:rsid w:val="05AC4F4A"/>
    <w:rsid w:val="05B32310"/>
    <w:rsid w:val="05D791F7"/>
    <w:rsid w:val="05F750B1"/>
    <w:rsid w:val="05FC48DF"/>
    <w:rsid w:val="060BECF5"/>
    <w:rsid w:val="060C21F5"/>
    <w:rsid w:val="06111A23"/>
    <w:rsid w:val="061B1395"/>
    <w:rsid w:val="064D450E"/>
    <w:rsid w:val="066F6680"/>
    <w:rsid w:val="06AA0299"/>
    <w:rsid w:val="06C67FCF"/>
    <w:rsid w:val="06DBC578"/>
    <w:rsid w:val="06E7496B"/>
    <w:rsid w:val="07278595"/>
    <w:rsid w:val="072DFF98"/>
    <w:rsid w:val="0731C62B"/>
    <w:rsid w:val="07367F32"/>
    <w:rsid w:val="0738B5D4"/>
    <w:rsid w:val="073F857D"/>
    <w:rsid w:val="074D8718"/>
    <w:rsid w:val="07546CEC"/>
    <w:rsid w:val="0760BB28"/>
    <w:rsid w:val="0778C9C5"/>
    <w:rsid w:val="0799BF4A"/>
    <w:rsid w:val="079A38BC"/>
    <w:rsid w:val="07B9ECDE"/>
    <w:rsid w:val="07BFB5E7"/>
    <w:rsid w:val="07D2F79A"/>
    <w:rsid w:val="07DA6A4E"/>
    <w:rsid w:val="0802AD0B"/>
    <w:rsid w:val="080BFA5C"/>
    <w:rsid w:val="080F2D1D"/>
    <w:rsid w:val="0819F87B"/>
    <w:rsid w:val="0821B356"/>
    <w:rsid w:val="08232A7B"/>
    <w:rsid w:val="0823F3C9"/>
    <w:rsid w:val="082BB916"/>
    <w:rsid w:val="08301412"/>
    <w:rsid w:val="0853F13B"/>
    <w:rsid w:val="08595CB9"/>
    <w:rsid w:val="08613125"/>
    <w:rsid w:val="0868E7C8"/>
    <w:rsid w:val="08786022"/>
    <w:rsid w:val="087D4CBD"/>
    <w:rsid w:val="088073EB"/>
    <w:rsid w:val="08906427"/>
    <w:rsid w:val="08E6A085"/>
    <w:rsid w:val="08EE5B3A"/>
    <w:rsid w:val="090182DD"/>
    <w:rsid w:val="0918DF90"/>
    <w:rsid w:val="0922A337"/>
    <w:rsid w:val="09375F4B"/>
    <w:rsid w:val="0956E09C"/>
    <w:rsid w:val="09575B6E"/>
    <w:rsid w:val="0973DD3C"/>
    <w:rsid w:val="09BFCFBD"/>
    <w:rsid w:val="09E52F30"/>
    <w:rsid w:val="09E99A7E"/>
    <w:rsid w:val="0A058FFA"/>
    <w:rsid w:val="0A06B936"/>
    <w:rsid w:val="0A18CEA2"/>
    <w:rsid w:val="0A2B60D3"/>
    <w:rsid w:val="0A475428"/>
    <w:rsid w:val="0A4E5027"/>
    <w:rsid w:val="0A5E8447"/>
    <w:rsid w:val="0A663369"/>
    <w:rsid w:val="0A6E1DAF"/>
    <w:rsid w:val="0A76884C"/>
    <w:rsid w:val="0A964E3E"/>
    <w:rsid w:val="0A9F89BF"/>
    <w:rsid w:val="0ABC4889"/>
    <w:rsid w:val="0AD62C3D"/>
    <w:rsid w:val="0AE2D7CB"/>
    <w:rsid w:val="0AFC7A1B"/>
    <w:rsid w:val="0B0FA298"/>
    <w:rsid w:val="0B1140C7"/>
    <w:rsid w:val="0B1938E5"/>
    <w:rsid w:val="0B1C1459"/>
    <w:rsid w:val="0B313252"/>
    <w:rsid w:val="0B4ABE5B"/>
    <w:rsid w:val="0B6E4653"/>
    <w:rsid w:val="0B72C3AF"/>
    <w:rsid w:val="0B7BA2BC"/>
    <w:rsid w:val="0B978D51"/>
    <w:rsid w:val="0BA2E95A"/>
    <w:rsid w:val="0BD4E007"/>
    <w:rsid w:val="0BD8B2E0"/>
    <w:rsid w:val="0BE06D95"/>
    <w:rsid w:val="0BE91803"/>
    <w:rsid w:val="0C392F11"/>
    <w:rsid w:val="0C3ABFAC"/>
    <w:rsid w:val="0C4175AB"/>
    <w:rsid w:val="0C4AD0C3"/>
    <w:rsid w:val="0C762DE2"/>
    <w:rsid w:val="0C81EF3E"/>
    <w:rsid w:val="0C961F6D"/>
    <w:rsid w:val="0C9EE0D9"/>
    <w:rsid w:val="0CB4669C"/>
    <w:rsid w:val="0CC8AEEE"/>
    <w:rsid w:val="0CD52CA7"/>
    <w:rsid w:val="0CE911C4"/>
    <w:rsid w:val="0D043F0D"/>
    <w:rsid w:val="0D71D2C8"/>
    <w:rsid w:val="0D8D098E"/>
    <w:rsid w:val="0D9656DF"/>
    <w:rsid w:val="0DB61599"/>
    <w:rsid w:val="0DB9DED7"/>
    <w:rsid w:val="0DBE519B"/>
    <w:rsid w:val="0DBE5C33"/>
    <w:rsid w:val="0DC65451"/>
    <w:rsid w:val="0DFFB975"/>
    <w:rsid w:val="0E01B4F3"/>
    <w:rsid w:val="0E074570"/>
    <w:rsid w:val="0E0AD06E"/>
    <w:rsid w:val="0E0B40A8"/>
    <w:rsid w:val="0E2344AD"/>
    <w:rsid w:val="0E2A51BF"/>
    <w:rsid w:val="0E6DB517"/>
    <w:rsid w:val="0E8890D3"/>
    <w:rsid w:val="0E98F7C4"/>
    <w:rsid w:val="0EC1C666"/>
    <w:rsid w:val="0EDD3167"/>
    <w:rsid w:val="0EDE8530"/>
    <w:rsid w:val="0EEC7816"/>
    <w:rsid w:val="0F015D72"/>
    <w:rsid w:val="0F10D4EC"/>
    <w:rsid w:val="0F1A3966"/>
    <w:rsid w:val="0F21F41B"/>
    <w:rsid w:val="0F234F49"/>
    <w:rsid w:val="0F3232D3"/>
    <w:rsid w:val="0F32FC21"/>
    <w:rsid w:val="0F418ED2"/>
    <w:rsid w:val="0F845CF7"/>
    <w:rsid w:val="0F950151"/>
    <w:rsid w:val="0FB482A2"/>
    <w:rsid w:val="0FB824A2"/>
    <w:rsid w:val="0FBCDF67"/>
    <w:rsid w:val="0FC8635A"/>
    <w:rsid w:val="0FD9F840"/>
    <w:rsid w:val="0FDB8BD7"/>
    <w:rsid w:val="0FE9B4B0"/>
    <w:rsid w:val="0FF16F65"/>
    <w:rsid w:val="10267713"/>
    <w:rsid w:val="10280AAA"/>
    <w:rsid w:val="105228FF"/>
    <w:rsid w:val="105ADFD3"/>
    <w:rsid w:val="106BAA70"/>
    <w:rsid w:val="10D45190"/>
    <w:rsid w:val="10E922D4"/>
    <w:rsid w:val="1108E18E"/>
    <w:rsid w:val="1109A044"/>
    <w:rsid w:val="112D5075"/>
    <w:rsid w:val="1130B50C"/>
    <w:rsid w:val="114A8CD3"/>
    <w:rsid w:val="114CE013"/>
    <w:rsid w:val="1155889A"/>
    <w:rsid w:val="115A4E5C"/>
    <w:rsid w:val="11630F63"/>
    <w:rsid w:val="11734167"/>
    <w:rsid w:val="11896CB4"/>
    <w:rsid w:val="119E0EE9"/>
    <w:rsid w:val="11BBD0DF"/>
    <w:rsid w:val="11C40A39"/>
    <w:rsid w:val="120D0A77"/>
    <w:rsid w:val="1218C363"/>
    <w:rsid w:val="121C7FE1"/>
    <w:rsid w:val="1233082B"/>
    <w:rsid w:val="1240F960"/>
    <w:rsid w:val="124543EB"/>
    <w:rsid w:val="1255CAA4"/>
    <w:rsid w:val="126331A5"/>
    <w:rsid w:val="12735A61"/>
    <w:rsid w:val="1275742E"/>
    <w:rsid w:val="127A4423"/>
    <w:rsid w:val="128713AC"/>
    <w:rsid w:val="12923D90"/>
    <w:rsid w:val="129606CE"/>
    <w:rsid w:val="12979957"/>
    <w:rsid w:val="12BA75B5"/>
    <w:rsid w:val="12CF3C61"/>
    <w:rsid w:val="12E381C0"/>
    <w:rsid w:val="12E40094"/>
    <w:rsid w:val="12E6B4AF"/>
    <w:rsid w:val="131BEE05"/>
    <w:rsid w:val="1333E772"/>
    <w:rsid w:val="135430D2"/>
    <w:rsid w:val="13BDDFE8"/>
    <w:rsid w:val="13BDEA80"/>
    <w:rsid w:val="13EB6271"/>
    <w:rsid w:val="13FEE560"/>
    <w:rsid w:val="13FEE5CF"/>
    <w:rsid w:val="1402AE9E"/>
    <w:rsid w:val="14072BFA"/>
    <w:rsid w:val="140CDCB0"/>
    <w:rsid w:val="140CE2DE"/>
    <w:rsid w:val="144C22E9"/>
    <w:rsid w:val="14504636"/>
    <w:rsid w:val="145521BE"/>
    <w:rsid w:val="1460EA90"/>
    <w:rsid w:val="14627E27"/>
    <w:rsid w:val="149CC509"/>
    <w:rsid w:val="14AD0F54"/>
    <w:rsid w:val="14B10B63"/>
    <w:rsid w:val="14D5DDF6"/>
    <w:rsid w:val="14E290D9"/>
    <w:rsid w:val="14FA8A46"/>
    <w:rsid w:val="150A0A48"/>
    <w:rsid w:val="150A962D"/>
    <w:rsid w:val="150D499A"/>
    <w:rsid w:val="15104D11"/>
    <w:rsid w:val="1522C26B"/>
    <w:rsid w:val="152E50F6"/>
    <w:rsid w:val="15330BBB"/>
    <w:rsid w:val="1535C2AF"/>
    <w:rsid w:val="153F8135"/>
    <w:rsid w:val="154F97B4"/>
    <w:rsid w:val="156B8298"/>
    <w:rsid w:val="15A703FD"/>
    <w:rsid w:val="15C195F6"/>
    <w:rsid w:val="1612C5BD"/>
    <w:rsid w:val="16316E0D"/>
    <w:rsid w:val="164379E7"/>
    <w:rsid w:val="166496CD"/>
    <w:rsid w:val="16769BED"/>
    <w:rsid w:val="169D499A"/>
    <w:rsid w:val="169F38B9"/>
    <w:rsid w:val="169FB38B"/>
    <w:rsid w:val="16B4AD08"/>
    <w:rsid w:val="16B50E7B"/>
    <w:rsid w:val="16B87646"/>
    <w:rsid w:val="16C31AC0"/>
    <w:rsid w:val="16C9B11D"/>
    <w:rsid w:val="16CC363B"/>
    <w:rsid w:val="16D609F1"/>
    <w:rsid w:val="16E46D11"/>
    <w:rsid w:val="16ED6BE6"/>
    <w:rsid w:val="16F02E6D"/>
    <w:rsid w:val="17004E13"/>
    <w:rsid w:val="1711E188"/>
    <w:rsid w:val="171566A2"/>
    <w:rsid w:val="1721B3E3"/>
    <w:rsid w:val="172D874D"/>
    <w:rsid w:val="1764100F"/>
    <w:rsid w:val="1773204C"/>
    <w:rsid w:val="178B19B9"/>
    <w:rsid w:val="17A10F55"/>
    <w:rsid w:val="17A31DBE"/>
    <w:rsid w:val="17A89FEA"/>
    <w:rsid w:val="17A8AE24"/>
    <w:rsid w:val="17B399DF"/>
    <w:rsid w:val="17CB55E3"/>
    <w:rsid w:val="17CB607B"/>
    <w:rsid w:val="17CF230F"/>
    <w:rsid w:val="17D262F5"/>
    <w:rsid w:val="17E7E1DC"/>
    <w:rsid w:val="17EC9CA1"/>
    <w:rsid w:val="17F9914F"/>
    <w:rsid w:val="1814D4C6"/>
    <w:rsid w:val="1826C17D"/>
    <w:rsid w:val="186DDE43"/>
    <w:rsid w:val="18A60D1F"/>
    <w:rsid w:val="18BB1BCC"/>
    <w:rsid w:val="18CACE9F"/>
    <w:rsid w:val="18D65292"/>
    <w:rsid w:val="18F25921"/>
    <w:rsid w:val="19075D36"/>
    <w:rsid w:val="190FA76D"/>
    <w:rsid w:val="19105173"/>
    <w:rsid w:val="1923B759"/>
    <w:rsid w:val="19373E02"/>
    <w:rsid w:val="19483C6B"/>
    <w:rsid w:val="196CC9ED"/>
    <w:rsid w:val="1981872E"/>
    <w:rsid w:val="1991C5E6"/>
    <w:rsid w:val="19AE7A18"/>
    <w:rsid w:val="19B090B4"/>
    <w:rsid w:val="19CA475B"/>
    <w:rsid w:val="19D43A97"/>
    <w:rsid w:val="19D5F387"/>
    <w:rsid w:val="1A037CEE"/>
    <w:rsid w:val="1A04E251"/>
    <w:rsid w:val="1A0778FD"/>
    <w:rsid w:val="1A14C85C"/>
    <w:rsid w:val="1A16EE67"/>
    <w:rsid w:val="1A57AC49"/>
    <w:rsid w:val="1A6532A7"/>
    <w:rsid w:val="1A74A811"/>
    <w:rsid w:val="1A88BA9F"/>
    <w:rsid w:val="1A952581"/>
    <w:rsid w:val="1AA0B40C"/>
    <w:rsid w:val="1ABA2AE5"/>
    <w:rsid w:val="1AD9AC36"/>
    <w:rsid w:val="1ADEAEFC"/>
    <w:rsid w:val="1B06A9B8"/>
    <w:rsid w:val="1B262B09"/>
    <w:rsid w:val="1B26A5DB"/>
    <w:rsid w:val="1B3DDB69"/>
    <w:rsid w:val="1B5F2750"/>
    <w:rsid w:val="1BA0780F"/>
    <w:rsid w:val="1BABD8F4"/>
    <w:rsid w:val="1BC0AA38"/>
    <w:rsid w:val="1BC8684E"/>
    <w:rsid w:val="1BF62CB8"/>
    <w:rsid w:val="1BF81E64"/>
    <w:rsid w:val="1C0606C9"/>
    <w:rsid w:val="1C1AD80D"/>
    <w:rsid w:val="1C1CBE48"/>
    <w:rsid w:val="1C32D17A"/>
    <w:rsid w:val="1C3A4EC6"/>
    <w:rsid w:val="1C591313"/>
    <w:rsid w:val="1C6F06FD"/>
    <w:rsid w:val="1C791686"/>
    <w:rsid w:val="1C97E132"/>
    <w:rsid w:val="1C9BC716"/>
    <w:rsid w:val="1C9FC325"/>
    <w:rsid w:val="1CC228DD"/>
    <w:rsid w:val="1CC64FA8"/>
    <w:rsid w:val="1CC8C498"/>
    <w:rsid w:val="1CE96BCB"/>
    <w:rsid w:val="1CF1874B"/>
    <w:rsid w:val="1CF8C20A"/>
    <w:rsid w:val="1D01460D"/>
    <w:rsid w:val="1D22505D"/>
    <w:rsid w:val="1D403D1C"/>
    <w:rsid w:val="1D46AD36"/>
    <w:rsid w:val="1D496248"/>
    <w:rsid w:val="1D4C80C0"/>
    <w:rsid w:val="1D55BCFE"/>
    <w:rsid w:val="1D5E2AD6"/>
    <w:rsid w:val="1D5E3669"/>
    <w:rsid w:val="1D7307AD"/>
    <w:rsid w:val="1D87050B"/>
    <w:rsid w:val="1D8B011A"/>
    <w:rsid w:val="1DAF7A99"/>
    <w:rsid w:val="1DB4028D"/>
    <w:rsid w:val="1DB687AB"/>
    <w:rsid w:val="1DBBF013"/>
    <w:rsid w:val="1DDF780B"/>
    <w:rsid w:val="1DEFB6C3"/>
    <w:rsid w:val="1DFD0957"/>
    <w:rsid w:val="1E2CE865"/>
    <w:rsid w:val="1E33BAEA"/>
    <w:rsid w:val="1E357700"/>
    <w:rsid w:val="1E4C1622"/>
    <w:rsid w:val="1EA5B92C"/>
    <w:rsid w:val="1EAE2A07"/>
    <w:rsid w:val="1EBF5A46"/>
    <w:rsid w:val="1ECADE39"/>
    <w:rsid w:val="1EE5DC9A"/>
    <w:rsid w:val="1EEFC6F7"/>
    <w:rsid w:val="1EF879B4"/>
    <w:rsid w:val="1F14F83E"/>
    <w:rsid w:val="1F411D35"/>
    <w:rsid w:val="1F5C5E93"/>
    <w:rsid w:val="1F609E86"/>
    <w:rsid w:val="1F610EC0"/>
    <w:rsid w:val="1F89997E"/>
    <w:rsid w:val="1F91D580"/>
    <w:rsid w:val="1FAB89C2"/>
    <w:rsid w:val="1FB93732"/>
    <w:rsid w:val="1FBAD6F3"/>
    <w:rsid w:val="1FD5557E"/>
    <w:rsid w:val="1FEEED1A"/>
    <w:rsid w:val="2007932F"/>
    <w:rsid w:val="2017947E"/>
    <w:rsid w:val="204C7F86"/>
    <w:rsid w:val="2060E18B"/>
    <w:rsid w:val="2077C233"/>
    <w:rsid w:val="209CD22F"/>
    <w:rsid w:val="209F4E97"/>
    <w:rsid w:val="20A89A06"/>
    <w:rsid w:val="20AE026E"/>
    <w:rsid w:val="20BF8CAE"/>
    <w:rsid w:val="20D5FD2A"/>
    <w:rsid w:val="20EC0FDF"/>
    <w:rsid w:val="21063805"/>
    <w:rsid w:val="211B0949"/>
    <w:rsid w:val="2122F6CF"/>
    <w:rsid w:val="214069B7"/>
    <w:rsid w:val="214B06BB"/>
    <w:rsid w:val="21553AFB"/>
    <w:rsid w:val="216772EC"/>
    <w:rsid w:val="2193B14E"/>
    <w:rsid w:val="21A03C62"/>
    <w:rsid w:val="21B16CA1"/>
    <w:rsid w:val="21B376ED"/>
    <w:rsid w:val="21CCF0EF"/>
    <w:rsid w:val="21D9A4C6"/>
    <w:rsid w:val="21E00C1D"/>
    <w:rsid w:val="21E51D26"/>
    <w:rsid w:val="2231E4F5"/>
    <w:rsid w:val="2243D3EA"/>
    <w:rsid w:val="2252EE4A"/>
    <w:rsid w:val="22831E8D"/>
    <w:rsid w:val="2283E7DB"/>
    <w:rsid w:val="22B3DAB5"/>
    <w:rsid w:val="22C4EBC4"/>
    <w:rsid w:val="231A6063"/>
    <w:rsid w:val="2338E2AB"/>
    <w:rsid w:val="2339D71C"/>
    <w:rsid w:val="2339E1B4"/>
    <w:rsid w:val="2351DB21"/>
    <w:rsid w:val="236798A5"/>
    <w:rsid w:val="2369D48E"/>
    <w:rsid w:val="23794B49"/>
    <w:rsid w:val="237B90B2"/>
    <w:rsid w:val="23843578"/>
    <w:rsid w:val="23A10650"/>
    <w:rsid w:val="23BEF40A"/>
    <w:rsid w:val="23C80F85"/>
    <w:rsid w:val="23E790D6"/>
    <w:rsid w:val="240FD980"/>
    <w:rsid w:val="24340FA9"/>
    <w:rsid w:val="2449B6C9"/>
    <w:rsid w:val="2457F1B0"/>
    <w:rsid w:val="2471BC1D"/>
    <w:rsid w:val="249746EB"/>
    <w:rsid w:val="24B84A53"/>
    <w:rsid w:val="24BF41A7"/>
    <w:rsid w:val="24E96772"/>
    <w:rsid w:val="24EF3F19"/>
    <w:rsid w:val="24F7C31C"/>
    <w:rsid w:val="2513AE00"/>
    <w:rsid w:val="2513B898"/>
    <w:rsid w:val="251B734D"/>
    <w:rsid w:val="251CFB51"/>
    <w:rsid w:val="2571085B"/>
    <w:rsid w:val="2575D2F8"/>
    <w:rsid w:val="2579EBAD"/>
    <w:rsid w:val="25856FA0"/>
    <w:rsid w:val="25A1E669"/>
    <w:rsid w:val="25D22BDC"/>
    <w:rsid w:val="25D322C1"/>
    <w:rsid w:val="25E549C1"/>
    <w:rsid w:val="25EA85C1"/>
    <w:rsid w:val="25EE653C"/>
    <w:rsid w:val="2603B152"/>
    <w:rsid w:val="26076FF8"/>
    <w:rsid w:val="260F3545"/>
    <w:rsid w:val="26142D73"/>
    <w:rsid w:val="26268BC6"/>
    <w:rsid w:val="26339994"/>
    <w:rsid w:val="2650C62F"/>
    <w:rsid w:val="26541C18"/>
    <w:rsid w:val="266C0F76"/>
    <w:rsid w:val="2699E1D9"/>
    <w:rsid w:val="26CC59D1"/>
    <w:rsid w:val="26D867CC"/>
    <w:rsid w:val="26E4B7BE"/>
    <w:rsid w:val="26ED8F7C"/>
    <w:rsid w:val="270260C0"/>
    <w:rsid w:val="27129F78"/>
    <w:rsid w:val="271F0A5A"/>
    <w:rsid w:val="2726D54B"/>
    <w:rsid w:val="275D260D"/>
    <w:rsid w:val="275F4684"/>
    <w:rsid w:val="276F2B2D"/>
    <w:rsid w:val="27748802"/>
    <w:rsid w:val="27AD8AC4"/>
    <w:rsid w:val="27D112BC"/>
    <w:rsid w:val="27DB79CD"/>
    <w:rsid w:val="27DD7D9E"/>
    <w:rsid w:val="27F24205"/>
    <w:rsid w:val="28028302"/>
    <w:rsid w:val="281D9F7C"/>
    <w:rsid w:val="281DEEDE"/>
    <w:rsid w:val="283A3B29"/>
    <w:rsid w:val="28423DDF"/>
    <w:rsid w:val="284F01D5"/>
    <w:rsid w:val="286C654B"/>
    <w:rsid w:val="286E8326"/>
    <w:rsid w:val="28C83FB6"/>
    <w:rsid w:val="28CCB7A2"/>
    <w:rsid w:val="28E07797"/>
    <w:rsid w:val="28E0AA91"/>
    <w:rsid w:val="2929A7FE"/>
    <w:rsid w:val="2936FCF1"/>
    <w:rsid w:val="29427551"/>
    <w:rsid w:val="294E5EE6"/>
    <w:rsid w:val="2963302A"/>
    <w:rsid w:val="297059C2"/>
    <w:rsid w:val="299F65AD"/>
    <w:rsid w:val="29AB7585"/>
    <w:rsid w:val="29B3BD1A"/>
    <w:rsid w:val="29D92F78"/>
    <w:rsid w:val="29FF0EEF"/>
    <w:rsid w:val="2A07D9FC"/>
    <w:rsid w:val="2A16A0C8"/>
    <w:rsid w:val="2A291622"/>
    <w:rsid w:val="2A2DDB7F"/>
    <w:rsid w:val="2A395F72"/>
    <w:rsid w:val="2A5A0420"/>
    <w:rsid w:val="2A62D4E5"/>
    <w:rsid w:val="2A6C3C11"/>
    <w:rsid w:val="2A72305E"/>
    <w:rsid w:val="2A7EDBBB"/>
    <w:rsid w:val="2A889539"/>
    <w:rsid w:val="2A9F9D1F"/>
    <w:rsid w:val="2AA682F3"/>
    <w:rsid w:val="2AD68BF8"/>
    <w:rsid w:val="2AFA350D"/>
    <w:rsid w:val="2B0056B9"/>
    <w:rsid w:val="2B0C02E5"/>
    <w:rsid w:val="2B30E6A0"/>
    <w:rsid w:val="2B380EE0"/>
    <w:rsid w:val="2B43D6B7"/>
    <w:rsid w:val="2B54C312"/>
    <w:rsid w:val="2B5D6E53"/>
    <w:rsid w:val="2B679833"/>
    <w:rsid w:val="2B7DCF1D"/>
    <w:rsid w:val="2BA03A24"/>
    <w:rsid w:val="2BA17F4E"/>
    <w:rsid w:val="2BA9576C"/>
    <w:rsid w:val="2BCA7629"/>
    <w:rsid w:val="2BD2FA2C"/>
    <w:rsid w:val="2C0BE907"/>
    <w:rsid w:val="2C1C83A7"/>
    <w:rsid w:val="2C29A123"/>
    <w:rsid w:val="2C3C4261"/>
    <w:rsid w:val="2C686BFD"/>
    <w:rsid w:val="2C74C3D6"/>
    <w:rsid w:val="2CA8F6A3"/>
    <w:rsid w:val="2CCB4513"/>
    <w:rsid w:val="2CCD9921"/>
    <w:rsid w:val="2CD5F425"/>
    <w:rsid w:val="2CE1F2EA"/>
    <w:rsid w:val="2CF57576"/>
    <w:rsid w:val="2D10D03A"/>
    <w:rsid w:val="2D11E5C4"/>
    <w:rsid w:val="2D1FEDDA"/>
    <w:rsid w:val="2D2B71CD"/>
    <w:rsid w:val="2D2DE0FA"/>
    <w:rsid w:val="2D332C82"/>
    <w:rsid w:val="2D374537"/>
    <w:rsid w:val="2D4FEB4C"/>
    <w:rsid w:val="2D522214"/>
    <w:rsid w:val="2D63C16C"/>
    <w:rsid w:val="2D744E63"/>
    <w:rsid w:val="2D7CDE36"/>
    <w:rsid w:val="2D945BB5"/>
    <w:rsid w:val="2D94D7A3"/>
    <w:rsid w:val="2D996A2F"/>
    <w:rsid w:val="2DC98FDA"/>
    <w:rsid w:val="2DDD97D0"/>
    <w:rsid w:val="2DEAB9F2"/>
    <w:rsid w:val="2DF1952E"/>
    <w:rsid w:val="2E36FAA1"/>
    <w:rsid w:val="2E57845F"/>
    <w:rsid w:val="2E5B1034"/>
    <w:rsid w:val="2E61B89F"/>
    <w:rsid w:val="2E6B4EEC"/>
    <w:rsid w:val="2E894DB9"/>
    <w:rsid w:val="2E90B963"/>
    <w:rsid w:val="2E9C0B14"/>
    <w:rsid w:val="2EAA2C59"/>
    <w:rsid w:val="2EAFCB09"/>
    <w:rsid w:val="2ED100B4"/>
    <w:rsid w:val="2ED855C7"/>
    <w:rsid w:val="2EE0434D"/>
    <w:rsid w:val="2EF32E61"/>
    <w:rsid w:val="2EF9C4BE"/>
    <w:rsid w:val="2F32839C"/>
    <w:rsid w:val="2F7EBA6E"/>
    <w:rsid w:val="2FA21E16"/>
    <w:rsid w:val="2FD40545"/>
    <w:rsid w:val="2FD88DF2"/>
    <w:rsid w:val="2FE61209"/>
    <w:rsid w:val="30002EE1"/>
    <w:rsid w:val="3003F81F"/>
    <w:rsid w:val="3041FDA7"/>
    <w:rsid w:val="305BA635"/>
    <w:rsid w:val="30822F39"/>
    <w:rsid w:val="30CBAE1C"/>
    <w:rsid w:val="30DF1F95"/>
    <w:rsid w:val="31074C27"/>
    <w:rsid w:val="311067A2"/>
    <w:rsid w:val="31146E49"/>
    <w:rsid w:val="312FE8F3"/>
    <w:rsid w:val="313FB91C"/>
    <w:rsid w:val="3140A27D"/>
    <w:rsid w:val="3140AD15"/>
    <w:rsid w:val="314E9040"/>
    <w:rsid w:val="3153CAFA"/>
    <w:rsid w:val="315F8F50"/>
    <w:rsid w:val="31755AB4"/>
    <w:rsid w:val="317923F2"/>
    <w:rsid w:val="317B6014"/>
    <w:rsid w:val="318C2FC9"/>
    <w:rsid w:val="319D9D71"/>
    <w:rsid w:val="31C3130F"/>
    <w:rsid w:val="31CA6822"/>
    <w:rsid w:val="31D2F828"/>
    <w:rsid w:val="31D95822"/>
    <w:rsid w:val="31DAA6DA"/>
    <w:rsid w:val="31E370EB"/>
    <w:rsid w:val="31EB0DCB"/>
    <w:rsid w:val="32032E76"/>
    <w:rsid w:val="3213DC6D"/>
    <w:rsid w:val="324ACD1C"/>
    <w:rsid w:val="3268862F"/>
    <w:rsid w:val="3270CCC9"/>
    <w:rsid w:val="32740A22"/>
    <w:rsid w:val="3297CB66"/>
    <w:rsid w:val="32AC9CAA"/>
    <w:rsid w:val="32B9D1E1"/>
    <w:rsid w:val="32E3093B"/>
    <w:rsid w:val="32EA3E86"/>
    <w:rsid w:val="330698A9"/>
    <w:rsid w:val="331E947E"/>
    <w:rsid w:val="332DA1DE"/>
    <w:rsid w:val="33333C1C"/>
    <w:rsid w:val="3348676F"/>
    <w:rsid w:val="334BFED7"/>
    <w:rsid w:val="336B458F"/>
    <w:rsid w:val="33788D1A"/>
    <w:rsid w:val="3378C3B8"/>
    <w:rsid w:val="337A20B1"/>
    <w:rsid w:val="337BB448"/>
    <w:rsid w:val="3380B70E"/>
    <w:rsid w:val="3390C2F5"/>
    <w:rsid w:val="33A17C7F"/>
    <w:rsid w:val="33B04A38"/>
    <w:rsid w:val="33BDC077"/>
    <w:rsid w:val="3418CD78"/>
    <w:rsid w:val="341C8C6B"/>
    <w:rsid w:val="341DD232"/>
    <w:rsid w:val="342D2C20"/>
    <w:rsid w:val="343A6F8D"/>
    <w:rsid w:val="345BB64B"/>
    <w:rsid w:val="345EE90C"/>
    <w:rsid w:val="34846434"/>
    <w:rsid w:val="3490C891"/>
    <w:rsid w:val="34A79EA1"/>
    <w:rsid w:val="34B7E7F1"/>
    <w:rsid w:val="34B8B13F"/>
    <w:rsid w:val="34C75628"/>
    <w:rsid w:val="34E4DADB"/>
    <w:rsid w:val="34EE2879"/>
    <w:rsid w:val="352738E3"/>
    <w:rsid w:val="356A5C70"/>
    <w:rsid w:val="356A99D9"/>
    <w:rsid w:val="35765B35"/>
    <w:rsid w:val="3589DDC1"/>
    <w:rsid w:val="35930F67"/>
    <w:rsid w:val="359759F2"/>
    <w:rsid w:val="359C5CB8"/>
    <w:rsid w:val="35A7E0AB"/>
    <w:rsid w:val="35B6DB43"/>
    <w:rsid w:val="35B8F442"/>
    <w:rsid w:val="35BFDA18"/>
    <w:rsid w:val="35EECF4F"/>
    <w:rsid w:val="36094FEA"/>
    <w:rsid w:val="363597C7"/>
    <w:rsid w:val="365ACFFC"/>
    <w:rsid w:val="366E040C"/>
    <w:rsid w:val="3672001B"/>
    <w:rsid w:val="368A20C6"/>
    <w:rsid w:val="368C2F37"/>
    <w:rsid w:val="36CFC45D"/>
    <w:rsid w:val="36FC1537"/>
    <w:rsid w:val="3701148B"/>
    <w:rsid w:val="370375DD"/>
    <w:rsid w:val="370D1AF8"/>
    <w:rsid w:val="3714887B"/>
    <w:rsid w:val="3716D21A"/>
    <w:rsid w:val="37423597"/>
    <w:rsid w:val="374BBB38"/>
    <w:rsid w:val="374D6F92"/>
    <w:rsid w:val="3750FB67"/>
    <w:rsid w:val="375EF8E5"/>
    <w:rsid w:val="37600BB6"/>
    <w:rsid w:val="376CF0E3"/>
    <w:rsid w:val="377130D6"/>
    <w:rsid w:val="378475B1"/>
    <w:rsid w:val="378F1E90"/>
    <w:rsid w:val="37A25C3D"/>
    <w:rsid w:val="37B4942E"/>
    <w:rsid w:val="37EEDB10"/>
    <w:rsid w:val="37F892C8"/>
    <w:rsid w:val="37FB294C"/>
    <w:rsid w:val="380F6EAB"/>
    <w:rsid w:val="381E8831"/>
    <w:rsid w:val="3827F3FD"/>
    <w:rsid w:val="382BFB9F"/>
    <w:rsid w:val="385CAC34"/>
    <w:rsid w:val="38626318"/>
    <w:rsid w:val="3874D872"/>
    <w:rsid w:val="3889A9B6"/>
    <w:rsid w:val="3891973C"/>
    <w:rsid w:val="38BD989F"/>
    <w:rsid w:val="38D11C93"/>
    <w:rsid w:val="38F250D6"/>
    <w:rsid w:val="391B5249"/>
    <w:rsid w:val="39371F8C"/>
    <w:rsid w:val="3938CFC9"/>
    <w:rsid w:val="39518AFC"/>
    <w:rsid w:val="39525CCD"/>
    <w:rsid w:val="39596D59"/>
    <w:rsid w:val="397660E2"/>
    <w:rsid w:val="39780FD4"/>
    <w:rsid w:val="3983D130"/>
    <w:rsid w:val="39A08562"/>
    <w:rsid w:val="39BD1BF3"/>
    <w:rsid w:val="39C770EA"/>
    <w:rsid w:val="39C8B1F4"/>
    <w:rsid w:val="39EE0B27"/>
    <w:rsid w:val="39F740C8"/>
    <w:rsid w:val="3A1530C7"/>
    <w:rsid w:val="3A1E4C42"/>
    <w:rsid w:val="3A3A7F27"/>
    <w:rsid w:val="3A3AA47B"/>
    <w:rsid w:val="3A3B5A3C"/>
    <w:rsid w:val="3A3DCD93"/>
    <w:rsid w:val="3A3F81ED"/>
    <w:rsid w:val="3A47A642"/>
    <w:rsid w:val="3A4AC877"/>
    <w:rsid w:val="3A677CA9"/>
    <w:rsid w:val="3A6845F7"/>
    <w:rsid w:val="3A7F9D54"/>
    <w:rsid w:val="3A8DFEDF"/>
    <w:rsid w:val="3A904B4B"/>
    <w:rsid w:val="3AC53653"/>
    <w:rsid w:val="3AC8FF91"/>
    <w:rsid w:val="3ADD2FC0"/>
    <w:rsid w:val="3ADD3A58"/>
    <w:rsid w:val="3B1D6BEA"/>
    <w:rsid w:val="3B243FF5"/>
    <w:rsid w:val="3B356FEF"/>
    <w:rsid w:val="3B3EB2A8"/>
    <w:rsid w:val="3B5A7FEB"/>
    <w:rsid w:val="3B5F7819"/>
    <w:rsid w:val="3B61F571"/>
    <w:rsid w:val="3B66EACD"/>
    <w:rsid w:val="3B727958"/>
    <w:rsid w:val="3B849B1E"/>
    <w:rsid w:val="3BA87D25"/>
    <w:rsid w:val="3BB608C8"/>
    <w:rsid w:val="3BBB3985"/>
    <w:rsid w:val="3BC7FE76"/>
    <w:rsid w:val="3BD6F3F9"/>
    <w:rsid w:val="3BDBE9C6"/>
    <w:rsid w:val="3C09CD3C"/>
    <w:rsid w:val="3C112DE2"/>
    <w:rsid w:val="3C18F32F"/>
    <w:rsid w:val="3C446F28"/>
    <w:rsid w:val="3C4D9636"/>
    <w:rsid w:val="3C56266C"/>
    <w:rsid w:val="3CA2D675"/>
    <w:rsid w:val="3CBBA3C8"/>
    <w:rsid w:val="3CC24C33"/>
    <w:rsid w:val="3CD39D35"/>
    <w:rsid w:val="3CECFFA3"/>
    <w:rsid w:val="3CFBD55A"/>
    <w:rsid w:val="3D093D0D"/>
    <w:rsid w:val="3D0DEAD4"/>
    <w:rsid w:val="3D1C5D62"/>
    <w:rsid w:val="3D319448"/>
    <w:rsid w:val="3D3456CF"/>
    <w:rsid w:val="3D4B518C"/>
    <w:rsid w:val="3D6149B9"/>
    <w:rsid w:val="3D758480"/>
    <w:rsid w:val="3D81EC22"/>
    <w:rsid w:val="3DB748AE"/>
    <w:rsid w:val="3DDAD0A6"/>
    <w:rsid w:val="3DF6C622"/>
    <w:rsid w:val="3E1E98A5"/>
    <w:rsid w:val="3E2BC23D"/>
    <w:rsid w:val="3E48C908"/>
    <w:rsid w:val="3E58BFBF"/>
    <w:rsid w:val="3E784110"/>
    <w:rsid w:val="3E7D76A7"/>
    <w:rsid w:val="3E9A8F80"/>
    <w:rsid w:val="3E9D6D11"/>
    <w:rsid w:val="3EBDB2D1"/>
    <w:rsid w:val="3EC17C0F"/>
    <w:rsid w:val="3ED21514"/>
    <w:rsid w:val="3F13BD59"/>
    <w:rsid w:val="3F3365E8"/>
    <w:rsid w:val="3F3FA891"/>
    <w:rsid w:val="3F3FB329"/>
    <w:rsid w:val="3F581CD0"/>
    <w:rsid w:val="3F8C64CD"/>
    <w:rsid w:val="3F8C6F65"/>
    <w:rsid w:val="3FB924E6"/>
    <w:rsid w:val="3FC11D04"/>
    <w:rsid w:val="3FE218F8"/>
    <w:rsid w:val="3FEDDD1D"/>
    <w:rsid w:val="400D1326"/>
    <w:rsid w:val="40169014"/>
    <w:rsid w:val="401A1BE9"/>
    <w:rsid w:val="4027264E"/>
    <w:rsid w:val="40328C31"/>
    <w:rsid w:val="404E98E9"/>
    <w:rsid w:val="404EE271"/>
    <w:rsid w:val="40535C14"/>
    <w:rsid w:val="40687611"/>
    <w:rsid w:val="4075F9FB"/>
    <w:rsid w:val="407C5D87"/>
    <w:rsid w:val="407C9BF9"/>
    <w:rsid w:val="40A163E6"/>
    <w:rsid w:val="40A7D305"/>
    <w:rsid w:val="40B04C70"/>
    <w:rsid w:val="40C0E537"/>
    <w:rsid w:val="40E4DC6E"/>
    <w:rsid w:val="40F451D8"/>
    <w:rsid w:val="40F60CAD"/>
    <w:rsid w:val="410190A0"/>
    <w:rsid w:val="41061894"/>
    <w:rsid w:val="410B1C55"/>
    <w:rsid w:val="410BC557"/>
    <w:rsid w:val="41363E3F"/>
    <w:rsid w:val="4141CCCA"/>
    <w:rsid w:val="414ACEDF"/>
    <w:rsid w:val="417B0CF5"/>
    <w:rsid w:val="4182FA7B"/>
    <w:rsid w:val="418542BD"/>
    <w:rsid w:val="41ABD877"/>
    <w:rsid w:val="41ADCD1D"/>
    <w:rsid w:val="41D920AE"/>
    <w:rsid w:val="41DC8545"/>
    <w:rsid w:val="4213C29A"/>
    <w:rsid w:val="424510D2"/>
    <w:rsid w:val="42563F03"/>
    <w:rsid w:val="427E7728"/>
    <w:rsid w:val="428331ED"/>
    <w:rsid w:val="4286FB2B"/>
    <w:rsid w:val="428CD78A"/>
    <w:rsid w:val="4293333C"/>
    <w:rsid w:val="4293AE39"/>
    <w:rsid w:val="42B324C7"/>
    <w:rsid w:val="42B32F5F"/>
    <w:rsid w:val="42BB055A"/>
    <w:rsid w:val="42C33B46"/>
    <w:rsid w:val="42DFFA10"/>
    <w:rsid w:val="43276B85"/>
    <w:rsid w:val="432BFE11"/>
    <w:rsid w:val="4336E801"/>
    <w:rsid w:val="43410321"/>
    <w:rsid w:val="43456E6F"/>
    <w:rsid w:val="435DF66B"/>
    <w:rsid w:val="4371A2A3"/>
    <w:rsid w:val="437DEFE4"/>
    <w:rsid w:val="43847872"/>
    <w:rsid w:val="4391F5B1"/>
    <w:rsid w:val="4399DAC8"/>
    <w:rsid w:val="439E958D"/>
    <w:rsid w:val="43B1DECD"/>
    <w:rsid w:val="43B61EC0"/>
    <w:rsid w:val="43CA13BF"/>
    <w:rsid w:val="43D20852"/>
    <w:rsid w:val="440109FC"/>
    <w:rsid w:val="44281331"/>
    <w:rsid w:val="444F208B"/>
    <w:rsid w:val="447CC78B"/>
    <w:rsid w:val="448D9CC0"/>
    <w:rsid w:val="44A1D787"/>
    <w:rsid w:val="44A55DF5"/>
    <w:rsid w:val="44B54900"/>
    <w:rsid w:val="44E02618"/>
    <w:rsid w:val="44EAB45A"/>
    <w:rsid w:val="44F25269"/>
    <w:rsid w:val="45011149"/>
    <w:rsid w:val="45029668"/>
    <w:rsid w:val="450382A8"/>
    <w:rsid w:val="452BBACD"/>
    <w:rsid w:val="4537332D"/>
    <w:rsid w:val="453C4186"/>
    <w:rsid w:val="45429A7A"/>
    <w:rsid w:val="45466AC8"/>
    <w:rsid w:val="454F42C5"/>
    <w:rsid w:val="4573BC44"/>
    <w:rsid w:val="4574D509"/>
    <w:rsid w:val="457CFEFD"/>
    <w:rsid w:val="4583B200"/>
    <w:rsid w:val="4594D7A7"/>
    <w:rsid w:val="459CBDB7"/>
    <w:rsid w:val="45AC4ECC"/>
    <w:rsid w:val="45AE0326"/>
    <w:rsid w:val="45BE4466"/>
    <w:rsid w:val="45C940F5"/>
    <w:rsid w:val="45E0C177"/>
    <w:rsid w:val="45EE1E8D"/>
    <w:rsid w:val="45EFB224"/>
    <w:rsid w:val="4600D43E"/>
    <w:rsid w:val="461E0D34"/>
    <w:rsid w:val="46503E45"/>
    <w:rsid w:val="466C766A"/>
    <w:rsid w:val="469055FF"/>
    <w:rsid w:val="4692FA35"/>
    <w:rsid w:val="46CC92B8"/>
    <w:rsid w:val="46CDA6B9"/>
    <w:rsid w:val="46E6545E"/>
    <w:rsid w:val="46E8DD7F"/>
    <w:rsid w:val="46F31C57"/>
    <w:rsid w:val="470E0C30"/>
    <w:rsid w:val="47130A8B"/>
    <w:rsid w:val="471A258C"/>
    <w:rsid w:val="471A3024"/>
    <w:rsid w:val="472D710E"/>
    <w:rsid w:val="472FD46C"/>
    <w:rsid w:val="4739A6DD"/>
    <w:rsid w:val="475BF54D"/>
    <w:rsid w:val="4782E1DC"/>
    <w:rsid w:val="478625B0"/>
    <w:rsid w:val="479A2884"/>
    <w:rsid w:val="47A750C3"/>
    <w:rsid w:val="47B09E14"/>
    <w:rsid w:val="47B2F061"/>
    <w:rsid w:val="47BC176F"/>
    <w:rsid w:val="47C2AEA3"/>
    <w:rsid w:val="47C98908"/>
    <w:rsid w:val="487DC80C"/>
    <w:rsid w:val="488ED012"/>
    <w:rsid w:val="48BADDB5"/>
    <w:rsid w:val="48CCF33B"/>
    <w:rsid w:val="48CFCAF2"/>
    <w:rsid w:val="48E030E8"/>
    <w:rsid w:val="48E405B9"/>
    <w:rsid w:val="491535D8"/>
    <w:rsid w:val="49188949"/>
    <w:rsid w:val="4924374B"/>
    <w:rsid w:val="492441E3"/>
    <w:rsid w:val="4924D95B"/>
    <w:rsid w:val="49353F51"/>
    <w:rsid w:val="49375FC8"/>
    <w:rsid w:val="49522559"/>
    <w:rsid w:val="49614B4C"/>
    <w:rsid w:val="4983DE9B"/>
    <w:rsid w:val="49878B33"/>
    <w:rsid w:val="498A74F8"/>
    <w:rsid w:val="499A4376"/>
    <w:rsid w:val="499A80DF"/>
    <w:rsid w:val="49A278FD"/>
    <w:rsid w:val="49B07436"/>
    <w:rsid w:val="49DB91EA"/>
    <w:rsid w:val="49E07004"/>
    <w:rsid w:val="49E4E0A3"/>
    <w:rsid w:val="4A03FBE5"/>
    <w:rsid w:val="4A4FE43B"/>
    <w:rsid w:val="4A50A2F1"/>
    <w:rsid w:val="4A8EF2F1"/>
    <w:rsid w:val="4A994AE5"/>
    <w:rsid w:val="4A9A867B"/>
    <w:rsid w:val="4AFAE606"/>
    <w:rsid w:val="4B0E577F"/>
    <w:rsid w:val="4B17E775"/>
    <w:rsid w:val="4B2F236B"/>
    <w:rsid w:val="4B2F93A5"/>
    <w:rsid w:val="4B4968AA"/>
    <w:rsid w:val="4B5171DB"/>
    <w:rsid w:val="4B636611"/>
    <w:rsid w:val="4B68B5EA"/>
    <w:rsid w:val="4B68DE68"/>
    <w:rsid w:val="4B900C96"/>
    <w:rsid w:val="4BA117DC"/>
    <w:rsid w:val="4BAB185D"/>
    <w:rsid w:val="4BBF0596"/>
    <w:rsid w:val="4BC0992D"/>
    <w:rsid w:val="4BC99802"/>
    <w:rsid w:val="4BD61814"/>
    <w:rsid w:val="4BE47B34"/>
    <w:rsid w:val="4BEE1181"/>
    <w:rsid w:val="4C0AC5B3"/>
    <w:rsid w:val="4C1ECDA9"/>
    <w:rsid w:val="4C2751AC"/>
    <w:rsid w:val="4C30FA07"/>
    <w:rsid w:val="4C7011D9"/>
    <w:rsid w:val="4C7BBE05"/>
    <w:rsid w:val="4C9BA589"/>
    <w:rsid w:val="4CA3C9A9"/>
    <w:rsid w:val="4CA888B6"/>
    <w:rsid w:val="4CCD0235"/>
    <w:rsid w:val="4CF17BB4"/>
    <w:rsid w:val="4CFC99C6"/>
    <w:rsid w:val="4D05D321"/>
    <w:rsid w:val="4D1E6E9E"/>
    <w:rsid w:val="4D35F7D1"/>
    <w:rsid w:val="4D3B89B6"/>
    <w:rsid w:val="4D41F696"/>
    <w:rsid w:val="4D47DD21"/>
    <w:rsid w:val="4D52941F"/>
    <w:rsid w:val="4D5E828F"/>
    <w:rsid w:val="4D7AEEC0"/>
    <w:rsid w:val="4D7FF186"/>
    <w:rsid w:val="4D8B7579"/>
    <w:rsid w:val="4DA5087D"/>
    <w:rsid w:val="4DAC1A27"/>
    <w:rsid w:val="4DBE5218"/>
    <w:rsid w:val="4DECF861"/>
    <w:rsid w:val="4DF898FA"/>
    <w:rsid w:val="4DFE2846"/>
    <w:rsid w:val="4E093D54"/>
    <w:rsid w:val="4E1171E0"/>
    <w:rsid w:val="4E1CF5D3"/>
    <w:rsid w:val="4E2135C6"/>
    <w:rsid w:val="4E21A600"/>
    <w:rsid w:val="4E3E64CA"/>
    <w:rsid w:val="4E6C2102"/>
    <w:rsid w:val="4E7E965C"/>
    <w:rsid w:val="4E820C06"/>
    <w:rsid w:val="4EAF845A"/>
    <w:rsid w:val="4EB2F0B4"/>
    <w:rsid w:val="4EBB13E0"/>
    <w:rsid w:val="4EBEDD1E"/>
    <w:rsid w:val="4EC75689"/>
    <w:rsid w:val="4EDC81DC"/>
    <w:rsid w:val="4EE5279A"/>
    <w:rsid w:val="4EE787A1"/>
    <w:rsid w:val="4EF03739"/>
    <w:rsid w:val="4EF79A1A"/>
    <w:rsid w:val="4EFCD80E"/>
    <w:rsid w:val="4F086699"/>
    <w:rsid w:val="4F10E004"/>
    <w:rsid w:val="4F1C8C30"/>
    <w:rsid w:val="4F206006"/>
    <w:rsid w:val="4F24DD62"/>
    <w:rsid w:val="4F251033"/>
    <w:rsid w:val="4F28D971"/>
    <w:rsid w:val="4F62E61B"/>
    <w:rsid w:val="4F9A9B11"/>
    <w:rsid w:val="4FA58887"/>
    <w:rsid w:val="4FB48224"/>
    <w:rsid w:val="4FBB704B"/>
    <w:rsid w:val="4FBF1490"/>
    <w:rsid w:val="4FDB8B59"/>
    <w:rsid w:val="4FFB0CAA"/>
    <w:rsid w:val="4FFB7CE4"/>
    <w:rsid w:val="4FFB877C"/>
    <w:rsid w:val="501080F9"/>
    <w:rsid w:val="50183BAE"/>
    <w:rsid w:val="501EEEB1"/>
    <w:rsid w:val="5037FA68"/>
    <w:rsid w:val="503BC3A6"/>
    <w:rsid w:val="504E7021"/>
    <w:rsid w:val="507203E1"/>
    <w:rsid w:val="50846415"/>
    <w:rsid w:val="50895B3E"/>
    <w:rsid w:val="509A3C06"/>
    <w:rsid w:val="50AB4780"/>
    <w:rsid w:val="50BE9751"/>
    <w:rsid w:val="50CEF43D"/>
    <w:rsid w:val="50E6EDAA"/>
    <w:rsid w:val="50FCE346"/>
    <w:rsid w:val="5116EB1C"/>
    <w:rsid w:val="511BA5E1"/>
    <w:rsid w:val="512FADD7"/>
    <w:rsid w:val="5143AB35"/>
    <w:rsid w:val="5159C489"/>
    <w:rsid w:val="518CA13C"/>
    <w:rsid w:val="51B56CD5"/>
    <w:rsid w:val="51BD64F3"/>
    <w:rsid w:val="51D5F4DD"/>
    <w:rsid w:val="51FB760E"/>
    <w:rsid w:val="5201E110"/>
    <w:rsid w:val="52125D31"/>
    <w:rsid w:val="52127261"/>
    <w:rsid w:val="5216B254"/>
    <w:rsid w:val="521EE7DB"/>
    <w:rsid w:val="524BDAC5"/>
    <w:rsid w:val="52619D90"/>
    <w:rsid w:val="526866BE"/>
    <w:rsid w:val="52A734C1"/>
    <w:rsid w:val="52A96F59"/>
    <w:rsid w:val="52C6D5C0"/>
    <w:rsid w:val="52CC0A1D"/>
    <w:rsid w:val="52DD5B1F"/>
    <w:rsid w:val="53261B4C"/>
    <w:rsid w:val="5331C778"/>
    <w:rsid w:val="5332535D"/>
    <w:rsid w:val="533E14B9"/>
    <w:rsid w:val="53430CE7"/>
    <w:rsid w:val="534D8A23"/>
    <w:rsid w:val="53560E26"/>
    <w:rsid w:val="535F6E43"/>
    <w:rsid w:val="536C8B1E"/>
    <w:rsid w:val="538F43B9"/>
    <w:rsid w:val="53933FC8"/>
    <w:rsid w:val="53940916"/>
    <w:rsid w:val="539BD132"/>
    <w:rsid w:val="53DA5F19"/>
    <w:rsid w:val="53E48E90"/>
    <w:rsid w:val="53EB73A0"/>
    <w:rsid w:val="53EC2CA1"/>
    <w:rsid w:val="53F0F972"/>
    <w:rsid w:val="54007974"/>
    <w:rsid w:val="54050C00"/>
    <w:rsid w:val="541DB9EF"/>
    <w:rsid w:val="5424888E"/>
    <w:rsid w:val="542EFA63"/>
    <w:rsid w:val="545E7087"/>
    <w:rsid w:val="54627DA9"/>
    <w:rsid w:val="5481FEFA"/>
    <w:rsid w:val="549BEED8"/>
    <w:rsid w:val="54BAFB41"/>
    <w:rsid w:val="54C770BB"/>
    <w:rsid w:val="54ED5598"/>
    <w:rsid w:val="55042015"/>
    <w:rsid w:val="550427EF"/>
    <w:rsid w:val="5511E125"/>
    <w:rsid w:val="5517EB9D"/>
    <w:rsid w:val="551C7E29"/>
    <w:rsid w:val="552B5A42"/>
    <w:rsid w:val="552CBCE1"/>
    <w:rsid w:val="55512130"/>
    <w:rsid w:val="5555447D"/>
    <w:rsid w:val="559560AC"/>
    <w:rsid w:val="5599E6D1"/>
    <w:rsid w:val="55BA9C36"/>
    <w:rsid w:val="55CA9D85"/>
    <w:rsid w:val="55DA5AF0"/>
    <w:rsid w:val="56154B58"/>
    <w:rsid w:val="56217F07"/>
    <w:rsid w:val="56351F42"/>
    <w:rsid w:val="56482081"/>
    <w:rsid w:val="5648330B"/>
    <w:rsid w:val="5658AEB0"/>
    <w:rsid w:val="565950C0"/>
    <w:rsid w:val="567FB7E5"/>
    <w:rsid w:val="56815614"/>
    <w:rsid w:val="56855223"/>
    <w:rsid w:val="569EEB8E"/>
    <w:rsid w:val="56A590CA"/>
    <w:rsid w:val="56A9A369"/>
    <w:rsid w:val="56B9FEC7"/>
    <w:rsid w:val="56CC36B8"/>
    <w:rsid w:val="56E2D8FC"/>
    <w:rsid w:val="56F28BCF"/>
    <w:rsid w:val="570FD67E"/>
    <w:rsid w:val="5716092F"/>
    <w:rsid w:val="572D86CF"/>
    <w:rsid w:val="572F1A66"/>
    <w:rsid w:val="574B8AB4"/>
    <w:rsid w:val="5750D334"/>
    <w:rsid w:val="578DBF1C"/>
    <w:rsid w:val="57A3F221"/>
    <w:rsid w:val="57E76378"/>
    <w:rsid w:val="58073B71"/>
    <w:rsid w:val="5830B20D"/>
    <w:rsid w:val="585FFCED"/>
    <w:rsid w:val="5874545A"/>
    <w:rsid w:val="58AABFD7"/>
    <w:rsid w:val="58B13685"/>
    <w:rsid w:val="58B83284"/>
    <w:rsid w:val="58C8713C"/>
    <w:rsid w:val="58C93A8A"/>
    <w:rsid w:val="58D177B5"/>
    <w:rsid w:val="58DBF3C8"/>
    <w:rsid w:val="58E96FF9"/>
    <w:rsid w:val="59075DB3"/>
    <w:rsid w:val="5908F14A"/>
    <w:rsid w:val="5911F01F"/>
    <w:rsid w:val="59138F49"/>
    <w:rsid w:val="592CD351"/>
    <w:rsid w:val="596EEB13"/>
    <w:rsid w:val="59773D40"/>
    <w:rsid w:val="5993FC0A"/>
    <w:rsid w:val="59BFDCAA"/>
    <w:rsid w:val="59C01A13"/>
    <w:rsid w:val="59C41622"/>
    <w:rsid w:val="59D39624"/>
    <w:rsid w:val="59EC36AF"/>
    <w:rsid w:val="5A04CEE1"/>
    <w:rsid w:val="5A153314"/>
    <w:rsid w:val="5A260944"/>
    <w:rsid w:val="5A2CCE8C"/>
    <w:rsid w:val="5A30E2E7"/>
    <w:rsid w:val="5A416791"/>
    <w:rsid w:val="5A4DDBC7"/>
    <w:rsid w:val="5A620BF6"/>
    <w:rsid w:val="5A653651"/>
    <w:rsid w:val="5A7B97FF"/>
    <w:rsid w:val="5AB10EEC"/>
    <w:rsid w:val="5AEBC703"/>
    <w:rsid w:val="5AF41007"/>
    <w:rsid w:val="5AF47244"/>
    <w:rsid w:val="5AFC1053"/>
    <w:rsid w:val="5B05169E"/>
    <w:rsid w:val="5B06AA35"/>
    <w:rsid w:val="5B169E3F"/>
    <w:rsid w:val="5B1F5AE2"/>
    <w:rsid w:val="5B26BF83"/>
    <w:rsid w:val="5B29033D"/>
    <w:rsid w:val="5B40F117"/>
    <w:rsid w:val="5B44F8B9"/>
    <w:rsid w:val="5B5204B0"/>
    <w:rsid w:val="5B5900AF"/>
    <w:rsid w:val="5B770B0F"/>
    <w:rsid w:val="5B7A0A04"/>
    <w:rsid w:val="5B8DB8E6"/>
    <w:rsid w:val="5B99CB5B"/>
    <w:rsid w:val="5BA28A2A"/>
    <w:rsid w:val="5BCE1744"/>
    <w:rsid w:val="5BD6705F"/>
    <w:rsid w:val="5BDBBFBD"/>
    <w:rsid w:val="5BDEF27E"/>
    <w:rsid w:val="5BE6E91E"/>
    <w:rsid w:val="5BFBB148"/>
    <w:rsid w:val="5C037D85"/>
    <w:rsid w:val="5C0FAEA6"/>
    <w:rsid w:val="5C556EE3"/>
    <w:rsid w:val="5C856C55"/>
    <w:rsid w:val="5C8A271A"/>
    <w:rsid w:val="5CB22C6E"/>
    <w:rsid w:val="5CD5E737"/>
    <w:rsid w:val="5CF29B69"/>
    <w:rsid w:val="5CFAF82E"/>
    <w:rsid w:val="5D06A75D"/>
    <w:rsid w:val="5D181B9F"/>
    <w:rsid w:val="5D1AC7FB"/>
    <w:rsid w:val="5D1F70B2"/>
    <w:rsid w:val="5D5CA254"/>
    <w:rsid w:val="5D662E09"/>
    <w:rsid w:val="5D6746CE"/>
    <w:rsid w:val="5D706249"/>
    <w:rsid w:val="5D7D1FC4"/>
    <w:rsid w:val="5D80DE6A"/>
    <w:rsid w:val="5D8FE39A"/>
    <w:rsid w:val="5D9197F4"/>
    <w:rsid w:val="5DAF43FF"/>
    <w:rsid w:val="5DB10EAD"/>
    <w:rsid w:val="5DB992B0"/>
    <w:rsid w:val="5DBA5BFE"/>
    <w:rsid w:val="5DD346F2"/>
    <w:rsid w:val="5DE26152"/>
    <w:rsid w:val="5E1B1598"/>
    <w:rsid w:val="5E2F45C7"/>
    <w:rsid w:val="5E3EC5C9"/>
    <w:rsid w:val="5E53970D"/>
    <w:rsid w:val="5E56C9CE"/>
    <w:rsid w:val="5E8785F6"/>
    <w:rsid w:val="5EA0D496"/>
    <w:rsid w:val="5EC48F5F"/>
    <w:rsid w:val="5ED6B125"/>
    <w:rsid w:val="5ED9A952"/>
    <w:rsid w:val="5EFA932C"/>
    <w:rsid w:val="5EFDC4F2"/>
    <w:rsid w:val="5F1A147D"/>
    <w:rsid w:val="5F3D25C5"/>
    <w:rsid w:val="5F3F8A1B"/>
    <w:rsid w:val="5F504144"/>
    <w:rsid w:val="5F6343E9"/>
    <w:rsid w:val="5F67A777"/>
    <w:rsid w:val="5F69BA7E"/>
    <w:rsid w:val="5F7C9A87"/>
    <w:rsid w:val="5F7FA0C8"/>
    <w:rsid w:val="5F8D9C85"/>
    <w:rsid w:val="5F90416B"/>
    <w:rsid w:val="5FB86BB8"/>
    <w:rsid w:val="5FCFB7F9"/>
    <w:rsid w:val="5FD19415"/>
    <w:rsid w:val="5FD4AC75"/>
    <w:rsid w:val="600139BD"/>
    <w:rsid w:val="604AEB71"/>
    <w:rsid w:val="604DEB61"/>
    <w:rsid w:val="606E7369"/>
    <w:rsid w:val="608042A4"/>
    <w:rsid w:val="6083AA4F"/>
    <w:rsid w:val="60866CD6"/>
    <w:rsid w:val="60B35FC0"/>
    <w:rsid w:val="60C1C492"/>
    <w:rsid w:val="60C3C5B6"/>
    <w:rsid w:val="60E85560"/>
    <w:rsid w:val="60EC1309"/>
    <w:rsid w:val="60ED4159"/>
    <w:rsid w:val="60F35D0D"/>
    <w:rsid w:val="60FAB4CC"/>
    <w:rsid w:val="61291D6F"/>
    <w:rsid w:val="6130D824"/>
    <w:rsid w:val="6188DAEA"/>
    <w:rsid w:val="619191BE"/>
    <w:rsid w:val="61A188CE"/>
    <w:rsid w:val="61AAD5C6"/>
    <w:rsid w:val="61B6A1BA"/>
    <w:rsid w:val="61CA5717"/>
    <w:rsid w:val="61E790B3"/>
    <w:rsid w:val="61EFD74D"/>
    <w:rsid w:val="61F3D35C"/>
    <w:rsid w:val="620C9617"/>
    <w:rsid w:val="62288B93"/>
    <w:rsid w:val="622EA92D"/>
    <w:rsid w:val="62380B95"/>
    <w:rsid w:val="623C4B88"/>
    <w:rsid w:val="626C55F8"/>
    <w:rsid w:val="62719A5E"/>
    <w:rsid w:val="62857BEF"/>
    <w:rsid w:val="6292392A"/>
    <w:rsid w:val="62A27822"/>
    <w:rsid w:val="62BF041B"/>
    <w:rsid w:val="62CA4AA5"/>
    <w:rsid w:val="62FB2F06"/>
    <w:rsid w:val="62FB399E"/>
    <w:rsid w:val="630B3AED"/>
    <w:rsid w:val="632E5169"/>
    <w:rsid w:val="632F3D4B"/>
    <w:rsid w:val="636C31F0"/>
    <w:rsid w:val="637274B9"/>
    <w:rsid w:val="63787F31"/>
    <w:rsid w:val="63A5721B"/>
    <w:rsid w:val="63B1B4C4"/>
    <w:rsid w:val="63B9ACE2"/>
    <w:rsid w:val="63C67C6B"/>
    <w:rsid w:val="63C81002"/>
    <w:rsid w:val="63CE738E"/>
    <w:rsid w:val="63D1A64F"/>
    <w:rsid w:val="63D56F8D"/>
    <w:rsid w:val="63E2D593"/>
    <w:rsid w:val="63E4692A"/>
    <w:rsid w:val="63F1772A"/>
    <w:rsid w:val="640256E4"/>
    <w:rsid w:val="640B725F"/>
    <w:rsid w:val="640D2935"/>
    <w:rsid w:val="64167505"/>
    <w:rsid w:val="641B2FCA"/>
    <w:rsid w:val="642B3119"/>
    <w:rsid w:val="6434A6BA"/>
    <w:rsid w:val="6436F275"/>
    <w:rsid w:val="64582E9B"/>
    <w:rsid w:val="6463E55F"/>
    <w:rsid w:val="64777283"/>
    <w:rsid w:val="64885446"/>
    <w:rsid w:val="6493E2D1"/>
    <w:rsid w:val="64A6FA95"/>
    <w:rsid w:val="64AFC8F3"/>
    <w:rsid w:val="64B9E454"/>
    <w:rsid w:val="64BEF2FA"/>
    <w:rsid w:val="64D1DDC1"/>
    <w:rsid w:val="64D508A0"/>
    <w:rsid w:val="64E14C49"/>
    <w:rsid w:val="64E5E5B7"/>
    <w:rsid w:val="64EAF6A4"/>
    <w:rsid w:val="6505CCAA"/>
    <w:rsid w:val="652B36B5"/>
    <w:rsid w:val="652E5DE3"/>
    <w:rsid w:val="6532975B"/>
    <w:rsid w:val="6542175D"/>
    <w:rsid w:val="6579491F"/>
    <w:rsid w:val="657C22C4"/>
    <w:rsid w:val="65948A7D"/>
    <w:rsid w:val="65A38637"/>
    <w:rsid w:val="65BCAC77"/>
    <w:rsid w:val="65BE400E"/>
    <w:rsid w:val="65CCCE5A"/>
    <w:rsid w:val="65E54943"/>
    <w:rsid w:val="65E95691"/>
    <w:rsid w:val="6604CA94"/>
    <w:rsid w:val="66053ACE"/>
    <w:rsid w:val="66054566"/>
    <w:rsid w:val="66244BE5"/>
    <w:rsid w:val="66271904"/>
    <w:rsid w:val="6664A252"/>
    <w:rsid w:val="666DB9B5"/>
    <w:rsid w:val="6679818C"/>
    <w:rsid w:val="667E1418"/>
    <w:rsid w:val="6690D173"/>
    <w:rsid w:val="66931928"/>
    <w:rsid w:val="6693EB43"/>
    <w:rsid w:val="669743A4"/>
    <w:rsid w:val="66978476"/>
    <w:rsid w:val="66ABBF3D"/>
    <w:rsid w:val="66C016AA"/>
    <w:rsid w:val="66D005EB"/>
    <w:rsid w:val="66F0AB94"/>
    <w:rsid w:val="66F2FDE1"/>
    <w:rsid w:val="670C6E3F"/>
    <w:rsid w:val="670C8DA2"/>
    <w:rsid w:val="6720A906"/>
    <w:rsid w:val="672C2CF9"/>
    <w:rsid w:val="675DA7D7"/>
    <w:rsid w:val="6775107C"/>
    <w:rsid w:val="67946E77"/>
    <w:rsid w:val="67AA6413"/>
    <w:rsid w:val="67AD4681"/>
    <w:rsid w:val="67C37D9D"/>
    <w:rsid w:val="67C73D6F"/>
    <w:rsid w:val="67DB7A4A"/>
    <w:rsid w:val="67DF1C4A"/>
    <w:rsid w:val="67DFB2C7"/>
    <w:rsid w:val="67F3ED8E"/>
    <w:rsid w:val="67F415C7"/>
    <w:rsid w:val="67F7DF05"/>
    <w:rsid w:val="67F96709"/>
    <w:rsid w:val="682F38FA"/>
    <w:rsid w:val="683CCA61"/>
    <w:rsid w:val="68446870"/>
    <w:rsid w:val="6846144C"/>
    <w:rsid w:val="68611CA2"/>
    <w:rsid w:val="6868D757"/>
    <w:rsid w:val="68869CD8"/>
    <w:rsid w:val="688E578D"/>
    <w:rsid w:val="689F1111"/>
    <w:rsid w:val="68A5D00C"/>
    <w:rsid w:val="68C5D24B"/>
    <w:rsid w:val="68CAFC4F"/>
    <w:rsid w:val="68EED3BE"/>
    <w:rsid w:val="68FE64D3"/>
    <w:rsid w:val="690DB6D4"/>
    <w:rsid w:val="692417DA"/>
    <w:rsid w:val="6941C82B"/>
    <w:rsid w:val="6942235E"/>
    <w:rsid w:val="69440965"/>
    <w:rsid w:val="696B93E7"/>
    <w:rsid w:val="697B8EBB"/>
    <w:rsid w:val="6989939B"/>
    <w:rsid w:val="69AD4702"/>
    <w:rsid w:val="69ADD2E7"/>
    <w:rsid w:val="69B0CFC0"/>
    <w:rsid w:val="69EE4C7A"/>
    <w:rsid w:val="69FDB7C7"/>
    <w:rsid w:val="6A161495"/>
    <w:rsid w:val="6A1FBCC0"/>
    <w:rsid w:val="6A2F5B4C"/>
    <w:rsid w:val="6A3AF386"/>
    <w:rsid w:val="6A45325E"/>
    <w:rsid w:val="6A618468"/>
    <w:rsid w:val="6A632018"/>
    <w:rsid w:val="6A67C8CF"/>
    <w:rsid w:val="6A6C3B93"/>
    <w:rsid w:val="6A6C462B"/>
    <w:rsid w:val="6A8BBCE4"/>
    <w:rsid w:val="6AA8E05B"/>
    <w:rsid w:val="6AD12EA5"/>
    <w:rsid w:val="6AD83BB7"/>
    <w:rsid w:val="6AEE36BB"/>
    <w:rsid w:val="6B08E38C"/>
    <w:rsid w:val="6B116ACF"/>
    <w:rsid w:val="6B15FD5B"/>
    <w:rsid w:val="6B1B9F0F"/>
    <w:rsid w:val="6B2272D5"/>
    <w:rsid w:val="6B46E1BC"/>
    <w:rsid w:val="6B636DB5"/>
    <w:rsid w:val="6B73D411"/>
    <w:rsid w:val="6B779DE4"/>
    <w:rsid w:val="6B799DAE"/>
    <w:rsid w:val="6B81999C"/>
    <w:rsid w:val="6BA7A5EE"/>
    <w:rsid w:val="6BC29C2E"/>
    <w:rsid w:val="6BC8034B"/>
    <w:rsid w:val="6BCFDE13"/>
    <w:rsid w:val="6BD8577E"/>
    <w:rsid w:val="6BE4AF57"/>
    <w:rsid w:val="6BE95F84"/>
    <w:rsid w:val="6C03DE0F"/>
    <w:rsid w:val="6C08709B"/>
    <w:rsid w:val="6C0F6367"/>
    <w:rsid w:val="6C21E0F9"/>
    <w:rsid w:val="6C3246EF"/>
    <w:rsid w:val="6C764D52"/>
    <w:rsid w:val="6C82CD64"/>
    <w:rsid w:val="6C8975CF"/>
    <w:rsid w:val="6C9E900F"/>
    <w:rsid w:val="6CD01585"/>
    <w:rsid w:val="6CD4610B"/>
    <w:rsid w:val="6CD5F4A2"/>
    <w:rsid w:val="6CD72297"/>
    <w:rsid w:val="6CDC8AFF"/>
    <w:rsid w:val="6D0012F7"/>
    <w:rsid w:val="6D103B84"/>
    <w:rsid w:val="6D199468"/>
    <w:rsid w:val="6D3E0DE7"/>
    <w:rsid w:val="6D7652E1"/>
    <w:rsid w:val="6D7E4A11"/>
    <w:rsid w:val="6D92411A"/>
    <w:rsid w:val="6D970CCC"/>
    <w:rsid w:val="6DA1FA42"/>
    <w:rsid w:val="6DA68CCE"/>
    <w:rsid w:val="6DAACCC1"/>
    <w:rsid w:val="6DB78A3C"/>
    <w:rsid w:val="6DDD0B6D"/>
    <w:rsid w:val="6DE340F9"/>
    <w:rsid w:val="6DEC9C82"/>
    <w:rsid w:val="6DEE6B3F"/>
    <w:rsid w:val="6DF333DA"/>
    <w:rsid w:val="6DF3FD28"/>
    <w:rsid w:val="6E003FD1"/>
    <w:rsid w:val="6E793041"/>
    <w:rsid w:val="6E7FA5DB"/>
    <w:rsid w:val="6E81A9AC"/>
    <w:rsid w:val="6E9D03AD"/>
    <w:rsid w:val="6E9D9395"/>
    <w:rsid w:val="6EBAF46F"/>
    <w:rsid w:val="6EC63061"/>
    <w:rsid w:val="6ECA69D9"/>
    <w:rsid w:val="6EF32DE3"/>
    <w:rsid w:val="6EF5F06A"/>
    <w:rsid w:val="6F12AF34"/>
    <w:rsid w:val="6F1BAE09"/>
    <w:rsid w:val="6F1EE0CA"/>
    <w:rsid w:val="6F36913B"/>
    <w:rsid w:val="6F402788"/>
    <w:rsid w:val="6FAF279C"/>
    <w:rsid w:val="6FB6A3ED"/>
    <w:rsid w:val="6FC55AA1"/>
    <w:rsid w:val="6FCDD40C"/>
    <w:rsid w:val="6FD36E4A"/>
    <w:rsid w:val="7008ED0D"/>
    <w:rsid w:val="701F183C"/>
    <w:rsid w:val="70255C15"/>
    <w:rsid w:val="7057E928"/>
    <w:rsid w:val="709BC752"/>
    <w:rsid w:val="70A044AE"/>
    <w:rsid w:val="70B515F2"/>
    <w:rsid w:val="70D13E3F"/>
    <w:rsid w:val="70E486AB"/>
    <w:rsid w:val="70ECD8B1"/>
    <w:rsid w:val="70FA3FB2"/>
    <w:rsid w:val="710204FF"/>
    <w:rsid w:val="7116CBAB"/>
    <w:rsid w:val="712CC147"/>
    <w:rsid w:val="712EF7E9"/>
    <w:rsid w:val="713F0E68"/>
    <w:rsid w:val="7146FBEE"/>
    <w:rsid w:val="714AAF01"/>
    <w:rsid w:val="715046BE"/>
    <w:rsid w:val="715AF94C"/>
    <w:rsid w:val="716387E7"/>
    <w:rsid w:val="718FB183"/>
    <w:rsid w:val="71907AD1"/>
    <w:rsid w:val="71954BC1"/>
    <w:rsid w:val="71B7F440"/>
    <w:rsid w:val="71D0AC63"/>
    <w:rsid w:val="71D80CA8"/>
    <w:rsid w:val="71DC3AEE"/>
    <w:rsid w:val="71E0F5B3"/>
    <w:rsid w:val="722A53D3"/>
    <w:rsid w:val="723239E3"/>
    <w:rsid w:val="725A7208"/>
    <w:rsid w:val="725A7CA0"/>
    <w:rsid w:val="7262F60B"/>
    <w:rsid w:val="7276B600"/>
    <w:rsid w:val="7294A3BA"/>
    <w:rsid w:val="72C673D7"/>
    <w:rsid w:val="7306982B"/>
    <w:rsid w:val="73090318"/>
    <w:rsid w:val="732A2ADB"/>
    <w:rsid w:val="732DA160"/>
    <w:rsid w:val="7335997E"/>
    <w:rsid w:val="734D22B1"/>
    <w:rsid w:val="734D9D83"/>
    <w:rsid w:val="73825280"/>
    <w:rsid w:val="738DD9AD"/>
    <w:rsid w:val="73BACC97"/>
    <w:rsid w:val="73BC8BA6"/>
    <w:rsid w:val="73BF548B"/>
    <w:rsid w:val="73C3509A"/>
    <w:rsid w:val="73C66C35"/>
    <w:rsid w:val="74210A44"/>
    <w:rsid w:val="74345384"/>
    <w:rsid w:val="743903B1"/>
    <w:rsid w:val="744D65B6"/>
    <w:rsid w:val="744EF94D"/>
    <w:rsid w:val="7450CA4D"/>
    <w:rsid w:val="745107B6"/>
    <w:rsid w:val="745B99CA"/>
    <w:rsid w:val="7465CE62"/>
    <w:rsid w:val="74690123"/>
    <w:rsid w:val="74793FDB"/>
    <w:rsid w:val="74794A73"/>
    <w:rsid w:val="74BB4C0A"/>
    <w:rsid w:val="74C2BEBE"/>
    <w:rsid w:val="74DA1520"/>
    <w:rsid w:val="74EB0534"/>
    <w:rsid w:val="7522F966"/>
    <w:rsid w:val="754A211C"/>
    <w:rsid w:val="75539175"/>
    <w:rsid w:val="7553F717"/>
    <w:rsid w:val="7574C720"/>
    <w:rsid w:val="7592FA25"/>
    <w:rsid w:val="75975A6F"/>
    <w:rsid w:val="75ADA1E6"/>
    <w:rsid w:val="75BE3B6B"/>
    <w:rsid w:val="75BE6CAD"/>
    <w:rsid w:val="75D015AC"/>
    <w:rsid w:val="75D6AFAA"/>
    <w:rsid w:val="7614831E"/>
    <w:rsid w:val="762612AB"/>
    <w:rsid w:val="762F7126"/>
    <w:rsid w:val="763FA546"/>
    <w:rsid w:val="76532157"/>
    <w:rsid w:val="765C2ABD"/>
    <w:rsid w:val="765EB65D"/>
    <w:rsid w:val="766B660E"/>
    <w:rsid w:val="769522EE"/>
    <w:rsid w:val="76C4D85F"/>
    <w:rsid w:val="76C980AD"/>
    <w:rsid w:val="76DD92C5"/>
    <w:rsid w:val="77179A41"/>
    <w:rsid w:val="7728F667"/>
    <w:rsid w:val="7736A497"/>
    <w:rsid w:val="773E5F4C"/>
    <w:rsid w:val="77430F79"/>
    <w:rsid w:val="77431A11"/>
    <w:rsid w:val="7746D8B7"/>
    <w:rsid w:val="77539632"/>
    <w:rsid w:val="776814DD"/>
    <w:rsid w:val="77725F48"/>
    <w:rsid w:val="7773D639"/>
    <w:rsid w:val="778D8A7B"/>
    <w:rsid w:val="77AB7835"/>
    <w:rsid w:val="77AB8E60"/>
    <w:rsid w:val="77BD145A"/>
    <w:rsid w:val="77D41501"/>
    <w:rsid w:val="77D94A98"/>
    <w:rsid w:val="77E4CE8B"/>
    <w:rsid w:val="77FE6CA2"/>
    <w:rsid w:val="78018D55"/>
    <w:rsid w:val="78059D85"/>
    <w:rsid w:val="780E2C94"/>
    <w:rsid w:val="7814CBFD"/>
    <w:rsid w:val="781986C2"/>
    <w:rsid w:val="782B967A"/>
    <w:rsid w:val="782E803F"/>
    <w:rsid w:val="7841C97F"/>
    <w:rsid w:val="786E9430"/>
    <w:rsid w:val="787681B6"/>
    <w:rsid w:val="787ED2E8"/>
    <w:rsid w:val="788F39D9"/>
    <w:rsid w:val="78A75A84"/>
    <w:rsid w:val="78B3F0C1"/>
    <w:rsid w:val="78DF04D3"/>
    <w:rsid w:val="78ECF383"/>
    <w:rsid w:val="78ECFFD7"/>
    <w:rsid w:val="79267DB3"/>
    <w:rsid w:val="7948FCF0"/>
    <w:rsid w:val="799E1961"/>
    <w:rsid w:val="79CB2581"/>
    <w:rsid w:val="79CEEEBF"/>
    <w:rsid w:val="79D03A55"/>
    <w:rsid w:val="79D06607"/>
    <w:rsid w:val="7A0C14CE"/>
    <w:rsid w:val="7A12091B"/>
    <w:rsid w:val="7A34EF03"/>
    <w:rsid w:val="7A38EB12"/>
    <w:rsid w:val="7A61EC85"/>
    <w:rsid w:val="7A6471A3"/>
    <w:rsid w:val="7A7F9CD6"/>
    <w:rsid w:val="7A9DA0BB"/>
    <w:rsid w:val="7AAEA8C1"/>
    <w:rsid w:val="7ACA93A5"/>
    <w:rsid w:val="7AD7B5C7"/>
    <w:rsid w:val="7ADAD25D"/>
    <w:rsid w:val="7AE77F4C"/>
    <w:rsid w:val="7AFF23A3"/>
    <w:rsid w:val="7B385936"/>
    <w:rsid w:val="7B440E2E"/>
    <w:rsid w:val="7B5C13FF"/>
    <w:rsid w:val="7B5CDD4D"/>
    <w:rsid w:val="7B93B64D"/>
    <w:rsid w:val="7BC02B45"/>
    <w:rsid w:val="7BC7FDF8"/>
    <w:rsid w:val="7BEBDFFF"/>
    <w:rsid w:val="7C028DD6"/>
    <w:rsid w:val="7C034C8C"/>
    <w:rsid w:val="7C1B5091"/>
    <w:rsid w:val="7C2A4CE5"/>
    <w:rsid w:val="7C3B8600"/>
    <w:rsid w:val="7C5B0751"/>
    <w:rsid w:val="7C647660"/>
    <w:rsid w:val="7C68C0EB"/>
    <w:rsid w:val="7C8FE05C"/>
    <w:rsid w:val="7CC6C0EC"/>
    <w:rsid w:val="7CE23D40"/>
    <w:rsid w:val="7CFEFC0A"/>
    <w:rsid w:val="7D0ECB83"/>
    <w:rsid w:val="7D11F2B1"/>
    <w:rsid w:val="7D226ED2"/>
    <w:rsid w:val="7D5BEC66"/>
    <w:rsid w:val="7D73F06B"/>
    <w:rsid w:val="7D7BAB20"/>
    <w:rsid w:val="7D7F745E"/>
    <w:rsid w:val="7D83E722"/>
    <w:rsid w:val="7DB421FD"/>
    <w:rsid w:val="7DBD64C0"/>
    <w:rsid w:val="7DD0E0C7"/>
    <w:rsid w:val="7DE0E216"/>
    <w:rsid w:val="7E0324F3"/>
    <w:rsid w:val="7E1138E0"/>
    <w:rsid w:val="7E215BA9"/>
    <w:rsid w:val="7E46884B"/>
    <w:rsid w:val="7E4E265A"/>
    <w:rsid w:val="7E68EBA6"/>
    <w:rsid w:val="7E8F540B"/>
    <w:rsid w:val="7E93071E"/>
    <w:rsid w:val="7E970EC0"/>
    <w:rsid w:val="7EBC1424"/>
    <w:rsid w:val="7EBC1EBC"/>
    <w:rsid w:val="7ECC200B"/>
    <w:rsid w:val="7ED11839"/>
    <w:rsid w:val="7ED8D2EE"/>
    <w:rsid w:val="7EEAED3E"/>
    <w:rsid w:val="7EF33EF0"/>
    <w:rsid w:val="7EFC5AE6"/>
    <w:rsid w:val="7F004C5D"/>
    <w:rsid w:val="7F00D842"/>
    <w:rsid w:val="7F1AACEA"/>
    <w:rsid w:val="7F203078"/>
    <w:rsid w:val="7F2677BF"/>
    <w:rsid w:val="7F2DD5C4"/>
    <w:rsid w:val="7F310885"/>
    <w:rsid w:val="7F31D1D3"/>
    <w:rsid w:val="7F5014A3"/>
    <w:rsid w:val="7F5AD346"/>
    <w:rsid w:val="7F61C4AD"/>
    <w:rsid w:val="7F64E048"/>
    <w:rsid w:val="7F6E8228"/>
    <w:rsid w:val="7F8E9AF1"/>
    <w:rsid w:val="7F9EF930"/>
    <w:rsid w:val="7FBE5AF8"/>
    <w:rsid w:val="7FC8B678"/>
    <w:rsid w:val="7FD7825C"/>
    <w:rsid w:val="7FE7C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F9EE4"/>
  <w15:chartTrackingRefBased/>
  <w15:docId w15:val="{8A7A5C1E-6812-45C0-88EE-8BB37FB10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4F0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7C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7C27"/>
  </w:style>
  <w:style w:type="paragraph" w:styleId="Footer">
    <w:name w:val="footer"/>
    <w:basedOn w:val="Normal"/>
    <w:link w:val="FooterChar"/>
    <w:uiPriority w:val="99"/>
    <w:unhideWhenUsed/>
    <w:rsid w:val="00DE7C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7C27"/>
  </w:style>
  <w:style w:type="character" w:styleId="FootnoteReference">
    <w:name w:val="footnote reference"/>
    <w:basedOn w:val="DefaultParagraphFont"/>
    <w:uiPriority w:val="99"/>
    <w:semiHidden/>
    <w:unhideWhenUsed/>
    <w:rsid w:val="00DE7C27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E7C27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E7C27"/>
    <w:pPr>
      <w:spacing w:after="0" w:line="240" w:lineRule="auto"/>
    </w:pPr>
    <w:rPr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62F1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A2E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01C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20904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B441CB"/>
  </w:style>
  <w:style w:type="character" w:customStyle="1" w:styleId="eop">
    <w:name w:val="eop"/>
    <w:basedOn w:val="DefaultParagraphFont"/>
    <w:rsid w:val="00B441CB"/>
  </w:style>
  <w:style w:type="paragraph" w:styleId="NormalWeb">
    <w:name w:val="Normal (Web)"/>
    <w:basedOn w:val="Normal"/>
    <w:uiPriority w:val="99"/>
    <w:semiHidden/>
    <w:unhideWhenUsed/>
    <w:rsid w:val="00150A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14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966AE7009CDF449205DE7D515F1989" ma:contentTypeVersion="12" ma:contentTypeDescription="Create a new document." ma:contentTypeScope="" ma:versionID="425d8ab83fc518859600f6a395b58ca7">
  <xsd:schema xmlns:xsd="http://www.w3.org/2001/XMLSchema" xmlns:xs="http://www.w3.org/2001/XMLSchema" xmlns:p="http://schemas.microsoft.com/office/2006/metadata/properties" xmlns:ns3="2e61128e-2772-4c19-a76f-70d720cc7c92" xmlns:ns4="4e463026-c13f-4a8b-935a-434c65a68068" targetNamespace="http://schemas.microsoft.com/office/2006/metadata/properties" ma:root="true" ma:fieldsID="0b1b2dfd7ccdf5260cba205c7b01f80f" ns3:_="" ns4:_="">
    <xsd:import namespace="2e61128e-2772-4c19-a76f-70d720cc7c92"/>
    <xsd:import namespace="4e463026-c13f-4a8b-935a-434c65a6806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61128e-2772-4c19-a76f-70d720cc7c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463026-c13f-4a8b-935a-434c65a6806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6D5A32-C8ED-4E4B-B058-FAC482B761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60E699-90C7-4E50-95FF-3E43EEB288D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C790FD3-5FD2-45BC-B2B1-8DB420948BD0}">
  <ds:schemaRefs>
    <ds:schemaRef ds:uri="http://purl.org/dc/terms/"/>
    <ds:schemaRef ds:uri="http://purl.org/dc/dcmitype/"/>
    <ds:schemaRef ds:uri="http://purl.org/dc/elements/1.1/"/>
    <ds:schemaRef ds:uri="http://www.w3.org/XML/1998/namespace"/>
    <ds:schemaRef ds:uri="http://schemas.microsoft.com/office/infopath/2007/PartnerControls"/>
    <ds:schemaRef ds:uri="2e61128e-2772-4c19-a76f-70d720cc7c92"/>
    <ds:schemaRef ds:uri="http://schemas.microsoft.com/office/2006/documentManagement/types"/>
    <ds:schemaRef ds:uri="http://schemas.openxmlformats.org/package/2006/metadata/core-properties"/>
    <ds:schemaRef ds:uri="4e463026-c13f-4a8b-935a-434c65a68068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155B0EFB-37F3-4EF2-8A8C-D39EB0BFA8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61128e-2772-4c19-a76f-70d720cc7c92"/>
    <ds:schemaRef ds:uri="4e463026-c13f-4a8b-935a-434c65a680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2774</Words>
  <Characters>15812</Characters>
  <Application>Microsoft Office Word</Application>
  <DocSecurity>0</DocSecurity>
  <Lines>131</Lines>
  <Paragraphs>37</Paragraphs>
  <ScaleCrop>false</ScaleCrop>
  <Company/>
  <LinksUpToDate>false</LinksUpToDate>
  <CharactersWithSpaces>18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Yucus</dc:creator>
  <cp:keywords/>
  <dc:description/>
  <cp:lastModifiedBy>Grace Seiler</cp:lastModifiedBy>
  <cp:revision>2</cp:revision>
  <dcterms:created xsi:type="dcterms:W3CDTF">2022-01-17T15:08:00Z</dcterms:created>
  <dcterms:modified xsi:type="dcterms:W3CDTF">2022-01-17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966AE7009CDF449205DE7D515F1989</vt:lpwstr>
  </property>
</Properties>
</file>